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A4798" w14:textId="66266356" w:rsidR="00CA1320" w:rsidRPr="003661FE" w:rsidRDefault="00CA1320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eastAsia="ru-RU"/>
        </w:rPr>
      </w:pPr>
      <w:bookmarkStart w:id="0" w:name="_Hlk66715899"/>
      <w:r w:rsidRPr="003661FE">
        <w:rPr>
          <w:rFonts w:ascii="Times New Roman" w:eastAsia="Times New Roman" w:hAnsi="Times New Roman" w:cs="Times New Roman"/>
          <w:b/>
          <w:sz w:val="20"/>
          <w:szCs w:val="20"/>
          <w:lang w:eastAsia="ru-RU"/>
        </w:rPr>
        <w:t>МИНОБРНАУКИ РОССИИ</w:t>
      </w:r>
    </w:p>
    <w:p w14:paraId="22898A08" w14:textId="77777777" w:rsidR="00CA1320" w:rsidRPr="003661FE" w:rsidRDefault="00CA1320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20"/>
          <w:sz w:val="20"/>
          <w:szCs w:val="20"/>
          <w:lang w:eastAsia="ru-RU"/>
        </w:rPr>
      </w:pPr>
      <w:r w:rsidRPr="003661FE">
        <w:rPr>
          <w:rFonts w:ascii="Times New Roman" w:eastAsia="Times New Roman" w:hAnsi="Times New Roman" w:cs="Times New Roman"/>
          <w:b/>
          <w:spacing w:val="20"/>
          <w:sz w:val="20"/>
          <w:szCs w:val="20"/>
          <w:lang w:eastAsia="ru-RU"/>
        </w:rPr>
        <w:t xml:space="preserve">федеральное государственное бюджетное образовательное учреждение </w:t>
      </w:r>
    </w:p>
    <w:p w14:paraId="11811965" w14:textId="77777777" w:rsidR="00CA1320" w:rsidRPr="003661FE" w:rsidRDefault="00CA1320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pacing w:val="20"/>
          <w:sz w:val="20"/>
          <w:szCs w:val="20"/>
          <w:lang w:eastAsia="ru-RU"/>
        </w:rPr>
      </w:pPr>
      <w:r w:rsidRPr="003661FE">
        <w:rPr>
          <w:rFonts w:ascii="Times New Roman" w:eastAsia="Times New Roman" w:hAnsi="Times New Roman" w:cs="Times New Roman"/>
          <w:b/>
          <w:spacing w:val="20"/>
          <w:sz w:val="20"/>
          <w:szCs w:val="20"/>
          <w:lang w:eastAsia="ru-RU"/>
        </w:rPr>
        <w:t>высшего образования</w:t>
      </w:r>
    </w:p>
    <w:p w14:paraId="20B7EBEB" w14:textId="77777777" w:rsidR="00CA1320" w:rsidRPr="003661FE" w:rsidRDefault="00CA1320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ru-RU"/>
        </w:rPr>
      </w:pPr>
      <w:r w:rsidRPr="003661FE">
        <w:rPr>
          <w:rFonts w:ascii="Times New Roman" w:eastAsia="Times New Roman" w:hAnsi="Times New Roman" w:cs="Times New Roman"/>
          <w:b/>
          <w:lang w:eastAsia="ru-RU"/>
        </w:rPr>
        <w:t>«Балтийский государственный технический университет «ВОЕНМЕХ» им. Д.Ф. Устинова»</w:t>
      </w:r>
    </w:p>
    <w:p w14:paraId="4AE26100" w14:textId="6D53BF13" w:rsidR="00CA1320" w:rsidRPr="003661FE" w:rsidRDefault="00CA1320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lang w:eastAsia="ru-RU"/>
        </w:rPr>
      </w:pPr>
      <w:r w:rsidRPr="003661FE">
        <w:rPr>
          <w:rFonts w:ascii="Times New Roman" w:eastAsia="Times New Roman" w:hAnsi="Times New Roman" w:cs="Times New Roman"/>
          <w:b/>
          <w:lang w:eastAsia="ru-RU"/>
        </w:rPr>
        <w:t>(БГТУ «ВОЕНМЕХ» им. Д.Ф. Устинова)</w:t>
      </w:r>
    </w:p>
    <w:bookmarkEnd w:id="0"/>
    <w:tbl>
      <w:tblPr>
        <w:tblW w:w="9840" w:type="dxa"/>
        <w:tblLayout w:type="fixed"/>
        <w:tblLook w:val="04A0" w:firstRow="1" w:lastRow="0" w:firstColumn="1" w:lastColumn="0" w:noHBand="0" w:noVBand="1"/>
      </w:tblPr>
      <w:tblGrid>
        <w:gridCol w:w="2234"/>
        <w:gridCol w:w="425"/>
        <w:gridCol w:w="1134"/>
        <w:gridCol w:w="176"/>
        <w:gridCol w:w="1525"/>
        <w:gridCol w:w="172"/>
        <w:gridCol w:w="1038"/>
        <w:gridCol w:w="172"/>
        <w:gridCol w:w="660"/>
        <w:gridCol w:w="283"/>
        <w:gridCol w:w="70"/>
        <w:gridCol w:w="22"/>
        <w:gridCol w:w="259"/>
        <w:gridCol w:w="331"/>
        <w:gridCol w:w="678"/>
        <w:gridCol w:w="456"/>
        <w:gridCol w:w="205"/>
      </w:tblGrid>
      <w:tr w:rsidR="00A54A8F" w:rsidRPr="00CA1320" w14:paraId="6F47A14B" w14:textId="77777777" w:rsidTr="00CA1320">
        <w:trPr>
          <w:gridAfter w:val="1"/>
          <w:wAfter w:w="205" w:type="dxa"/>
          <w:trHeight w:val="489"/>
        </w:trPr>
        <w:tc>
          <w:tcPr>
            <w:tcW w:w="2659" w:type="dxa"/>
            <w:gridSpan w:val="2"/>
          </w:tcPr>
          <w:p w14:paraId="020C5B1B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Cs w:val="24"/>
                <w:lang w:eastAsia="ru-RU"/>
              </w:rPr>
            </w:pPr>
          </w:p>
        </w:tc>
        <w:tc>
          <w:tcPr>
            <w:tcW w:w="1134" w:type="dxa"/>
          </w:tcPr>
          <w:p w14:paraId="2F0FCD89" w14:textId="77777777" w:rsidR="00A54A8F" w:rsidRPr="00CA1320" w:rsidRDefault="00A54A8F" w:rsidP="00225973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873" w:type="dxa"/>
            <w:gridSpan w:val="3"/>
            <w:vMerge w:val="restart"/>
          </w:tcPr>
          <w:p w14:paraId="0C4CD97E" w14:textId="77777777" w:rsidR="00A54A8F" w:rsidRPr="00CA1320" w:rsidRDefault="00A54A8F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3969" w:type="dxa"/>
            <w:gridSpan w:val="10"/>
          </w:tcPr>
          <w:p w14:paraId="7B405D49" w14:textId="08F29875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</w:tr>
      <w:tr w:rsidR="00CA1320" w:rsidRPr="00CA1320" w14:paraId="48274EB6" w14:textId="77777777" w:rsidTr="00CA1320">
        <w:trPr>
          <w:gridAfter w:val="1"/>
          <w:wAfter w:w="205" w:type="dxa"/>
        </w:trPr>
        <w:tc>
          <w:tcPr>
            <w:tcW w:w="2659" w:type="dxa"/>
            <w:gridSpan w:val="2"/>
            <w:hideMark/>
          </w:tcPr>
          <w:p w14:paraId="2A03AA1E" w14:textId="576AED5A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10"/>
                <w:szCs w:val="24"/>
                <w:lang w:eastAsia="ru-RU"/>
              </w:rPr>
            </w:pPr>
            <w:r w:rsidRPr="00CA1320">
              <w:rPr>
                <w:rFonts w:ascii="Times New Roman" w:hAnsi="Times New Roman" w:cs="Times New Roman"/>
                <w:spacing w:val="-10"/>
              </w:rPr>
              <w:t>Факультет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A1FBB7" w14:textId="2B69F94E" w:rsidR="00CA1320" w:rsidRPr="00CA1320" w:rsidRDefault="00CA1320" w:rsidP="00225973">
            <w:pPr>
              <w:pStyle w:val="aff7"/>
            </w:pPr>
            <w:r w:rsidRPr="00CA1320">
              <w:t>И</w:t>
            </w:r>
          </w:p>
        </w:tc>
        <w:tc>
          <w:tcPr>
            <w:tcW w:w="1873" w:type="dxa"/>
            <w:gridSpan w:val="3"/>
            <w:vMerge/>
            <w:hideMark/>
          </w:tcPr>
          <w:p w14:paraId="06428BE0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2223" w:type="dxa"/>
            <w:gridSpan w:val="5"/>
            <w:vAlign w:val="bottom"/>
            <w:hideMark/>
          </w:tcPr>
          <w:p w14:paraId="41FCD589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pacing w:val="-10"/>
                <w:szCs w:val="24"/>
                <w:lang w:eastAsia="ru-RU"/>
              </w:rPr>
              <w:t>Заведующий кафедрой</w:t>
            </w:r>
          </w:p>
        </w:tc>
        <w:tc>
          <w:tcPr>
            <w:tcW w:w="281" w:type="dxa"/>
            <w:gridSpan w:val="2"/>
            <w:vAlign w:val="bottom"/>
          </w:tcPr>
          <w:p w14:paraId="1B98B559" w14:textId="77777777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0"/>
                <w:szCs w:val="24"/>
                <w:lang w:eastAsia="ru-RU"/>
              </w:rPr>
            </w:pPr>
          </w:p>
        </w:tc>
        <w:tc>
          <w:tcPr>
            <w:tcW w:w="146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71E33C" w14:textId="0C045F7B" w:rsidR="00CA1320" w:rsidRPr="00CA1320" w:rsidRDefault="00CA1320" w:rsidP="00225973">
            <w:pPr>
              <w:pStyle w:val="aff7"/>
            </w:pPr>
            <w:r w:rsidRPr="00CA1320">
              <w:t>И5</w:t>
            </w:r>
          </w:p>
        </w:tc>
      </w:tr>
      <w:tr w:rsidR="00CA1320" w:rsidRPr="00CA1320" w14:paraId="1DFD9AB4" w14:textId="77777777" w:rsidTr="00CA1320">
        <w:trPr>
          <w:gridAfter w:val="1"/>
          <w:wAfter w:w="205" w:type="dxa"/>
          <w:trHeight w:val="60"/>
        </w:trPr>
        <w:tc>
          <w:tcPr>
            <w:tcW w:w="2659" w:type="dxa"/>
            <w:gridSpan w:val="2"/>
          </w:tcPr>
          <w:p w14:paraId="270374C2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30BBF" w14:textId="44DF1B5F" w:rsidR="00CA1320" w:rsidRPr="00CA1320" w:rsidRDefault="00CA1320" w:rsidP="00225973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  <w:r w:rsidRPr="00CA1320">
              <w:rPr>
                <w:rFonts w:ascii="Times New Roman" w:hAnsi="Times New Roman" w:cs="Times New Roman"/>
                <w:spacing w:val="-10"/>
                <w:sz w:val="16"/>
                <w:szCs w:val="16"/>
              </w:rPr>
              <w:t>индекс</w:t>
            </w:r>
          </w:p>
        </w:tc>
        <w:tc>
          <w:tcPr>
            <w:tcW w:w="1873" w:type="dxa"/>
            <w:gridSpan w:val="3"/>
            <w:vMerge/>
            <w:hideMark/>
          </w:tcPr>
          <w:p w14:paraId="6C066CFC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2223" w:type="dxa"/>
            <w:gridSpan w:val="5"/>
            <w:vAlign w:val="bottom"/>
          </w:tcPr>
          <w:p w14:paraId="4D8FEE24" w14:textId="13A47613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</w:p>
        </w:tc>
        <w:tc>
          <w:tcPr>
            <w:tcW w:w="281" w:type="dxa"/>
            <w:gridSpan w:val="2"/>
            <w:vAlign w:val="bottom"/>
          </w:tcPr>
          <w:p w14:paraId="25AFB8D1" w14:textId="1616C0E2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</w:p>
        </w:tc>
        <w:tc>
          <w:tcPr>
            <w:tcW w:w="1465" w:type="dxa"/>
            <w:gridSpan w:val="3"/>
            <w:vAlign w:val="bottom"/>
            <w:hideMark/>
          </w:tcPr>
          <w:p w14:paraId="6151E651" w14:textId="673DDC94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  <w:t>шифр кафедры</w:t>
            </w:r>
          </w:p>
        </w:tc>
      </w:tr>
      <w:tr w:rsidR="00CA1320" w:rsidRPr="00CA1320" w14:paraId="7A53BC24" w14:textId="77777777" w:rsidTr="00CA1320">
        <w:trPr>
          <w:gridAfter w:val="1"/>
          <w:wAfter w:w="205" w:type="dxa"/>
          <w:trHeight w:val="289"/>
        </w:trPr>
        <w:tc>
          <w:tcPr>
            <w:tcW w:w="2659" w:type="dxa"/>
            <w:gridSpan w:val="2"/>
            <w:hideMark/>
          </w:tcPr>
          <w:p w14:paraId="2524A6BC" w14:textId="6736CC0A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10"/>
                <w:szCs w:val="16"/>
                <w:lang w:eastAsia="ru-RU"/>
              </w:rPr>
            </w:pPr>
            <w:r w:rsidRPr="00CA1320">
              <w:rPr>
                <w:rFonts w:ascii="Times New Roman" w:hAnsi="Times New Roman" w:cs="Times New Roman"/>
                <w:spacing w:val="-10"/>
                <w:szCs w:val="16"/>
              </w:rPr>
              <w:t>Выпускающая кафедр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1D4EBF" w14:textId="533B8C49" w:rsidR="00CA1320" w:rsidRPr="00CA1320" w:rsidRDefault="00CA1320" w:rsidP="00225973">
            <w:pPr>
              <w:pStyle w:val="aff7"/>
            </w:pPr>
            <w:r w:rsidRPr="00CA1320">
              <w:t>И5</w:t>
            </w:r>
          </w:p>
        </w:tc>
        <w:tc>
          <w:tcPr>
            <w:tcW w:w="1873" w:type="dxa"/>
            <w:gridSpan w:val="3"/>
            <w:vMerge/>
            <w:hideMark/>
          </w:tcPr>
          <w:p w14:paraId="21629DB3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8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F48AB3A" w14:textId="6F3507FF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val="en-US" w:eastAsia="ru-RU"/>
              </w:rPr>
            </w:pPr>
            <w:r w:rsidRPr="00CA1320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Скулябина О.В</w:t>
            </w:r>
            <w:r w:rsidRPr="00CA1320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val="en-US" w:eastAsia="ru-RU"/>
              </w:rPr>
              <w:t>.</w:t>
            </w:r>
          </w:p>
        </w:tc>
        <w:tc>
          <w:tcPr>
            <w:tcW w:w="283" w:type="dxa"/>
            <w:vAlign w:val="bottom"/>
          </w:tcPr>
          <w:p w14:paraId="01DDA9B0" w14:textId="68F857EB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8"/>
                <w:szCs w:val="24"/>
                <w:lang w:eastAsia="ru-RU"/>
              </w:rPr>
            </w:pPr>
          </w:p>
        </w:tc>
        <w:tc>
          <w:tcPr>
            <w:tcW w:w="181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C381B5" w14:textId="01F2648A" w:rsidR="00CA1320" w:rsidRPr="00CA1320" w:rsidRDefault="003207D5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7F5A1DBF" wp14:editId="4569C24E">
                  <wp:simplePos x="0" y="0"/>
                  <wp:positionH relativeFrom="column">
                    <wp:posOffset>-8890</wp:posOffset>
                  </wp:positionH>
                  <wp:positionV relativeFrom="paragraph">
                    <wp:posOffset>-109855</wp:posOffset>
                  </wp:positionV>
                  <wp:extent cx="655320" cy="474345"/>
                  <wp:effectExtent l="0" t="0" r="0" b="1905"/>
                  <wp:wrapNone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Рисунок 1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320" cy="474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A1320" w:rsidRPr="00CA1320" w14:paraId="627C5896" w14:textId="77777777" w:rsidTr="00CA1320">
        <w:tc>
          <w:tcPr>
            <w:tcW w:w="2659" w:type="dxa"/>
            <w:gridSpan w:val="2"/>
          </w:tcPr>
          <w:p w14:paraId="7965BB8B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D8B71C" w14:textId="4624527D" w:rsidR="00CA1320" w:rsidRPr="00CA1320" w:rsidRDefault="00CA1320" w:rsidP="00225973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  <w:r w:rsidRPr="00CA1320">
              <w:rPr>
                <w:rFonts w:ascii="Times New Roman" w:hAnsi="Times New Roman" w:cs="Times New Roman"/>
                <w:spacing w:val="-10"/>
                <w:sz w:val="16"/>
              </w:rPr>
              <w:t>индекс</w:t>
            </w:r>
          </w:p>
        </w:tc>
        <w:tc>
          <w:tcPr>
            <w:tcW w:w="1873" w:type="dxa"/>
            <w:gridSpan w:val="3"/>
            <w:vMerge/>
            <w:hideMark/>
          </w:tcPr>
          <w:p w14:paraId="6AF59180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8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9DBBDA7" w14:textId="77777777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  <w:t>Фамилия И.О.</w:t>
            </w:r>
          </w:p>
        </w:tc>
        <w:tc>
          <w:tcPr>
            <w:tcW w:w="283" w:type="dxa"/>
            <w:vAlign w:val="bottom"/>
          </w:tcPr>
          <w:p w14:paraId="2E07AE13" w14:textId="0929DF86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2021" w:type="dxa"/>
            <w:gridSpan w:val="7"/>
            <w:vAlign w:val="bottom"/>
            <w:hideMark/>
          </w:tcPr>
          <w:p w14:paraId="77ADD2C9" w14:textId="30AC089A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  <w:t>подпись</w:t>
            </w:r>
          </w:p>
        </w:tc>
      </w:tr>
      <w:tr w:rsidR="00CA1320" w:rsidRPr="00CA1320" w14:paraId="49F8C457" w14:textId="77777777" w:rsidTr="00CA1320">
        <w:trPr>
          <w:gridAfter w:val="1"/>
          <w:wAfter w:w="205" w:type="dxa"/>
        </w:trPr>
        <w:tc>
          <w:tcPr>
            <w:tcW w:w="2659" w:type="dxa"/>
            <w:gridSpan w:val="2"/>
            <w:hideMark/>
          </w:tcPr>
          <w:p w14:paraId="575F5E2A" w14:textId="3499C47F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10"/>
                <w:szCs w:val="24"/>
                <w:lang w:eastAsia="ru-RU"/>
              </w:rPr>
            </w:pPr>
            <w:r w:rsidRPr="00CA1320">
              <w:rPr>
                <w:rFonts w:ascii="Times New Roman" w:hAnsi="Times New Roman" w:cs="Times New Roman"/>
                <w:spacing w:val="-10"/>
              </w:rPr>
              <w:t>Группа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AC4BC6" w14:textId="4DBAFFFA" w:rsidR="00CA1320" w:rsidRPr="00B40F3D" w:rsidRDefault="00EE0844" w:rsidP="00225973">
            <w:pPr>
              <w:pStyle w:val="aff7"/>
            </w:pPr>
            <w:r w:rsidRPr="005B1860">
              <w:t>И976</w:t>
            </w:r>
          </w:p>
        </w:tc>
        <w:tc>
          <w:tcPr>
            <w:tcW w:w="1873" w:type="dxa"/>
            <w:gridSpan w:val="3"/>
            <w:vMerge/>
            <w:hideMark/>
          </w:tcPr>
          <w:p w14:paraId="6CE3AE96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210" w:type="dxa"/>
            <w:gridSpan w:val="2"/>
            <w:vAlign w:val="bottom"/>
            <w:hideMark/>
          </w:tcPr>
          <w:p w14:paraId="75ADB184" w14:textId="77777777" w:rsidR="00CA1320" w:rsidRPr="00CA1320" w:rsidRDefault="00CA1320" w:rsidP="00225973">
            <w:pPr>
              <w:pStyle w:val="aff7"/>
            </w:pPr>
            <w:r w:rsidRPr="00CA1320">
              <w:t>«_____»</w:t>
            </w:r>
          </w:p>
        </w:tc>
        <w:tc>
          <w:tcPr>
            <w:tcW w:w="162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801874" w14:textId="17EBDE47" w:rsidR="00CA1320" w:rsidRPr="00CA1320" w:rsidRDefault="00CA1320" w:rsidP="00225973">
            <w:pPr>
              <w:pStyle w:val="aff7"/>
            </w:pPr>
          </w:p>
        </w:tc>
        <w:tc>
          <w:tcPr>
            <w:tcW w:w="1134" w:type="dxa"/>
            <w:gridSpan w:val="2"/>
            <w:vAlign w:val="bottom"/>
            <w:hideMark/>
          </w:tcPr>
          <w:p w14:paraId="0436EB97" w14:textId="48868246" w:rsidR="00CA1320" w:rsidRPr="00CA1320" w:rsidRDefault="00CA1320" w:rsidP="00225973">
            <w:pPr>
              <w:pStyle w:val="aff7"/>
            </w:pPr>
            <w:r w:rsidRPr="00CA1320">
              <w:t>202</w:t>
            </w:r>
            <w:r w:rsidRPr="00CA1320">
              <w:rPr>
                <w:lang w:val="en-US"/>
              </w:rPr>
              <w:t>1</w:t>
            </w:r>
            <w:r w:rsidRPr="00CA1320">
              <w:t xml:space="preserve"> г.</w:t>
            </w:r>
          </w:p>
        </w:tc>
      </w:tr>
      <w:tr w:rsidR="00CA1320" w:rsidRPr="003661FE" w14:paraId="01148AEE" w14:textId="77777777" w:rsidTr="00F3056F">
        <w:trPr>
          <w:gridAfter w:val="2"/>
          <w:wAfter w:w="661" w:type="dxa"/>
        </w:trPr>
        <w:tc>
          <w:tcPr>
            <w:tcW w:w="2234" w:type="dxa"/>
          </w:tcPr>
          <w:p w14:paraId="67911831" w14:textId="77777777" w:rsidR="00CA1320" w:rsidRPr="003661FE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</w:pPr>
          </w:p>
        </w:tc>
        <w:tc>
          <w:tcPr>
            <w:tcW w:w="1735" w:type="dxa"/>
            <w:gridSpan w:val="3"/>
          </w:tcPr>
          <w:p w14:paraId="445A00CB" w14:textId="48E57CFF" w:rsidR="00CA1320" w:rsidRPr="003661FE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</w:pPr>
            <w:r w:rsidRPr="003661FE"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  <w:t xml:space="preserve">            </w:t>
            </w:r>
            <w:r w:rsidR="00F3056F"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  <w:t xml:space="preserve">     </w:t>
            </w:r>
            <w:r w:rsidRPr="003661FE"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  <w:t>номер группы</w:t>
            </w:r>
          </w:p>
        </w:tc>
        <w:tc>
          <w:tcPr>
            <w:tcW w:w="1525" w:type="dxa"/>
          </w:tcPr>
          <w:p w14:paraId="4BDD424A" w14:textId="637E8B33" w:rsidR="00CA1320" w:rsidRPr="003661FE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</w:pPr>
          </w:p>
        </w:tc>
        <w:tc>
          <w:tcPr>
            <w:tcW w:w="1210" w:type="dxa"/>
            <w:gridSpan w:val="2"/>
            <w:vAlign w:val="bottom"/>
          </w:tcPr>
          <w:p w14:paraId="0244E2DC" w14:textId="77777777" w:rsidR="00CA1320" w:rsidRPr="003661FE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</w:pPr>
          </w:p>
        </w:tc>
        <w:tc>
          <w:tcPr>
            <w:tcW w:w="1207" w:type="dxa"/>
            <w:gridSpan w:val="5"/>
            <w:vAlign w:val="bottom"/>
          </w:tcPr>
          <w:p w14:paraId="27BFBA76" w14:textId="72AD02E9" w:rsidR="00CA1320" w:rsidRPr="003661FE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</w:pPr>
            <w:bookmarkStart w:id="1" w:name="_Hlk73701472"/>
            <w:bookmarkEnd w:id="1"/>
          </w:p>
        </w:tc>
        <w:tc>
          <w:tcPr>
            <w:tcW w:w="1268" w:type="dxa"/>
            <w:gridSpan w:val="3"/>
            <w:vAlign w:val="bottom"/>
          </w:tcPr>
          <w:p w14:paraId="0160FE9D" w14:textId="77777777" w:rsidR="00CA1320" w:rsidRPr="003661FE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0"/>
                <w:lang w:eastAsia="ru-RU"/>
              </w:rPr>
            </w:pPr>
          </w:p>
        </w:tc>
      </w:tr>
    </w:tbl>
    <w:p w14:paraId="22C6B508" w14:textId="7D717869" w:rsidR="00A54A8F" w:rsidRPr="00CA1320" w:rsidRDefault="00A54A8F" w:rsidP="002259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AE973C4" w14:textId="43120C54" w:rsidR="00F3056F" w:rsidRDefault="00F3056F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20"/>
          <w:lang w:eastAsia="ru-RU"/>
        </w:rPr>
      </w:pPr>
      <w:bookmarkStart w:id="2" w:name="_Toc445737080"/>
    </w:p>
    <w:p w14:paraId="179827B1" w14:textId="2AA3C0FC" w:rsidR="00CA1320" w:rsidRDefault="00CA1320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20"/>
          <w:lang w:eastAsia="ru-RU"/>
        </w:rPr>
      </w:pPr>
      <w:r w:rsidRPr="00CA1320">
        <w:rPr>
          <w:rFonts w:ascii="Times New Roman" w:eastAsia="Times New Roman" w:hAnsi="Times New Roman" w:cs="Times New Roman"/>
          <w:b/>
          <w:sz w:val="40"/>
          <w:szCs w:val="20"/>
          <w:lang w:eastAsia="ru-RU"/>
        </w:rPr>
        <w:t>ВЫПУСКНАЯ КВАЛИФИКАЦИОННАЯ РАБОТА</w:t>
      </w:r>
      <w:r w:rsidRPr="00CA1320">
        <w:rPr>
          <w:rFonts w:ascii="Times New Roman" w:eastAsia="Times New Roman" w:hAnsi="Times New Roman" w:cs="Times New Roman"/>
          <w:b/>
          <w:sz w:val="40"/>
          <w:szCs w:val="20"/>
          <w:lang w:eastAsia="ru-RU"/>
        </w:rPr>
        <w:br/>
        <w:t>ПО ПРОГРАММЕ БАКАЛАВРИАТА</w:t>
      </w:r>
      <w:bookmarkEnd w:id="2"/>
    </w:p>
    <w:p w14:paraId="47D90FCE" w14:textId="77777777" w:rsidR="00F3056F" w:rsidRPr="00CA1320" w:rsidRDefault="00F3056F" w:rsidP="0022597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20"/>
          <w:lang w:eastAsia="ru-RU"/>
        </w:rPr>
      </w:pPr>
    </w:p>
    <w:tbl>
      <w:tblPr>
        <w:tblW w:w="9573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108"/>
        <w:gridCol w:w="1242"/>
        <w:gridCol w:w="1735"/>
        <w:gridCol w:w="109"/>
        <w:gridCol w:w="1450"/>
        <w:gridCol w:w="236"/>
        <w:gridCol w:w="48"/>
        <w:gridCol w:w="283"/>
        <w:gridCol w:w="4253"/>
        <w:gridCol w:w="109"/>
      </w:tblGrid>
      <w:tr w:rsidR="00A54A8F" w:rsidRPr="00CA1320" w14:paraId="49237237" w14:textId="77777777" w:rsidTr="00CA1320">
        <w:trPr>
          <w:gridBefore w:val="1"/>
          <w:wBefore w:w="108" w:type="dxa"/>
          <w:trHeight w:val="511"/>
        </w:trPr>
        <w:tc>
          <w:tcPr>
            <w:tcW w:w="9465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1F0C31" w14:textId="4B8EC3D1" w:rsidR="00A54A8F" w:rsidRPr="00B40F3D" w:rsidRDefault="00EC0032" w:rsidP="00225973">
            <w:pPr>
              <w:pStyle w:val="aff5"/>
            </w:pPr>
            <w:r>
              <w:t>Молодцовой Юлии Сергеевны</w:t>
            </w:r>
          </w:p>
        </w:tc>
      </w:tr>
      <w:tr w:rsidR="00CA1320" w:rsidRPr="00CA1320" w14:paraId="3B0172A8" w14:textId="77777777" w:rsidTr="00CA1320">
        <w:trPr>
          <w:gridBefore w:val="1"/>
          <w:wBefore w:w="108" w:type="dxa"/>
          <w:trHeight w:val="264"/>
        </w:trPr>
        <w:tc>
          <w:tcPr>
            <w:tcW w:w="946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E18D95" w14:textId="6728AFF6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CA1320">
              <w:rPr>
                <w:rFonts w:ascii="Times New Roman" w:hAnsi="Times New Roman" w:cs="Times New Roman"/>
                <w:sz w:val="18"/>
              </w:rPr>
              <w:t>Фамилия, имя, отчество обучающегося в родительном падеже</w:t>
            </w:r>
          </w:p>
        </w:tc>
      </w:tr>
      <w:tr w:rsidR="00A54A8F" w:rsidRPr="00CA1320" w14:paraId="04D547F8" w14:textId="77777777" w:rsidTr="00CA1320">
        <w:trPr>
          <w:gridBefore w:val="1"/>
          <w:wBefore w:w="108" w:type="dxa"/>
          <w:trHeight w:val="417"/>
        </w:trPr>
        <w:tc>
          <w:tcPr>
            <w:tcW w:w="1242" w:type="dxa"/>
            <w:vAlign w:val="bottom"/>
            <w:hideMark/>
          </w:tcPr>
          <w:p w14:paraId="419875AA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На тему</w:t>
            </w:r>
          </w:p>
        </w:tc>
        <w:tc>
          <w:tcPr>
            <w:tcW w:w="822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E6E469" w14:textId="455C5D2E" w:rsidR="00A54A8F" w:rsidRPr="00B40F3D" w:rsidRDefault="00AD3EA5" w:rsidP="00225973">
            <w:pPr>
              <w:pStyle w:val="aff6"/>
            </w:pPr>
            <w:r>
              <w:t>Разработк</w:t>
            </w:r>
            <w:r w:rsidR="00EC0032">
              <w:t>а программного обеспечения</w:t>
            </w:r>
            <w:r w:rsidR="001A5C00">
              <w:t xml:space="preserve"> для</w:t>
            </w:r>
            <w:r w:rsidR="00EC0032">
              <w:t xml:space="preserve"> импорта данных</w:t>
            </w:r>
          </w:p>
        </w:tc>
      </w:tr>
      <w:tr w:rsidR="00A54A8F" w:rsidRPr="00CA1320" w14:paraId="1EC80560" w14:textId="77777777" w:rsidTr="00CA1320">
        <w:trPr>
          <w:gridBefore w:val="1"/>
          <w:wBefore w:w="108" w:type="dxa"/>
          <w:trHeight w:val="377"/>
        </w:trPr>
        <w:tc>
          <w:tcPr>
            <w:tcW w:w="9465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36B4F0" w14:textId="40126B3B" w:rsidR="00A54A8F" w:rsidRPr="00B40F3D" w:rsidRDefault="00EC0032" w:rsidP="00225973">
            <w:pPr>
              <w:pStyle w:val="aff6"/>
            </w:pPr>
            <w:r>
              <w:t>в базу данных ИС</w:t>
            </w:r>
          </w:p>
        </w:tc>
      </w:tr>
      <w:tr w:rsidR="00A54A8F" w:rsidRPr="00CA1320" w14:paraId="0C7647E9" w14:textId="77777777" w:rsidTr="00CA1320">
        <w:trPr>
          <w:gridBefore w:val="1"/>
          <w:wBefore w:w="108" w:type="dxa"/>
          <w:trHeight w:val="425"/>
        </w:trPr>
        <w:tc>
          <w:tcPr>
            <w:tcW w:w="9465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82F176" w14:textId="77777777" w:rsidR="00A54A8F" w:rsidRPr="00B40F3D" w:rsidRDefault="00A54A8F" w:rsidP="00225973">
            <w:pPr>
              <w:pStyle w:val="aff6"/>
            </w:pPr>
          </w:p>
        </w:tc>
      </w:tr>
      <w:tr w:rsidR="00A54A8F" w:rsidRPr="00CA1320" w14:paraId="40BC6150" w14:textId="77777777" w:rsidTr="00CA1320">
        <w:trPr>
          <w:gridBefore w:val="1"/>
          <w:wBefore w:w="108" w:type="dxa"/>
          <w:trHeight w:val="423"/>
        </w:trPr>
        <w:tc>
          <w:tcPr>
            <w:tcW w:w="3086" w:type="dxa"/>
            <w:gridSpan w:val="3"/>
            <w:vAlign w:val="bottom"/>
            <w:hideMark/>
          </w:tcPr>
          <w:p w14:paraId="23E93B9B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Направление подготовки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A061E1" w14:textId="58EA6CC5" w:rsidR="00A54A8F" w:rsidRPr="00B40F3D" w:rsidRDefault="00A54A8F" w:rsidP="00225973">
            <w:pPr>
              <w:pStyle w:val="aff6"/>
            </w:pPr>
            <w:r w:rsidRPr="00B40F3D">
              <w:t>09.03.04</w:t>
            </w:r>
          </w:p>
        </w:tc>
        <w:tc>
          <w:tcPr>
            <w:tcW w:w="236" w:type="dxa"/>
            <w:vAlign w:val="bottom"/>
          </w:tcPr>
          <w:p w14:paraId="34D7D3E6" w14:textId="77777777" w:rsidR="00A54A8F" w:rsidRPr="00CA1320" w:rsidRDefault="00A54A8F" w:rsidP="00225973">
            <w:pPr>
              <w:pStyle w:val="aff6"/>
              <w:rPr>
                <w:sz w:val="18"/>
                <w:szCs w:val="24"/>
              </w:rPr>
            </w:pPr>
          </w:p>
        </w:tc>
        <w:tc>
          <w:tcPr>
            <w:tcW w:w="46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E8EC41" w14:textId="5A2A6891" w:rsidR="00A54A8F" w:rsidRPr="00B40F3D" w:rsidRDefault="00A54A8F" w:rsidP="00225973">
            <w:pPr>
              <w:pStyle w:val="aff6"/>
            </w:pPr>
            <w:r w:rsidRPr="00B40F3D">
              <w:t>Программная инженерия</w:t>
            </w:r>
          </w:p>
        </w:tc>
      </w:tr>
      <w:tr w:rsidR="00CA1320" w:rsidRPr="00321D25" w14:paraId="133912AD" w14:textId="77777777" w:rsidTr="00CA1320">
        <w:trPr>
          <w:gridAfter w:val="1"/>
          <w:wAfter w:w="109" w:type="dxa"/>
          <w:trHeight w:val="137"/>
        </w:trPr>
        <w:tc>
          <w:tcPr>
            <w:tcW w:w="3085" w:type="dxa"/>
            <w:gridSpan w:val="3"/>
          </w:tcPr>
          <w:p w14:paraId="6572DB93" w14:textId="77777777" w:rsidR="00CA1320" w:rsidRPr="00321D25" w:rsidRDefault="00CA1320" w:rsidP="00225973">
            <w:pPr>
              <w:spacing w:line="240" w:lineRule="auto"/>
              <w:rPr>
                <w:sz w:val="16"/>
              </w:rPr>
            </w:pPr>
          </w:p>
        </w:tc>
        <w:tc>
          <w:tcPr>
            <w:tcW w:w="1843" w:type="dxa"/>
            <w:gridSpan w:val="4"/>
          </w:tcPr>
          <w:p w14:paraId="025E8779" w14:textId="77777777" w:rsidR="00CA1320" w:rsidRPr="00321D25" w:rsidRDefault="00CA1320" w:rsidP="00225973">
            <w:pPr>
              <w:spacing w:line="240" w:lineRule="auto"/>
              <w:jc w:val="center"/>
              <w:rPr>
                <w:sz w:val="16"/>
              </w:rPr>
            </w:pPr>
            <w:r w:rsidRPr="00321D25">
              <w:rPr>
                <w:sz w:val="16"/>
              </w:rPr>
              <w:t>индекс направления</w:t>
            </w:r>
          </w:p>
        </w:tc>
        <w:tc>
          <w:tcPr>
            <w:tcW w:w="283" w:type="dxa"/>
          </w:tcPr>
          <w:p w14:paraId="7F7FE41A" w14:textId="77777777" w:rsidR="00CA1320" w:rsidRPr="00321D25" w:rsidRDefault="00CA1320" w:rsidP="00225973">
            <w:pPr>
              <w:spacing w:line="240" w:lineRule="auto"/>
              <w:jc w:val="center"/>
              <w:rPr>
                <w:sz w:val="16"/>
              </w:rPr>
            </w:pPr>
          </w:p>
        </w:tc>
        <w:tc>
          <w:tcPr>
            <w:tcW w:w="4253" w:type="dxa"/>
          </w:tcPr>
          <w:p w14:paraId="685EADA9" w14:textId="77777777" w:rsidR="00CA1320" w:rsidRPr="00321D25" w:rsidRDefault="00CA1320" w:rsidP="00225973">
            <w:pPr>
              <w:spacing w:line="240" w:lineRule="auto"/>
              <w:jc w:val="center"/>
              <w:rPr>
                <w:sz w:val="16"/>
              </w:rPr>
            </w:pPr>
            <w:r w:rsidRPr="00321D25">
              <w:rPr>
                <w:sz w:val="16"/>
              </w:rPr>
              <w:t xml:space="preserve">полное наименование направления </w:t>
            </w:r>
          </w:p>
        </w:tc>
      </w:tr>
      <w:tr w:rsidR="00CA1320" w:rsidRPr="00CA1320" w14:paraId="370F501D" w14:textId="77777777" w:rsidTr="00CA1320">
        <w:trPr>
          <w:gridBefore w:val="1"/>
          <w:wBefore w:w="108" w:type="dxa"/>
          <w:trHeight w:val="70"/>
        </w:trPr>
        <w:tc>
          <w:tcPr>
            <w:tcW w:w="9465" w:type="dxa"/>
            <w:gridSpan w:val="9"/>
            <w:tcBorders>
              <w:bottom w:val="single" w:sz="4" w:space="0" w:color="auto"/>
            </w:tcBorders>
            <w:vAlign w:val="bottom"/>
          </w:tcPr>
          <w:p w14:paraId="0B939031" w14:textId="77777777" w:rsidR="00CA1320" w:rsidRPr="00CA1320" w:rsidRDefault="00CA1320" w:rsidP="00225973">
            <w:pPr>
              <w:pStyle w:val="aff6"/>
            </w:pPr>
          </w:p>
        </w:tc>
      </w:tr>
    </w:tbl>
    <w:p w14:paraId="618137BC" w14:textId="77777777" w:rsidR="00CA1320" w:rsidRPr="00CA1320" w:rsidRDefault="00CA1320" w:rsidP="00225973">
      <w:pPr>
        <w:spacing w:line="240" w:lineRule="auto"/>
        <w:rPr>
          <w:rFonts w:ascii="Times New Roman" w:hAnsi="Times New Roman" w:cs="Times New Roman"/>
          <w:b/>
        </w:rPr>
      </w:pPr>
    </w:p>
    <w:tbl>
      <w:tblPr>
        <w:tblW w:w="9557" w:type="dxa"/>
        <w:tblLayout w:type="fixed"/>
        <w:tblLook w:val="04A0" w:firstRow="1" w:lastRow="0" w:firstColumn="1" w:lastColumn="0" w:noHBand="0" w:noVBand="1"/>
      </w:tblPr>
      <w:tblGrid>
        <w:gridCol w:w="109"/>
        <w:gridCol w:w="1317"/>
        <w:gridCol w:w="1678"/>
        <w:gridCol w:w="6419"/>
        <w:gridCol w:w="34"/>
      </w:tblGrid>
      <w:tr w:rsidR="00CA1320" w:rsidRPr="00CA1320" w14:paraId="1A5A0AAF" w14:textId="77777777" w:rsidTr="00CA1320">
        <w:trPr>
          <w:trHeight w:val="348"/>
        </w:trPr>
        <w:tc>
          <w:tcPr>
            <w:tcW w:w="1426" w:type="dxa"/>
            <w:gridSpan w:val="2"/>
            <w:vAlign w:val="bottom"/>
          </w:tcPr>
          <w:p w14:paraId="354400E9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ru-RU"/>
              </w:rPr>
              <w:t>Профиль</w:t>
            </w:r>
          </w:p>
        </w:tc>
        <w:tc>
          <w:tcPr>
            <w:tcW w:w="8131" w:type="dxa"/>
            <w:gridSpan w:val="3"/>
            <w:tcBorders>
              <w:bottom w:val="single" w:sz="4" w:space="0" w:color="auto"/>
            </w:tcBorders>
            <w:vAlign w:val="bottom"/>
          </w:tcPr>
          <w:p w14:paraId="0CE3CDC7" w14:textId="4D36F6FC" w:rsidR="00CA1320" w:rsidRPr="005B1860" w:rsidRDefault="00EE0844" w:rsidP="00225973">
            <w:pPr>
              <w:pStyle w:val="aff6"/>
              <w:rPr>
                <w:lang w:val="en-US"/>
              </w:rPr>
            </w:pPr>
            <w:r w:rsidRPr="005B1860">
              <w:t>Разработка программно-информационных систем</w:t>
            </w:r>
          </w:p>
        </w:tc>
      </w:tr>
      <w:tr w:rsidR="00CA1320" w:rsidRPr="00CA1320" w14:paraId="6DBDEDAF" w14:textId="77777777" w:rsidTr="00CA1320">
        <w:trPr>
          <w:gridAfter w:val="1"/>
          <w:wAfter w:w="34" w:type="dxa"/>
          <w:trHeight w:val="248"/>
        </w:trPr>
        <w:tc>
          <w:tcPr>
            <w:tcW w:w="3104" w:type="dxa"/>
            <w:gridSpan w:val="3"/>
            <w:vAlign w:val="bottom"/>
          </w:tcPr>
          <w:p w14:paraId="0B58A8AE" w14:textId="77777777" w:rsidR="00CA1320" w:rsidRPr="00CA1320" w:rsidRDefault="00CA1320" w:rsidP="00225973">
            <w:pPr>
              <w:spacing w:line="240" w:lineRule="auto"/>
              <w:rPr>
                <w:rFonts w:ascii="Times New Roman" w:hAnsi="Times New Roman" w:cs="Times New Roman"/>
                <w:sz w:val="16"/>
              </w:rPr>
            </w:pPr>
          </w:p>
        </w:tc>
        <w:tc>
          <w:tcPr>
            <w:tcW w:w="6419" w:type="dxa"/>
            <w:vAlign w:val="bottom"/>
          </w:tcPr>
          <w:p w14:paraId="634BCB2A" w14:textId="77777777" w:rsidR="00CA1320" w:rsidRPr="00CA1320" w:rsidRDefault="00CA1320" w:rsidP="00225973">
            <w:pPr>
              <w:spacing w:line="240" w:lineRule="auto"/>
              <w:rPr>
                <w:rFonts w:ascii="Times New Roman" w:hAnsi="Times New Roman" w:cs="Times New Roman"/>
                <w:sz w:val="16"/>
              </w:rPr>
            </w:pPr>
            <w:r w:rsidRPr="00CA1320">
              <w:rPr>
                <w:rFonts w:ascii="Times New Roman" w:hAnsi="Times New Roman" w:cs="Times New Roman"/>
                <w:sz w:val="16"/>
              </w:rPr>
              <w:t xml:space="preserve">наименование профиля </w:t>
            </w:r>
          </w:p>
        </w:tc>
      </w:tr>
      <w:tr w:rsidR="00CA1320" w:rsidRPr="00CA1320" w14:paraId="002F0BA9" w14:textId="77777777" w:rsidTr="00CA1320">
        <w:trPr>
          <w:gridBefore w:val="1"/>
          <w:gridAfter w:val="1"/>
          <w:wBefore w:w="109" w:type="dxa"/>
          <w:wAfter w:w="33" w:type="dxa"/>
          <w:trHeight w:val="178"/>
        </w:trPr>
        <w:tc>
          <w:tcPr>
            <w:tcW w:w="9415" w:type="dxa"/>
            <w:gridSpan w:val="3"/>
            <w:tcBorders>
              <w:bottom w:val="single" w:sz="4" w:space="0" w:color="auto"/>
            </w:tcBorders>
            <w:vAlign w:val="bottom"/>
          </w:tcPr>
          <w:p w14:paraId="2A545434" w14:textId="77777777" w:rsidR="00CA1320" w:rsidRPr="00CA1320" w:rsidRDefault="00CA1320" w:rsidP="00225973">
            <w:pPr>
              <w:pStyle w:val="aff6"/>
            </w:pPr>
          </w:p>
        </w:tc>
      </w:tr>
    </w:tbl>
    <w:p w14:paraId="4ED8FB2C" w14:textId="19CAD590" w:rsidR="00A54A8F" w:rsidRDefault="00A54A8F" w:rsidP="0022597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156FB9A6" w14:textId="77777777" w:rsidR="00F3056F" w:rsidRPr="00CA1320" w:rsidRDefault="00F3056F" w:rsidP="0022597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tbl>
      <w:tblPr>
        <w:tblW w:w="9356" w:type="dxa"/>
        <w:tblInd w:w="108" w:type="dxa"/>
        <w:tblLook w:val="04A0" w:firstRow="1" w:lastRow="0" w:firstColumn="1" w:lastColumn="0" w:noHBand="0" w:noVBand="1"/>
      </w:tblPr>
      <w:tblGrid>
        <w:gridCol w:w="831"/>
        <w:gridCol w:w="255"/>
        <w:gridCol w:w="1065"/>
        <w:gridCol w:w="83"/>
        <w:gridCol w:w="179"/>
        <w:gridCol w:w="92"/>
        <w:gridCol w:w="561"/>
        <w:gridCol w:w="262"/>
        <w:gridCol w:w="1035"/>
        <w:gridCol w:w="419"/>
        <w:gridCol w:w="1053"/>
        <w:gridCol w:w="261"/>
        <w:gridCol w:w="506"/>
        <w:gridCol w:w="57"/>
        <w:gridCol w:w="592"/>
        <w:gridCol w:w="120"/>
        <w:gridCol w:w="116"/>
        <w:gridCol w:w="451"/>
        <w:gridCol w:w="240"/>
        <w:gridCol w:w="1178"/>
      </w:tblGrid>
      <w:tr w:rsidR="00A54A8F" w:rsidRPr="00CA1320" w14:paraId="780C4B2A" w14:textId="77777777" w:rsidTr="00A54A8F">
        <w:trPr>
          <w:trHeight w:val="369"/>
        </w:trPr>
        <w:tc>
          <w:tcPr>
            <w:tcW w:w="2413" w:type="dxa"/>
            <w:gridSpan w:val="5"/>
            <w:vAlign w:val="bottom"/>
            <w:hideMark/>
          </w:tcPr>
          <w:p w14:paraId="4DF554E1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сультант:</w:t>
            </w:r>
          </w:p>
        </w:tc>
        <w:tc>
          <w:tcPr>
            <w:tcW w:w="1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C608EA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6350D64B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20" w:type="dxa"/>
            <w:gridSpan w:val="3"/>
            <w:vAlign w:val="bottom"/>
            <w:hideMark/>
          </w:tcPr>
          <w:p w14:paraId="2F39DA8E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Руководитель:</w:t>
            </w:r>
          </w:p>
        </w:tc>
        <w:tc>
          <w:tcPr>
            <w:tcW w:w="275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825539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CA1320" w:rsidRPr="00CA1320" w14:paraId="24F8B5DF" w14:textId="77777777" w:rsidTr="00AD3EA5">
        <w:trPr>
          <w:trHeight w:val="218"/>
        </w:trPr>
        <w:tc>
          <w:tcPr>
            <w:tcW w:w="2413" w:type="dxa"/>
            <w:gridSpan w:val="5"/>
            <w:hideMark/>
          </w:tcPr>
          <w:p w14:paraId="0AAC73D6" w14:textId="1488ED54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321D25">
              <w:rPr>
                <w:i/>
                <w:iCs/>
                <w:sz w:val="16"/>
                <w:szCs w:val="16"/>
              </w:rPr>
              <w:t>если утвержден приказом</w:t>
            </w:r>
          </w:p>
        </w:tc>
        <w:tc>
          <w:tcPr>
            <w:tcW w:w="19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4E489AC" w14:textId="77777777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подпись</w:t>
            </w:r>
          </w:p>
        </w:tc>
        <w:tc>
          <w:tcPr>
            <w:tcW w:w="419" w:type="dxa"/>
            <w:vAlign w:val="bottom"/>
          </w:tcPr>
          <w:p w14:paraId="1E82566A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1820" w:type="dxa"/>
            <w:gridSpan w:val="3"/>
            <w:vAlign w:val="bottom"/>
          </w:tcPr>
          <w:p w14:paraId="0939EC90" w14:textId="77777777" w:rsidR="00CA1320" w:rsidRPr="00CA1320" w:rsidRDefault="00CA1320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275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E3511CE" w14:textId="77777777" w:rsidR="00CA1320" w:rsidRPr="00CA1320" w:rsidRDefault="00CA1320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подпись</w:t>
            </w:r>
          </w:p>
        </w:tc>
      </w:tr>
      <w:tr w:rsidR="00A54A8F" w:rsidRPr="00CB0667" w14:paraId="0D63BE32" w14:textId="77777777" w:rsidTr="00A54A8F">
        <w:trPr>
          <w:trHeight w:val="393"/>
        </w:trPr>
        <w:tc>
          <w:tcPr>
            <w:tcW w:w="21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660207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262" w:type="dxa"/>
            <w:gridSpan w:val="2"/>
            <w:vAlign w:val="bottom"/>
          </w:tcPr>
          <w:p w14:paraId="0868B477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1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DFFEB1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419" w:type="dxa"/>
            <w:vAlign w:val="bottom"/>
          </w:tcPr>
          <w:p w14:paraId="333A8E63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246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754DBE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236" w:type="dxa"/>
            <w:gridSpan w:val="2"/>
            <w:vAlign w:val="bottom"/>
          </w:tcPr>
          <w:p w14:paraId="773473CC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1869" w:type="dxa"/>
            <w:gridSpan w:val="3"/>
            <w:vAlign w:val="bottom"/>
          </w:tcPr>
          <w:p w14:paraId="324B4A07" w14:textId="0B49D7B1" w:rsidR="00A54A8F" w:rsidRPr="005B1860" w:rsidRDefault="00EE0844" w:rsidP="00225973">
            <w:pPr>
              <w:pStyle w:val="aff8"/>
            </w:pPr>
            <w:r w:rsidRPr="005B1860">
              <w:t>Бондарев Е.С.</w:t>
            </w:r>
          </w:p>
        </w:tc>
      </w:tr>
      <w:tr w:rsidR="00A54A8F" w:rsidRPr="00CA1320" w14:paraId="5D4524CF" w14:textId="77777777" w:rsidTr="00A54A8F">
        <w:trPr>
          <w:trHeight w:val="222"/>
        </w:trPr>
        <w:tc>
          <w:tcPr>
            <w:tcW w:w="2413" w:type="dxa"/>
            <w:gridSpan w:val="5"/>
            <w:vAlign w:val="bottom"/>
            <w:hideMark/>
          </w:tcPr>
          <w:p w14:paraId="46843ADD" w14:textId="77777777" w:rsidR="00A54A8F" w:rsidRPr="00CA1320" w:rsidRDefault="00A54A8F" w:rsidP="002259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ученая степень, ученое звание</w:t>
            </w:r>
          </w:p>
        </w:tc>
        <w:tc>
          <w:tcPr>
            <w:tcW w:w="1950" w:type="dxa"/>
            <w:gridSpan w:val="4"/>
            <w:vAlign w:val="bottom"/>
            <w:hideMark/>
          </w:tcPr>
          <w:p w14:paraId="59D2FAB0" w14:textId="77777777" w:rsidR="00A54A8F" w:rsidRPr="00CA1320" w:rsidRDefault="00A54A8F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Фамилия ИО</w:t>
            </w:r>
          </w:p>
        </w:tc>
        <w:tc>
          <w:tcPr>
            <w:tcW w:w="419" w:type="dxa"/>
            <w:vAlign w:val="bottom"/>
          </w:tcPr>
          <w:p w14:paraId="0DE819F1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2589" w:type="dxa"/>
            <w:gridSpan w:val="6"/>
            <w:vAlign w:val="bottom"/>
            <w:hideMark/>
          </w:tcPr>
          <w:p w14:paraId="1C37EA86" w14:textId="77777777" w:rsidR="00A54A8F" w:rsidRPr="00CA1320" w:rsidRDefault="00A54A8F" w:rsidP="002259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ученая степень, ученое звание</w:t>
            </w: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82CE475" w14:textId="77777777" w:rsidR="00A54A8F" w:rsidRPr="005B1860" w:rsidRDefault="00A54A8F" w:rsidP="002259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  <w:r w:rsidRPr="005B186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Фамилия ИО</w:t>
            </w:r>
          </w:p>
        </w:tc>
      </w:tr>
      <w:tr w:rsidR="00A54A8F" w:rsidRPr="00CB0667" w14:paraId="4F2F60CD" w14:textId="77777777" w:rsidTr="00A54A8F">
        <w:trPr>
          <w:trHeight w:val="354"/>
        </w:trPr>
        <w:tc>
          <w:tcPr>
            <w:tcW w:w="831" w:type="dxa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40A1FDE7" w14:textId="77777777" w:rsidR="00A54A8F" w:rsidRPr="00B40F3D" w:rsidRDefault="00A54A8F" w:rsidP="00225973">
            <w:pPr>
              <w:pStyle w:val="aff8"/>
            </w:pPr>
            <w:r w:rsidRPr="00B40F3D">
              <w:t>«        »</w:t>
            </w:r>
          </w:p>
        </w:tc>
        <w:tc>
          <w:tcPr>
            <w:tcW w:w="255" w:type="dxa"/>
            <w:vAlign w:val="bottom"/>
          </w:tcPr>
          <w:p w14:paraId="2196658E" w14:textId="77777777" w:rsidR="00A54A8F" w:rsidRPr="00B40F3D" w:rsidRDefault="00A54A8F" w:rsidP="00225973">
            <w:pPr>
              <w:pStyle w:val="aff8"/>
            </w:pPr>
          </w:p>
        </w:tc>
        <w:tc>
          <w:tcPr>
            <w:tcW w:w="198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C2BBE0" w14:textId="77777777" w:rsidR="00A54A8F" w:rsidRPr="00B40F3D" w:rsidRDefault="00A54A8F" w:rsidP="00225973">
            <w:pPr>
              <w:pStyle w:val="aff8"/>
            </w:pPr>
          </w:p>
        </w:tc>
        <w:tc>
          <w:tcPr>
            <w:tcW w:w="262" w:type="dxa"/>
            <w:vAlign w:val="bottom"/>
          </w:tcPr>
          <w:p w14:paraId="46AE3832" w14:textId="77777777" w:rsidR="00A54A8F" w:rsidRPr="00B40F3D" w:rsidRDefault="00A54A8F" w:rsidP="00225973">
            <w:pPr>
              <w:pStyle w:val="aff8"/>
            </w:pPr>
          </w:p>
        </w:tc>
        <w:tc>
          <w:tcPr>
            <w:tcW w:w="1035" w:type="dxa"/>
            <w:vAlign w:val="bottom"/>
            <w:hideMark/>
          </w:tcPr>
          <w:p w14:paraId="24AEBC5E" w14:textId="651CA6C8" w:rsidR="00A54A8F" w:rsidRPr="00B40F3D" w:rsidRDefault="00A54A8F" w:rsidP="00225973">
            <w:pPr>
              <w:pStyle w:val="aff8"/>
            </w:pPr>
            <w:r w:rsidRPr="00B40F3D">
              <w:t>202</w:t>
            </w:r>
            <w:r w:rsidR="006D6352" w:rsidRPr="00B40F3D">
              <w:t>1</w:t>
            </w:r>
            <w:r w:rsidRPr="00B40F3D">
              <w:t xml:space="preserve"> г.</w:t>
            </w:r>
          </w:p>
        </w:tc>
        <w:tc>
          <w:tcPr>
            <w:tcW w:w="419" w:type="dxa"/>
            <w:vAlign w:val="bottom"/>
          </w:tcPr>
          <w:p w14:paraId="5E7D32B2" w14:textId="77777777" w:rsidR="00A54A8F" w:rsidRPr="00B40F3D" w:rsidRDefault="00A54A8F" w:rsidP="00225973">
            <w:pPr>
              <w:pStyle w:val="aff8"/>
            </w:pPr>
          </w:p>
        </w:tc>
        <w:tc>
          <w:tcPr>
            <w:tcW w:w="1053" w:type="dxa"/>
            <w:vAlign w:val="bottom"/>
            <w:hideMark/>
          </w:tcPr>
          <w:p w14:paraId="040EBA9F" w14:textId="77777777" w:rsidR="00A54A8F" w:rsidRPr="00B40F3D" w:rsidRDefault="00A54A8F" w:rsidP="00225973">
            <w:pPr>
              <w:pStyle w:val="aff8"/>
            </w:pPr>
            <w:r w:rsidRPr="00B40F3D">
              <w:t>«         »</w:t>
            </w:r>
          </w:p>
        </w:tc>
        <w:tc>
          <w:tcPr>
            <w:tcW w:w="261" w:type="dxa"/>
            <w:vAlign w:val="bottom"/>
          </w:tcPr>
          <w:p w14:paraId="441A2514" w14:textId="77777777" w:rsidR="00A54A8F" w:rsidRPr="00B40F3D" w:rsidRDefault="00A54A8F" w:rsidP="00225973">
            <w:pPr>
              <w:pStyle w:val="aff8"/>
            </w:pPr>
          </w:p>
        </w:tc>
        <w:tc>
          <w:tcPr>
            <w:tcW w:w="18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A0D3666" w14:textId="77777777" w:rsidR="00A54A8F" w:rsidRPr="005B1860" w:rsidRDefault="00A54A8F" w:rsidP="00225973">
            <w:pPr>
              <w:pStyle w:val="aff8"/>
            </w:pPr>
          </w:p>
        </w:tc>
        <w:tc>
          <w:tcPr>
            <w:tcW w:w="240" w:type="dxa"/>
            <w:vAlign w:val="bottom"/>
          </w:tcPr>
          <w:p w14:paraId="27ECC17F" w14:textId="77777777" w:rsidR="00A54A8F" w:rsidRPr="005B1860" w:rsidRDefault="00A54A8F" w:rsidP="00225973">
            <w:pPr>
              <w:pStyle w:val="aff8"/>
            </w:pPr>
          </w:p>
        </w:tc>
        <w:tc>
          <w:tcPr>
            <w:tcW w:w="1178" w:type="dxa"/>
            <w:vAlign w:val="bottom"/>
            <w:hideMark/>
          </w:tcPr>
          <w:p w14:paraId="40C7E1D4" w14:textId="39E36E6E" w:rsidR="00A54A8F" w:rsidRPr="005B1860" w:rsidRDefault="00A54A8F" w:rsidP="00225973">
            <w:pPr>
              <w:pStyle w:val="aff8"/>
            </w:pPr>
            <w:r w:rsidRPr="005B1860">
              <w:t>202</w:t>
            </w:r>
            <w:r w:rsidR="006D6352" w:rsidRPr="005B1860">
              <w:t>1</w:t>
            </w:r>
            <w:r w:rsidRPr="005B1860">
              <w:t xml:space="preserve"> г.</w:t>
            </w:r>
          </w:p>
        </w:tc>
      </w:tr>
      <w:tr w:rsidR="00A54A8F" w:rsidRPr="00CA1320" w14:paraId="5A357AD3" w14:textId="77777777" w:rsidTr="00A54A8F">
        <w:trPr>
          <w:trHeight w:val="369"/>
        </w:trPr>
        <w:tc>
          <w:tcPr>
            <w:tcW w:w="2505" w:type="dxa"/>
            <w:gridSpan w:val="6"/>
            <w:vAlign w:val="bottom"/>
          </w:tcPr>
          <w:p w14:paraId="67A169B1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58" w:type="dxa"/>
            <w:gridSpan w:val="3"/>
            <w:vAlign w:val="bottom"/>
          </w:tcPr>
          <w:p w14:paraId="3660A79C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350ACC43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77" w:type="dxa"/>
            <w:gridSpan w:val="4"/>
            <w:vAlign w:val="bottom"/>
            <w:hideMark/>
          </w:tcPr>
          <w:p w14:paraId="7A4AEFD7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Обучающийся:</w:t>
            </w:r>
          </w:p>
        </w:tc>
        <w:tc>
          <w:tcPr>
            <w:tcW w:w="2697" w:type="dxa"/>
            <w:gridSpan w:val="6"/>
            <w:vAlign w:val="bottom"/>
          </w:tcPr>
          <w:p w14:paraId="27E01294" w14:textId="77777777" w:rsidR="00A54A8F" w:rsidRPr="005B186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A54A8F" w:rsidRPr="00CA1320" w14:paraId="2EB51026" w14:textId="77777777" w:rsidTr="00A54A8F">
        <w:trPr>
          <w:trHeight w:val="393"/>
        </w:trPr>
        <w:tc>
          <w:tcPr>
            <w:tcW w:w="2234" w:type="dxa"/>
            <w:gridSpan w:val="4"/>
            <w:vAlign w:val="bottom"/>
          </w:tcPr>
          <w:p w14:paraId="50B5E04B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71" w:type="dxa"/>
            <w:gridSpan w:val="2"/>
            <w:vAlign w:val="bottom"/>
          </w:tcPr>
          <w:p w14:paraId="6C6A8FCF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58" w:type="dxa"/>
            <w:gridSpan w:val="3"/>
            <w:vAlign w:val="bottom"/>
          </w:tcPr>
          <w:p w14:paraId="4F1BEDFC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7D85CB10" w14:textId="77777777" w:rsidR="00A54A8F" w:rsidRPr="00CB0667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246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CC21F2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236" w:type="dxa"/>
            <w:gridSpan w:val="2"/>
            <w:vAlign w:val="bottom"/>
          </w:tcPr>
          <w:p w14:paraId="023F0195" w14:textId="77777777" w:rsidR="00A54A8F" w:rsidRPr="00F61BE5" w:rsidRDefault="00A54A8F" w:rsidP="00225973">
            <w:pPr>
              <w:pStyle w:val="aff8"/>
              <w:rPr>
                <w:highlight w:val="yellow"/>
              </w:rPr>
            </w:pPr>
          </w:p>
        </w:tc>
        <w:tc>
          <w:tcPr>
            <w:tcW w:w="18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2C5B3D" w14:textId="01476F84" w:rsidR="00A54A8F" w:rsidRPr="005B1860" w:rsidRDefault="00EE0844" w:rsidP="00225973">
            <w:pPr>
              <w:pStyle w:val="aff8"/>
            </w:pPr>
            <w:r w:rsidRPr="005B1860">
              <w:t>Молодцова Ю.С.</w:t>
            </w:r>
          </w:p>
        </w:tc>
      </w:tr>
      <w:tr w:rsidR="00A54A8F" w:rsidRPr="00CA1320" w14:paraId="08D00B8A" w14:textId="77777777" w:rsidTr="00A54A8F">
        <w:trPr>
          <w:trHeight w:val="222"/>
        </w:trPr>
        <w:tc>
          <w:tcPr>
            <w:tcW w:w="2505" w:type="dxa"/>
            <w:gridSpan w:val="6"/>
            <w:vAlign w:val="bottom"/>
          </w:tcPr>
          <w:p w14:paraId="73395C3E" w14:textId="77777777" w:rsidR="00A54A8F" w:rsidRPr="00CA1320" w:rsidRDefault="00A54A8F" w:rsidP="002259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1858" w:type="dxa"/>
            <w:gridSpan w:val="3"/>
            <w:vAlign w:val="bottom"/>
          </w:tcPr>
          <w:p w14:paraId="7A949993" w14:textId="77777777" w:rsidR="00A54A8F" w:rsidRPr="00CA1320" w:rsidRDefault="00A54A8F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31D4A1B3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2469" w:type="dxa"/>
            <w:gridSpan w:val="5"/>
            <w:vAlign w:val="bottom"/>
            <w:hideMark/>
          </w:tcPr>
          <w:p w14:paraId="454C2F43" w14:textId="77777777" w:rsidR="00A54A8F" w:rsidRPr="00CA1320" w:rsidRDefault="00A54A8F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CA132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подпись</w:t>
            </w:r>
          </w:p>
        </w:tc>
        <w:tc>
          <w:tcPr>
            <w:tcW w:w="236" w:type="dxa"/>
            <w:gridSpan w:val="2"/>
            <w:vAlign w:val="bottom"/>
          </w:tcPr>
          <w:p w14:paraId="16BDF203" w14:textId="77777777" w:rsidR="00A54A8F" w:rsidRPr="00CA1320" w:rsidRDefault="00A54A8F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FFA1A4F" w14:textId="77777777" w:rsidR="00A54A8F" w:rsidRPr="005B1860" w:rsidRDefault="00A54A8F" w:rsidP="0022597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5B1860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Фамилия ИО</w:t>
            </w:r>
          </w:p>
        </w:tc>
      </w:tr>
      <w:tr w:rsidR="00A54A8F" w:rsidRPr="00CA1320" w14:paraId="37B94513" w14:textId="77777777" w:rsidTr="00A54A8F">
        <w:trPr>
          <w:trHeight w:val="354"/>
        </w:trPr>
        <w:tc>
          <w:tcPr>
            <w:tcW w:w="831" w:type="dxa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14:paraId="30576182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55" w:type="dxa"/>
            <w:vAlign w:val="bottom"/>
          </w:tcPr>
          <w:p w14:paraId="234490CB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80" w:type="dxa"/>
            <w:gridSpan w:val="5"/>
            <w:vAlign w:val="bottom"/>
          </w:tcPr>
          <w:p w14:paraId="18738A0D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62" w:type="dxa"/>
            <w:vAlign w:val="bottom"/>
          </w:tcPr>
          <w:p w14:paraId="2383C115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35" w:type="dxa"/>
            <w:vAlign w:val="bottom"/>
          </w:tcPr>
          <w:p w14:paraId="10930A7D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7406184D" w14:textId="77777777" w:rsidR="00A54A8F" w:rsidRPr="00CA1320" w:rsidRDefault="00A54A8F" w:rsidP="002259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53" w:type="dxa"/>
            <w:vAlign w:val="bottom"/>
            <w:hideMark/>
          </w:tcPr>
          <w:p w14:paraId="28DF3956" w14:textId="77777777" w:rsidR="00A54A8F" w:rsidRPr="00CB0667" w:rsidRDefault="00A54A8F" w:rsidP="00225973">
            <w:pPr>
              <w:pStyle w:val="aff8"/>
            </w:pPr>
            <w:r w:rsidRPr="00CB0667">
              <w:t>«         »</w:t>
            </w:r>
          </w:p>
        </w:tc>
        <w:tc>
          <w:tcPr>
            <w:tcW w:w="261" w:type="dxa"/>
            <w:vAlign w:val="bottom"/>
          </w:tcPr>
          <w:p w14:paraId="16A7595C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18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1BCBFB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240" w:type="dxa"/>
            <w:vAlign w:val="bottom"/>
          </w:tcPr>
          <w:p w14:paraId="1E6D2072" w14:textId="77777777" w:rsidR="00A54A8F" w:rsidRPr="00CB0667" w:rsidRDefault="00A54A8F" w:rsidP="00225973">
            <w:pPr>
              <w:pStyle w:val="aff8"/>
            </w:pPr>
          </w:p>
        </w:tc>
        <w:tc>
          <w:tcPr>
            <w:tcW w:w="1178" w:type="dxa"/>
            <w:vAlign w:val="bottom"/>
            <w:hideMark/>
          </w:tcPr>
          <w:p w14:paraId="5B827B19" w14:textId="4112F7DA" w:rsidR="00A54A8F" w:rsidRPr="00CB0667" w:rsidRDefault="00A54A8F" w:rsidP="00225973">
            <w:pPr>
              <w:pStyle w:val="aff8"/>
            </w:pPr>
            <w:r w:rsidRPr="00CB0667">
              <w:t>202</w:t>
            </w:r>
            <w:r w:rsidR="006D6352" w:rsidRPr="00CB0667">
              <w:t>1</w:t>
            </w:r>
            <w:r w:rsidRPr="00CB0667">
              <w:t xml:space="preserve"> г.</w:t>
            </w:r>
          </w:p>
        </w:tc>
      </w:tr>
    </w:tbl>
    <w:p w14:paraId="24C53CD6" w14:textId="77777777" w:rsidR="00E24339" w:rsidRDefault="00E24339" w:rsidP="00FA7BCE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12B187D" w14:textId="05CD01A8" w:rsidR="006061A4" w:rsidRPr="009F1ECB" w:rsidRDefault="006061A4" w:rsidP="00513BF3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F1ECB">
        <w:rPr>
          <w:rFonts w:ascii="Times New Roman" w:hAnsi="Times New Roman" w:cs="Times New Roman"/>
          <w:b/>
          <w:bCs/>
          <w:sz w:val="28"/>
          <w:szCs w:val="28"/>
        </w:rPr>
        <w:lastRenderedPageBreak/>
        <w:t>РЕФЕРАТ</w:t>
      </w:r>
    </w:p>
    <w:p w14:paraId="6565B2CC" w14:textId="1CF1D80B" w:rsidR="004019F1" w:rsidRPr="004019F1" w:rsidRDefault="004019F1" w:rsidP="00513BF3">
      <w:pPr>
        <w:pStyle w:val="ae"/>
        <w:ind w:firstLine="708"/>
      </w:pPr>
      <w:r w:rsidRPr="004019F1">
        <w:t xml:space="preserve">Пояснительная записка </w:t>
      </w:r>
      <w:r w:rsidR="004C6673">
        <w:t>5</w:t>
      </w:r>
      <w:r w:rsidR="00E15AE9" w:rsidRPr="001D4C02">
        <w:t>2</w:t>
      </w:r>
      <w:r w:rsidRPr="004019F1">
        <w:t xml:space="preserve"> с., </w:t>
      </w:r>
      <w:r w:rsidR="00EE7432">
        <w:t>30</w:t>
      </w:r>
      <w:r w:rsidRPr="004019F1">
        <w:t xml:space="preserve"> рис., </w:t>
      </w:r>
      <w:r w:rsidR="00EE7432">
        <w:t>2</w:t>
      </w:r>
      <w:r w:rsidRPr="004019F1">
        <w:t xml:space="preserve"> табл., </w:t>
      </w:r>
      <w:r w:rsidR="00EE7432">
        <w:t>15</w:t>
      </w:r>
      <w:r w:rsidRPr="004019F1">
        <w:t xml:space="preserve"> источн., </w:t>
      </w:r>
      <w:r w:rsidR="00EE7432">
        <w:t>1</w:t>
      </w:r>
      <w:r w:rsidRPr="004019F1">
        <w:t xml:space="preserve"> прил.</w:t>
      </w:r>
    </w:p>
    <w:p w14:paraId="09892743" w14:textId="5B4E579C" w:rsidR="004019F1" w:rsidRPr="004C6673" w:rsidRDefault="004C6673" w:rsidP="00513BF3">
      <w:pPr>
        <w:pStyle w:val="ae"/>
        <w:ind w:firstLine="0"/>
      </w:pPr>
      <w:r>
        <w:t>ЭЛЕКТРОННЫЙ</w:t>
      </w:r>
      <w:r w:rsidR="00513BF3">
        <w:t xml:space="preserve"> </w:t>
      </w:r>
      <w:r>
        <w:t>ДОКУМЕНТООБОРОТ</w:t>
      </w:r>
      <w:r w:rsidR="004019F1" w:rsidRPr="004019F1">
        <w:t xml:space="preserve">, </w:t>
      </w:r>
      <w:r>
        <w:t>УЧЕБНЫЕ ПЛАНЫ</w:t>
      </w:r>
      <w:r w:rsidR="004019F1" w:rsidRPr="004019F1">
        <w:t xml:space="preserve">, </w:t>
      </w:r>
      <w:r>
        <w:t>ВЕДОМОСТИ</w:t>
      </w:r>
      <w:r w:rsidR="004019F1" w:rsidRPr="004019F1">
        <w:t xml:space="preserve">, </w:t>
      </w:r>
      <w:r>
        <w:t>БИЗНЕСС-ПРОЦЕСС ОБУЧЕНИЯ</w:t>
      </w:r>
      <w:r w:rsidR="004019F1" w:rsidRPr="004019F1">
        <w:t xml:space="preserve">, </w:t>
      </w:r>
      <w:r>
        <w:t>ИМПОРТ ДАННЫХ</w:t>
      </w:r>
      <w:r w:rsidR="004019F1" w:rsidRPr="004019F1">
        <w:t xml:space="preserve">, </w:t>
      </w:r>
      <w:r>
        <w:rPr>
          <w:lang w:val="en-US"/>
        </w:rPr>
        <w:t>PDF</w:t>
      </w:r>
      <w:r w:rsidR="004019F1" w:rsidRPr="004019F1">
        <w:t xml:space="preserve">, </w:t>
      </w:r>
      <w:r>
        <w:rPr>
          <w:lang w:val="en-US"/>
        </w:rPr>
        <w:t>RTF</w:t>
      </w:r>
      <w:r w:rsidR="004019F1" w:rsidRPr="004019F1">
        <w:t>, БАЗА ДАННЫХ</w:t>
      </w:r>
      <w:r w:rsidRPr="004C6673">
        <w:t xml:space="preserve">, </w:t>
      </w:r>
      <w:r>
        <w:t>ЯЗЫКИ ПРОГРАММИРОВАНИЯ</w:t>
      </w:r>
    </w:p>
    <w:p w14:paraId="47AFEAAC" w14:textId="2F2B7592" w:rsidR="005F1300" w:rsidRPr="00513BF3" w:rsidRDefault="005F1300" w:rsidP="00513BF3">
      <w:pPr>
        <w:pStyle w:val="ae"/>
      </w:pPr>
      <w:r w:rsidRPr="00513BF3">
        <w:t>Целью данной выпускной квалификационной работы является разработка программного обеспечения</w:t>
      </w:r>
      <w:r w:rsidR="00E66EA7">
        <w:t xml:space="preserve"> для</w:t>
      </w:r>
      <w:r w:rsidRPr="00513BF3">
        <w:t xml:space="preserve"> импорта данных в базу данных ИС.</w:t>
      </w:r>
    </w:p>
    <w:p w14:paraId="1EA97214" w14:textId="77777777" w:rsidR="005F1300" w:rsidRPr="00513BF3" w:rsidRDefault="005F1300" w:rsidP="00513BF3">
      <w:pPr>
        <w:pStyle w:val="ae"/>
      </w:pPr>
      <w:r w:rsidRPr="00513BF3">
        <w:t>Объектом исследования являются методы импорта данных из документов в формате PDF и RTF.</w:t>
      </w:r>
    </w:p>
    <w:p w14:paraId="6B64EB00" w14:textId="5436454D" w:rsidR="005F1300" w:rsidRPr="00513BF3" w:rsidRDefault="005F1300" w:rsidP="00513BF3">
      <w:pPr>
        <w:pStyle w:val="ae"/>
      </w:pPr>
      <w:r w:rsidRPr="00513BF3">
        <w:t xml:space="preserve"> Предметом исследования является алгоритм извлечения данных из учебных планов и ведомостей с последующим импортом в базу данных ИС.</w:t>
      </w:r>
    </w:p>
    <w:p w14:paraId="0C165553" w14:textId="656B9ADF" w:rsidR="004019F1" w:rsidRPr="00513BF3" w:rsidRDefault="004019F1" w:rsidP="00513BF3">
      <w:pPr>
        <w:pStyle w:val="ae"/>
      </w:pPr>
      <w:r w:rsidRPr="00513BF3">
        <w:t>В ходе выполнения выпускной квалификационной работы был произведен анализ предметной области, выявлены требования к разрабатываемому приложению и определены задачи. На основе полученных данных, бы</w:t>
      </w:r>
      <w:r w:rsidR="005F1300" w:rsidRPr="00513BF3">
        <w:t>л</w:t>
      </w:r>
      <w:r w:rsidR="00DB558F">
        <w:t>о</w:t>
      </w:r>
      <w:r w:rsidR="005F1300" w:rsidRPr="00513BF3">
        <w:t xml:space="preserve"> разработан</w:t>
      </w:r>
      <w:r w:rsidR="00DB558F">
        <w:t>о</w:t>
      </w:r>
      <w:r w:rsidR="005F1300" w:rsidRPr="00513BF3">
        <w:t xml:space="preserve"> программн</w:t>
      </w:r>
      <w:r w:rsidR="00DB558F">
        <w:t>ое</w:t>
      </w:r>
      <w:r w:rsidR="005F1300" w:rsidRPr="00513BF3">
        <w:t xml:space="preserve"> </w:t>
      </w:r>
      <w:r w:rsidR="00DB558F">
        <w:t>обеспечение</w:t>
      </w:r>
      <w:r w:rsidRPr="00513BF3">
        <w:t>, соответствующ</w:t>
      </w:r>
      <w:r w:rsidR="00DB558F">
        <w:t>ее</w:t>
      </w:r>
      <w:r w:rsidRPr="00513BF3">
        <w:t xml:space="preserve"> поставленным требованиям. </w:t>
      </w:r>
      <w:r w:rsidR="005F1300" w:rsidRPr="00513BF3">
        <w:t>Разработанн</w:t>
      </w:r>
      <w:r w:rsidR="00DB558F">
        <w:t>ое</w:t>
      </w:r>
      <w:r w:rsidR="005F1300" w:rsidRPr="00513BF3">
        <w:t xml:space="preserve"> программн</w:t>
      </w:r>
      <w:r w:rsidR="00DB558F">
        <w:t>ое</w:t>
      </w:r>
      <w:r w:rsidR="005F1300" w:rsidRPr="00513BF3">
        <w:t xml:space="preserve"> </w:t>
      </w:r>
      <w:r w:rsidR="00DB558F">
        <w:t>обеспечение</w:t>
      </w:r>
      <w:r w:rsidR="005F1300" w:rsidRPr="00513BF3">
        <w:t xml:space="preserve"> позволяет импортировать данные из учебных планов и ведомостей в базу данных информационной системы</w:t>
      </w:r>
      <w:r w:rsidRPr="00513BF3">
        <w:t>.</w:t>
      </w:r>
    </w:p>
    <w:p w14:paraId="384AB925" w14:textId="29FB9915" w:rsidR="005604EF" w:rsidRPr="004019F1" w:rsidRDefault="004019F1" w:rsidP="004019F1">
      <w:pP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br w:type="page"/>
      </w:r>
    </w:p>
    <w:p w14:paraId="6BE56DB0" w14:textId="14648F23" w:rsidR="00477890" w:rsidRPr="009F1ECB" w:rsidRDefault="005604EF" w:rsidP="00CA51B6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3" w:name="_Toc534648002"/>
      <w:bookmarkStart w:id="4" w:name="_Toc534648655"/>
      <w:r w:rsidRPr="009F1ECB">
        <w:rPr>
          <w:rFonts w:ascii="Times New Roman" w:hAnsi="Times New Roman" w:cs="Times New Roman"/>
          <w:b/>
          <w:bCs/>
          <w:sz w:val="28"/>
          <w:szCs w:val="28"/>
        </w:rPr>
        <w:lastRenderedPageBreak/>
        <w:t>СОДЕРЖАНИЕ</w:t>
      </w:r>
      <w:bookmarkEnd w:id="3"/>
      <w:bookmarkEnd w:id="4"/>
    </w:p>
    <w:sdt>
      <w:sdtPr>
        <w:rPr>
          <w:rFonts w:cs="Times New Roman"/>
          <w:szCs w:val="28"/>
        </w:rPr>
        <w:id w:val="-1609652895"/>
        <w:docPartObj>
          <w:docPartGallery w:val="Table of Contents"/>
          <w:docPartUnique/>
        </w:docPartObj>
      </w:sdtPr>
      <w:sdtEndPr>
        <w:rPr>
          <w:rFonts w:cstheme="minorBidi"/>
          <w:szCs w:val="22"/>
        </w:rPr>
      </w:sdtEndPr>
      <w:sdtContent>
        <w:p w14:paraId="1BDB867A" w14:textId="3E407FCA" w:rsidR="00B634BF" w:rsidRDefault="00D25BEC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rPr>
              <w:rFonts w:cs="Times New Roman"/>
              <w:b/>
              <w:bCs/>
              <w:szCs w:val="28"/>
            </w:rPr>
            <w:fldChar w:fldCharType="begin"/>
          </w:r>
          <w:r w:rsidRPr="00225973">
            <w:rPr>
              <w:rFonts w:cs="Times New Roman"/>
              <w:b/>
              <w:bCs/>
              <w:szCs w:val="28"/>
            </w:rPr>
            <w:instrText xml:space="preserve"> TOC \o "1-3" \h \z \u </w:instrText>
          </w:r>
          <w:r>
            <w:rPr>
              <w:rFonts w:cs="Times New Roman"/>
              <w:b/>
              <w:bCs/>
              <w:szCs w:val="28"/>
            </w:rPr>
            <w:fldChar w:fldCharType="separate"/>
          </w:r>
          <w:hyperlink w:anchor="_Toc74828929" w:history="1">
            <w:r w:rsidR="00B634BF" w:rsidRPr="00112C00">
              <w:rPr>
                <w:rStyle w:val="a9"/>
                <w:noProof/>
              </w:rPr>
              <w:t>ПЕРЕЧЕНЬ СОКРАЩЕНИЙ И ОБОЗНАЧЕНИЙ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29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5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4FC2AAC5" w14:textId="6393358E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30" w:history="1">
            <w:r w:rsidR="00B634BF" w:rsidRPr="00112C00">
              <w:rPr>
                <w:rStyle w:val="a9"/>
                <w:noProof/>
              </w:rPr>
              <w:t>ТЕРМИНЫ И ОПРЕДЕЛЕНИЯ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30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6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7A1E2719" w14:textId="27887AB9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31" w:history="1">
            <w:r w:rsidR="00B634BF" w:rsidRPr="00112C00">
              <w:rPr>
                <w:rStyle w:val="a9"/>
                <w:noProof/>
              </w:rPr>
              <w:t>ВВЕДЕНИЕ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31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7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71CEDA9F" w14:textId="1B15DC73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32" w:history="1">
            <w:r w:rsidR="00B634BF" w:rsidRPr="00112C00">
              <w:rPr>
                <w:rStyle w:val="a9"/>
                <w:noProof/>
              </w:rPr>
              <w:t>1</w:t>
            </w:r>
            <w:r w:rsidR="00B634BF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  <w:noProof/>
              </w:rPr>
              <w:t>Анализ предметной области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32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9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27A5FF5F" w14:textId="2067AF57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33" w:history="1">
            <w:r w:rsidR="00B634BF" w:rsidRPr="00112C00">
              <w:rPr>
                <w:rStyle w:val="a9"/>
              </w:rPr>
              <w:t>1.1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>Электронный документооборот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33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9</w:t>
            </w:r>
            <w:r w:rsidR="00B634BF">
              <w:rPr>
                <w:webHidden/>
              </w:rPr>
              <w:fldChar w:fldCharType="end"/>
            </w:r>
          </w:hyperlink>
        </w:p>
        <w:p w14:paraId="2642B1DC" w14:textId="6261C29C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34" w:history="1">
            <w:r w:rsidR="00B634BF" w:rsidRPr="00112C00">
              <w:rPr>
                <w:rStyle w:val="a9"/>
              </w:rPr>
              <w:t>1.2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>Бизнес-процесс обучения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34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9</w:t>
            </w:r>
            <w:r w:rsidR="00B634BF">
              <w:rPr>
                <w:webHidden/>
              </w:rPr>
              <w:fldChar w:fldCharType="end"/>
            </w:r>
          </w:hyperlink>
        </w:p>
        <w:p w14:paraId="67AE104C" w14:textId="259492D2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35" w:history="1">
            <w:r w:rsidR="00B634BF" w:rsidRPr="00112C00">
              <w:rPr>
                <w:rStyle w:val="a9"/>
              </w:rPr>
              <w:t>1.3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>Функциональные требования к разрабатываемому ПО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35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14</w:t>
            </w:r>
            <w:r w:rsidR="00B634BF">
              <w:rPr>
                <w:webHidden/>
              </w:rPr>
              <w:fldChar w:fldCharType="end"/>
            </w:r>
          </w:hyperlink>
        </w:p>
        <w:p w14:paraId="1BB42979" w14:textId="51E2087A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36" w:history="1">
            <w:r w:rsidR="00B634BF" w:rsidRPr="00112C00">
              <w:rPr>
                <w:rStyle w:val="a9"/>
                <w:noProof/>
              </w:rPr>
              <w:t>2</w:t>
            </w:r>
            <w:r w:rsidR="00B634BF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  <w:noProof/>
              </w:rPr>
              <w:t>Проектирование ПО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36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16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69A7D614" w14:textId="7184454B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37" w:history="1">
            <w:r w:rsidR="00B634BF" w:rsidRPr="00112C00">
              <w:rPr>
                <w:rStyle w:val="a9"/>
              </w:rPr>
              <w:t>2.1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 xml:space="preserve">Структура </w:t>
            </w:r>
            <w:r w:rsidR="00B634BF" w:rsidRPr="00112C00">
              <w:rPr>
                <w:rStyle w:val="a9"/>
                <w:lang w:val="en-US"/>
              </w:rPr>
              <w:t>PDF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37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16</w:t>
            </w:r>
            <w:r w:rsidR="00B634BF">
              <w:rPr>
                <w:webHidden/>
              </w:rPr>
              <w:fldChar w:fldCharType="end"/>
            </w:r>
          </w:hyperlink>
        </w:p>
        <w:p w14:paraId="66CCB646" w14:textId="7E566F2C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38" w:history="1">
            <w:r w:rsidR="00B634BF" w:rsidRPr="00112C00">
              <w:rPr>
                <w:rStyle w:val="a9"/>
              </w:rPr>
              <w:t>2.2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 xml:space="preserve">Структура </w:t>
            </w:r>
            <w:r w:rsidR="00B634BF" w:rsidRPr="00112C00">
              <w:rPr>
                <w:rStyle w:val="a9"/>
                <w:lang w:val="en-US"/>
              </w:rPr>
              <w:t>RTF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38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19</w:t>
            </w:r>
            <w:r w:rsidR="00B634BF">
              <w:rPr>
                <w:webHidden/>
              </w:rPr>
              <w:fldChar w:fldCharType="end"/>
            </w:r>
          </w:hyperlink>
        </w:p>
        <w:p w14:paraId="567982AE" w14:textId="1256C19E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39" w:history="1">
            <w:r w:rsidR="00B634BF" w:rsidRPr="00112C00">
              <w:rPr>
                <w:rStyle w:val="a9"/>
              </w:rPr>
              <w:t>2.3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>Требования к данным БД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39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22</w:t>
            </w:r>
            <w:r w:rsidR="00B634BF">
              <w:rPr>
                <w:webHidden/>
              </w:rPr>
              <w:fldChar w:fldCharType="end"/>
            </w:r>
          </w:hyperlink>
        </w:p>
        <w:p w14:paraId="0E973298" w14:textId="23177B9D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40" w:history="1">
            <w:r w:rsidR="00B634BF" w:rsidRPr="00112C00">
              <w:rPr>
                <w:rStyle w:val="a9"/>
              </w:rPr>
              <w:t>2.4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>Соотнесение данных из документов с полями БД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0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27</w:t>
            </w:r>
            <w:r w:rsidR="00B634BF">
              <w:rPr>
                <w:webHidden/>
              </w:rPr>
              <w:fldChar w:fldCharType="end"/>
            </w:r>
          </w:hyperlink>
        </w:p>
        <w:p w14:paraId="597C9B7A" w14:textId="68A045B7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1" w:history="1">
            <w:r w:rsidR="00B634BF" w:rsidRPr="00112C00">
              <w:rPr>
                <w:rStyle w:val="a9"/>
              </w:rPr>
              <w:t>2.4.1 Направление, профиль, квалификация, форма обучения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1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28</w:t>
            </w:r>
            <w:r w:rsidR="00B634BF">
              <w:rPr>
                <w:webHidden/>
              </w:rPr>
              <w:fldChar w:fldCharType="end"/>
            </w:r>
          </w:hyperlink>
        </w:p>
        <w:p w14:paraId="1C65823F" w14:textId="41E40510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2" w:history="1">
            <w:r w:rsidR="00B634BF" w:rsidRPr="00112C00">
              <w:rPr>
                <w:rStyle w:val="a9"/>
              </w:rPr>
              <w:t>2.4.2 Дисциплина, форма аттестации, номер семестра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2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28</w:t>
            </w:r>
            <w:r w:rsidR="00B634BF">
              <w:rPr>
                <w:webHidden/>
              </w:rPr>
              <w:fldChar w:fldCharType="end"/>
            </w:r>
          </w:hyperlink>
        </w:p>
        <w:p w14:paraId="7D426614" w14:textId="1FF75028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3" w:history="1">
            <w:r w:rsidR="00B634BF" w:rsidRPr="00112C00">
              <w:rPr>
                <w:rStyle w:val="a9"/>
              </w:rPr>
              <w:t>2.4.3 Группа, форма аттестации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3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29</w:t>
            </w:r>
            <w:r w:rsidR="00B634BF">
              <w:rPr>
                <w:webHidden/>
              </w:rPr>
              <w:fldChar w:fldCharType="end"/>
            </w:r>
          </w:hyperlink>
        </w:p>
        <w:p w14:paraId="7752FA22" w14:textId="4A5F797D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4" w:history="1">
            <w:r w:rsidR="00B634BF" w:rsidRPr="00112C00">
              <w:rPr>
                <w:rStyle w:val="a9"/>
              </w:rPr>
              <w:t>2.4.4 Специальный идентификатор ведомости №1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4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29</w:t>
            </w:r>
            <w:r w:rsidR="00B634BF">
              <w:rPr>
                <w:webHidden/>
              </w:rPr>
              <w:fldChar w:fldCharType="end"/>
            </w:r>
          </w:hyperlink>
        </w:p>
        <w:p w14:paraId="4552E7B5" w14:textId="26B06756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5" w:history="1">
            <w:r w:rsidR="00B634BF" w:rsidRPr="00112C00">
              <w:rPr>
                <w:rStyle w:val="a9"/>
              </w:rPr>
              <w:t>2.4.5 Специальный идентификатор ведомости №1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5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0</w:t>
            </w:r>
            <w:r w:rsidR="00B634BF">
              <w:rPr>
                <w:webHidden/>
              </w:rPr>
              <w:fldChar w:fldCharType="end"/>
            </w:r>
          </w:hyperlink>
        </w:p>
        <w:p w14:paraId="188FE040" w14:textId="7A871466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6" w:history="1">
            <w:r w:rsidR="00B634BF" w:rsidRPr="00112C00">
              <w:rPr>
                <w:rStyle w:val="a9"/>
              </w:rPr>
              <w:t>2.4.6 Содержание учебного плана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6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0</w:t>
            </w:r>
            <w:r w:rsidR="00B634BF">
              <w:rPr>
                <w:webHidden/>
              </w:rPr>
              <w:fldChar w:fldCharType="end"/>
            </w:r>
          </w:hyperlink>
        </w:p>
        <w:p w14:paraId="629AB464" w14:textId="477B66DD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7" w:history="1">
            <w:r w:rsidR="00B634BF" w:rsidRPr="00112C00">
              <w:rPr>
                <w:rStyle w:val="a9"/>
              </w:rPr>
              <w:t>2.4.7 Студент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7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1</w:t>
            </w:r>
            <w:r w:rsidR="00B634BF">
              <w:rPr>
                <w:webHidden/>
              </w:rPr>
              <w:fldChar w:fldCharType="end"/>
            </w:r>
          </w:hyperlink>
        </w:p>
        <w:p w14:paraId="6407428F" w14:textId="2A48D8D5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48" w:history="1">
            <w:r w:rsidR="00B634BF" w:rsidRPr="00112C00">
              <w:rPr>
                <w:rStyle w:val="a9"/>
              </w:rPr>
              <w:t>2.5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>Выбор средств разработки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8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1</w:t>
            </w:r>
            <w:r w:rsidR="00B634BF">
              <w:rPr>
                <w:webHidden/>
              </w:rPr>
              <w:fldChar w:fldCharType="end"/>
            </w:r>
          </w:hyperlink>
        </w:p>
        <w:p w14:paraId="059146D0" w14:textId="1B74226F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49" w:history="1">
            <w:r w:rsidR="00B634BF" w:rsidRPr="00112C00">
              <w:rPr>
                <w:rStyle w:val="a9"/>
              </w:rPr>
              <w:t>Язык программирования С++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49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1</w:t>
            </w:r>
            <w:r w:rsidR="00B634BF">
              <w:rPr>
                <w:webHidden/>
              </w:rPr>
              <w:fldChar w:fldCharType="end"/>
            </w:r>
          </w:hyperlink>
        </w:p>
        <w:p w14:paraId="31564B64" w14:textId="7A1F7C1B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50" w:history="1">
            <w:r w:rsidR="00B634BF" w:rsidRPr="00112C00">
              <w:rPr>
                <w:rStyle w:val="a9"/>
              </w:rPr>
              <w:t xml:space="preserve">Язык </w:t>
            </w:r>
            <w:r w:rsidR="00B634BF" w:rsidRPr="00112C00">
              <w:rPr>
                <w:rStyle w:val="a9"/>
                <w:lang w:val="en-US"/>
              </w:rPr>
              <w:t>C</w:t>
            </w:r>
            <w:r w:rsidR="00B634BF" w:rsidRPr="00112C00">
              <w:rPr>
                <w:rStyle w:val="a9"/>
              </w:rPr>
              <w:t>#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50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2</w:t>
            </w:r>
            <w:r w:rsidR="00B634BF">
              <w:rPr>
                <w:webHidden/>
              </w:rPr>
              <w:fldChar w:fldCharType="end"/>
            </w:r>
          </w:hyperlink>
        </w:p>
        <w:p w14:paraId="56970D26" w14:textId="64D68648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51" w:history="1">
            <w:r w:rsidR="00B634BF" w:rsidRPr="00112C00">
              <w:rPr>
                <w:rStyle w:val="a9"/>
              </w:rPr>
              <w:t xml:space="preserve">Язык </w:t>
            </w:r>
            <w:r w:rsidR="00B634BF" w:rsidRPr="00112C00">
              <w:rPr>
                <w:rStyle w:val="a9"/>
                <w:lang w:val="en-US"/>
              </w:rPr>
              <w:t>Python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51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2</w:t>
            </w:r>
            <w:r w:rsidR="00B634BF">
              <w:rPr>
                <w:webHidden/>
              </w:rPr>
              <w:fldChar w:fldCharType="end"/>
            </w:r>
          </w:hyperlink>
        </w:p>
        <w:p w14:paraId="7BE05221" w14:textId="700DB934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52" w:history="1">
            <w:r w:rsidR="00B634BF" w:rsidRPr="00112C00">
              <w:rPr>
                <w:rStyle w:val="a9"/>
              </w:rPr>
              <w:t>Выбор языка программирования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52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2</w:t>
            </w:r>
            <w:r w:rsidR="00B634BF">
              <w:rPr>
                <w:webHidden/>
              </w:rPr>
              <w:fldChar w:fldCharType="end"/>
            </w:r>
          </w:hyperlink>
        </w:p>
        <w:p w14:paraId="67BBA855" w14:textId="66D0A706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53" w:history="1">
            <w:r w:rsidR="00B634BF" w:rsidRPr="00112C00">
              <w:rPr>
                <w:rStyle w:val="a9"/>
                <w:noProof/>
              </w:rPr>
              <w:t>3</w:t>
            </w:r>
            <w:r w:rsidR="00B634BF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  <w:noProof/>
              </w:rPr>
              <w:t>Программная реализация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53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34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2535B7E5" w14:textId="555BF834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54" w:history="1">
            <w:r w:rsidR="00B634BF" w:rsidRPr="00112C00">
              <w:rPr>
                <w:rStyle w:val="a9"/>
              </w:rPr>
              <w:t>3.1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 xml:space="preserve">Модуль обработки </w:t>
            </w:r>
            <w:r w:rsidR="00B634BF" w:rsidRPr="00112C00">
              <w:rPr>
                <w:rStyle w:val="a9"/>
                <w:lang w:val="en-US"/>
              </w:rPr>
              <w:t>PDF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54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4</w:t>
            </w:r>
            <w:r w:rsidR="00B634BF">
              <w:rPr>
                <w:webHidden/>
              </w:rPr>
              <w:fldChar w:fldCharType="end"/>
            </w:r>
          </w:hyperlink>
        </w:p>
        <w:p w14:paraId="18DC9F11" w14:textId="0C56E928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55" w:history="1">
            <w:r w:rsidR="00B634BF" w:rsidRPr="00112C00">
              <w:rPr>
                <w:rStyle w:val="a9"/>
              </w:rPr>
              <w:t>3.2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 xml:space="preserve">Модуль обработки </w:t>
            </w:r>
            <w:r w:rsidR="00B634BF" w:rsidRPr="00112C00">
              <w:rPr>
                <w:rStyle w:val="a9"/>
                <w:lang w:val="en-US"/>
              </w:rPr>
              <w:t>RTF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55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38</w:t>
            </w:r>
            <w:r w:rsidR="00B634BF">
              <w:rPr>
                <w:webHidden/>
              </w:rPr>
              <w:fldChar w:fldCharType="end"/>
            </w:r>
          </w:hyperlink>
        </w:p>
        <w:p w14:paraId="62CEFE9B" w14:textId="1A7235EF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56" w:history="1">
            <w:r w:rsidR="00B634BF" w:rsidRPr="00112C00">
              <w:rPr>
                <w:rStyle w:val="a9"/>
              </w:rPr>
              <w:t>3.3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 xml:space="preserve">Работа с </w:t>
            </w:r>
            <w:r w:rsidR="00B634BF" w:rsidRPr="00112C00">
              <w:rPr>
                <w:rStyle w:val="a9"/>
                <w:lang w:val="en-US"/>
              </w:rPr>
              <w:t>SQL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56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40</w:t>
            </w:r>
            <w:r w:rsidR="00B634BF">
              <w:rPr>
                <w:webHidden/>
              </w:rPr>
              <w:fldChar w:fldCharType="end"/>
            </w:r>
          </w:hyperlink>
        </w:p>
        <w:p w14:paraId="3A0A5953" w14:textId="12117650" w:rsidR="00B634BF" w:rsidRDefault="005C66AA">
          <w:pPr>
            <w:pStyle w:val="22"/>
            <w:rPr>
              <w:rFonts w:asciiTheme="minorHAnsi" w:eastAsiaTheme="minorEastAsia" w:hAnsiTheme="minorHAnsi"/>
              <w:sz w:val="22"/>
              <w:lang w:eastAsia="ru-RU"/>
            </w:rPr>
          </w:pPr>
          <w:hyperlink w:anchor="_Toc74828957" w:history="1">
            <w:r w:rsidR="00B634BF" w:rsidRPr="00112C00">
              <w:rPr>
                <w:rStyle w:val="a9"/>
              </w:rPr>
              <w:t>3.4</w:t>
            </w:r>
            <w:r w:rsidR="00B634BF">
              <w:rPr>
                <w:rFonts w:asciiTheme="minorHAnsi" w:eastAsiaTheme="minorEastAsia" w:hAnsiTheme="minorHAnsi"/>
                <w:sz w:val="22"/>
                <w:lang w:eastAsia="ru-RU"/>
              </w:rPr>
              <w:tab/>
            </w:r>
            <w:r w:rsidR="00B634BF" w:rsidRPr="00112C00">
              <w:rPr>
                <w:rStyle w:val="a9"/>
              </w:rPr>
              <w:t>Результат работы ПО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57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41</w:t>
            </w:r>
            <w:r w:rsidR="00B634BF">
              <w:rPr>
                <w:webHidden/>
              </w:rPr>
              <w:fldChar w:fldCharType="end"/>
            </w:r>
          </w:hyperlink>
        </w:p>
        <w:p w14:paraId="3A1196E6" w14:textId="545D8DE9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58" w:history="1">
            <w:r w:rsidR="00B634BF" w:rsidRPr="00112C00">
              <w:rPr>
                <w:rStyle w:val="a9"/>
                <w:noProof/>
              </w:rPr>
              <w:t>ЗАКЛЮЧЕНИЕ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58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44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4FD6D5E9" w14:textId="231AC7B4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59" w:history="1">
            <w:r w:rsidR="00B634BF" w:rsidRPr="00112C00">
              <w:rPr>
                <w:rStyle w:val="a9"/>
                <w:noProof/>
              </w:rPr>
              <w:t>СПИСОК ИСПОЛЬЗОВАННЫХ ИСТОЧНИКОВ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59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45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7FD93C1C" w14:textId="1E4CDA46" w:rsidR="00B634BF" w:rsidRDefault="005C66AA">
          <w:pPr>
            <w:pStyle w:val="12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74828960" w:history="1">
            <w:r w:rsidR="00B634BF" w:rsidRPr="00112C00">
              <w:rPr>
                <w:rStyle w:val="a9"/>
                <w:noProof/>
              </w:rPr>
              <w:t>ПРИЛОЖЕНИЕ А</w:t>
            </w:r>
            <w:r w:rsidR="00B634BF">
              <w:rPr>
                <w:noProof/>
                <w:webHidden/>
              </w:rPr>
              <w:tab/>
            </w:r>
            <w:r w:rsidR="00B634BF">
              <w:rPr>
                <w:noProof/>
                <w:webHidden/>
              </w:rPr>
              <w:fldChar w:fldCharType="begin"/>
            </w:r>
            <w:r w:rsidR="00B634BF">
              <w:rPr>
                <w:noProof/>
                <w:webHidden/>
              </w:rPr>
              <w:instrText xml:space="preserve"> PAGEREF _Toc74828960 \h </w:instrText>
            </w:r>
            <w:r w:rsidR="00B634BF">
              <w:rPr>
                <w:noProof/>
                <w:webHidden/>
              </w:rPr>
            </w:r>
            <w:r w:rsidR="00B634BF">
              <w:rPr>
                <w:noProof/>
                <w:webHidden/>
              </w:rPr>
              <w:fldChar w:fldCharType="separate"/>
            </w:r>
            <w:r w:rsidR="00B634BF">
              <w:rPr>
                <w:noProof/>
                <w:webHidden/>
              </w:rPr>
              <w:t>47</w:t>
            </w:r>
            <w:r w:rsidR="00B634BF">
              <w:rPr>
                <w:noProof/>
                <w:webHidden/>
              </w:rPr>
              <w:fldChar w:fldCharType="end"/>
            </w:r>
          </w:hyperlink>
        </w:p>
        <w:p w14:paraId="4BE3F0A9" w14:textId="0D525B21" w:rsidR="00B634BF" w:rsidRDefault="005C66AA">
          <w:pPr>
            <w:pStyle w:val="31"/>
            <w:rPr>
              <w:rFonts w:asciiTheme="minorHAnsi" w:eastAsiaTheme="minorEastAsia" w:hAnsiTheme="minorHAnsi"/>
              <w:sz w:val="22"/>
              <w:szCs w:val="22"/>
              <w:lang w:eastAsia="ru-RU"/>
            </w:rPr>
          </w:pPr>
          <w:hyperlink w:anchor="_Toc74828961" w:history="1">
            <w:r w:rsidR="00B634BF" w:rsidRPr="00112C00">
              <w:rPr>
                <w:rStyle w:val="a9"/>
              </w:rPr>
              <w:t>Акт о внедрении</w:t>
            </w:r>
            <w:r w:rsidR="00B634BF">
              <w:rPr>
                <w:webHidden/>
              </w:rPr>
              <w:tab/>
            </w:r>
            <w:r w:rsidR="00B634BF">
              <w:rPr>
                <w:webHidden/>
              </w:rPr>
              <w:fldChar w:fldCharType="begin"/>
            </w:r>
            <w:r w:rsidR="00B634BF">
              <w:rPr>
                <w:webHidden/>
              </w:rPr>
              <w:instrText xml:space="preserve"> PAGEREF _Toc74828961 \h </w:instrText>
            </w:r>
            <w:r w:rsidR="00B634BF">
              <w:rPr>
                <w:webHidden/>
              </w:rPr>
            </w:r>
            <w:r w:rsidR="00B634BF">
              <w:rPr>
                <w:webHidden/>
              </w:rPr>
              <w:fldChar w:fldCharType="separate"/>
            </w:r>
            <w:r w:rsidR="00B634BF">
              <w:rPr>
                <w:webHidden/>
              </w:rPr>
              <w:t>47</w:t>
            </w:r>
            <w:r w:rsidR="00B634BF">
              <w:rPr>
                <w:webHidden/>
              </w:rPr>
              <w:fldChar w:fldCharType="end"/>
            </w:r>
          </w:hyperlink>
        </w:p>
        <w:p w14:paraId="67DBD7AC" w14:textId="02947238" w:rsidR="00C97D13" w:rsidRDefault="00D25BEC" w:rsidP="00CA51B6">
          <w:pPr>
            <w:pStyle w:val="12"/>
          </w:pPr>
          <w:r>
            <w:rPr>
              <w:rFonts w:cs="Times New Roman"/>
              <w:b/>
              <w:bCs/>
              <w:szCs w:val="28"/>
            </w:rPr>
            <w:fldChar w:fldCharType="end"/>
          </w:r>
        </w:p>
      </w:sdtContent>
    </w:sdt>
    <w:p w14:paraId="20549F88" w14:textId="0F7DCADA" w:rsidR="003E4689" w:rsidRPr="00C97D13" w:rsidRDefault="003E4689" w:rsidP="00CA51B6">
      <w:pPr>
        <w:pStyle w:val="12"/>
        <w:rPr>
          <w:rFonts w:eastAsiaTheme="minorEastAsia"/>
          <w:noProof/>
          <w:lang w:eastAsia="ru-RU"/>
        </w:rPr>
      </w:pPr>
      <w:r w:rsidRPr="003E4689">
        <w:rPr>
          <w:rFonts w:cs="Times New Roman"/>
          <w:szCs w:val="28"/>
        </w:rPr>
        <w:br w:type="page"/>
      </w:r>
    </w:p>
    <w:p w14:paraId="471ED914" w14:textId="488FF4D0" w:rsidR="00683202" w:rsidRPr="009F1ECB" w:rsidRDefault="00DE679B" w:rsidP="00CA51B6">
      <w:pPr>
        <w:pStyle w:val="afd"/>
      </w:pPr>
      <w:bookmarkStart w:id="5" w:name="_Toc74828929"/>
      <w:bookmarkStart w:id="6" w:name="_Toc514756029"/>
      <w:bookmarkStart w:id="7" w:name="_Toc514955975"/>
      <w:bookmarkStart w:id="8" w:name="_Toc515982016"/>
      <w:r w:rsidRPr="009F1ECB">
        <w:lastRenderedPageBreak/>
        <w:t>ПЕРЕЧЕНЬ</w:t>
      </w:r>
      <w:r w:rsidR="00EB6F05" w:rsidRPr="009F1ECB">
        <w:t xml:space="preserve"> </w:t>
      </w:r>
      <w:r w:rsidR="00D6633E" w:rsidRPr="009F1ECB">
        <w:t>СОКРАЩЕНИ</w:t>
      </w:r>
      <w:r w:rsidRPr="009F1ECB">
        <w:t>Й</w:t>
      </w:r>
      <w:r w:rsidR="00EB6F05" w:rsidRPr="009F1ECB">
        <w:t xml:space="preserve"> </w:t>
      </w:r>
      <w:r w:rsidRPr="009F1ECB">
        <w:t>И</w:t>
      </w:r>
      <w:r w:rsidR="00EB6F05" w:rsidRPr="009F1ECB">
        <w:t xml:space="preserve"> </w:t>
      </w:r>
      <w:r w:rsidRPr="009F1ECB">
        <w:t>ОБОЗНАЧЕНИЙ</w:t>
      </w:r>
      <w:bookmarkEnd w:id="5"/>
      <w:r w:rsidR="00EB6F05" w:rsidRPr="009F1ECB">
        <w:t xml:space="preserve"> </w:t>
      </w:r>
      <w:bookmarkEnd w:id="6"/>
      <w:bookmarkEnd w:id="7"/>
      <w:bookmarkEnd w:id="8"/>
    </w:p>
    <w:p w14:paraId="64A52420" w14:textId="7847E8B9" w:rsidR="008F3C3D" w:rsidRDefault="008F3C3D" w:rsidP="00513BF3">
      <w:pPr>
        <w:pStyle w:val="ae"/>
      </w:pPr>
      <w:r>
        <w:t>В</w:t>
      </w:r>
      <w:r w:rsidR="00EB6F05">
        <w:t xml:space="preserve"> </w:t>
      </w:r>
      <w:r>
        <w:t>настоящей</w:t>
      </w:r>
      <w:r w:rsidR="00EB6F05">
        <w:t xml:space="preserve"> </w:t>
      </w:r>
      <w:r w:rsidR="00F94636">
        <w:t>пояснительной записке</w:t>
      </w:r>
      <w:r w:rsidR="00EB6F05">
        <w:t xml:space="preserve"> </w:t>
      </w:r>
      <w:r>
        <w:t>применяют</w:t>
      </w:r>
      <w:r w:rsidR="00EB6F05">
        <w:t xml:space="preserve"> </w:t>
      </w:r>
      <w:r>
        <w:t>следующие</w:t>
      </w:r>
      <w:r w:rsidR="00EB6F05">
        <w:t xml:space="preserve"> </w:t>
      </w:r>
      <w:r>
        <w:t>сокращения</w:t>
      </w:r>
      <w:r w:rsidR="00EB6F05">
        <w:t xml:space="preserve"> </w:t>
      </w:r>
      <w:r>
        <w:t>и</w:t>
      </w:r>
      <w:r w:rsidR="00EB6F05">
        <w:t xml:space="preserve"> </w:t>
      </w:r>
      <w:r>
        <w:t>обозначения:</w:t>
      </w:r>
    </w:p>
    <w:p w14:paraId="34330552" w14:textId="77777777" w:rsidR="00E25241" w:rsidRPr="00437C43" w:rsidRDefault="00E25241" w:rsidP="00EA0472">
      <w:pPr>
        <w:pStyle w:val="ae"/>
        <w:ind w:firstLine="0"/>
        <w:rPr>
          <w:lang w:val="en-US"/>
        </w:rPr>
      </w:pPr>
      <w:r w:rsidRPr="00437C43">
        <w:rPr>
          <w:lang w:val="en-US"/>
        </w:rPr>
        <w:t>PDF (</w:t>
      </w:r>
      <w:r w:rsidRPr="00437C43">
        <w:t>англ</w:t>
      </w:r>
      <w:r w:rsidRPr="00437C43">
        <w:rPr>
          <w:lang w:val="en-US"/>
        </w:rPr>
        <w:t xml:space="preserve">. Portable Document) – </w:t>
      </w:r>
      <w:r w:rsidRPr="00437C43">
        <w:t>формат</w:t>
      </w:r>
      <w:r w:rsidRPr="00437C43">
        <w:rPr>
          <w:lang w:val="en-US"/>
        </w:rPr>
        <w:t xml:space="preserve"> </w:t>
      </w:r>
      <w:r w:rsidRPr="00437C43">
        <w:t>файла</w:t>
      </w:r>
    </w:p>
    <w:p w14:paraId="79B80A19" w14:textId="245FD802" w:rsidR="00E25241" w:rsidRPr="00437C43" w:rsidRDefault="00E25241" w:rsidP="00EA0472">
      <w:pPr>
        <w:pStyle w:val="ae"/>
        <w:ind w:firstLine="0"/>
        <w:rPr>
          <w:lang w:val="en-US"/>
        </w:rPr>
      </w:pPr>
      <w:r w:rsidRPr="00437C43">
        <w:rPr>
          <w:lang w:val="en-US"/>
        </w:rPr>
        <w:t>RTF (</w:t>
      </w:r>
      <w:r w:rsidRPr="00437C43">
        <w:t>англ</w:t>
      </w:r>
      <w:r w:rsidRPr="00437C43">
        <w:rPr>
          <w:lang w:val="en-US"/>
        </w:rPr>
        <w:t xml:space="preserve">. Rich Text Format) – </w:t>
      </w:r>
      <w:r w:rsidRPr="00437C43">
        <w:t>формат</w:t>
      </w:r>
      <w:r w:rsidRPr="00437C43">
        <w:rPr>
          <w:lang w:val="en-US"/>
        </w:rPr>
        <w:t xml:space="preserve"> </w:t>
      </w:r>
      <w:r w:rsidRPr="00437C43">
        <w:t>файла</w:t>
      </w:r>
    </w:p>
    <w:p w14:paraId="31E2079F" w14:textId="13590BB9" w:rsidR="00817C69" w:rsidRPr="00437C43" w:rsidRDefault="00817C69" w:rsidP="00EA0472">
      <w:pPr>
        <w:pStyle w:val="ae"/>
        <w:ind w:firstLine="0"/>
      </w:pPr>
      <w:r w:rsidRPr="00437C43">
        <w:t>БД – база данных</w:t>
      </w:r>
    </w:p>
    <w:p w14:paraId="5A237892" w14:textId="6C2139B2" w:rsidR="00817C69" w:rsidRDefault="00817C69" w:rsidP="00EA0472">
      <w:pPr>
        <w:pStyle w:val="ae"/>
        <w:ind w:firstLine="0"/>
      </w:pPr>
      <w:r w:rsidRPr="00437C43">
        <w:t>ИС – информационная система</w:t>
      </w:r>
    </w:p>
    <w:p w14:paraId="51AF55F4" w14:textId="47415C4C" w:rsidR="00DB558F" w:rsidRPr="00437C43" w:rsidRDefault="00DB558F" w:rsidP="00EA0472">
      <w:pPr>
        <w:pStyle w:val="ae"/>
        <w:ind w:firstLine="0"/>
      </w:pPr>
      <w:r>
        <w:t>ПО – программное обеспечение</w:t>
      </w:r>
    </w:p>
    <w:p w14:paraId="76997002" w14:textId="1ED3C309" w:rsidR="000F1336" w:rsidRPr="00437C43" w:rsidRDefault="000F1336" w:rsidP="00EA0472">
      <w:pPr>
        <w:pStyle w:val="ae"/>
        <w:ind w:firstLine="0"/>
      </w:pPr>
      <w:r w:rsidRPr="00437C43">
        <w:t xml:space="preserve">ЭДО – </w:t>
      </w:r>
      <w:r w:rsidR="005220D2" w:rsidRPr="00437C43">
        <w:t>электронный документооборот</w:t>
      </w:r>
    </w:p>
    <w:p w14:paraId="006893B1" w14:textId="4D232A63" w:rsidR="000F1336" w:rsidRPr="00437C43" w:rsidRDefault="000F1336" w:rsidP="00EA0472">
      <w:pPr>
        <w:pStyle w:val="ae"/>
        <w:ind w:firstLine="0"/>
      </w:pPr>
      <w:r w:rsidRPr="00437C43">
        <w:t>ЯП – язык программирования</w:t>
      </w:r>
    </w:p>
    <w:p w14:paraId="5817C4A2" w14:textId="77777777" w:rsidR="000F1336" w:rsidRPr="00437C43" w:rsidRDefault="000F1336" w:rsidP="00CA51B6">
      <w:pPr>
        <w:pStyle w:val="ae"/>
      </w:pPr>
    </w:p>
    <w:p w14:paraId="233FA49D" w14:textId="77777777" w:rsidR="001D7ED0" w:rsidRPr="00437C43" w:rsidRDefault="001D7ED0" w:rsidP="00CA51B6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37C43">
        <w:rPr>
          <w:rFonts w:ascii="Times New Roman" w:hAnsi="Times New Roman" w:cs="Times New Roman"/>
          <w:sz w:val="28"/>
          <w:szCs w:val="28"/>
        </w:rPr>
        <w:br w:type="page"/>
      </w:r>
    </w:p>
    <w:p w14:paraId="1108ADC7" w14:textId="6178528F" w:rsidR="005F3C95" w:rsidRDefault="001D7ED0" w:rsidP="00CA51B6">
      <w:pPr>
        <w:pStyle w:val="afd"/>
      </w:pPr>
      <w:bookmarkStart w:id="9" w:name="_Toc74828930"/>
      <w:r>
        <w:lastRenderedPageBreak/>
        <w:t>ТЕРМИНЫ И ОПРЕДЕЛЕНИЯ</w:t>
      </w:r>
      <w:bookmarkEnd w:id="9"/>
    </w:p>
    <w:p w14:paraId="3489AC80" w14:textId="76BD99DD" w:rsidR="004153E1" w:rsidRPr="00513BF3" w:rsidRDefault="004153E1" w:rsidP="00513BF3">
      <w:pPr>
        <w:pStyle w:val="ae"/>
      </w:pPr>
      <w:r w:rsidRPr="00513BF3">
        <w:t>В настоящей пояснительной записке применяют следующие термины с соответствующими определениями:</w:t>
      </w:r>
    </w:p>
    <w:p w14:paraId="74B0FF8C" w14:textId="249D43DC" w:rsidR="005B1860" w:rsidRPr="00513BF3" w:rsidRDefault="005B1860" w:rsidP="00513BF3">
      <w:pPr>
        <w:pStyle w:val="ae"/>
      </w:pPr>
      <w:r w:rsidRPr="00513BF3">
        <w:t>Документооборот — движение документов в организации с момента их создания или получения до завершения исполнения или отправления; комплекс работ с документами: прием, регистрация, рассылка, контроль исполнения, формирование дел, хранение и повторное использование документации, справочная работа.</w:t>
      </w:r>
    </w:p>
    <w:p w14:paraId="45488855" w14:textId="77777777" w:rsidR="005B1860" w:rsidRPr="00513BF3" w:rsidRDefault="005B1860" w:rsidP="00513BF3">
      <w:pPr>
        <w:pStyle w:val="ae"/>
      </w:pPr>
      <w:r w:rsidRPr="00513BF3">
        <w:t>Машиночитаемый документ — документ, пригодный для автоматического считывания содержащейся в нём информации, записанный на магнитных, оптических и других носителях информации.</w:t>
      </w:r>
    </w:p>
    <w:p w14:paraId="0AA30311" w14:textId="77777777" w:rsidR="005B1860" w:rsidRPr="00513BF3" w:rsidRDefault="005B1860" w:rsidP="00513BF3">
      <w:pPr>
        <w:pStyle w:val="ae"/>
      </w:pPr>
      <w:r w:rsidRPr="00513BF3">
        <w:t>Электронный документ (ЭД) — документ, созданный с помощью средств компьютерной обработки информации, подписанный электронной цифровой подписью (ЭЦП) и сохранённый на машинном носителе в виде файла соответствующего формата.</w:t>
      </w:r>
    </w:p>
    <w:p w14:paraId="2AB96304" w14:textId="007C4692" w:rsidR="005B1860" w:rsidRPr="00513BF3" w:rsidRDefault="005B1860" w:rsidP="00513BF3">
      <w:pPr>
        <w:pStyle w:val="ae"/>
      </w:pPr>
      <w:r w:rsidRPr="00513BF3">
        <w:t>Электронная цифровая подпись (ЭЦП) — аналог собственноручной подписи, являющийся средством защиты информации, обеспечивающим возможность контроля целостности и подтверждения подлинности электронных документов.</w:t>
      </w:r>
    </w:p>
    <w:p w14:paraId="5BBFCF2D" w14:textId="74B56A71" w:rsidR="00683202" w:rsidRPr="003406F6" w:rsidRDefault="005B1860" w:rsidP="005B18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ECD04EF" w14:textId="4A21C729" w:rsidR="006061A4" w:rsidRPr="00016A86" w:rsidRDefault="006061A4" w:rsidP="00CA51B6">
      <w:pPr>
        <w:pStyle w:val="afd"/>
        <w:rPr>
          <w:bCs/>
        </w:rPr>
      </w:pPr>
      <w:bookmarkStart w:id="10" w:name="_Toc74828931"/>
      <w:r w:rsidRPr="00016A86">
        <w:lastRenderedPageBreak/>
        <w:t>ВВЕДЕНИЕ</w:t>
      </w:r>
      <w:bookmarkEnd w:id="10"/>
    </w:p>
    <w:p w14:paraId="1F751D3B" w14:textId="19810472" w:rsidR="00BC74F5" w:rsidRDefault="00BC74F5" w:rsidP="00FA7BCE">
      <w:pPr>
        <w:pStyle w:val="ae"/>
      </w:pPr>
      <w:bookmarkStart w:id="11" w:name="_Hlk73103177"/>
      <w:r>
        <w:t>В настоящее время большая часть документооборота в организациях ведётся в электронном формате. Высшие учебные заведения не являются исключением.</w:t>
      </w:r>
    </w:p>
    <w:p w14:paraId="39A1A8EB" w14:textId="032AEEFD" w:rsidR="00BC74F5" w:rsidRPr="00C01CA1" w:rsidRDefault="00AD7597" w:rsidP="00FA7BCE">
      <w:pPr>
        <w:pStyle w:val="ae"/>
      </w:pPr>
      <w:r w:rsidRPr="005B1860">
        <w:t xml:space="preserve">Сведения об обучающихся, учебных планах и результатов освоения дисциплин в </w:t>
      </w:r>
      <w:r w:rsidR="00BC74F5" w:rsidRPr="005B1860">
        <w:t xml:space="preserve"> БГТУ «</w:t>
      </w:r>
      <w:r w:rsidR="00F61BE5" w:rsidRPr="005B1860">
        <w:t>ВОЕНМЕХ</w:t>
      </w:r>
      <w:r w:rsidR="00BC74F5" w:rsidRPr="005B1860">
        <w:t>»</w:t>
      </w:r>
      <w:r w:rsidR="00F61BE5" w:rsidRPr="005B1860">
        <w:t xml:space="preserve"> им. Д.Ф. Устинова</w:t>
      </w:r>
      <w:r w:rsidR="00BC74F5" w:rsidRPr="005B1860">
        <w:t xml:space="preserve"> хранятся в</w:t>
      </w:r>
      <w:r w:rsidR="00F61BE5" w:rsidRPr="005B1860">
        <w:t xml:space="preserve"> различных информационных системах, однако для экспорта данных используются файлы-выгрузки в </w:t>
      </w:r>
      <w:r w:rsidR="00BC74F5" w:rsidRPr="005B1860">
        <w:t xml:space="preserve">электронном виде в форматах </w:t>
      </w:r>
      <w:r w:rsidR="00BC74F5" w:rsidRPr="005B1860">
        <w:rPr>
          <w:lang w:val="en-US"/>
        </w:rPr>
        <w:t>PDF</w:t>
      </w:r>
      <w:r w:rsidR="00BC74F5" w:rsidRPr="005B1860">
        <w:t xml:space="preserve"> и </w:t>
      </w:r>
      <w:r w:rsidR="00BC74F5" w:rsidRPr="005B1860">
        <w:rPr>
          <w:lang w:val="en-US"/>
        </w:rPr>
        <w:t>RTF</w:t>
      </w:r>
      <w:r w:rsidR="00BC74F5" w:rsidRPr="005B1860">
        <w:t>.</w:t>
      </w:r>
      <w:r w:rsidR="00BC74F5" w:rsidRPr="001B3227">
        <w:t xml:space="preserve"> </w:t>
      </w:r>
      <w:r w:rsidR="00BC74F5">
        <w:t>Разрабатываем</w:t>
      </w:r>
      <w:r w:rsidR="00D55E33">
        <w:t>ое</w:t>
      </w:r>
      <w:r w:rsidR="00BC74F5">
        <w:t xml:space="preserve"> программн</w:t>
      </w:r>
      <w:r w:rsidR="00D55E33">
        <w:t>ое</w:t>
      </w:r>
      <w:r w:rsidR="00BC74F5">
        <w:t xml:space="preserve"> обеспечени</w:t>
      </w:r>
      <w:r w:rsidR="00E66EA7">
        <w:t>е</w:t>
      </w:r>
      <w:r w:rsidR="00D55E33">
        <w:t xml:space="preserve"> для</w:t>
      </w:r>
      <w:r w:rsidR="00BC74F5">
        <w:t xml:space="preserve"> импорта данных призван</w:t>
      </w:r>
      <w:r w:rsidR="00D55E33">
        <w:t>о</w:t>
      </w:r>
      <w:r w:rsidR="00BC74F5">
        <w:t xml:space="preserve"> </w:t>
      </w:r>
      <w:r w:rsidR="00C01CA1">
        <w:t>автоматизировать</w:t>
      </w:r>
      <w:r w:rsidR="00BC74F5">
        <w:t xml:space="preserve"> процесс оцифровки документов, необходимых для работы ИС «Личный кабинет преподавателя».</w:t>
      </w:r>
    </w:p>
    <w:p w14:paraId="57CABC09" w14:textId="079C7B1A" w:rsidR="00EC0032" w:rsidRPr="00567AA3" w:rsidRDefault="00EC0032" w:rsidP="00FA7BCE">
      <w:pPr>
        <w:pStyle w:val="ae"/>
      </w:pPr>
      <w:r>
        <w:t>Объектом исследования являются методы</w:t>
      </w:r>
      <w:r w:rsidRPr="005D3D4D">
        <w:t xml:space="preserve"> </w:t>
      </w:r>
      <w:r>
        <w:t xml:space="preserve">импорта данных из документов в формате </w:t>
      </w:r>
      <w:r>
        <w:rPr>
          <w:lang w:val="en-US"/>
        </w:rPr>
        <w:t>PDF</w:t>
      </w:r>
      <w:r w:rsidR="00C01CA1">
        <w:t xml:space="preserve"> и </w:t>
      </w:r>
      <w:r w:rsidR="00C01CA1">
        <w:rPr>
          <w:lang w:val="en-US"/>
        </w:rPr>
        <w:t>RTF</w:t>
      </w:r>
      <w:r w:rsidRPr="00567AA3">
        <w:t>.</w:t>
      </w:r>
    </w:p>
    <w:p w14:paraId="179C804F" w14:textId="77777777" w:rsidR="00EC0032" w:rsidRDefault="00EC0032" w:rsidP="00FA7BCE">
      <w:pPr>
        <w:pStyle w:val="ae"/>
      </w:pPr>
      <w:r>
        <w:t xml:space="preserve"> Предметом исследования является алгоритм извлечения данных из учебных планов и ведомостей с последующим импортом в базу данных</w:t>
      </w:r>
      <w:r w:rsidRPr="005D3D4D">
        <w:t xml:space="preserve"> </w:t>
      </w:r>
      <w:r>
        <w:t>ИС.</w:t>
      </w:r>
    </w:p>
    <w:p w14:paraId="69F324C6" w14:textId="7DB87E5C" w:rsidR="00EC0032" w:rsidRPr="00FA7BCE" w:rsidRDefault="00EC0032" w:rsidP="00FA7BCE">
      <w:pPr>
        <w:pStyle w:val="ae"/>
      </w:pPr>
      <w:r w:rsidRPr="00FA7BCE">
        <w:t>Целью данной выпускной квалификационной работы является разработка программного обеспечения</w:t>
      </w:r>
      <w:r w:rsidR="00E66EA7">
        <w:t xml:space="preserve"> для</w:t>
      </w:r>
      <w:r w:rsidRPr="00FA7BCE">
        <w:t xml:space="preserve"> импорта данных в базу данных ИС.</w:t>
      </w:r>
    </w:p>
    <w:p w14:paraId="2FD6A41C" w14:textId="77777777" w:rsidR="00EC0032" w:rsidRPr="00FA7BCE" w:rsidRDefault="00EC0032" w:rsidP="00FA7BCE">
      <w:pPr>
        <w:pStyle w:val="ae"/>
      </w:pPr>
      <w:r w:rsidRPr="00FA7BCE">
        <w:t>Для достижения поставленной цели, необходимо решить следующие задачи:</w:t>
      </w:r>
    </w:p>
    <w:p w14:paraId="58629A64" w14:textId="7CDA271A" w:rsidR="00EC0032" w:rsidRPr="009934CA" w:rsidRDefault="00EC0032" w:rsidP="00FA7BCE">
      <w:pPr>
        <w:pStyle w:val="a7"/>
        <w:numPr>
          <w:ilvl w:val="0"/>
          <w:numId w:val="6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вести</w:t>
      </w:r>
      <w:r w:rsidRPr="009D1F40">
        <w:rPr>
          <w:rFonts w:ascii="Times New Roman" w:hAnsi="Times New Roman" w:cs="Times New Roman"/>
          <w:sz w:val="28"/>
          <w:szCs w:val="28"/>
        </w:rPr>
        <w:t xml:space="preserve"> аналитическ</w:t>
      </w:r>
      <w:r>
        <w:rPr>
          <w:rFonts w:ascii="Times New Roman" w:hAnsi="Times New Roman" w:cs="Times New Roman"/>
          <w:sz w:val="28"/>
          <w:szCs w:val="28"/>
        </w:rPr>
        <w:t>ий</w:t>
      </w:r>
      <w:r w:rsidRPr="009D1F40">
        <w:rPr>
          <w:rFonts w:ascii="Times New Roman" w:hAnsi="Times New Roman" w:cs="Times New Roman"/>
          <w:sz w:val="28"/>
          <w:szCs w:val="28"/>
        </w:rPr>
        <w:t xml:space="preserve"> обзор </w:t>
      </w:r>
      <w:r w:rsidR="00E177C2">
        <w:rPr>
          <w:rFonts w:ascii="Times New Roman" w:hAnsi="Times New Roman" w:cs="Times New Roman"/>
          <w:sz w:val="28"/>
          <w:szCs w:val="28"/>
        </w:rPr>
        <w:t xml:space="preserve">структуры </w:t>
      </w:r>
      <w:r>
        <w:rPr>
          <w:rFonts w:ascii="Times New Roman" w:hAnsi="Times New Roman" w:cs="Times New Roman"/>
          <w:sz w:val="28"/>
          <w:szCs w:val="28"/>
        </w:rPr>
        <w:t>документов формат</w:t>
      </w:r>
      <w:r w:rsidR="00C01CA1">
        <w:rPr>
          <w:rFonts w:ascii="Times New Roman" w:hAnsi="Times New Roman" w:cs="Times New Roman"/>
          <w:sz w:val="28"/>
          <w:szCs w:val="28"/>
        </w:rPr>
        <w:t xml:space="preserve">ов </w:t>
      </w:r>
      <w:r w:rsidR="00C01CA1">
        <w:rPr>
          <w:rFonts w:ascii="Times New Roman" w:hAnsi="Times New Roman" w:cs="Times New Roman"/>
          <w:sz w:val="28"/>
          <w:szCs w:val="28"/>
          <w:lang w:val="en-US"/>
        </w:rPr>
        <w:t>PDF</w:t>
      </w:r>
      <w:r w:rsidR="00C01CA1">
        <w:rPr>
          <w:rFonts w:ascii="Times New Roman" w:hAnsi="Times New Roman" w:cs="Times New Roman"/>
          <w:sz w:val="28"/>
          <w:szCs w:val="28"/>
        </w:rPr>
        <w:t xml:space="preserve"> и </w:t>
      </w:r>
      <w:r w:rsidR="00C01CA1">
        <w:rPr>
          <w:rFonts w:ascii="Times New Roman" w:hAnsi="Times New Roman" w:cs="Times New Roman"/>
          <w:sz w:val="28"/>
          <w:szCs w:val="28"/>
          <w:lang w:val="en-US"/>
        </w:rPr>
        <w:t>RTF</w:t>
      </w:r>
      <w:r w:rsidRPr="009D1F40">
        <w:rPr>
          <w:rFonts w:ascii="Times New Roman" w:hAnsi="Times New Roman" w:cs="Times New Roman"/>
          <w:sz w:val="28"/>
          <w:szCs w:val="28"/>
        </w:rPr>
        <w:t>;</w:t>
      </w:r>
    </w:p>
    <w:p w14:paraId="59C9CE76" w14:textId="056DD1FE" w:rsidR="00EC0032" w:rsidRPr="009934CA" w:rsidRDefault="00EC0032" w:rsidP="00FA7BCE">
      <w:pPr>
        <w:pStyle w:val="a7"/>
        <w:numPr>
          <w:ilvl w:val="0"/>
          <w:numId w:val="6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проектировать </w:t>
      </w:r>
      <w:r w:rsidR="001168F7">
        <w:rPr>
          <w:rFonts w:ascii="Times New Roman" w:hAnsi="Times New Roman" w:cs="Times New Roman"/>
          <w:sz w:val="28"/>
          <w:szCs w:val="28"/>
        </w:rPr>
        <w:t>ПО</w:t>
      </w:r>
      <w:r w:rsidRPr="009934CA">
        <w:rPr>
          <w:rFonts w:ascii="Times New Roman" w:hAnsi="Times New Roman" w:cs="Times New Roman"/>
          <w:sz w:val="28"/>
          <w:szCs w:val="28"/>
        </w:rPr>
        <w:t>;</w:t>
      </w:r>
    </w:p>
    <w:p w14:paraId="2E02606E" w14:textId="77777777" w:rsidR="00EC0032" w:rsidRPr="009D1F40" w:rsidRDefault="00EC0032" w:rsidP="00FA7BCE">
      <w:pPr>
        <w:pStyle w:val="a7"/>
        <w:numPr>
          <w:ilvl w:val="0"/>
          <w:numId w:val="6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934CA">
        <w:rPr>
          <w:rFonts w:ascii="Times New Roman" w:hAnsi="Times New Roman" w:cs="Times New Roman"/>
          <w:sz w:val="28"/>
          <w:szCs w:val="28"/>
        </w:rPr>
        <w:t>Выбрать инструмент разработки</w:t>
      </w:r>
      <w:r w:rsidRPr="009934CA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2C3A3474" w14:textId="0D3A9A84" w:rsidR="00EC0032" w:rsidRPr="009934CA" w:rsidRDefault="00EC0032" w:rsidP="00FA7BCE">
      <w:pPr>
        <w:pStyle w:val="a7"/>
        <w:numPr>
          <w:ilvl w:val="0"/>
          <w:numId w:val="6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азработать и протестировать </w:t>
      </w:r>
      <w:r w:rsidR="001168F7">
        <w:rPr>
          <w:rFonts w:ascii="Times New Roman" w:hAnsi="Times New Roman" w:cs="Times New Roman"/>
          <w:sz w:val="28"/>
          <w:szCs w:val="28"/>
        </w:rPr>
        <w:t>ПО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FFB0D79" w14:textId="77777777" w:rsidR="00EC0032" w:rsidRPr="006B6E57" w:rsidRDefault="00EC0032" w:rsidP="00FA7BCE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B6E57">
        <w:rPr>
          <w:rFonts w:ascii="Times New Roman" w:eastAsia="Times New Roman" w:hAnsi="Times New Roman" w:cs="Times New Roman"/>
          <w:sz w:val="28"/>
          <w:szCs w:val="28"/>
          <w:lang w:eastAsia="ru-RU"/>
        </w:rPr>
        <w:t>Выпускная квалификационная работа содержит введение, три раздела и заключение.</w:t>
      </w:r>
    </w:p>
    <w:p w14:paraId="3C38DD49" w14:textId="7589FE58" w:rsidR="00C01CA1" w:rsidRPr="00C01CA1" w:rsidRDefault="00C01CA1" w:rsidP="00FA7BCE">
      <w:pPr>
        <w:pStyle w:val="ae"/>
      </w:pPr>
      <w:r w:rsidRPr="00C01CA1">
        <w:t xml:space="preserve">В первом разделе проводится анализ предметной области, рассматриваются процессы электронного документооборота и документооборота вуза, проводится анализ </w:t>
      </w:r>
      <w:r w:rsidR="00715BAB">
        <w:t>способов</w:t>
      </w:r>
      <w:r w:rsidRPr="00C01CA1">
        <w:t xml:space="preserve"> синхронизации с </w:t>
      </w:r>
      <w:r>
        <w:t>ИС</w:t>
      </w:r>
      <w:r w:rsidRPr="00C01CA1">
        <w:t>.</w:t>
      </w:r>
    </w:p>
    <w:p w14:paraId="65F1CCF4" w14:textId="4A2D26A7" w:rsidR="00EC0032" w:rsidRPr="00715BAB" w:rsidRDefault="00C01CA1" w:rsidP="00FA7BCE">
      <w:pPr>
        <w:pStyle w:val="ae"/>
      </w:pPr>
      <w:r w:rsidRPr="00C01CA1">
        <w:lastRenderedPageBreak/>
        <w:t xml:space="preserve">Во втором разделе </w:t>
      </w:r>
      <w:r>
        <w:t xml:space="preserve">анализируется </w:t>
      </w:r>
      <w:r w:rsidR="00715BAB">
        <w:t xml:space="preserve">общая структура документов форматов </w:t>
      </w:r>
      <w:r w:rsidR="00715BAB">
        <w:rPr>
          <w:lang w:val="en-US"/>
        </w:rPr>
        <w:t>PDF</w:t>
      </w:r>
      <w:r w:rsidR="00715BAB" w:rsidRPr="00715BAB">
        <w:t xml:space="preserve"> </w:t>
      </w:r>
      <w:r w:rsidR="00715BAB">
        <w:t xml:space="preserve">и </w:t>
      </w:r>
      <w:r w:rsidR="00715BAB">
        <w:rPr>
          <w:lang w:val="en-US"/>
        </w:rPr>
        <w:t>RTF</w:t>
      </w:r>
      <w:r w:rsidRPr="00C01CA1">
        <w:t>, рассматриваются шаблоны</w:t>
      </w:r>
      <w:r w:rsidR="00715BAB">
        <w:t xml:space="preserve"> обрабатываемых</w:t>
      </w:r>
      <w:r w:rsidRPr="00C01CA1">
        <w:t xml:space="preserve"> документов, обознача</w:t>
      </w:r>
      <w:r w:rsidR="00715BAB">
        <w:t>ю</w:t>
      </w:r>
      <w:r w:rsidRPr="00C01CA1">
        <w:t xml:space="preserve">тся </w:t>
      </w:r>
      <w:r w:rsidR="00715BAB">
        <w:t>требования к данным БД</w:t>
      </w:r>
      <w:r w:rsidRPr="00C01CA1">
        <w:t xml:space="preserve">, </w:t>
      </w:r>
      <w:r w:rsidR="00715BAB">
        <w:t xml:space="preserve">описываются требования к соответствию данных </w:t>
      </w:r>
      <w:r w:rsidRPr="00C01CA1">
        <w:t>и обосновывается выбор средств разработки</w:t>
      </w:r>
      <w:r w:rsidR="00EC0032" w:rsidRPr="006B6E57">
        <w:t>.</w:t>
      </w:r>
    </w:p>
    <w:p w14:paraId="08509193" w14:textId="3F2E90A2" w:rsidR="00EC0032" w:rsidRDefault="00EC0032" w:rsidP="00FA7BCE">
      <w:pPr>
        <w:pStyle w:val="ae"/>
      </w:pPr>
      <w:r w:rsidRPr="009934CA">
        <w:t xml:space="preserve">В третьем разделе приводится результат реализации и тестирования </w:t>
      </w:r>
      <w:r w:rsidR="006A72E2">
        <w:t>ПО</w:t>
      </w:r>
      <w:r>
        <w:t>.</w:t>
      </w:r>
    </w:p>
    <w:bookmarkEnd w:id="11"/>
    <w:p w14:paraId="50B222EA" w14:textId="77777777" w:rsidR="0051540C" w:rsidRDefault="0051540C" w:rsidP="00F61BE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C7D7405" w14:textId="37102645" w:rsidR="006D6352" w:rsidRDefault="002D17A7" w:rsidP="00CA51B6">
      <w:pPr>
        <w:pStyle w:val="1"/>
      </w:pPr>
      <w:bookmarkStart w:id="12" w:name="_Toc74828932"/>
      <w:r>
        <w:lastRenderedPageBreak/>
        <w:t>Анализ предметной области</w:t>
      </w:r>
      <w:bookmarkEnd w:id="12"/>
    </w:p>
    <w:p w14:paraId="506E9FA2" w14:textId="16905B80" w:rsidR="006D6352" w:rsidRDefault="00D24B0F" w:rsidP="00CA51B6">
      <w:pPr>
        <w:pStyle w:val="2"/>
      </w:pPr>
      <w:bookmarkStart w:id="13" w:name="_Toc74828933"/>
      <w:r>
        <w:t>Электронный д</w:t>
      </w:r>
      <w:r w:rsidR="002D17A7">
        <w:t>окументооборот</w:t>
      </w:r>
      <w:bookmarkEnd w:id="13"/>
    </w:p>
    <w:p w14:paraId="123C4F67" w14:textId="77777777" w:rsidR="008B59CD" w:rsidRDefault="006046D3" w:rsidP="00CA51B6">
      <w:pPr>
        <w:pStyle w:val="ae"/>
      </w:pPr>
      <w:r>
        <w:t xml:space="preserve">Ведение документации в бумажном формате постепенно уходит в прошлое. Большая часть организаций переходит на электронный документооборот, поскольку он позволяет сэкономить временные и финансовые ресурсы. </w:t>
      </w:r>
    </w:p>
    <w:p w14:paraId="6C98E769" w14:textId="48B58DC4" w:rsidR="008B59CD" w:rsidRPr="008B59CD" w:rsidRDefault="008B59CD" w:rsidP="00513BF3">
      <w:pPr>
        <w:pStyle w:val="ae"/>
      </w:pPr>
      <w:r>
        <w:t xml:space="preserve">Электронный документооборот (ЭДО) – организационно-техническая система, обеспечивающая процесс создания, управления доступом и распространения электронных документов в компьютерных сетях, </w:t>
      </w:r>
      <w:r w:rsidRPr="005B1860">
        <w:t xml:space="preserve">а </w:t>
      </w:r>
      <w:r w:rsidR="00246EEC" w:rsidRPr="005B1860">
        <w:t>также</w:t>
      </w:r>
      <w:r>
        <w:t xml:space="preserve"> обеспечивающая контроль над потоками документов в организации</w:t>
      </w:r>
      <w:r w:rsidR="003A21A1">
        <w:t xml:space="preserve"> </w:t>
      </w:r>
      <w:r w:rsidR="003A21A1" w:rsidRPr="003A21A1">
        <w:t>[1]</w:t>
      </w:r>
      <w:r>
        <w:t>.</w:t>
      </w:r>
    </w:p>
    <w:p w14:paraId="0C2E72DE" w14:textId="0821FB20" w:rsidR="005B1860" w:rsidRPr="008B59CD" w:rsidRDefault="005B1860" w:rsidP="00513BF3">
      <w:pPr>
        <w:pStyle w:val="ae"/>
      </w:pPr>
      <w:r>
        <w:t>ЭДО может быть реализован</w:t>
      </w:r>
      <w:r w:rsidR="0025005A">
        <w:t xml:space="preserve"> в полном или частичном формате.</w:t>
      </w:r>
      <w:r w:rsidR="00B24737">
        <w:tab/>
      </w:r>
      <w:r w:rsidR="00017E48">
        <w:t>Если полный формат предполагает отказ от всех бумажных носителей, то частичный формат позволяет документировать часть процессов в бумажном виде. Выбор формата зависит от целей и потребностей каждой конкретной организации.</w:t>
      </w:r>
    </w:p>
    <w:p w14:paraId="3D7D7F64" w14:textId="6BCBE479" w:rsidR="00B24737" w:rsidRPr="00592CB1" w:rsidRDefault="00B24737" w:rsidP="00CA51B6">
      <w:pPr>
        <w:pStyle w:val="2"/>
        <w:rPr>
          <w:b w:val="0"/>
          <w:bCs w:val="0"/>
          <w:szCs w:val="28"/>
        </w:rPr>
      </w:pPr>
      <w:bookmarkStart w:id="14" w:name="_Toc74828934"/>
      <w:r>
        <w:rPr>
          <w:szCs w:val="28"/>
        </w:rPr>
        <w:t>Бизнес-процесс обучения</w:t>
      </w:r>
      <w:bookmarkEnd w:id="14"/>
      <w:r>
        <w:rPr>
          <w:szCs w:val="28"/>
        </w:rPr>
        <w:t xml:space="preserve"> </w:t>
      </w:r>
    </w:p>
    <w:p w14:paraId="128CFFFD" w14:textId="461B979A" w:rsidR="00B24737" w:rsidRPr="00FA7BCE" w:rsidRDefault="00B24737" w:rsidP="00FA7BCE">
      <w:pPr>
        <w:pStyle w:val="ae"/>
      </w:pPr>
      <w:r w:rsidRPr="00FA7BCE">
        <w:t xml:space="preserve">Концепция, в соответствии с которой </w:t>
      </w:r>
      <w:r w:rsidR="00EA1942" w:rsidRPr="00FA7BCE">
        <w:t>вуз</w:t>
      </w:r>
      <w:r w:rsidRPr="00FA7BCE">
        <w:t xml:space="preserve"> представляется в виде набора бизнес-процессов, а управление его деятельностью – как управление бизнес-процессами, была разработана в конце 1980 гг. </w:t>
      </w:r>
    </w:p>
    <w:p w14:paraId="46454C86" w14:textId="77777777" w:rsidR="00B24737" w:rsidRDefault="00B24737" w:rsidP="00FA7BCE">
      <w:pPr>
        <w:pStyle w:val="ae"/>
      </w:pPr>
      <w:r w:rsidRPr="00592CB1">
        <w:t xml:space="preserve">Под бизнес-процессом понимается специфически упорядоченная совокупность работ, действий во времени и пространстве с указанием начала и конца и точным определением входов и выходов. Примером образовательного бизнес-процесса является выпуск специалистов по определенной специальности и форме обучения, а экземпляр процесса – выпуск по отдельной специализации. </w:t>
      </w:r>
    </w:p>
    <w:p w14:paraId="6B9592AF" w14:textId="77777777" w:rsidR="00B24737" w:rsidRPr="0017324C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 xml:space="preserve">Обучающиеся университета осваивают программу подготовки согласно учебному плану. Учебный план - это совокупность дисциплин, реализующей кафедры, формы аттестации, периода аттестации и формата аудиторной нагрузки. Каждый семестр студенты изучают определенный набор дисциплин. </w:t>
      </w:r>
    </w:p>
    <w:p w14:paraId="642933E4" w14:textId="75E0CCDB" w:rsidR="00B24737" w:rsidRPr="0017324C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 xml:space="preserve">Пример структуры учебного плана представлен на </w:t>
      </w:r>
      <w:r w:rsidRPr="00017E48">
        <w:rPr>
          <w:rFonts w:eastAsia="Carlito"/>
        </w:rPr>
        <w:t xml:space="preserve">рисунке </w:t>
      </w:r>
      <w:r w:rsidR="00246EEC" w:rsidRPr="00017E48">
        <w:rPr>
          <w:rFonts w:eastAsia="Carlito"/>
        </w:rPr>
        <w:t>1:</w:t>
      </w:r>
    </w:p>
    <w:p w14:paraId="1BB89676" w14:textId="77777777" w:rsidR="00B24737" w:rsidRDefault="00B24737" w:rsidP="00CA51B6">
      <w:pPr>
        <w:pStyle w:val="docdata"/>
        <w:spacing w:before="0" w:beforeAutospacing="0" w:after="160" w:afterAutospacing="0" w:line="360" w:lineRule="auto"/>
      </w:pPr>
      <w:r>
        <w:rPr>
          <w:rFonts w:eastAsiaTheme="minorHAnsi"/>
          <w:noProof/>
          <w:sz w:val="28"/>
          <w:szCs w:val="28"/>
        </w:rPr>
        <w:lastRenderedPageBreak/>
        <w:drawing>
          <wp:inline distT="0" distB="0" distL="0" distR="0" wp14:anchorId="772460D3" wp14:editId="49A38560">
            <wp:extent cx="5509260" cy="24231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2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0DE2C" w14:textId="4BAA1F39" w:rsidR="00B24737" w:rsidRDefault="00B24737" w:rsidP="00CA51B6">
      <w:pPr>
        <w:spacing w:line="36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1 – Структура учебного плана</w:t>
      </w:r>
    </w:p>
    <w:p w14:paraId="6C080564" w14:textId="10EFFCA1" w:rsidR="00B24737" w:rsidRPr="0017324C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 xml:space="preserve">Для повышения качества образования и в соответствии с </w:t>
      </w:r>
      <w:r>
        <w:rPr>
          <w:rFonts w:eastAsia="Carlito"/>
        </w:rPr>
        <w:t xml:space="preserve">положением о текущем, рубежном контроле успеваемости и промежуточной аттестации обучающихся </w:t>
      </w:r>
      <w:r w:rsidRPr="0017324C">
        <w:rPr>
          <w:rFonts w:eastAsia="Carlito"/>
        </w:rPr>
        <w:t>[</w:t>
      </w:r>
      <w:r w:rsidR="003A21A1" w:rsidRPr="003A21A1">
        <w:rPr>
          <w:rFonts w:eastAsia="Carlito"/>
        </w:rPr>
        <w:t>2</w:t>
      </w:r>
      <w:r w:rsidRPr="0017324C">
        <w:rPr>
          <w:rFonts w:eastAsia="Carlito"/>
        </w:rPr>
        <w:t>] в БГТУ «ВОЕНМЕХ» им. Д.Ф.</w:t>
      </w:r>
      <w:r w:rsidR="008B59CD">
        <w:rPr>
          <w:rFonts w:eastAsia="Carlito"/>
        </w:rPr>
        <w:t xml:space="preserve"> </w:t>
      </w:r>
      <w:r w:rsidRPr="0017324C">
        <w:rPr>
          <w:rFonts w:eastAsia="Carlito"/>
        </w:rPr>
        <w:t xml:space="preserve">Устинова предусмотрен контроль успеваемости как во время семестра, так и по его итогам. </w:t>
      </w:r>
    </w:p>
    <w:p w14:paraId="0AC3AB24" w14:textId="77777777" w:rsidR="00B24737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 xml:space="preserve">Контроль во время семестра делится на рубежный контроль успеваемости (рубежная аттестация) и текущий контроль успеваемости (текущая аттестация). </w:t>
      </w:r>
    </w:p>
    <w:p w14:paraId="0F894771" w14:textId="50A4A8E2" w:rsidR="00B24737" w:rsidRDefault="00B24737" w:rsidP="00FA7BCE">
      <w:pPr>
        <w:pStyle w:val="ae"/>
        <w:rPr>
          <w:rFonts w:eastAsia="Carlito"/>
        </w:rPr>
      </w:pPr>
      <w:r>
        <w:rPr>
          <w:rFonts w:eastAsia="Carlito"/>
        </w:rPr>
        <w:t>Рубежный контроль успеваемости – контроль знаний обучающихся по итогам половины семестра, определяющий глубину и полноту знаний, умений и навыков обучающихся по окончании изучения части</w:t>
      </w:r>
      <w:r w:rsidR="008B59CD">
        <w:rPr>
          <w:rFonts w:eastAsia="Carlito"/>
        </w:rPr>
        <w:t xml:space="preserve"> </w:t>
      </w:r>
      <w:r>
        <w:rPr>
          <w:rFonts w:eastAsia="Carlito"/>
        </w:rPr>
        <w:t xml:space="preserve">или половины материала дисциплины. </w:t>
      </w:r>
    </w:p>
    <w:p w14:paraId="208678D8" w14:textId="77777777" w:rsidR="00B24737" w:rsidRDefault="00B24737" w:rsidP="00FA7BCE">
      <w:pPr>
        <w:pStyle w:val="ae"/>
        <w:rPr>
          <w:rFonts w:eastAsia="Carlito"/>
        </w:rPr>
      </w:pPr>
      <w:r>
        <w:rPr>
          <w:rFonts w:eastAsia="Carlito"/>
        </w:rPr>
        <w:t>Текущий контроль успеваемости – контроль успеваемости обучающихся, определяющий степень усвоения обучающимися теоретической и практической части дисциплины, производящийся в дискретные временные интервалы лектором и (или) преподавателем(ями), ведущими лабораторные работы и практические занятия по дисциплине.</w:t>
      </w:r>
    </w:p>
    <w:p w14:paraId="61D6B22F" w14:textId="6B382597" w:rsidR="00B24737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>Данные мероприятия проводятся согласно графику</w:t>
      </w:r>
      <w:r w:rsidRPr="00CC2954">
        <w:rPr>
          <w:rFonts w:eastAsia="Carlito"/>
        </w:rPr>
        <w:t xml:space="preserve"> [</w:t>
      </w:r>
      <w:r w:rsidR="003A21A1" w:rsidRPr="003A21A1">
        <w:rPr>
          <w:rFonts w:eastAsia="Carlito"/>
        </w:rPr>
        <w:t>3</w:t>
      </w:r>
      <w:r w:rsidRPr="00CC2954">
        <w:rPr>
          <w:rFonts w:eastAsia="Carlito"/>
        </w:rPr>
        <w:t>]</w:t>
      </w:r>
      <w:r>
        <w:rPr>
          <w:rFonts w:eastAsia="Carlito"/>
        </w:rPr>
        <w:t>:</w:t>
      </w:r>
    </w:p>
    <w:p w14:paraId="047EAC5D" w14:textId="4C6229A4" w:rsidR="00B24737" w:rsidRPr="00246EEC" w:rsidRDefault="00FA7BCE" w:rsidP="00BC1224">
      <w:pPr>
        <w:pStyle w:val="aff"/>
        <w:numPr>
          <w:ilvl w:val="0"/>
          <w:numId w:val="14"/>
        </w:numPr>
        <w:ind w:left="0" w:firstLine="709"/>
      </w:pPr>
      <w:r>
        <w:t>т</w:t>
      </w:r>
      <w:r w:rsidR="00B24737" w:rsidRPr="00246EEC">
        <w:t>екущая аттестация (текущий контроль успеваемости) проводится на 6 и 14 неделях семестра</w:t>
      </w:r>
      <w:r w:rsidR="00981DF0">
        <w:t>,</w:t>
      </w:r>
      <w:r w:rsidR="00B24737" w:rsidRPr="00246EEC">
        <w:t xml:space="preserve"> </w:t>
      </w:r>
    </w:p>
    <w:p w14:paraId="0AA725DC" w14:textId="0EFB3BE2" w:rsidR="00B24737" w:rsidRPr="00246EEC" w:rsidRDefault="00FA7BCE" w:rsidP="00BC1224">
      <w:pPr>
        <w:pStyle w:val="aff"/>
        <w:numPr>
          <w:ilvl w:val="0"/>
          <w:numId w:val="14"/>
        </w:numPr>
        <w:ind w:left="0" w:firstLine="709"/>
      </w:pPr>
      <w:r>
        <w:lastRenderedPageBreak/>
        <w:t>р</w:t>
      </w:r>
      <w:r w:rsidR="00B24737" w:rsidRPr="00246EEC">
        <w:t>убежная аттестация (рубежный контроль) проводится на 10 неделе семестра.</w:t>
      </w:r>
    </w:p>
    <w:p w14:paraId="496413A1" w14:textId="77777777" w:rsidR="00B24737" w:rsidRPr="0017324C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 xml:space="preserve">По завершению семестра проводится промежуточная аттестация в виде экзаменационной сессии. Во время экзаменационной сессии преподаватели производят оценку знаний обучающихся согласно рабочим программам дисциплин. </w:t>
      </w:r>
    </w:p>
    <w:p w14:paraId="74B848E6" w14:textId="77777777" w:rsidR="002A48DC" w:rsidRPr="0017324C" w:rsidRDefault="002A48DC" w:rsidP="00FA7BCE">
      <w:pPr>
        <w:pStyle w:val="ae"/>
        <w:rPr>
          <w:rFonts w:eastAsia="Carlito"/>
        </w:rPr>
      </w:pPr>
      <w:r w:rsidRPr="0017324C">
        <w:rPr>
          <w:rFonts w:eastAsia="Carlito"/>
        </w:rPr>
        <w:t>В настоящий момент для обеспечения проведения рубежной, текущей и промежуточной аттестации используются ведомости</w:t>
      </w:r>
      <w:r w:rsidRPr="004153E1">
        <w:rPr>
          <w:rFonts w:eastAsia="Carlito"/>
        </w:rPr>
        <w:t>.</w:t>
      </w:r>
      <w:r>
        <w:rPr>
          <w:rFonts w:eastAsia="Carlito"/>
        </w:rPr>
        <w:t xml:space="preserve"> Пример ведомости аттестации изображен на рисунке 2.</w:t>
      </w:r>
      <w:r w:rsidRPr="0017324C">
        <w:rPr>
          <w:rFonts w:eastAsia="Carlito"/>
        </w:rPr>
        <w:t xml:space="preserve"> Ведомость - документ установленного образца, который формируется деканатом (или структурным подразделением, наделенных полномочиями деканата). </w:t>
      </w:r>
    </w:p>
    <w:p w14:paraId="209357C6" w14:textId="4F9B1CB9" w:rsidR="00981DF0" w:rsidRDefault="00B24737" w:rsidP="00FA7BCE">
      <w:pPr>
        <w:pStyle w:val="ae"/>
        <w:rPr>
          <w:rFonts w:eastAsia="Carlito"/>
          <w:noProof/>
        </w:rPr>
      </w:pPr>
      <w:r w:rsidRPr="0017324C">
        <w:rPr>
          <w:rFonts w:eastAsia="Carlito"/>
        </w:rPr>
        <w:t xml:space="preserve">В аттестационной ведомости указывается номер группы, название дисциплины, реализующая кафедра и пофамильный список студентов с полями для заполнения аттестации. </w:t>
      </w:r>
    </w:p>
    <w:p w14:paraId="2982D1DF" w14:textId="7B55AB23" w:rsidR="00B24737" w:rsidRDefault="00B24737" w:rsidP="00CA51B6">
      <w:pPr>
        <w:spacing w:line="360" w:lineRule="auto"/>
        <w:ind w:left="-709" w:firstLine="708"/>
        <w:jc w:val="center"/>
        <w:rPr>
          <w:rFonts w:ascii="Times New Roman" w:eastAsia="Carlito" w:hAnsi="Times New Roman" w:cs="Times New Roman"/>
          <w:sz w:val="28"/>
          <w:szCs w:val="28"/>
        </w:rPr>
      </w:pPr>
      <w:r w:rsidRPr="00883521">
        <w:rPr>
          <w:rFonts w:ascii="Times New Roman" w:eastAsia="Carlito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1407E22" wp14:editId="237930E6">
            <wp:extent cx="3779520" cy="3262184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0951"/>
                    <a:stretch/>
                  </pic:blipFill>
                  <pic:spPr bwMode="auto">
                    <a:xfrm>
                      <a:off x="0" y="0"/>
                      <a:ext cx="3779848" cy="3262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A19CD" w14:textId="294ADC1D" w:rsidR="00B24737" w:rsidRDefault="00B24737" w:rsidP="00513BF3">
      <w:pPr>
        <w:spacing w:after="0" w:line="360" w:lineRule="auto"/>
        <w:jc w:val="center"/>
        <w:rPr>
          <w:rFonts w:ascii="Times New Roman" w:eastAsia="Carlito" w:hAnsi="Times New Roman" w:cs="Times New Roman"/>
          <w:sz w:val="28"/>
          <w:szCs w:val="28"/>
        </w:rPr>
      </w:pPr>
      <w:r>
        <w:rPr>
          <w:rFonts w:ascii="Times New Roman" w:eastAsia="Carlito" w:hAnsi="Times New Roman" w:cs="Times New Roman"/>
          <w:sz w:val="28"/>
          <w:szCs w:val="28"/>
        </w:rPr>
        <w:t>Рисунок 2 – Пример аттестационной ведомости</w:t>
      </w:r>
    </w:p>
    <w:p w14:paraId="015DDA71" w14:textId="0891C326" w:rsidR="00981DF0" w:rsidRDefault="002A48DC" w:rsidP="00FA7BCE">
      <w:pPr>
        <w:pStyle w:val="ae"/>
        <w:rPr>
          <w:rFonts w:eastAsia="Carlito"/>
        </w:rPr>
      </w:pPr>
      <w:r w:rsidRPr="0017324C">
        <w:rPr>
          <w:rFonts w:eastAsia="Carlito"/>
        </w:rPr>
        <w:t>В экзаменационной ведомости указывается номер группы, название дисциплины, реализующая кафедра, форма аттестации и пофамильный список студентов с указанием</w:t>
      </w:r>
      <w:r>
        <w:rPr>
          <w:rFonts w:eastAsia="Carlito"/>
        </w:rPr>
        <w:t xml:space="preserve"> номеров</w:t>
      </w:r>
      <w:r w:rsidRPr="0017324C">
        <w:rPr>
          <w:rFonts w:eastAsia="Carlito"/>
        </w:rPr>
        <w:t xml:space="preserve"> зачетных книжек, с полями для внесения оценок.</w:t>
      </w:r>
      <w:r>
        <w:rPr>
          <w:rFonts w:eastAsia="Carlito"/>
        </w:rPr>
        <w:t xml:space="preserve"> Пример экзаменационной ведомости изображен на рисунке 3.</w:t>
      </w:r>
    </w:p>
    <w:p w14:paraId="762EDC22" w14:textId="155BE49B" w:rsidR="00B24737" w:rsidRDefault="00B24737" w:rsidP="00CA51B6">
      <w:pPr>
        <w:spacing w:line="360" w:lineRule="auto"/>
        <w:jc w:val="center"/>
        <w:rPr>
          <w:rFonts w:ascii="Times New Roman" w:eastAsia="Carlito" w:hAnsi="Times New Roman" w:cs="Times New Roman"/>
          <w:sz w:val="28"/>
          <w:szCs w:val="28"/>
        </w:rPr>
      </w:pPr>
      <w:r w:rsidRPr="00CC2954">
        <w:rPr>
          <w:rFonts w:ascii="Times New Roman" w:eastAsia="Carlito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4F76E34D" wp14:editId="2214DC80">
            <wp:extent cx="3825240" cy="3558746"/>
            <wp:effectExtent l="0" t="0" r="381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5671"/>
                    <a:stretch/>
                  </pic:blipFill>
                  <pic:spPr bwMode="auto">
                    <a:xfrm>
                      <a:off x="0" y="0"/>
                      <a:ext cx="3825572" cy="3559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FF3C4" w14:textId="5C75ABC0" w:rsidR="00B24737" w:rsidRDefault="00B24737" w:rsidP="00513BF3">
      <w:pPr>
        <w:spacing w:after="0" w:line="360" w:lineRule="auto"/>
        <w:jc w:val="center"/>
        <w:rPr>
          <w:rFonts w:ascii="Times New Roman" w:eastAsia="Carlito" w:hAnsi="Times New Roman" w:cs="Times New Roman"/>
          <w:sz w:val="28"/>
          <w:szCs w:val="28"/>
        </w:rPr>
      </w:pPr>
      <w:r>
        <w:rPr>
          <w:rFonts w:ascii="Times New Roman" w:eastAsia="Carlito" w:hAnsi="Times New Roman" w:cs="Times New Roman"/>
          <w:sz w:val="28"/>
          <w:szCs w:val="28"/>
        </w:rPr>
        <w:t>Рисунок 3 – Пример экзаменационной ведомости</w:t>
      </w:r>
    </w:p>
    <w:p w14:paraId="24F7AA4E" w14:textId="77777777" w:rsidR="00B24737" w:rsidRPr="0017324C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 xml:space="preserve">Бизнес-процесс проведения любой аттестации можно описать следующим образом: </w:t>
      </w:r>
    </w:p>
    <w:p w14:paraId="4C4D2ECD" w14:textId="56A48565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деканат (или структурное подразделение, наделенное полномочиями деканата) подготавливает ведомости из подсистемы ИС УМУ «Деканат» и печатает их</w:t>
      </w:r>
      <w:r w:rsidR="00FA7BCE" w:rsidRPr="00FA7BCE">
        <w:rPr>
          <w:rFonts w:eastAsia="Carlito"/>
          <w:lang w:val="ru-RU"/>
        </w:rPr>
        <w:t>;</w:t>
      </w:r>
    </w:p>
    <w:p w14:paraId="48095EB7" w14:textId="548426E7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распечатанные ведомости подписываются деканом или заместителем декана</w:t>
      </w:r>
      <w:r w:rsidR="00FA7BCE" w:rsidRPr="00FA7BCE">
        <w:rPr>
          <w:rFonts w:eastAsia="Carlito"/>
          <w:lang w:val="ru-RU"/>
        </w:rPr>
        <w:t>;</w:t>
      </w:r>
    </w:p>
    <w:p w14:paraId="2A837011" w14:textId="50DB92D5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ведомости группируются и отдают в физическом виде по кафедрам секретарям</w:t>
      </w:r>
      <w:r w:rsidR="00FA7BCE" w:rsidRPr="00FA7BCE">
        <w:rPr>
          <w:rFonts w:eastAsia="Carlito"/>
          <w:lang w:val="ru-RU"/>
        </w:rPr>
        <w:t>;</w:t>
      </w:r>
    </w:p>
    <w:p w14:paraId="0F6F10FF" w14:textId="235C3950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на кафедре секретарями ведомости раздаются преподавателям для заполнения</w:t>
      </w:r>
      <w:r w:rsidR="00FA7BCE" w:rsidRPr="00FA7BCE">
        <w:rPr>
          <w:rFonts w:eastAsia="Carlito"/>
          <w:lang w:val="ru-RU"/>
        </w:rPr>
        <w:t>;</w:t>
      </w:r>
    </w:p>
    <w:p w14:paraId="32EBD1CA" w14:textId="00B98E26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преподаватели заполняют ведомости, сдают обратно на кафедру</w:t>
      </w:r>
      <w:r w:rsidR="00FA7BCE" w:rsidRPr="00FA7BCE">
        <w:rPr>
          <w:rFonts w:eastAsia="Carlito"/>
          <w:lang w:val="ru-RU"/>
        </w:rPr>
        <w:t>;</w:t>
      </w:r>
    </w:p>
    <w:p w14:paraId="1BDC1358" w14:textId="19623CB8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секретарь кафедры собирает ведомости, проверяет их количество и относит обратно в деканат</w:t>
      </w:r>
      <w:r w:rsidR="00FA7BCE" w:rsidRPr="00FA7BCE">
        <w:rPr>
          <w:rFonts w:eastAsia="Carlito"/>
          <w:lang w:val="ru-RU"/>
        </w:rPr>
        <w:t>;</w:t>
      </w:r>
    </w:p>
    <w:p w14:paraId="64DECC17" w14:textId="2E548564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полученные ведомости в деканате сортируются по учебным группам и раздаются по заместителям декана</w:t>
      </w:r>
      <w:r w:rsidR="00FA7BCE" w:rsidRPr="00FA7BCE">
        <w:rPr>
          <w:rFonts w:eastAsia="Carlito"/>
          <w:lang w:val="ru-RU"/>
        </w:rPr>
        <w:t>;</w:t>
      </w:r>
    </w:p>
    <w:p w14:paraId="5248863D" w14:textId="13C1597E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lastRenderedPageBreak/>
        <w:t xml:space="preserve">заместители декана оцифровывают </w:t>
      </w:r>
      <w:r w:rsidR="003937A1" w:rsidRPr="00133C92">
        <w:rPr>
          <w:rFonts w:eastAsia="Carlito"/>
          <w:lang w:val="ru-RU"/>
        </w:rPr>
        <w:t>ведомости при</w:t>
      </w:r>
      <w:r w:rsidRPr="00133C92">
        <w:rPr>
          <w:rFonts w:eastAsia="Carlito"/>
          <w:lang w:val="ru-RU"/>
        </w:rPr>
        <w:t xml:space="preserve"> необходимости</w:t>
      </w:r>
      <w:r w:rsidR="00FA7BCE" w:rsidRPr="00FA7BCE">
        <w:rPr>
          <w:rFonts w:eastAsia="Carlito"/>
          <w:lang w:val="ru-RU"/>
        </w:rPr>
        <w:t>;</w:t>
      </w:r>
      <w:r w:rsidRPr="00133C92">
        <w:rPr>
          <w:rFonts w:eastAsia="Carlito"/>
          <w:lang w:val="ru-RU"/>
        </w:rPr>
        <w:t xml:space="preserve"> </w:t>
      </w:r>
    </w:p>
    <w:p w14:paraId="4352C3FA" w14:textId="3EB42956" w:rsidR="00B24737" w:rsidRPr="00133C92" w:rsidRDefault="00B24737" w:rsidP="00FA7BCE">
      <w:pPr>
        <w:pStyle w:val="a0"/>
        <w:rPr>
          <w:rFonts w:eastAsia="Carlito"/>
          <w:lang w:val="ru-RU"/>
        </w:rPr>
      </w:pPr>
      <w:r w:rsidRPr="00133C92">
        <w:rPr>
          <w:rFonts w:eastAsia="Carlito"/>
          <w:lang w:val="ru-RU"/>
        </w:rPr>
        <w:t>заместители декана производят аналитику и готовят необходимые отчетные документы</w:t>
      </w:r>
      <w:r w:rsidR="00FA7BCE" w:rsidRPr="00FA7BCE">
        <w:rPr>
          <w:rFonts w:eastAsia="Carlito"/>
          <w:lang w:val="ru-RU"/>
        </w:rPr>
        <w:t>.</w:t>
      </w:r>
    </w:p>
    <w:p w14:paraId="59352449" w14:textId="77777777" w:rsidR="00B24737" w:rsidRPr="0017324C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>Во время работы в дистанционном режиме в 2020-2021 годах из-за сложной эпидемиологической ситуации в РФ данный бизнес-процесс был изменен:</w:t>
      </w:r>
    </w:p>
    <w:p w14:paraId="66BDF5E2" w14:textId="77777777" w:rsidR="00B24737" w:rsidRPr="0017324C" w:rsidRDefault="00B24737" w:rsidP="00FA7BCE">
      <w:pPr>
        <w:pStyle w:val="ae"/>
        <w:rPr>
          <w:rFonts w:eastAsia="Carlito"/>
        </w:rPr>
      </w:pPr>
      <w:r w:rsidRPr="0017324C">
        <w:rPr>
          <w:rFonts w:eastAsia="Carlito"/>
        </w:rPr>
        <w:t xml:space="preserve">Бизнес-процесс проведения любой аттестации можно описать следующим образом: </w:t>
      </w:r>
    </w:p>
    <w:p w14:paraId="208ED87D" w14:textId="398E40CE" w:rsidR="00B24737" w:rsidRPr="0017324C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>деканат (или структурное подразделение, наделенное полномочиями деканата) подготавливает ведомости из подсистемы ИС УМУ «Деканат»</w:t>
      </w:r>
      <w:r w:rsidR="00FA7BCE" w:rsidRPr="00FA7BCE">
        <w:rPr>
          <w:rFonts w:ascii="Times New Roman" w:eastAsia="Carlito" w:hAnsi="Times New Roman" w:cs="Times New Roman"/>
          <w:sz w:val="28"/>
          <w:szCs w:val="28"/>
        </w:rPr>
        <w:t>;</w:t>
      </w:r>
    </w:p>
    <w:p w14:paraId="2313F0C7" w14:textId="6B54AD05" w:rsidR="00B24737" w:rsidRPr="0017324C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>ведомости группируются по кафедрам в архивы и рассылаются по корпоративной почте</w:t>
      </w:r>
      <w:r w:rsidR="00FA7BCE" w:rsidRPr="00FA7BCE">
        <w:rPr>
          <w:rFonts w:ascii="Times New Roman" w:eastAsia="Carlito" w:hAnsi="Times New Roman" w:cs="Times New Roman"/>
          <w:sz w:val="28"/>
          <w:szCs w:val="28"/>
        </w:rPr>
        <w:t>;</w:t>
      </w:r>
    </w:p>
    <w:p w14:paraId="4F08D311" w14:textId="18734559" w:rsidR="00B24737" w:rsidRPr="0017324C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>на кафедре секретарями ведомости рассылаются на почту преподавателям</w:t>
      </w:r>
      <w:r w:rsidR="00FA7BCE" w:rsidRPr="00FA7BCE">
        <w:rPr>
          <w:rFonts w:ascii="Times New Roman" w:eastAsia="Carlito" w:hAnsi="Times New Roman" w:cs="Times New Roman"/>
          <w:sz w:val="28"/>
          <w:szCs w:val="28"/>
        </w:rPr>
        <w:t>;</w:t>
      </w:r>
    </w:p>
    <w:p w14:paraId="209605AD" w14:textId="1C153E96" w:rsidR="00B24737" w:rsidRPr="0017324C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>преподаватели заполняют ведомости, отправляют обратно на почту кафедры</w:t>
      </w:r>
      <w:r w:rsidR="00FA7BCE" w:rsidRPr="00FA7BCE">
        <w:rPr>
          <w:rFonts w:ascii="Times New Roman" w:eastAsia="Carlito" w:hAnsi="Times New Roman" w:cs="Times New Roman"/>
          <w:sz w:val="28"/>
          <w:szCs w:val="28"/>
        </w:rPr>
        <w:t>;</w:t>
      </w:r>
    </w:p>
    <w:p w14:paraId="366470CD" w14:textId="2C4EEBF3" w:rsidR="00B24737" w:rsidRPr="0017324C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>секретарь кафедры собирает ведомости, проверяет их количество и отправляет обратно в деканат</w:t>
      </w:r>
      <w:r w:rsidR="00FA7BCE" w:rsidRPr="00FA7BCE">
        <w:rPr>
          <w:rFonts w:ascii="Times New Roman" w:eastAsia="Carlito" w:hAnsi="Times New Roman" w:cs="Times New Roman"/>
          <w:sz w:val="28"/>
          <w:szCs w:val="28"/>
        </w:rPr>
        <w:t>;</w:t>
      </w:r>
    </w:p>
    <w:p w14:paraId="46482FBB" w14:textId="2C5120EB" w:rsidR="00B24737" w:rsidRPr="0017324C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>полученные ведомости в деканате сортируются по учебным группам и отправляются по заместителям декана</w:t>
      </w:r>
      <w:r w:rsidR="00FA7BCE" w:rsidRPr="00FA7BCE">
        <w:rPr>
          <w:rFonts w:ascii="Times New Roman" w:eastAsia="Carlito" w:hAnsi="Times New Roman" w:cs="Times New Roman"/>
          <w:sz w:val="28"/>
          <w:szCs w:val="28"/>
        </w:rPr>
        <w:t>;</w:t>
      </w:r>
    </w:p>
    <w:p w14:paraId="5A5BE8CE" w14:textId="2EA27372" w:rsidR="00B24737" w:rsidRPr="0017324C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 xml:space="preserve">при возможности заместители декана оцифровывают </w:t>
      </w:r>
      <w:r w:rsidR="003937A1" w:rsidRPr="0017324C">
        <w:rPr>
          <w:rFonts w:ascii="Times New Roman" w:eastAsia="Carlito" w:hAnsi="Times New Roman" w:cs="Times New Roman"/>
          <w:sz w:val="28"/>
          <w:szCs w:val="28"/>
        </w:rPr>
        <w:t>ведомости в</w:t>
      </w:r>
      <w:r w:rsidRPr="0017324C">
        <w:rPr>
          <w:rFonts w:ascii="Times New Roman" w:eastAsia="Carlito" w:hAnsi="Times New Roman" w:cs="Times New Roman"/>
          <w:sz w:val="28"/>
          <w:szCs w:val="28"/>
        </w:rPr>
        <w:t xml:space="preserve"> автоматизированном режиме, остальное вносят вручную</w:t>
      </w:r>
      <w:r w:rsidR="00FA7BCE" w:rsidRPr="00FA7BCE">
        <w:rPr>
          <w:rFonts w:ascii="Times New Roman" w:eastAsia="Carlito" w:hAnsi="Times New Roman" w:cs="Times New Roman"/>
          <w:sz w:val="28"/>
          <w:szCs w:val="28"/>
        </w:rPr>
        <w:t>;</w:t>
      </w:r>
    </w:p>
    <w:p w14:paraId="12FF18CE" w14:textId="5DF7F297" w:rsidR="00B24737" w:rsidRDefault="00B24737" w:rsidP="00FA7BCE">
      <w:pPr>
        <w:pStyle w:val="a7"/>
        <w:numPr>
          <w:ilvl w:val="0"/>
          <w:numId w:val="7"/>
        </w:numPr>
        <w:spacing w:after="0" w:line="360" w:lineRule="auto"/>
        <w:ind w:left="0" w:firstLine="709"/>
        <w:jc w:val="both"/>
        <w:rPr>
          <w:rFonts w:ascii="Times New Roman" w:eastAsia="Carlito" w:hAnsi="Times New Roman" w:cs="Times New Roman"/>
          <w:sz w:val="28"/>
          <w:szCs w:val="28"/>
        </w:rPr>
      </w:pPr>
      <w:r w:rsidRPr="0017324C">
        <w:rPr>
          <w:rFonts w:ascii="Times New Roman" w:eastAsia="Carlito" w:hAnsi="Times New Roman" w:cs="Times New Roman"/>
          <w:sz w:val="28"/>
          <w:szCs w:val="28"/>
        </w:rPr>
        <w:t>заместители декана производят аналитику и готовят необходимые отчетные документы</w:t>
      </w:r>
      <w:r w:rsidR="00133C92" w:rsidRPr="00133C92">
        <w:rPr>
          <w:rFonts w:ascii="Times New Roman" w:eastAsia="Carlito" w:hAnsi="Times New Roman" w:cs="Times New Roman"/>
          <w:sz w:val="28"/>
          <w:szCs w:val="28"/>
        </w:rPr>
        <w:t>.</w:t>
      </w:r>
    </w:p>
    <w:p w14:paraId="0C22752F" w14:textId="3ADC7670" w:rsidR="00133C92" w:rsidRPr="00FA7BCE" w:rsidRDefault="00133C92" w:rsidP="00FA7BCE">
      <w:pPr>
        <w:pStyle w:val="ae"/>
        <w:rPr>
          <w:rFonts w:eastAsia="Carlito"/>
        </w:rPr>
      </w:pPr>
      <w:r w:rsidRPr="00FA7BCE">
        <w:rPr>
          <w:rFonts w:eastAsia="Carlito"/>
        </w:rPr>
        <w:t>На рисунке 4 изображен пример ведомости, составленной в ИС УМУ.</w:t>
      </w:r>
    </w:p>
    <w:p w14:paraId="5F6754E0" w14:textId="77777777" w:rsidR="00B24737" w:rsidRPr="00883521" w:rsidRDefault="00B24737" w:rsidP="00CA51B6">
      <w:pPr>
        <w:spacing w:line="360" w:lineRule="auto"/>
        <w:ind w:left="-142"/>
        <w:jc w:val="center"/>
        <w:rPr>
          <w:rFonts w:ascii="Times New Roman" w:eastAsia="Carlito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16BDA55A" wp14:editId="047D2EE3">
            <wp:extent cx="5940425" cy="4130631"/>
            <wp:effectExtent l="0" t="0" r="3175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>
                      <a:picLocks noChangeAspect="1"/>
                    </pic:cNvPicPr>
                  </pic:nvPicPr>
                  <pic:blipFill>
                    <a:blip r:embed="rId12"/>
                    <a:stretch/>
                  </pic:blipFill>
                  <pic:spPr bwMode="auto">
                    <a:xfrm>
                      <a:off x="0" y="0"/>
                      <a:ext cx="5940425" cy="4130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FFE81" w14:textId="36B86E8B" w:rsidR="00B24737" w:rsidRDefault="00B24737" w:rsidP="00FA7BCE">
      <w:pPr>
        <w:spacing w:after="0" w:line="360" w:lineRule="auto"/>
        <w:jc w:val="center"/>
        <w:rPr>
          <w:rFonts w:ascii="Times New Roman" w:eastAsia="Carlito" w:hAnsi="Times New Roman" w:cs="Times New Roman"/>
          <w:sz w:val="28"/>
          <w:szCs w:val="28"/>
        </w:rPr>
      </w:pPr>
      <w:r>
        <w:rPr>
          <w:rFonts w:ascii="Times New Roman" w:eastAsia="Carlito" w:hAnsi="Times New Roman" w:cs="Times New Roman"/>
          <w:sz w:val="28"/>
          <w:szCs w:val="28"/>
        </w:rPr>
        <w:t>Рисунок 4 – Пример ведомости в ИС УМУ</w:t>
      </w:r>
    </w:p>
    <w:p w14:paraId="3E434845" w14:textId="6F43E21E" w:rsidR="00B24737" w:rsidRDefault="00B24737" w:rsidP="00FA7BCE">
      <w:pPr>
        <w:pStyle w:val="ae"/>
        <w:rPr>
          <w:rFonts w:eastAsia="Carlito"/>
        </w:rPr>
      </w:pPr>
      <w:r>
        <w:rPr>
          <w:rFonts w:eastAsia="Carlito"/>
        </w:rPr>
        <w:t xml:space="preserve">Бизнес-процесс проведения аттестаций громоздок и не оптимален. </w:t>
      </w:r>
      <w:r w:rsidR="00AD7597" w:rsidRPr="004153E1">
        <w:rPr>
          <w:rFonts w:eastAsia="Carlito"/>
        </w:rPr>
        <w:t>Данные задачи решает</w:t>
      </w:r>
      <w:r w:rsidRPr="004153E1">
        <w:rPr>
          <w:rFonts w:eastAsia="Carlito"/>
        </w:rPr>
        <w:t xml:space="preserve"> ИС «Личный кабинет преподавателя», позволяющую проводить ат</w:t>
      </w:r>
      <w:r w:rsidR="00AD7597" w:rsidRPr="004153E1">
        <w:rPr>
          <w:rFonts w:eastAsia="Carlito"/>
        </w:rPr>
        <w:t>тестации без лишних трудозатрат, однако для ее работы необходимы исходные данные (учебные планы, списки студентов и др.), которые в настоящий момент невозможно получать в автоматизированном формате из-за загруженности разработчиков ИС вуза.</w:t>
      </w:r>
    </w:p>
    <w:p w14:paraId="36385BC1" w14:textId="79F86DBD" w:rsidR="00B24737" w:rsidRPr="004153E1" w:rsidRDefault="00AD7597" w:rsidP="00C7530D">
      <w:pPr>
        <w:pStyle w:val="2"/>
      </w:pPr>
      <w:bookmarkStart w:id="15" w:name="_Toc74828935"/>
      <w:r w:rsidRPr="004153E1">
        <w:t>Функциональные требования к разрабатываемому</w:t>
      </w:r>
      <w:r w:rsidR="006A72E2">
        <w:t xml:space="preserve"> ПО</w:t>
      </w:r>
      <w:bookmarkEnd w:id="15"/>
    </w:p>
    <w:p w14:paraId="35A177C1" w14:textId="1C540ECF" w:rsidR="00AD7597" w:rsidRDefault="00B24737" w:rsidP="00FA7BCE">
      <w:pPr>
        <w:pStyle w:val="ae"/>
      </w:pPr>
      <w:r>
        <w:t xml:space="preserve">Задача разрабатываемого </w:t>
      </w:r>
      <w:r w:rsidR="006A72E2">
        <w:t>ПО</w:t>
      </w:r>
      <w:r>
        <w:t xml:space="preserve"> заключается в </w:t>
      </w:r>
      <w:r w:rsidR="008B59CD">
        <w:t xml:space="preserve">автоматизации процесса </w:t>
      </w:r>
      <w:r>
        <w:t xml:space="preserve">извлечении данных из учебных планов и ведомостей, хранящихся в форматах </w:t>
      </w:r>
      <w:r>
        <w:rPr>
          <w:lang w:val="en-US"/>
        </w:rPr>
        <w:t>PDF</w:t>
      </w:r>
      <w:r>
        <w:t xml:space="preserve"> и </w:t>
      </w:r>
      <w:r>
        <w:rPr>
          <w:lang w:val="en-US"/>
        </w:rPr>
        <w:t>RTF</w:t>
      </w:r>
      <w:r w:rsidRPr="0003641E">
        <w:t>,</w:t>
      </w:r>
      <w:r>
        <w:t xml:space="preserve"> и импорта их в базу данных ИС.</w:t>
      </w:r>
    </w:p>
    <w:p w14:paraId="7E252ABC" w14:textId="342E067F" w:rsidR="00981DF0" w:rsidRPr="00FA7BCE" w:rsidRDefault="00B24737" w:rsidP="00FA7BCE">
      <w:pPr>
        <w:pStyle w:val="ae"/>
      </w:pPr>
      <w:r>
        <w:t xml:space="preserve">Синхронизация данных – устранение различий между двумя копиями данных. Предполагается, что ранее эти копии были одинаковыми, а затем одна из них, либо обе были независимо изменены. </w:t>
      </w:r>
    </w:p>
    <w:p w14:paraId="152CBCC6" w14:textId="5AF82EB8" w:rsidR="00B24737" w:rsidRDefault="00B24737" w:rsidP="00FA7BCE">
      <w:pPr>
        <w:pStyle w:val="ae"/>
      </w:pPr>
      <w:r>
        <w:t>Методы синхронизации данных:</w:t>
      </w:r>
    </w:p>
    <w:p w14:paraId="7052BB83" w14:textId="45849F7D" w:rsidR="00B24737" w:rsidRPr="00EA0472" w:rsidRDefault="00EA0472" w:rsidP="00EA0472">
      <w:pPr>
        <w:pStyle w:val="a7"/>
        <w:numPr>
          <w:ilvl w:val="0"/>
          <w:numId w:val="18"/>
        </w:numPr>
        <w:spacing w:after="0" w:line="360" w:lineRule="auto"/>
        <w:ind w:left="1134" w:hanging="42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э</w:t>
      </w:r>
      <w:r w:rsidR="00B24737" w:rsidRPr="00EA0472">
        <w:rPr>
          <w:rFonts w:ascii="Times New Roman" w:hAnsi="Times New Roman" w:cs="Times New Roman"/>
          <w:sz w:val="28"/>
          <w:szCs w:val="28"/>
        </w:rPr>
        <w:t>кспорт/</w:t>
      </w:r>
      <w:r>
        <w:rPr>
          <w:rFonts w:ascii="Times New Roman" w:hAnsi="Times New Roman" w:cs="Times New Roman"/>
          <w:sz w:val="28"/>
          <w:szCs w:val="28"/>
        </w:rPr>
        <w:t>и</w:t>
      </w:r>
      <w:r w:rsidR="00B24737" w:rsidRPr="00EA0472">
        <w:rPr>
          <w:rFonts w:ascii="Times New Roman" w:hAnsi="Times New Roman" w:cs="Times New Roman"/>
          <w:sz w:val="28"/>
          <w:szCs w:val="28"/>
        </w:rPr>
        <w:t xml:space="preserve">мпорт </w:t>
      </w:r>
      <w:r w:rsidR="005B193E" w:rsidRPr="00EA0472">
        <w:rPr>
          <w:rFonts w:ascii="Times New Roman" w:hAnsi="Times New Roman" w:cs="Times New Roman"/>
          <w:sz w:val="28"/>
          <w:szCs w:val="28"/>
        </w:rPr>
        <w:t>–</w:t>
      </w:r>
      <w:r w:rsidR="00B24737" w:rsidRPr="00EA0472">
        <w:rPr>
          <w:rFonts w:ascii="Times New Roman" w:hAnsi="Times New Roman" w:cs="Times New Roman"/>
          <w:sz w:val="28"/>
          <w:szCs w:val="28"/>
        </w:rPr>
        <w:t xml:space="preserve"> обмен изменёнными данными между копиями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30F08AA6" w14:textId="46DACDC8" w:rsidR="00B24737" w:rsidRPr="00EA0472" w:rsidRDefault="00EA0472" w:rsidP="00EA0472">
      <w:pPr>
        <w:pStyle w:val="a7"/>
        <w:numPr>
          <w:ilvl w:val="0"/>
          <w:numId w:val="18"/>
        </w:numPr>
        <w:spacing w:after="0" w:line="360" w:lineRule="auto"/>
        <w:ind w:left="1134" w:hanging="425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</w:t>
      </w:r>
      <w:r w:rsidR="00B24737" w:rsidRPr="00EA0472">
        <w:rPr>
          <w:rFonts w:ascii="Times New Roman" w:hAnsi="Times New Roman" w:cs="Times New Roman"/>
          <w:sz w:val="28"/>
          <w:szCs w:val="28"/>
        </w:rPr>
        <w:t>епликация – перенос изменений с «главной копии» на все остальные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2BB7C8D5" w14:textId="1260E746" w:rsidR="001E5BD7" w:rsidRPr="00EA0472" w:rsidRDefault="00B24737" w:rsidP="00EA0472">
      <w:pPr>
        <w:pStyle w:val="a7"/>
        <w:numPr>
          <w:ilvl w:val="0"/>
          <w:numId w:val="18"/>
        </w:numPr>
        <w:spacing w:after="0" w:line="360" w:lineRule="auto"/>
        <w:ind w:left="1134" w:hanging="425"/>
        <w:rPr>
          <w:rFonts w:ascii="Times New Roman" w:hAnsi="Times New Roman" w:cs="Times New Roman"/>
          <w:sz w:val="28"/>
          <w:szCs w:val="28"/>
        </w:rPr>
      </w:pPr>
      <w:r w:rsidRPr="00EA0472">
        <w:rPr>
          <w:rFonts w:ascii="Times New Roman" w:hAnsi="Times New Roman" w:cs="Times New Roman"/>
          <w:sz w:val="28"/>
          <w:szCs w:val="28"/>
          <w:lang w:val="en-US"/>
        </w:rPr>
        <w:t>API</w:t>
      </w:r>
      <w:r w:rsidRPr="00EA0472">
        <w:rPr>
          <w:rFonts w:ascii="Times New Roman" w:hAnsi="Times New Roman" w:cs="Times New Roman"/>
          <w:sz w:val="28"/>
          <w:szCs w:val="28"/>
        </w:rPr>
        <w:t xml:space="preserve"> – использование внешних интерфейсов.</w:t>
      </w:r>
    </w:p>
    <w:p w14:paraId="0986101A" w14:textId="2DE86C5A" w:rsidR="00B24737" w:rsidRDefault="00B24737" w:rsidP="00FA7BCE">
      <w:pPr>
        <w:pStyle w:val="ae"/>
      </w:pPr>
      <w:r>
        <w:t>Для синхронизации данных разрабатываем</w:t>
      </w:r>
      <w:r w:rsidR="00E66EA7">
        <w:t>ое программное обеспечение</w:t>
      </w:r>
      <w:r>
        <w:t xml:space="preserve"> будет использовать метод импорта/экспорта.</w:t>
      </w:r>
      <w:r w:rsidR="008B59CD">
        <w:t xml:space="preserve"> Данные из ИС УМУ экспортируются в виде документов формата </w:t>
      </w:r>
      <w:r w:rsidR="008B59CD">
        <w:rPr>
          <w:lang w:val="en-US"/>
        </w:rPr>
        <w:t>PDF</w:t>
      </w:r>
      <w:r w:rsidR="008B59CD" w:rsidRPr="008B59CD">
        <w:t xml:space="preserve"> </w:t>
      </w:r>
      <w:r w:rsidR="008B59CD">
        <w:t xml:space="preserve">и </w:t>
      </w:r>
      <w:r w:rsidR="008B59CD">
        <w:rPr>
          <w:lang w:val="en-US"/>
        </w:rPr>
        <w:t>RTF</w:t>
      </w:r>
      <w:r w:rsidR="008B59CD">
        <w:t>, далее извлеченная из них информация импортируется в базу данных ИС.</w:t>
      </w:r>
    </w:p>
    <w:p w14:paraId="3ACDEDAB" w14:textId="1C0A2AD7" w:rsidR="004153E1" w:rsidRDefault="004153E1" w:rsidP="00FA7BCE">
      <w:pPr>
        <w:pStyle w:val="ae"/>
      </w:pPr>
      <w:r>
        <w:t xml:space="preserve">Итоговые функциональные требования к разрабатываемому </w:t>
      </w:r>
      <w:r w:rsidR="006A72E2">
        <w:t>ПО</w:t>
      </w:r>
      <w:r>
        <w:t>:</w:t>
      </w:r>
    </w:p>
    <w:p w14:paraId="58C7D293" w14:textId="475696C5" w:rsidR="00FA7BCE" w:rsidRPr="00FA7BCE" w:rsidRDefault="00FA7BCE" w:rsidP="00BC1224">
      <w:pPr>
        <w:pStyle w:val="aff"/>
        <w:numPr>
          <w:ilvl w:val="0"/>
          <w:numId w:val="15"/>
        </w:numPr>
        <w:ind w:left="0" w:firstLine="709"/>
      </w:pPr>
      <w:r w:rsidRPr="00FA7BCE">
        <w:t>выбор обрабатываемого документа;</w:t>
      </w:r>
    </w:p>
    <w:p w14:paraId="63FAE8CF" w14:textId="2C99B599" w:rsidR="004153E1" w:rsidRPr="00FA7BCE" w:rsidRDefault="00FA7BCE" w:rsidP="00BC1224">
      <w:pPr>
        <w:pStyle w:val="aff"/>
        <w:numPr>
          <w:ilvl w:val="0"/>
          <w:numId w:val="15"/>
        </w:numPr>
        <w:ind w:left="0" w:firstLine="709"/>
      </w:pPr>
      <w:r w:rsidRPr="00FA7BCE">
        <w:t>и</w:t>
      </w:r>
      <w:r w:rsidR="004153E1" w:rsidRPr="00FA7BCE">
        <w:t>звлечение данных из учебных планов и ведомостей, хранящихся в формате PDF</w:t>
      </w:r>
      <w:r w:rsidR="00E06ED1" w:rsidRPr="00FA7BCE">
        <w:t xml:space="preserve"> и RTF</w:t>
      </w:r>
      <w:r w:rsidRPr="00FA7BCE">
        <w:t>;</w:t>
      </w:r>
    </w:p>
    <w:p w14:paraId="27D1411B" w14:textId="4C5BDDEE" w:rsidR="008B59CD" w:rsidRPr="00FA7BCE" w:rsidRDefault="00FA7BCE" w:rsidP="00BC1224">
      <w:pPr>
        <w:pStyle w:val="aff"/>
        <w:numPr>
          <w:ilvl w:val="0"/>
          <w:numId w:val="15"/>
        </w:numPr>
        <w:ind w:left="0" w:firstLine="709"/>
      </w:pPr>
      <w:r w:rsidRPr="00FA7BCE">
        <w:t>и</w:t>
      </w:r>
      <w:r w:rsidR="004153E1" w:rsidRPr="00FA7BCE">
        <w:t>мпорт данных в базу данных ИС</w:t>
      </w:r>
      <w:r w:rsidR="004E3877" w:rsidRPr="00FA7BCE">
        <w:t>.</w:t>
      </w:r>
    </w:p>
    <w:p w14:paraId="2F9EA25A" w14:textId="73C7201F" w:rsidR="008B59CD" w:rsidRDefault="008B59CD" w:rsidP="00CA51B6">
      <w:pPr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</w:p>
    <w:p w14:paraId="392845C4" w14:textId="59093775" w:rsidR="008B59CD" w:rsidRDefault="008B59CD" w:rsidP="00CA51B6">
      <w:pPr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</w:p>
    <w:p w14:paraId="51A179BD" w14:textId="3AC839A0" w:rsidR="008B59CD" w:rsidRDefault="008B59CD" w:rsidP="00CA51B6">
      <w:pPr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</w:p>
    <w:p w14:paraId="2E579388" w14:textId="70C38B2A" w:rsidR="008B59CD" w:rsidRDefault="008B59CD" w:rsidP="00CA51B6">
      <w:pPr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</w:p>
    <w:p w14:paraId="18BEC465" w14:textId="69810D29" w:rsidR="008B59CD" w:rsidRDefault="008B59CD" w:rsidP="00CA51B6">
      <w:pPr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</w:p>
    <w:p w14:paraId="16E2E01F" w14:textId="18BCD344" w:rsidR="008B59CD" w:rsidRDefault="008B59CD" w:rsidP="00CA51B6">
      <w:pPr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</w:p>
    <w:p w14:paraId="66433DEE" w14:textId="77777777" w:rsidR="00AD7597" w:rsidRDefault="00AD7597">
      <w:pPr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br w:type="page"/>
      </w:r>
    </w:p>
    <w:p w14:paraId="6A610AC6" w14:textId="639C2F6A" w:rsidR="006D6352" w:rsidRDefault="00D24B0F" w:rsidP="00603F3D">
      <w:pPr>
        <w:pStyle w:val="1"/>
      </w:pPr>
      <w:bookmarkStart w:id="16" w:name="_Toc74828936"/>
      <w:r>
        <w:lastRenderedPageBreak/>
        <w:t xml:space="preserve">Проектирование </w:t>
      </w:r>
      <w:r w:rsidR="006A72E2">
        <w:t>ПО</w:t>
      </w:r>
      <w:bookmarkEnd w:id="16"/>
    </w:p>
    <w:p w14:paraId="5D01FD7C" w14:textId="52010264" w:rsidR="007E2520" w:rsidRPr="007E2520" w:rsidRDefault="007E2520" w:rsidP="00603F3D">
      <w:pPr>
        <w:pStyle w:val="ae"/>
      </w:pPr>
      <w:r>
        <w:t xml:space="preserve">Ввиду того, что данные для импорта хранятся в документах форматов </w:t>
      </w:r>
      <w:r>
        <w:rPr>
          <w:lang w:val="en-US"/>
        </w:rPr>
        <w:t>PDF</w:t>
      </w:r>
      <w:r w:rsidRPr="007E2520">
        <w:t xml:space="preserve"> </w:t>
      </w:r>
      <w:r>
        <w:t xml:space="preserve">и </w:t>
      </w:r>
      <w:r>
        <w:rPr>
          <w:lang w:val="en-US"/>
        </w:rPr>
        <w:t>RTF</w:t>
      </w:r>
      <w:r>
        <w:t>, прежде всего необходимо рассмотреть их внутренние структуры.</w:t>
      </w:r>
    </w:p>
    <w:p w14:paraId="27E74F1C" w14:textId="0A4730BE" w:rsidR="006D6352" w:rsidRDefault="008B59CD" w:rsidP="00603F3D">
      <w:pPr>
        <w:pStyle w:val="2"/>
      </w:pPr>
      <w:bookmarkStart w:id="17" w:name="_Toc74828937"/>
      <w:r>
        <w:t xml:space="preserve">Структура </w:t>
      </w:r>
      <w:r>
        <w:rPr>
          <w:lang w:val="en-US"/>
        </w:rPr>
        <w:t>PDF</w:t>
      </w:r>
      <w:bookmarkEnd w:id="17"/>
    </w:p>
    <w:p w14:paraId="7C478011" w14:textId="40C26C5E" w:rsidR="0092217D" w:rsidRPr="0092217D" w:rsidRDefault="000703E6" w:rsidP="004E3877">
      <w:pPr>
        <w:pStyle w:val="ae"/>
      </w:pPr>
      <w:r w:rsidRPr="000703E6">
        <w:t>PDF </w:t>
      </w:r>
      <w:r w:rsidRPr="000703E6">
        <w:rPr>
          <w:i/>
          <w:iCs/>
        </w:rPr>
        <w:t>(Portable Document Format)</w:t>
      </w:r>
      <w:r w:rsidRPr="000703E6">
        <w:t> – переносимый формат документов, разработанный компанией Adobe Systems, используется как основа для создания электронных изданий в среде программного пакета </w:t>
      </w:r>
      <w:r w:rsidRPr="000703E6">
        <w:rPr>
          <w:lang w:val="en-US"/>
        </w:rPr>
        <w:t>Adobe Acrobat</w:t>
      </w:r>
      <w:r w:rsidRPr="000703E6">
        <w:t xml:space="preserve">. </w:t>
      </w:r>
      <w:r>
        <w:t xml:space="preserve">Документы формата </w:t>
      </w:r>
      <w:r>
        <w:rPr>
          <w:lang w:val="en-US"/>
        </w:rPr>
        <w:t>PDF</w:t>
      </w:r>
      <w:r w:rsidRPr="000703E6">
        <w:t xml:space="preserve"> </w:t>
      </w:r>
      <w:r>
        <w:t>могут быть представлены на любых аппаратных платформах и операционных системах.</w:t>
      </w:r>
      <w:r w:rsidR="00F06FC6">
        <w:t xml:space="preserve"> </w:t>
      </w:r>
      <w:r w:rsidR="0092217D" w:rsidRPr="0092217D">
        <w:t>Файл PDF часто представляет собой комбинацию векторной графики, текста и растровой графики</w:t>
      </w:r>
      <w:r w:rsidR="00F06FC6">
        <w:t>.</w:t>
      </w:r>
    </w:p>
    <w:p w14:paraId="2E7AD8A8" w14:textId="3926A608" w:rsidR="000703E6" w:rsidRPr="000703E6" w:rsidRDefault="000703E6" w:rsidP="004E3877">
      <w:pPr>
        <w:pStyle w:val="ae"/>
      </w:pPr>
      <w:r w:rsidRPr="000703E6">
        <w:t xml:space="preserve">Структуру файла формата PDF можно представить в виде схемы, приведенной на </w:t>
      </w:r>
      <w:r w:rsidRPr="00603F3D">
        <w:t>рис</w:t>
      </w:r>
      <w:r w:rsidR="007E2520" w:rsidRPr="00603F3D">
        <w:t>унке 5</w:t>
      </w:r>
      <w:r w:rsidRPr="00603F3D">
        <w:t>.</w:t>
      </w:r>
      <w:r w:rsidRPr="000703E6">
        <w:t xml:space="preserve"> Эта структура обеспечивает быстрый доступ к любой части файла и содержит механизм для его изменения.</w:t>
      </w:r>
    </w:p>
    <w:tbl>
      <w:tblPr>
        <w:tblW w:w="0" w:type="auto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3"/>
        <w:gridCol w:w="6"/>
      </w:tblGrid>
      <w:tr w:rsidR="000703E6" w:rsidRPr="000703E6" w14:paraId="719AC78A" w14:textId="77777777" w:rsidTr="00FE73E8">
        <w:trPr>
          <w:gridAfter w:val="1"/>
          <w:trHeight w:val="72"/>
          <w:tblCellSpacing w:w="0" w:type="dxa"/>
          <w:jc w:val="center"/>
        </w:trPr>
        <w:tc>
          <w:tcPr>
            <w:tcW w:w="645" w:type="dxa"/>
            <w:vAlign w:val="center"/>
            <w:hideMark/>
          </w:tcPr>
          <w:p w14:paraId="39D66984" w14:textId="77777777" w:rsidR="000703E6" w:rsidRPr="000703E6" w:rsidRDefault="000703E6" w:rsidP="00CA51B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</w:tr>
      <w:tr w:rsidR="000703E6" w:rsidRPr="000703E6" w14:paraId="77CDD797" w14:textId="77777777" w:rsidTr="00FE73E8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p w14:paraId="59E5EA20" w14:textId="29ACA2E9" w:rsidR="000703E6" w:rsidRPr="000703E6" w:rsidRDefault="00FE73E8" w:rsidP="00CA51B6">
            <w:pPr>
              <w:spacing w:after="0" w:line="36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0703E6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eastAsia="ru-RU"/>
              </w:rPr>
              <w:drawing>
                <wp:anchor distT="0" distB="0" distL="114300" distR="114300" simplePos="0" relativeHeight="251658240" behindDoc="1" locked="0" layoutInCell="1" allowOverlap="1" wp14:anchorId="24E64131" wp14:editId="78ADD70B">
                  <wp:simplePos x="0" y="0"/>
                  <wp:positionH relativeFrom="column">
                    <wp:posOffset>-264795</wp:posOffset>
                  </wp:positionH>
                  <wp:positionV relativeFrom="paragraph">
                    <wp:posOffset>-83185</wp:posOffset>
                  </wp:positionV>
                  <wp:extent cx="1106805" cy="1475740"/>
                  <wp:effectExtent l="0" t="0" r="0" b="0"/>
                  <wp:wrapTight wrapText="bothSides">
                    <wp:wrapPolygon edited="0">
                      <wp:start x="0" y="0"/>
                      <wp:lineTo x="0" y="21191"/>
                      <wp:lineTo x="21191" y="21191"/>
                      <wp:lineTo x="21191" y="0"/>
                      <wp:lineTo x="0" y="0"/>
                    </wp:wrapPolygon>
                  </wp:wrapTight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6805" cy="1475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0" w:type="auto"/>
            <w:vAlign w:val="center"/>
            <w:hideMark/>
          </w:tcPr>
          <w:p w14:paraId="6453A42A" w14:textId="7E5D27F5" w:rsidR="000703E6" w:rsidRPr="000703E6" w:rsidRDefault="000703E6" w:rsidP="00CA51B6">
            <w:pPr>
              <w:spacing w:after="0" w:line="360" w:lineRule="auto"/>
              <w:ind w:firstLine="632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</w:p>
        </w:tc>
      </w:tr>
    </w:tbl>
    <w:p w14:paraId="2ED4B11F" w14:textId="139EA295" w:rsidR="000703E6" w:rsidRPr="000703E6" w:rsidRDefault="000703E6" w:rsidP="00513BF3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703E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</w:t>
      </w:r>
      <w:r w:rsidR="00FE73E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нок </w:t>
      </w:r>
      <w:r w:rsidR="001E5BD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5</w:t>
      </w:r>
      <w:r w:rsidR="00FE73E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-</w:t>
      </w:r>
      <w:r w:rsidRPr="000703E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труктура файла формата </w:t>
      </w:r>
      <w:r w:rsidRPr="000703E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DF</w:t>
      </w:r>
    </w:p>
    <w:p w14:paraId="309BB014" w14:textId="1504BDFD" w:rsidR="000703E6" w:rsidRPr="000703E6" w:rsidRDefault="000703E6" w:rsidP="00513BF3">
      <w:pPr>
        <w:pStyle w:val="ae"/>
      </w:pPr>
      <w:r w:rsidRPr="000703E6">
        <w:t>Обычный PDF файл содержит четыре раздела:</w:t>
      </w:r>
    </w:p>
    <w:p w14:paraId="5FBEC37C" w14:textId="3EEB38FF" w:rsidR="000703E6" w:rsidRPr="00FE73E8" w:rsidRDefault="000703E6" w:rsidP="00BC1224">
      <w:pPr>
        <w:pStyle w:val="aff"/>
        <w:numPr>
          <w:ilvl w:val="0"/>
          <w:numId w:val="16"/>
        </w:numPr>
        <w:ind w:left="0" w:firstLine="709"/>
        <w:rPr>
          <w:lang w:eastAsia="ru-RU"/>
        </w:rPr>
      </w:pPr>
      <w:r w:rsidRPr="00FE73E8">
        <w:rPr>
          <w:lang w:eastAsia="ru-RU"/>
        </w:rPr>
        <w:t>заголовок </w:t>
      </w:r>
      <w:r w:rsidRPr="00FE73E8">
        <w:rPr>
          <w:i/>
          <w:iCs/>
          <w:lang w:eastAsia="ru-RU"/>
        </w:rPr>
        <w:t>(</w:t>
      </w:r>
      <w:r w:rsidRPr="00FE73E8">
        <w:rPr>
          <w:i/>
          <w:iCs/>
          <w:lang w:val="en-US" w:eastAsia="ru-RU"/>
        </w:rPr>
        <w:t>header</w:t>
      </w:r>
      <w:r w:rsidRPr="00FE73E8">
        <w:rPr>
          <w:i/>
          <w:iCs/>
          <w:lang w:eastAsia="ru-RU"/>
        </w:rPr>
        <w:t>)</w:t>
      </w:r>
      <w:r w:rsidRPr="00FE73E8">
        <w:rPr>
          <w:lang w:eastAsia="ru-RU"/>
        </w:rPr>
        <w:t>;</w:t>
      </w:r>
    </w:p>
    <w:p w14:paraId="345E4C2E" w14:textId="60F670A4" w:rsidR="000703E6" w:rsidRPr="00FE73E8" w:rsidRDefault="000703E6" w:rsidP="00BC1224">
      <w:pPr>
        <w:pStyle w:val="aff"/>
        <w:numPr>
          <w:ilvl w:val="0"/>
          <w:numId w:val="16"/>
        </w:numPr>
        <w:ind w:left="0" w:firstLine="709"/>
        <w:rPr>
          <w:lang w:eastAsia="ru-RU"/>
        </w:rPr>
      </w:pPr>
      <w:r w:rsidRPr="00FE73E8">
        <w:rPr>
          <w:lang w:eastAsia="ru-RU"/>
        </w:rPr>
        <w:t xml:space="preserve"> «тело файла» </w:t>
      </w:r>
      <w:r w:rsidRPr="00FE73E8">
        <w:rPr>
          <w:i/>
          <w:iCs/>
          <w:lang w:eastAsia="ru-RU"/>
        </w:rPr>
        <w:t>(</w:t>
      </w:r>
      <w:r w:rsidRPr="00FE73E8">
        <w:rPr>
          <w:i/>
          <w:iCs/>
          <w:lang w:val="en-US" w:eastAsia="ru-RU"/>
        </w:rPr>
        <w:t>body</w:t>
      </w:r>
      <w:r w:rsidRPr="00FE73E8">
        <w:rPr>
          <w:i/>
          <w:iCs/>
          <w:lang w:eastAsia="ru-RU"/>
        </w:rPr>
        <w:t>)</w:t>
      </w:r>
      <w:r w:rsidRPr="00FE73E8">
        <w:rPr>
          <w:lang w:eastAsia="ru-RU"/>
        </w:rPr>
        <w:t>;</w:t>
      </w:r>
    </w:p>
    <w:p w14:paraId="209D5C47" w14:textId="694C33E5" w:rsidR="000703E6" w:rsidRPr="00FE73E8" w:rsidRDefault="000703E6" w:rsidP="00BC1224">
      <w:pPr>
        <w:pStyle w:val="aff"/>
        <w:numPr>
          <w:ilvl w:val="0"/>
          <w:numId w:val="16"/>
        </w:numPr>
        <w:ind w:left="0" w:firstLine="709"/>
        <w:rPr>
          <w:lang w:eastAsia="ru-RU"/>
        </w:rPr>
      </w:pPr>
      <w:r w:rsidRPr="00FE73E8">
        <w:rPr>
          <w:lang w:eastAsia="ru-RU"/>
        </w:rPr>
        <w:t>таблицу перекрестных ссылок </w:t>
      </w:r>
      <w:r w:rsidRPr="00FE73E8">
        <w:rPr>
          <w:i/>
          <w:iCs/>
          <w:lang w:eastAsia="ru-RU"/>
        </w:rPr>
        <w:t>(cross-reference table)</w:t>
      </w:r>
      <w:r w:rsidRPr="00FE73E8">
        <w:rPr>
          <w:lang w:eastAsia="ru-RU"/>
        </w:rPr>
        <w:t>;</w:t>
      </w:r>
    </w:p>
    <w:p w14:paraId="4FE9C1EB" w14:textId="082306A5" w:rsidR="000703E6" w:rsidRPr="00FE73E8" w:rsidRDefault="004E3877" w:rsidP="00BC1224">
      <w:pPr>
        <w:pStyle w:val="aff"/>
        <w:numPr>
          <w:ilvl w:val="0"/>
          <w:numId w:val="16"/>
        </w:numPr>
        <w:ind w:left="0" w:firstLine="709"/>
        <w:rPr>
          <w:lang w:eastAsia="ru-RU"/>
        </w:rPr>
      </w:pPr>
      <w:r>
        <w:rPr>
          <w:lang w:eastAsia="ru-RU"/>
        </w:rPr>
        <w:t>поиск таблиц, объектов и ссылок</w:t>
      </w:r>
      <w:r w:rsidRPr="004E3877">
        <w:rPr>
          <w:i/>
          <w:iCs/>
          <w:lang w:eastAsia="ru-RU"/>
        </w:rPr>
        <w:t xml:space="preserve"> </w:t>
      </w:r>
      <w:r>
        <w:rPr>
          <w:i/>
          <w:iCs/>
          <w:lang w:eastAsia="ru-RU"/>
        </w:rPr>
        <w:t>(</w:t>
      </w:r>
      <w:r w:rsidR="000703E6" w:rsidRPr="00FE73E8">
        <w:rPr>
          <w:i/>
          <w:iCs/>
          <w:lang w:val="en-US" w:eastAsia="ru-RU"/>
        </w:rPr>
        <w:t>trailer</w:t>
      </w:r>
      <w:r>
        <w:rPr>
          <w:i/>
          <w:iCs/>
          <w:lang w:eastAsia="ru-RU"/>
        </w:rPr>
        <w:t>)</w:t>
      </w:r>
      <w:r w:rsidR="000703E6" w:rsidRPr="00FE73E8">
        <w:rPr>
          <w:lang w:eastAsia="ru-RU"/>
        </w:rPr>
        <w:t>.</w:t>
      </w:r>
    </w:p>
    <w:p w14:paraId="39C1D6C9" w14:textId="77777777" w:rsidR="00DC411F" w:rsidRDefault="001E5BD7" w:rsidP="00BC1224">
      <w:pPr>
        <w:pStyle w:val="ae"/>
      </w:pPr>
      <w:r>
        <w:t xml:space="preserve">Заголовок содержит номер спецификации </w:t>
      </w:r>
      <w:r>
        <w:rPr>
          <w:lang w:val="en-US"/>
        </w:rPr>
        <w:t>PDF</w:t>
      </w:r>
      <w:r>
        <w:t xml:space="preserve">, </w:t>
      </w:r>
      <w:r w:rsidR="00DC411F">
        <w:t xml:space="preserve">используемой в файле. </w:t>
      </w:r>
    </w:p>
    <w:p w14:paraId="78CD504B" w14:textId="5C59B908" w:rsidR="000703E6" w:rsidRPr="000703E6" w:rsidRDefault="000703E6" w:rsidP="004E3877">
      <w:pPr>
        <w:pStyle w:val="ae"/>
      </w:pPr>
      <w:r w:rsidRPr="000703E6">
        <w:t>Тело файла</w:t>
      </w:r>
      <w:r w:rsidR="001E5BD7">
        <w:t xml:space="preserve"> с</w:t>
      </w:r>
      <w:r w:rsidRPr="000703E6">
        <w:t xml:space="preserve">одержит последовательность косвенных объектов, входящих в состав публикации. Объекты – это компоненты публикации, такие как: страницы, изображения, шрифты. </w:t>
      </w:r>
    </w:p>
    <w:p w14:paraId="778E5889" w14:textId="4F5BDAD5" w:rsidR="000703E6" w:rsidRPr="000703E6" w:rsidRDefault="000703E6" w:rsidP="004E3877">
      <w:pPr>
        <w:pStyle w:val="ae"/>
      </w:pPr>
      <w:r w:rsidRPr="000703E6">
        <w:t xml:space="preserve">Таблица перекрестных ссылок содержит информацию о каждом объекте в файле в виде одной строки описания места объекта в файле. </w:t>
      </w:r>
    </w:p>
    <w:p w14:paraId="304636E9" w14:textId="2DA95123" w:rsidR="000703E6" w:rsidRPr="000703E6" w:rsidRDefault="000703E6" w:rsidP="004E3877">
      <w:pPr>
        <w:pStyle w:val="ae"/>
      </w:pPr>
      <w:r w:rsidRPr="000703E6">
        <w:lastRenderedPageBreak/>
        <w:t>Trailer</w:t>
      </w:r>
      <w:r w:rsidRPr="000703E6">
        <w:rPr>
          <w:i/>
          <w:iCs/>
        </w:rPr>
        <w:t> </w:t>
      </w:r>
      <w:r w:rsidRPr="000703E6">
        <w:t> позволяет программному приложению, при чтении PDF файла, быстро находить таблицу перекрестных ссылок и специальные объекты. Приложени</w:t>
      </w:r>
      <w:r w:rsidR="004E3877">
        <w:t>я</w:t>
      </w:r>
      <w:r w:rsidRPr="000703E6">
        <w:t xml:space="preserve"> должны читать PDF файл с конца. </w:t>
      </w:r>
    </w:p>
    <w:p w14:paraId="044FB1EC" w14:textId="539A749F" w:rsidR="000703E6" w:rsidRPr="000703E6" w:rsidRDefault="000703E6" w:rsidP="004E3877">
      <w:pPr>
        <w:pStyle w:val="ae"/>
      </w:pPr>
      <w:r w:rsidRPr="000703E6">
        <w:t xml:space="preserve">PDF публикация может быть описана как иерархия объектов, содержащихся в «теле» PDF файла. Структура PDF публикации или документа представлена </w:t>
      </w:r>
      <w:r w:rsidRPr="00603F3D">
        <w:t>на ри</w:t>
      </w:r>
      <w:r w:rsidR="007E2520" w:rsidRPr="00603F3D">
        <w:t xml:space="preserve">сунке </w:t>
      </w:r>
      <w:r w:rsidRPr="00603F3D">
        <w:t>6.</w:t>
      </w:r>
    </w:p>
    <w:p w14:paraId="00695F90" w14:textId="2B36854E" w:rsidR="000703E6" w:rsidRPr="000703E6" w:rsidRDefault="000703E6" w:rsidP="00CA51B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703E6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05FC1AE" wp14:editId="44E1F310">
            <wp:extent cx="4620260" cy="4106545"/>
            <wp:effectExtent l="0" t="0" r="8890" b="825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10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3CCF6" w14:textId="37EB0593" w:rsidR="000703E6" w:rsidRPr="000703E6" w:rsidRDefault="000703E6" w:rsidP="00BC1224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0703E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</w:t>
      </w:r>
      <w:r w:rsidR="007E252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нок</w:t>
      </w:r>
      <w:r w:rsidRPr="000703E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6</w:t>
      </w:r>
      <w:r w:rsidR="007E252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-</w:t>
      </w:r>
      <w:r w:rsidRPr="000703E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труктура публикации в формате </w:t>
      </w:r>
      <w:r w:rsidRPr="000703E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DF</w:t>
      </w:r>
    </w:p>
    <w:p w14:paraId="13B5F4B2" w14:textId="01EFEF50" w:rsidR="000703E6" w:rsidRPr="000703E6" w:rsidRDefault="000703E6" w:rsidP="00BC1224">
      <w:pPr>
        <w:pStyle w:val="ae"/>
      </w:pPr>
      <w:r w:rsidRPr="000703E6">
        <w:t xml:space="preserve">Основными объектами в этой иерархии являются таблицы dictionary. Каждая страница документа включает ссылки к своим изображениям, миниатюрам и комментариям, которые появляются на странице. </w:t>
      </w:r>
    </w:p>
    <w:p w14:paraId="2ACBF452" w14:textId="15378053" w:rsidR="000703E6" w:rsidRPr="000703E6" w:rsidRDefault="00DC411F" w:rsidP="004E3877">
      <w:pPr>
        <w:pStyle w:val="ae"/>
      </w:pPr>
      <w:r w:rsidRPr="004E3877">
        <w:t>Каталог</w:t>
      </w:r>
      <w:r w:rsidRPr="000703E6">
        <w:t> </w:t>
      </w:r>
      <w:r w:rsidRPr="000703E6">
        <w:rPr>
          <w:i/>
          <w:iCs/>
        </w:rPr>
        <w:t>(Catalog)</w:t>
      </w:r>
      <w:r w:rsidR="000703E6" w:rsidRPr="000703E6">
        <w:t xml:space="preserve"> – объект типа dictionary, являющийся корневым узлом документа. Он содержит ссылки на «дерево» страниц в документе, ссылку на дерево объектов, представляющих схему документа (</w:t>
      </w:r>
      <w:r w:rsidR="000703E6" w:rsidRPr="000703E6">
        <w:rPr>
          <w:i/>
          <w:iCs/>
        </w:rPr>
        <w:t>bookmarks</w:t>
      </w:r>
      <w:r w:rsidR="000703E6" w:rsidRPr="000703E6">
        <w:t>, или </w:t>
      </w:r>
      <w:r w:rsidR="000703E6" w:rsidRPr="000703E6">
        <w:rPr>
          <w:i/>
          <w:iCs/>
        </w:rPr>
        <w:t>outline</w:t>
      </w:r>
      <w:r w:rsidR="000703E6" w:rsidRPr="000703E6">
        <w:t>), ссылки на статьи и список </w:t>
      </w:r>
      <w:r w:rsidR="000703E6" w:rsidRPr="000703E6">
        <w:rPr>
          <w:i/>
          <w:iCs/>
        </w:rPr>
        <w:t>named destinations</w:t>
      </w:r>
      <w:r w:rsidR="000703E6" w:rsidRPr="000703E6">
        <w:t xml:space="preserve">. </w:t>
      </w:r>
    </w:p>
    <w:p w14:paraId="5EE8AEF8" w14:textId="0D42A5A8" w:rsidR="000703E6" w:rsidRPr="000703E6" w:rsidRDefault="000703E6" w:rsidP="004E3877">
      <w:pPr>
        <w:pStyle w:val="ae"/>
      </w:pPr>
      <w:r w:rsidRPr="000703E6">
        <w:lastRenderedPageBreak/>
        <w:t>Доступ к страницам документа открывается через дерево узлов, названное – деревом страниц</w:t>
      </w:r>
      <w:r w:rsidR="00DC411F">
        <w:t xml:space="preserve"> </w:t>
      </w:r>
      <w:r w:rsidR="00DC411F" w:rsidRPr="000703E6">
        <w:rPr>
          <w:i/>
          <w:iCs/>
        </w:rPr>
        <w:t>(</w:t>
      </w:r>
      <w:r w:rsidR="00DC411F" w:rsidRPr="000703E6">
        <w:rPr>
          <w:i/>
          <w:iCs/>
          <w:lang w:val="en-US"/>
        </w:rPr>
        <w:t>Pages</w:t>
      </w:r>
      <w:r w:rsidR="00DC411F" w:rsidRPr="000703E6">
        <w:rPr>
          <w:i/>
          <w:iCs/>
        </w:rPr>
        <w:t xml:space="preserve"> </w:t>
      </w:r>
      <w:r w:rsidR="00DC411F" w:rsidRPr="000703E6">
        <w:rPr>
          <w:i/>
          <w:iCs/>
          <w:lang w:val="en-US"/>
        </w:rPr>
        <w:t>tree</w:t>
      </w:r>
      <w:r w:rsidR="00DC411F" w:rsidRPr="000703E6">
        <w:rPr>
          <w:i/>
          <w:iCs/>
        </w:rPr>
        <w:t>)</w:t>
      </w:r>
      <w:r w:rsidRPr="000703E6">
        <w:t xml:space="preserve">. Это дерево определяет порядок страниц в документе. </w:t>
      </w:r>
    </w:p>
    <w:p w14:paraId="07AB0BDC" w14:textId="50D9C5AB" w:rsidR="000703E6" w:rsidRPr="000703E6" w:rsidRDefault="00BC4DA8" w:rsidP="004E3877">
      <w:pPr>
        <w:pStyle w:val="ae"/>
      </w:pPr>
      <w:r>
        <w:t>Страницы (</w:t>
      </w:r>
      <w:r>
        <w:rPr>
          <w:lang w:val="en-US"/>
        </w:rPr>
        <w:t>pages</w:t>
      </w:r>
      <w:r>
        <w:t>)</w:t>
      </w:r>
      <w:r w:rsidR="000703E6" w:rsidRPr="000703E6">
        <w:t xml:space="preserve"> являются объектами типа dictionary, ключи которого описывают текст, содержащийся на одной странице и изображения. </w:t>
      </w:r>
    </w:p>
    <w:p w14:paraId="6C08A3A0" w14:textId="4D810E55" w:rsidR="000703E6" w:rsidRPr="000703E6" w:rsidRDefault="000703E6" w:rsidP="004E3877">
      <w:pPr>
        <w:pStyle w:val="ae"/>
      </w:pPr>
      <w:r w:rsidRPr="000703E6">
        <w:t>PDF документ может включать миниатюрные схемы страниц. Миниатюра</w:t>
      </w:r>
      <w:r w:rsidR="00BC4DA8" w:rsidRPr="00BC4DA8">
        <w:t xml:space="preserve"> </w:t>
      </w:r>
      <w:r w:rsidR="00BC4DA8" w:rsidRPr="000703E6">
        <w:rPr>
          <w:i/>
          <w:iCs/>
        </w:rPr>
        <w:t>(Thumbnail)</w:t>
      </w:r>
      <w:r w:rsidRPr="000703E6">
        <w:t xml:space="preserve"> задается значением ключа </w:t>
      </w:r>
      <w:r w:rsidRPr="000703E6">
        <w:rPr>
          <w:i/>
          <w:iCs/>
        </w:rPr>
        <w:t>Thumb</w:t>
      </w:r>
      <w:r w:rsidRPr="000703E6">
        <w:t xml:space="preserve"> объекта страницы. </w:t>
      </w:r>
    </w:p>
    <w:p w14:paraId="426D502A" w14:textId="6B0FAB38" w:rsidR="000703E6" w:rsidRPr="000703E6" w:rsidRDefault="000703E6" w:rsidP="004E3877">
      <w:pPr>
        <w:pStyle w:val="ae"/>
      </w:pPr>
      <w:r w:rsidRPr="000703E6">
        <w:t>Комментарии</w:t>
      </w:r>
      <w:r w:rsidR="00BC4DA8" w:rsidRPr="00BC4DA8">
        <w:t xml:space="preserve"> </w:t>
      </w:r>
      <w:r w:rsidR="00BC4DA8" w:rsidRPr="000703E6">
        <w:rPr>
          <w:i/>
          <w:iCs/>
        </w:rPr>
        <w:t>(Annotations)</w:t>
      </w:r>
      <w:r w:rsidRPr="000703E6">
        <w:t xml:space="preserve"> – это заметки или другие объекты, которые связаны со страницей, но описываются отдельно от дескриптора страницы. </w:t>
      </w:r>
    </w:p>
    <w:p w14:paraId="450CB3CD" w14:textId="5328631A" w:rsidR="000703E6" w:rsidRPr="00550920" w:rsidRDefault="000703E6" w:rsidP="004E3877">
      <w:pPr>
        <w:pStyle w:val="ae"/>
      </w:pPr>
      <w:r w:rsidRPr="000703E6">
        <w:t>Дерево</w:t>
      </w:r>
      <w:r w:rsidRPr="000703E6">
        <w:rPr>
          <w:lang w:val="en-US"/>
        </w:rPr>
        <w:t> </w:t>
      </w:r>
      <w:r w:rsidRPr="000703E6">
        <w:t>закладок (</w:t>
      </w:r>
      <w:r w:rsidRPr="000703E6">
        <w:rPr>
          <w:lang w:val="en-US"/>
        </w:rPr>
        <w:t>bookmarks</w:t>
      </w:r>
      <w:r w:rsidRPr="000703E6">
        <w:t xml:space="preserve"> </w:t>
      </w:r>
      <w:r w:rsidRPr="000703E6">
        <w:rPr>
          <w:lang w:val="en-US"/>
        </w:rPr>
        <w:t>tree</w:t>
      </w:r>
      <w:r w:rsidRPr="000703E6">
        <w:t>)</w:t>
      </w:r>
      <w:r w:rsidR="00BC4DA8" w:rsidRPr="00BC4DA8">
        <w:t xml:space="preserve"> </w:t>
      </w:r>
      <w:r w:rsidR="007E2520">
        <w:t>предоставляет </w:t>
      </w:r>
      <w:r w:rsidRPr="000703E6">
        <w:t xml:space="preserve">пользователю возможность иметь доступ к различным видам публикации по имени. </w:t>
      </w:r>
    </w:p>
    <w:p w14:paraId="56FCC153" w14:textId="619A5951" w:rsidR="000703E6" w:rsidRPr="00550920" w:rsidRDefault="000703E6" w:rsidP="004E3877">
      <w:pPr>
        <w:pStyle w:val="ae"/>
      </w:pPr>
      <w:r w:rsidRPr="004E3877">
        <w:t>Место назначения</w:t>
      </w:r>
      <w:r w:rsidRPr="000703E6">
        <w:rPr>
          <w:lang w:val="en-US"/>
        </w:rPr>
        <w:t> </w:t>
      </w:r>
      <w:r w:rsidRPr="000703E6">
        <w:rPr>
          <w:i/>
          <w:iCs/>
        </w:rPr>
        <w:t>(</w:t>
      </w:r>
      <w:r w:rsidRPr="000703E6">
        <w:rPr>
          <w:i/>
          <w:iCs/>
          <w:lang w:val="en-US"/>
        </w:rPr>
        <w:t>Destinations</w:t>
      </w:r>
      <w:r w:rsidRPr="000703E6">
        <w:rPr>
          <w:i/>
          <w:iCs/>
        </w:rPr>
        <w:t>)</w:t>
      </w:r>
      <w:r w:rsidR="00BC4DA8" w:rsidRPr="00BC4DA8">
        <w:t xml:space="preserve">: </w:t>
      </w:r>
      <w:r w:rsidR="008C1DEC">
        <w:t>к</w:t>
      </w:r>
      <w:r w:rsidRPr="000703E6">
        <w:t xml:space="preserve">омментарии и закладки могут определять место назначения, которое состоит из страницы, места на странице, и масштаба показа страницы. </w:t>
      </w:r>
    </w:p>
    <w:p w14:paraId="1AAA4A21" w14:textId="7961619F" w:rsidR="000703E6" w:rsidRPr="000703E6" w:rsidRDefault="00BC4DA8" w:rsidP="004E3877">
      <w:pPr>
        <w:pStyle w:val="ae"/>
      </w:pPr>
      <w:r w:rsidRPr="000703E6">
        <w:t>Дерево имен (</w:t>
      </w:r>
      <w:r w:rsidRPr="000703E6">
        <w:rPr>
          <w:lang w:val="en-US"/>
        </w:rPr>
        <w:t>Name tree</w:t>
      </w:r>
      <w:r w:rsidRPr="000703E6">
        <w:t>)</w:t>
      </w:r>
      <w:r w:rsidRPr="00BC4DA8">
        <w:t xml:space="preserve"> </w:t>
      </w:r>
      <w:r w:rsidR="000703E6" w:rsidRPr="000703E6">
        <w:t>похоже на дерево страниц, но «листья» содержат пары string (имен) и объектов. Такое дерево применяется для организации поименованных мест назначения. Оно состоит из узлов трех видов: корень, промежуточное, листья</w:t>
      </w:r>
    </w:p>
    <w:p w14:paraId="293898F2" w14:textId="53D3676B" w:rsidR="000703E6" w:rsidRPr="000703E6" w:rsidRDefault="000703E6" w:rsidP="004E3877">
      <w:pPr>
        <w:pStyle w:val="ae"/>
      </w:pPr>
      <w:r w:rsidRPr="000703E6">
        <w:t>Статьи (</w:t>
      </w:r>
      <w:r w:rsidRPr="000703E6">
        <w:rPr>
          <w:lang w:val="en-US"/>
        </w:rPr>
        <w:t>article</w:t>
      </w:r>
      <w:r w:rsidRPr="000703E6">
        <w:t xml:space="preserve"> </w:t>
      </w:r>
      <w:r w:rsidRPr="000703E6">
        <w:rPr>
          <w:lang w:val="en-US"/>
        </w:rPr>
        <w:t>threads</w:t>
      </w:r>
      <w:r w:rsidRPr="000703E6">
        <w:t>)</w:t>
      </w:r>
      <w:r w:rsidR="00BC4DA8" w:rsidRPr="00BC4DA8">
        <w:t xml:space="preserve">: </w:t>
      </w:r>
      <w:r w:rsidR="008C1DEC">
        <w:t>п</w:t>
      </w:r>
      <w:r w:rsidRPr="000703E6">
        <w:t xml:space="preserve">убликация может включать несколько статей (article thread), каждая из которых, в свою очередь, может содержать несколько фрагментов. </w:t>
      </w:r>
    </w:p>
    <w:p w14:paraId="506A47A7" w14:textId="703351C1" w:rsidR="000703E6" w:rsidRPr="000703E6" w:rsidRDefault="00BC4DA8" w:rsidP="004E3877">
      <w:pPr>
        <w:pStyle w:val="ae"/>
      </w:pPr>
      <w:r w:rsidRPr="000703E6">
        <w:t>Формы (</w:t>
      </w:r>
      <w:r w:rsidRPr="000703E6">
        <w:rPr>
          <w:lang w:val="en-US"/>
        </w:rPr>
        <w:t>Acrobat</w:t>
      </w:r>
      <w:r w:rsidRPr="000703E6">
        <w:t xml:space="preserve"> </w:t>
      </w:r>
      <w:r w:rsidRPr="000703E6">
        <w:rPr>
          <w:lang w:val="en-US"/>
        </w:rPr>
        <w:t>Forms</w:t>
      </w:r>
      <w:r w:rsidRPr="000703E6">
        <w:t>)</w:t>
      </w:r>
      <w:r w:rsidR="000703E6" w:rsidRPr="000703E6">
        <w:t xml:space="preserve"> в Acrobat состоят из полей. Основные свойства полей: тип, имя, значение. </w:t>
      </w:r>
    </w:p>
    <w:p w14:paraId="7541B605" w14:textId="4F3ED289" w:rsidR="000703E6" w:rsidRPr="000703E6" w:rsidRDefault="000703E6" w:rsidP="007E2520">
      <w:pPr>
        <w:pStyle w:val="ae"/>
      </w:pPr>
      <w:r w:rsidRPr="000703E6">
        <w:t>Спецификация файла</w:t>
      </w:r>
      <w:r w:rsidRPr="000703E6">
        <w:rPr>
          <w:lang w:val="en-US"/>
        </w:rPr>
        <w:t> </w:t>
      </w:r>
      <w:r w:rsidRPr="000703E6">
        <w:t>(</w:t>
      </w:r>
      <w:r w:rsidRPr="000703E6">
        <w:rPr>
          <w:lang w:val="en-US"/>
        </w:rPr>
        <w:t>File</w:t>
      </w:r>
      <w:r w:rsidRPr="000703E6">
        <w:t xml:space="preserve"> </w:t>
      </w:r>
      <w:r w:rsidRPr="000703E6">
        <w:rPr>
          <w:lang w:val="en-US"/>
        </w:rPr>
        <w:t>specification</w:t>
      </w:r>
      <w:r w:rsidRPr="000703E6">
        <w:t>)</w:t>
      </w:r>
      <w:r w:rsidR="00BC4DA8">
        <w:t xml:space="preserve"> </w:t>
      </w:r>
      <w:r w:rsidRPr="000703E6">
        <w:t xml:space="preserve">определяет место расположения файла на диске. Не зависит от операционной системы. </w:t>
      </w:r>
    </w:p>
    <w:p w14:paraId="5166095E" w14:textId="182215EC" w:rsidR="000703E6" w:rsidRPr="000703E6" w:rsidRDefault="00BC4DA8" w:rsidP="007E2520">
      <w:pPr>
        <w:pStyle w:val="ae"/>
      </w:pPr>
      <w:r w:rsidRPr="000703E6">
        <w:t>Шрифт (Font)</w:t>
      </w:r>
      <w:r>
        <w:rPr>
          <w:i/>
          <w:iCs/>
        </w:rPr>
        <w:t xml:space="preserve"> </w:t>
      </w:r>
      <w:r w:rsidR="000703E6" w:rsidRPr="000703E6">
        <w:t>представлен в PDF формате как объект типа dictionary, определяющий тип, имя, кодировку, и другую информацию.</w:t>
      </w:r>
    </w:p>
    <w:p w14:paraId="2B144E1D" w14:textId="381FC41C" w:rsidR="000703E6" w:rsidRPr="000703E6" w:rsidRDefault="000703E6" w:rsidP="007E2520">
      <w:pPr>
        <w:pStyle w:val="ae"/>
      </w:pPr>
      <w:r w:rsidRPr="000703E6">
        <w:rPr>
          <w:i/>
          <w:iCs/>
          <w:lang w:val="en-US"/>
        </w:rPr>
        <w:t>XObjects</w:t>
      </w:r>
      <w:r w:rsidRPr="000703E6">
        <w:rPr>
          <w:lang w:val="en-US"/>
        </w:rPr>
        <w:t> </w:t>
      </w:r>
      <w:r w:rsidRPr="00550920">
        <w:t xml:space="preserve">– </w:t>
      </w:r>
      <w:r w:rsidRPr="000703E6">
        <w:t>поименованные</w:t>
      </w:r>
      <w:r w:rsidRPr="00550920">
        <w:t xml:space="preserve"> </w:t>
      </w:r>
      <w:r w:rsidRPr="000703E6">
        <w:t>ресурсы</w:t>
      </w:r>
      <w:r w:rsidRPr="00550920">
        <w:t xml:space="preserve">. </w:t>
      </w:r>
      <w:r w:rsidRPr="000703E6">
        <w:rPr>
          <w:lang w:val="en-US"/>
        </w:rPr>
        <w:t>PDF</w:t>
      </w:r>
      <w:r w:rsidRPr="00550920">
        <w:t xml:space="preserve"> </w:t>
      </w:r>
      <w:r w:rsidRPr="000703E6">
        <w:t>поддерживает</w:t>
      </w:r>
      <w:r w:rsidRPr="00550920">
        <w:t xml:space="preserve"> </w:t>
      </w:r>
      <w:r w:rsidRPr="000703E6">
        <w:t>три</w:t>
      </w:r>
      <w:r w:rsidRPr="00550920">
        <w:t xml:space="preserve"> </w:t>
      </w:r>
      <w:r w:rsidRPr="000703E6">
        <w:t>типа</w:t>
      </w:r>
      <w:r w:rsidRPr="00550920">
        <w:t xml:space="preserve"> </w:t>
      </w:r>
      <w:r w:rsidRPr="000703E6">
        <w:t>таких</w:t>
      </w:r>
      <w:r w:rsidRPr="00550920">
        <w:t xml:space="preserve"> </w:t>
      </w:r>
      <w:r w:rsidRPr="000703E6">
        <w:t>объектов</w:t>
      </w:r>
      <w:r w:rsidRPr="00550920">
        <w:t>:</w:t>
      </w:r>
      <w:r w:rsidRPr="000703E6">
        <w:rPr>
          <w:lang w:val="en-US"/>
        </w:rPr>
        <w:t> </w:t>
      </w:r>
      <w:r w:rsidRPr="000703E6">
        <w:rPr>
          <w:i/>
          <w:iCs/>
          <w:lang w:val="en-US"/>
        </w:rPr>
        <w:t>Images</w:t>
      </w:r>
      <w:r w:rsidRPr="00550920">
        <w:t>,</w:t>
      </w:r>
      <w:r w:rsidRPr="000703E6">
        <w:rPr>
          <w:lang w:val="en-US"/>
        </w:rPr>
        <w:t> </w:t>
      </w:r>
      <w:r w:rsidRPr="000703E6">
        <w:rPr>
          <w:i/>
          <w:iCs/>
          <w:lang w:val="en-US"/>
        </w:rPr>
        <w:t>Forms</w:t>
      </w:r>
      <w:r w:rsidRPr="000703E6">
        <w:rPr>
          <w:lang w:val="en-US"/>
        </w:rPr>
        <w:t> </w:t>
      </w:r>
      <w:r w:rsidRPr="000703E6">
        <w:t>и</w:t>
      </w:r>
      <w:r w:rsidRPr="000703E6">
        <w:rPr>
          <w:lang w:val="en-US"/>
        </w:rPr>
        <w:t> </w:t>
      </w:r>
      <w:r w:rsidRPr="000703E6">
        <w:rPr>
          <w:i/>
          <w:iCs/>
          <w:lang w:val="en-US"/>
        </w:rPr>
        <w:t>PostScript</w:t>
      </w:r>
      <w:r w:rsidRPr="00550920">
        <w:rPr>
          <w:i/>
          <w:iCs/>
        </w:rPr>
        <w:t xml:space="preserve"> </w:t>
      </w:r>
      <w:r w:rsidRPr="000703E6">
        <w:rPr>
          <w:i/>
          <w:iCs/>
          <w:lang w:val="en-US"/>
        </w:rPr>
        <w:t>language</w:t>
      </w:r>
      <w:r w:rsidRPr="00550920">
        <w:rPr>
          <w:i/>
          <w:iCs/>
        </w:rPr>
        <w:t xml:space="preserve"> </w:t>
      </w:r>
      <w:r w:rsidRPr="000703E6">
        <w:rPr>
          <w:i/>
          <w:iCs/>
          <w:lang w:val="en-US"/>
        </w:rPr>
        <w:t>fragments</w:t>
      </w:r>
      <w:r w:rsidRPr="00550920">
        <w:t xml:space="preserve">. </w:t>
      </w:r>
    </w:p>
    <w:p w14:paraId="4505702C" w14:textId="35B3470E" w:rsidR="000703E6" w:rsidRPr="000703E6" w:rsidRDefault="000703E6" w:rsidP="007E2520">
      <w:pPr>
        <w:pStyle w:val="ae"/>
      </w:pPr>
      <w:r w:rsidRPr="000703E6">
        <w:lastRenderedPageBreak/>
        <w:t xml:space="preserve">Form XObjects – это описание любого текста, графики или простых изображений, которые могут многократно воспроизводиться на различных страницах или в разных местах одной страницы. Также представлено в виде stream. </w:t>
      </w:r>
    </w:p>
    <w:p w14:paraId="66C44E2C" w14:textId="307A5813" w:rsidR="000703E6" w:rsidRPr="000703E6" w:rsidRDefault="000703E6" w:rsidP="007E2520">
      <w:pPr>
        <w:pStyle w:val="ae"/>
      </w:pPr>
      <w:r w:rsidRPr="000703E6">
        <w:t>Графическое состояние (Graphics state)</w:t>
      </w:r>
      <w:r w:rsidR="003D0048">
        <w:t xml:space="preserve"> – используется для описания графических параметров объекта</w:t>
      </w:r>
      <w:r w:rsidRPr="000703E6">
        <w:t xml:space="preserve">. Визуализация графического объекта определяется такими параметрами, как: толщина линии, шрифт и другими. </w:t>
      </w:r>
    </w:p>
    <w:p w14:paraId="13F7D0F8" w14:textId="77777777" w:rsidR="000703E6" w:rsidRPr="000703E6" w:rsidRDefault="000703E6" w:rsidP="007E2520">
      <w:pPr>
        <w:pStyle w:val="ae"/>
      </w:pPr>
      <w:r w:rsidRPr="000703E6">
        <w:rPr>
          <w:i/>
          <w:iCs/>
        </w:rPr>
        <w:t>Special Graphics State</w:t>
      </w:r>
      <w:r w:rsidRPr="000703E6">
        <w:t> содержит параметры, которые применяются ко всем типам графических объектов. PDF обеспечивает создание </w:t>
      </w:r>
      <w:r w:rsidRPr="000703E6">
        <w:rPr>
          <w:i/>
          <w:iCs/>
        </w:rPr>
        <w:t>graphics state stack</w:t>
      </w:r>
      <w:r w:rsidRPr="000703E6">
        <w:t> для сохранения и восстановления состояний (оператор </w:t>
      </w:r>
      <w:r w:rsidRPr="000703E6">
        <w:rPr>
          <w:i/>
          <w:iCs/>
        </w:rPr>
        <w:t>q</w:t>
      </w:r>
      <w:r w:rsidRPr="000703E6">
        <w:t>).</w:t>
      </w:r>
    </w:p>
    <w:p w14:paraId="738AF9F9" w14:textId="77777777" w:rsidR="000703E6" w:rsidRPr="00BC4DA8" w:rsidRDefault="000703E6" w:rsidP="007E2520">
      <w:pPr>
        <w:pStyle w:val="ae"/>
      </w:pPr>
      <w:r w:rsidRPr="00BC4DA8">
        <w:rPr>
          <w:i/>
          <w:iCs/>
        </w:rPr>
        <w:t>Special Graphics State operators</w:t>
      </w:r>
      <w:r w:rsidRPr="00BC4DA8">
        <w:t>: </w:t>
      </w:r>
      <w:r w:rsidRPr="00BC4DA8">
        <w:rPr>
          <w:i/>
          <w:iCs/>
        </w:rPr>
        <w:t>q</w:t>
      </w:r>
      <w:r w:rsidRPr="00BC4DA8">
        <w:t> – сохранение текущего состояния в стеке состояний, </w:t>
      </w:r>
      <w:r w:rsidRPr="00BC4DA8">
        <w:rPr>
          <w:i/>
          <w:iCs/>
        </w:rPr>
        <w:t>Q</w:t>
      </w:r>
      <w:r w:rsidRPr="00BC4DA8">
        <w:t> – восстановление графического состояния из стека, </w:t>
      </w:r>
      <w:r w:rsidRPr="00BC4DA8">
        <w:rPr>
          <w:i/>
          <w:iCs/>
        </w:rPr>
        <w:t>concat</w:t>
      </w:r>
      <w:r w:rsidRPr="00BC4DA8">
        <w:t> – модифицирует CTM </w:t>
      </w:r>
      <w:r w:rsidRPr="00BC4DA8">
        <w:rPr>
          <w:i/>
          <w:iCs/>
        </w:rPr>
        <w:t>(Current Transformations Matrix)</w:t>
      </w:r>
      <w:r w:rsidRPr="00BC4DA8">
        <w:t>.</w:t>
      </w:r>
    </w:p>
    <w:p w14:paraId="304E68E8" w14:textId="4BB55747" w:rsidR="000703E6" w:rsidRPr="000703E6" w:rsidRDefault="000703E6" w:rsidP="007E2520">
      <w:pPr>
        <w:pStyle w:val="ae"/>
      </w:pPr>
      <w:r w:rsidRPr="000703E6">
        <w:t>Контуры (Path)</w:t>
      </w:r>
      <w:r w:rsidR="00BC4DA8">
        <w:t xml:space="preserve"> и</w:t>
      </w:r>
      <w:r w:rsidRPr="000703E6">
        <w:t>спользуются для представления линий, кривых и областей. Сегментами могут быть прямые линии или кривые (кривые Безье). Операторы: </w:t>
      </w:r>
      <w:r w:rsidRPr="000703E6">
        <w:rPr>
          <w:i/>
          <w:iCs/>
        </w:rPr>
        <w:t>MoveTo</w:t>
      </w:r>
      <w:r w:rsidRPr="000703E6">
        <w:t>, </w:t>
      </w:r>
      <w:r w:rsidRPr="000703E6">
        <w:rPr>
          <w:i/>
          <w:iCs/>
        </w:rPr>
        <w:t>LineTo</w:t>
      </w:r>
      <w:r w:rsidRPr="000703E6">
        <w:t> – добавляет линию к контуру, </w:t>
      </w:r>
      <w:r w:rsidRPr="000703E6">
        <w:rPr>
          <w:i/>
          <w:iCs/>
        </w:rPr>
        <w:t>CurveTo</w:t>
      </w:r>
      <w:r w:rsidRPr="000703E6">
        <w:t> – добавляет кривую к контуру, </w:t>
      </w:r>
      <w:r w:rsidRPr="000703E6">
        <w:rPr>
          <w:i/>
          <w:iCs/>
        </w:rPr>
        <w:t>closepath</w:t>
      </w:r>
      <w:r w:rsidRPr="000703E6">
        <w:t> – «закрывает» контур и добавляет линию из текущей точки к началу контура, </w:t>
      </w:r>
      <w:r w:rsidRPr="000703E6">
        <w:rPr>
          <w:i/>
          <w:iCs/>
        </w:rPr>
        <w:t>fill</w:t>
      </w:r>
      <w:r w:rsidRPr="000703E6">
        <w:t> – заполняет контур и др.</w:t>
      </w:r>
    </w:p>
    <w:p w14:paraId="4A1F6777" w14:textId="77777777" w:rsidR="000703E6" w:rsidRPr="000703E6" w:rsidRDefault="000703E6" w:rsidP="007E2520">
      <w:pPr>
        <w:pStyle w:val="ae"/>
      </w:pPr>
      <w:r w:rsidRPr="000703E6">
        <w:rPr>
          <w:i/>
          <w:iCs/>
        </w:rPr>
        <w:t>PDF text object</w:t>
      </w:r>
      <w:r w:rsidRPr="000703E6">
        <w:t> состоит из операторов, которые определяют символьные строки, перемещения текущей точки, и «текстовые состояния».</w:t>
      </w:r>
    </w:p>
    <w:p w14:paraId="6F975395" w14:textId="4C0895D3" w:rsidR="007E2520" w:rsidRPr="00AF0846" w:rsidRDefault="000703E6" w:rsidP="003D0048">
      <w:pPr>
        <w:pStyle w:val="ae"/>
      </w:pPr>
      <w:r w:rsidRPr="000703E6">
        <w:rPr>
          <w:i/>
          <w:iCs/>
        </w:rPr>
        <w:t>Text string operators</w:t>
      </w:r>
      <w:r w:rsidRPr="000703E6">
        <w:t> – эти операторы прорисовывают текст на странице</w:t>
      </w:r>
      <w:r w:rsidR="00203E32">
        <w:t xml:space="preserve"> </w:t>
      </w:r>
      <w:r w:rsidR="0025297E" w:rsidRPr="008C1DEC">
        <w:t>[4</w:t>
      </w:r>
      <w:r w:rsidR="00203E32">
        <w:t>,</w:t>
      </w:r>
      <w:r w:rsidR="009A79A1" w:rsidRPr="008C1DEC">
        <w:t>5]</w:t>
      </w:r>
      <w:r w:rsidRPr="000703E6">
        <w:t>.</w:t>
      </w:r>
      <w:r w:rsidR="00880D83">
        <w:t xml:space="preserve"> </w:t>
      </w:r>
    </w:p>
    <w:p w14:paraId="080E13DD" w14:textId="4130F2D9" w:rsidR="008B59CD" w:rsidRDefault="008B59CD" w:rsidP="00CA51B6">
      <w:pPr>
        <w:pStyle w:val="2"/>
      </w:pPr>
      <w:bookmarkStart w:id="18" w:name="_Toc74828938"/>
      <w:r>
        <w:t xml:space="preserve">Структура </w:t>
      </w:r>
      <w:r>
        <w:rPr>
          <w:lang w:val="en-US"/>
        </w:rPr>
        <w:t>RTF</w:t>
      </w:r>
      <w:bookmarkEnd w:id="18"/>
    </w:p>
    <w:p w14:paraId="525AFDCD" w14:textId="7326FFAF" w:rsidR="00AF0846" w:rsidRDefault="00AF0846" w:rsidP="00BC1224">
      <w:pPr>
        <w:pStyle w:val="ae"/>
      </w:pPr>
      <w:r>
        <w:rPr>
          <w:lang w:val="en-US"/>
        </w:rPr>
        <w:t>RTF</w:t>
      </w:r>
      <w:r w:rsidRPr="00AF0846">
        <w:t xml:space="preserve"> (</w:t>
      </w:r>
      <w:r>
        <w:t>Rich Text Format</w:t>
      </w:r>
      <w:r w:rsidRPr="00AF0846">
        <w:t>)</w:t>
      </w:r>
      <w:r>
        <w:t xml:space="preserve"> - это проприетарный формат файла документа с опубликованной спецификацией, разработанный Microsoft Corporation с 1987 по 2008 год для межплатформенного обмена документами с продуктами Microsoft. До 2008 года Microsoft опубликовала обновленные спецификации для RTF с основными редакциями</w:t>
      </w:r>
      <w:r w:rsidR="000C482A">
        <w:t xml:space="preserve"> версий Microsoft Word и Office</w:t>
      </w:r>
      <w:r>
        <w:t>.</w:t>
      </w:r>
      <w:r w:rsidR="00E62CBB">
        <w:t xml:space="preserve"> </w:t>
      </w:r>
      <w:r w:rsidR="00E62CBB" w:rsidRPr="00E62CBB">
        <w:t>Формат </w:t>
      </w:r>
      <w:r w:rsidR="00E62CBB" w:rsidRPr="00E62CBB">
        <w:rPr>
          <w:lang w:val="en-US"/>
        </w:rPr>
        <w:t>RTF</w:t>
      </w:r>
      <w:r w:rsidR="00E62CBB" w:rsidRPr="00E62CBB">
        <w:t xml:space="preserve"> применяется для представления электронных изданий, </w:t>
      </w:r>
      <w:r w:rsidR="00E62CBB" w:rsidRPr="00E62CBB">
        <w:lastRenderedPageBreak/>
        <w:t>созданных в среде </w:t>
      </w:r>
      <w:r w:rsidR="00E62CBB" w:rsidRPr="00E62CBB">
        <w:rPr>
          <w:lang w:val="en-US"/>
        </w:rPr>
        <w:t>MS Office</w:t>
      </w:r>
      <w:r w:rsidR="00E62CBB" w:rsidRPr="00E62CBB">
        <w:t> и приложений операционной системы Windows. Обычно он выполняет функции обменного формата.</w:t>
      </w:r>
    </w:p>
    <w:p w14:paraId="6A70DC91" w14:textId="446E66C1" w:rsidR="00D710A9" w:rsidRPr="00D710A9" w:rsidRDefault="00D710A9" w:rsidP="00BC1224">
      <w:pPr>
        <w:pStyle w:val="ae"/>
        <w:rPr>
          <w:szCs w:val="28"/>
        </w:rPr>
      </w:pPr>
      <w:r w:rsidRPr="00D710A9">
        <w:rPr>
          <w:szCs w:val="28"/>
        </w:rPr>
        <w:t xml:space="preserve">RTF — это классический контейнер с вложенными друг в друга контейнерами помельче. </w:t>
      </w:r>
      <w:r w:rsidR="00C7052C">
        <w:rPr>
          <w:szCs w:val="28"/>
        </w:rPr>
        <w:t xml:space="preserve">Пример обобщенной структуры файла </w:t>
      </w:r>
      <w:r w:rsidR="00C7052C">
        <w:rPr>
          <w:szCs w:val="28"/>
          <w:lang w:val="en-US"/>
        </w:rPr>
        <w:t>RTF</w:t>
      </w:r>
      <w:r w:rsidR="00C7052C" w:rsidRPr="00C3155C">
        <w:rPr>
          <w:szCs w:val="28"/>
        </w:rPr>
        <w:t xml:space="preserve"> </w:t>
      </w:r>
      <w:r w:rsidR="00C7052C">
        <w:rPr>
          <w:szCs w:val="28"/>
        </w:rPr>
        <w:t xml:space="preserve">приведён на рисунке 7. </w:t>
      </w:r>
      <w:r w:rsidRPr="00D710A9">
        <w:rPr>
          <w:szCs w:val="28"/>
        </w:rPr>
        <w:t>Каждый такой контейнер обычно начинается с управляющего слова или символа, предваряемого знаком «обратный слэш». Определен фирмой Microsoft как стандартный формат для обмена текстовыми документами.</w:t>
      </w:r>
    </w:p>
    <w:p w14:paraId="3DF22B1A" w14:textId="6F24BFC8" w:rsidR="00D710A9" w:rsidRDefault="00D710A9" w:rsidP="00CA51B6">
      <w:pPr>
        <w:spacing w:before="150" w:after="150" w:line="360" w:lineRule="auto"/>
        <w:ind w:left="150" w:right="150"/>
        <w:jc w:val="center"/>
        <w:rPr>
          <w:rFonts w:ascii="Times New Roman" w:eastAsia="Times New Roman" w:hAnsi="Times New Roman" w:cs="Times New Roman"/>
          <w:color w:val="424242"/>
          <w:sz w:val="28"/>
          <w:szCs w:val="28"/>
          <w:lang w:eastAsia="ru-RU"/>
        </w:rPr>
      </w:pPr>
      <w:r w:rsidRPr="00D710A9">
        <w:rPr>
          <w:rFonts w:ascii="Times New Roman" w:eastAsia="Times New Roman" w:hAnsi="Times New Roman" w:cs="Times New Roman"/>
          <w:noProof/>
          <w:color w:val="424242"/>
          <w:sz w:val="28"/>
          <w:szCs w:val="28"/>
          <w:lang w:eastAsia="ru-RU"/>
        </w:rPr>
        <w:drawing>
          <wp:inline distT="0" distB="0" distL="0" distR="0" wp14:anchorId="2B9767AB" wp14:editId="387834D8">
            <wp:extent cx="1130935" cy="86614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935" cy="86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E5C15" w14:textId="4E41A55A" w:rsidR="00D710A9" w:rsidRPr="00D710A9" w:rsidRDefault="00D710A9" w:rsidP="00BC1224">
      <w:pPr>
        <w:spacing w:after="0" w:line="360" w:lineRule="auto"/>
        <w:ind w:left="147" w:right="147"/>
        <w:jc w:val="center"/>
        <w:rPr>
          <w:rFonts w:ascii="Times New Roman" w:eastAsia="Times New Roman" w:hAnsi="Times New Roman" w:cs="Times New Roman"/>
          <w:color w:val="424242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424242"/>
          <w:sz w:val="28"/>
          <w:szCs w:val="28"/>
          <w:lang w:eastAsia="ru-RU"/>
        </w:rPr>
        <w:t xml:space="preserve">Рисунок 7 – Обобщенная структура </w:t>
      </w:r>
      <w:r>
        <w:rPr>
          <w:rFonts w:ascii="Times New Roman" w:eastAsia="Times New Roman" w:hAnsi="Times New Roman" w:cs="Times New Roman"/>
          <w:color w:val="424242"/>
          <w:sz w:val="28"/>
          <w:szCs w:val="28"/>
          <w:lang w:val="en-US" w:eastAsia="ru-RU"/>
        </w:rPr>
        <w:t>RTF</w:t>
      </w:r>
    </w:p>
    <w:p w14:paraId="06CA9187" w14:textId="059E0D1B" w:rsidR="00D710A9" w:rsidRPr="00D710A9" w:rsidRDefault="00D710A9" w:rsidP="00BC1224">
      <w:pPr>
        <w:pStyle w:val="ae"/>
      </w:pPr>
      <w:r w:rsidRPr="00D710A9">
        <w:t>В состав заголовка файла входит идентификатор RTF файла, команда выбора гарнитуры, команда выбора шрифта по умолчанию и таблица доступных шрифтов, таблица цветов (RGB) и таблица стилей.</w:t>
      </w:r>
    </w:p>
    <w:p w14:paraId="3F3E1AE6" w14:textId="3F123801" w:rsidR="00E62CBB" w:rsidRPr="00BC1224" w:rsidRDefault="00E62CBB" w:rsidP="00BC1224">
      <w:pPr>
        <w:pStyle w:val="ae"/>
      </w:pPr>
      <w:r w:rsidRPr="00BC1224">
        <w:t xml:space="preserve">В теле </w:t>
      </w:r>
      <w:r w:rsidR="000C482A" w:rsidRPr="00BC1224">
        <w:t>файла размещаются</w:t>
      </w:r>
      <w:r w:rsidRPr="00BC1224">
        <w:t xml:space="preserve"> данные публикации в виде двоичных кодов ASCII. В формате RTF используются только символы, представимые стандартом ASCII, а также MAC- и PC- символьного набора. Кроме текста, файл в </w:t>
      </w:r>
      <w:bookmarkStart w:id="19" w:name="OCRUncertain006"/>
      <w:r w:rsidRPr="00BC1224">
        <w:t>RT</w:t>
      </w:r>
      <w:bookmarkEnd w:id="19"/>
      <w:r w:rsidRPr="00BC1224">
        <w:t>F-формате содержит команды управления, которые также реализованы с использованием этого стандарта.</w:t>
      </w:r>
    </w:p>
    <w:p w14:paraId="4C9AC185" w14:textId="78476DFF" w:rsidR="00E62CBB" w:rsidRPr="00BC1224" w:rsidRDefault="00E62CBB" w:rsidP="00BC1224">
      <w:pPr>
        <w:pStyle w:val="ae"/>
      </w:pPr>
      <w:r w:rsidRPr="00BC1224">
        <w:t>Иногда формат RTF называют языком разметки текста. Это связано с тем, что этот формат содержит операторы, управляющие слова и символы и другие элементы описания размещения текста и графики.</w:t>
      </w:r>
    </w:p>
    <w:p w14:paraId="67FEEE98" w14:textId="40A6F46C" w:rsidR="00E62CBB" w:rsidRPr="00BC1224" w:rsidRDefault="00E62CBB" w:rsidP="00BC1224">
      <w:pPr>
        <w:pStyle w:val="ae"/>
      </w:pPr>
      <w:r w:rsidRPr="00BC1224">
        <w:t>Команды управления разделяются на управляющие слова (control words) и управляющие символы (control symbols).</w:t>
      </w:r>
    </w:p>
    <w:p w14:paraId="0942A61D" w14:textId="77777777" w:rsidR="00E62CBB" w:rsidRPr="00BC1224" w:rsidRDefault="00E62CBB" w:rsidP="00BC1224">
      <w:pPr>
        <w:pStyle w:val="ae"/>
      </w:pPr>
      <w:r w:rsidRPr="00BC1224">
        <w:t>Управляющее слово представляет собой последовательность символов с разделителем (delimiter) в конце:</w:t>
      </w:r>
    </w:p>
    <w:p w14:paraId="5CEB4EC5" w14:textId="77777777" w:rsidR="00E62CBB" w:rsidRPr="00E62CBB" w:rsidRDefault="00E62CBB" w:rsidP="00CA51B6">
      <w:pPr>
        <w:pStyle w:val="ae"/>
        <w:jc w:val="center"/>
      </w:pPr>
      <w:r w:rsidRPr="00E62CBB">
        <w:t>\набор_символов &lt;разделитель&gt;</w:t>
      </w:r>
    </w:p>
    <w:p w14:paraId="4A39CA29" w14:textId="77777777" w:rsidR="00E62CBB" w:rsidRPr="00BC1224" w:rsidRDefault="00E62CBB" w:rsidP="00BC1224">
      <w:pPr>
        <w:pStyle w:val="ae"/>
      </w:pPr>
      <w:r w:rsidRPr="00BC1224">
        <w:lastRenderedPageBreak/>
        <w:t>Перед управляющим словом вводится обратная косая черта “\</w:t>
      </w:r>
      <w:bookmarkStart w:id="20" w:name="OCRUncertain009"/>
      <w:r w:rsidRPr="00BC1224">
        <w:t>”</w:t>
      </w:r>
      <w:bookmarkEnd w:id="20"/>
      <w:r w:rsidRPr="00BC1224">
        <w:t> (backslash). В качестве разделителей могут использоваться следующие символы:</w:t>
      </w:r>
    </w:p>
    <w:p w14:paraId="260D64A2" w14:textId="38720C6F" w:rsidR="00E62CBB" w:rsidRPr="00E62CBB" w:rsidRDefault="00E62CBB" w:rsidP="00513BF3">
      <w:pPr>
        <w:pStyle w:val="aff"/>
        <w:numPr>
          <w:ilvl w:val="0"/>
          <w:numId w:val="17"/>
        </w:numPr>
        <w:ind w:left="0" w:firstLine="709"/>
      </w:pPr>
      <w:r w:rsidRPr="00E62CBB">
        <w:t>пробел (space), причем этот символ относится к управляющему слову;</w:t>
      </w:r>
    </w:p>
    <w:p w14:paraId="6ADA573E" w14:textId="75D0E826" w:rsidR="00E62CBB" w:rsidRPr="00E62CBB" w:rsidRDefault="00E62CBB" w:rsidP="00513BF3">
      <w:pPr>
        <w:pStyle w:val="aff"/>
        <w:numPr>
          <w:ilvl w:val="0"/>
          <w:numId w:val="17"/>
        </w:numPr>
        <w:ind w:left="0" w:firstLine="709"/>
      </w:pPr>
      <w:r w:rsidRPr="00E62CBB">
        <w:t>цифра или знак </w:t>
      </w:r>
      <w:bookmarkStart w:id="21" w:name="OCRUncertain012"/>
      <w:r w:rsidRPr="00E62CBB">
        <w:t>“-“</w:t>
      </w:r>
      <w:bookmarkEnd w:id="21"/>
      <w:r w:rsidRPr="00E62CBB">
        <w:t>;</w:t>
      </w:r>
      <w:bookmarkStart w:id="22" w:name="OCRUncertain013"/>
      <w:bookmarkEnd w:id="22"/>
    </w:p>
    <w:p w14:paraId="5551CECC" w14:textId="43C51554" w:rsidR="00E62CBB" w:rsidRPr="00E62CBB" w:rsidRDefault="00E62CBB" w:rsidP="00513BF3">
      <w:pPr>
        <w:pStyle w:val="aff"/>
        <w:numPr>
          <w:ilvl w:val="0"/>
          <w:numId w:val="17"/>
        </w:numPr>
        <w:ind w:left="0" w:firstLine="709"/>
      </w:pPr>
      <w:r w:rsidRPr="00E62CBB">
        <w:t>все символы, отличные от цифр и букв (эти символы не относятся к управляющему слову).</w:t>
      </w:r>
    </w:p>
    <w:p w14:paraId="3E7749E4" w14:textId="77777777" w:rsidR="00E62CBB" w:rsidRPr="00E62CBB" w:rsidRDefault="00E62CBB" w:rsidP="00CA51B6">
      <w:pPr>
        <w:pStyle w:val="ae"/>
      </w:pPr>
      <w:r w:rsidRPr="00E62CBB">
        <w:t>В формате RTF для задания управляющей последовательности символов используются буквы от “А” до “Z” и от “а” до </w:t>
      </w:r>
      <w:bookmarkStart w:id="23" w:name="OCRUncertain018"/>
      <w:r w:rsidRPr="00E62CBB">
        <w:t>“z”,</w:t>
      </w:r>
      <w:bookmarkEnd w:id="23"/>
      <w:r w:rsidRPr="00E62CBB">
        <w:t> а также цифры от “0” до “9”. Национальные символы к управляющей информации не относятся.</w:t>
      </w:r>
    </w:p>
    <w:p w14:paraId="015A8B3F" w14:textId="77777777" w:rsidR="00E62CBB" w:rsidRPr="00E62CBB" w:rsidRDefault="00E62CBB" w:rsidP="00CA51B6">
      <w:pPr>
        <w:pStyle w:val="ae"/>
      </w:pPr>
      <w:r w:rsidRPr="00E62CBB">
        <w:t>В к</w:t>
      </w:r>
      <w:bookmarkStart w:id="24" w:name="OCRUncertain019"/>
      <w:r w:rsidRPr="00E62CBB">
        <w:t>а</w:t>
      </w:r>
      <w:bookmarkEnd w:id="24"/>
      <w:r w:rsidRPr="00E62CBB">
        <w:t>чес</w:t>
      </w:r>
      <w:bookmarkStart w:id="25" w:name="OCRUncertain020"/>
      <w:r w:rsidRPr="00E62CBB">
        <w:t>т</w:t>
      </w:r>
      <w:bookmarkEnd w:id="25"/>
      <w:r w:rsidRPr="00E62CBB">
        <w:t>ве управляющих с</w:t>
      </w:r>
      <w:bookmarkStart w:id="26" w:name="OCRUncertain022"/>
      <w:r w:rsidRPr="00E62CBB">
        <w:t>и</w:t>
      </w:r>
      <w:bookmarkEnd w:id="26"/>
      <w:r w:rsidRPr="00E62CBB">
        <w:t>мволов используются отдельные буквы. Перед каждым управляющим символом вводится обратная косая черта “\”:</w:t>
      </w:r>
    </w:p>
    <w:p w14:paraId="56E992D7" w14:textId="77777777" w:rsidR="00E62CBB" w:rsidRPr="00E62CBB" w:rsidRDefault="00E62CBB" w:rsidP="00CA51B6">
      <w:pPr>
        <w:pStyle w:val="ae"/>
      </w:pPr>
      <w:r w:rsidRPr="00E62CBB">
        <w:t>В настоящее время опред</w:t>
      </w:r>
      <w:bookmarkStart w:id="27" w:name="OCRUncertain024"/>
      <w:r w:rsidRPr="00E62CBB">
        <w:t>е</w:t>
      </w:r>
      <w:bookmarkEnd w:id="27"/>
      <w:r w:rsidRPr="00E62CBB">
        <w:t>лены только некоторые из этих символов. Поэтому при чтении неизвестные символы могут быть пропущены.</w:t>
      </w:r>
    </w:p>
    <w:p w14:paraId="281E6781" w14:textId="4AC293F1" w:rsidR="00E62CBB" w:rsidRPr="00E62CBB" w:rsidRDefault="00E62CBB" w:rsidP="00437C43">
      <w:pPr>
        <w:pStyle w:val="ae"/>
      </w:pPr>
      <w:r w:rsidRPr="00E62CBB">
        <w:t>В формате RTF существует возможность объединять отдельные последовательности в группы при помощи скобок:</w:t>
      </w:r>
      <w:bookmarkStart w:id="28" w:name="OCRUncertain025"/>
      <w:r w:rsidR="00437C43" w:rsidRPr="00437C43">
        <w:t xml:space="preserve"> </w:t>
      </w:r>
      <w:r w:rsidR="00437C43" w:rsidRPr="00E62CBB">
        <w:t>“</w:t>
      </w:r>
      <w:r w:rsidRPr="00E62CBB">
        <w:t>{</w:t>
      </w:r>
      <w:bookmarkEnd w:id="28"/>
      <w:r w:rsidR="00437C43" w:rsidRPr="00E62CBB">
        <w:t>”</w:t>
      </w:r>
      <w:r w:rsidRPr="00E62CBB">
        <w:t> – начало группы</w:t>
      </w:r>
      <w:r w:rsidR="003D0048">
        <w:t>,</w:t>
      </w:r>
      <w:bookmarkStart w:id="29" w:name="OCRUncertain026"/>
      <w:r w:rsidR="00437C43">
        <w:t xml:space="preserve"> </w:t>
      </w:r>
      <w:r w:rsidR="00437C43" w:rsidRPr="00E62CBB">
        <w:t>“</w:t>
      </w:r>
      <w:r w:rsidRPr="00E62CBB">
        <w:t>}</w:t>
      </w:r>
      <w:bookmarkEnd w:id="29"/>
      <w:r w:rsidR="00437C43" w:rsidRPr="00E62CBB">
        <w:t>”</w:t>
      </w:r>
      <w:r w:rsidRPr="00E62CBB">
        <w:t> – конец группы.</w:t>
      </w:r>
    </w:p>
    <w:p w14:paraId="38D63452" w14:textId="495C36DB" w:rsidR="00E62CBB" w:rsidRPr="00E62CBB" w:rsidRDefault="00E62CBB" w:rsidP="000C2E0F">
      <w:pPr>
        <w:pStyle w:val="ae"/>
      </w:pPr>
      <w:r w:rsidRPr="00E62CBB">
        <w:t xml:space="preserve">Такие группы создаются, например, при описании сносок, колонтитулов и </w:t>
      </w:r>
      <w:r w:rsidR="003D0048">
        <w:t>так далее</w:t>
      </w:r>
      <w:r w:rsidRPr="00E62CBB">
        <w:t>. Если символы “\”, “{“ или “}” размещаются внутри обычного текста, то перед ними ставится обратная косая черта</w:t>
      </w:r>
      <w:r w:rsidR="000C2E0F">
        <w:t>.</w:t>
      </w:r>
    </w:p>
    <w:p w14:paraId="0CA206E2" w14:textId="77777777" w:rsidR="00E62CBB" w:rsidRPr="00E62CBB" w:rsidRDefault="00E62CBB" w:rsidP="00CA51B6">
      <w:pPr>
        <w:pStyle w:val="ae"/>
      </w:pPr>
      <w:r w:rsidRPr="00E62CBB">
        <w:t>Это позволяет программе, читающей RTF-последовательность, распознать, что символ не следует интерпретировать как управляющий.</w:t>
      </w:r>
    </w:p>
    <w:p w14:paraId="6759E917" w14:textId="77777777" w:rsidR="00E62CBB" w:rsidRPr="00E62CBB" w:rsidRDefault="00E62CBB" w:rsidP="00CA51B6">
      <w:pPr>
        <w:pStyle w:val="ae"/>
      </w:pPr>
      <w:r w:rsidRPr="00E62CBB">
        <w:t>В составе формата </w:t>
      </w:r>
      <w:r w:rsidRPr="00E62CBB">
        <w:rPr>
          <w:lang w:val="en-US"/>
        </w:rPr>
        <w:t>RTF</w:t>
      </w:r>
      <w:r w:rsidRPr="00E62CBB">
        <w:t> имеются операторы для задания начертания и способа выделения символов при создании редакторских примечаний; </w:t>
      </w:r>
      <w:bookmarkStart w:id="30" w:name="_Toc483366165"/>
      <w:r w:rsidRPr="00E62CBB">
        <w:t>форматирование секции </w:t>
      </w:r>
      <w:r w:rsidRPr="00E62CBB">
        <w:rPr>
          <w:i/>
          <w:iCs/>
        </w:rPr>
        <w:t>(</w:t>
      </w:r>
      <w:bookmarkEnd w:id="30"/>
      <w:r w:rsidRPr="00E62CBB">
        <w:rPr>
          <w:i/>
          <w:iCs/>
          <w:lang w:val="en-US"/>
        </w:rPr>
        <w:t>section formatting</w:t>
      </w:r>
      <w:r w:rsidRPr="00E62CBB">
        <w:rPr>
          <w:i/>
          <w:iCs/>
        </w:rPr>
        <w:t>); </w:t>
      </w:r>
      <w:r w:rsidRPr="00E62CBB">
        <w:t>команды задания расстояния между строк; операторы нумерации строк; операторы задания атрибутов колонтитулов; команды выравнивания; операторы форматирование абзаца </w:t>
      </w:r>
      <w:r w:rsidRPr="00E62CBB">
        <w:rPr>
          <w:i/>
          <w:iCs/>
        </w:rPr>
        <w:t>(</w:t>
      </w:r>
      <w:r w:rsidRPr="00E62CBB">
        <w:rPr>
          <w:i/>
          <w:iCs/>
          <w:lang w:val="en-US"/>
        </w:rPr>
        <w:t>paragraph formatting</w:t>
      </w:r>
      <w:r w:rsidRPr="00E62CBB">
        <w:rPr>
          <w:i/>
          <w:iCs/>
        </w:rPr>
        <w:t>)</w:t>
      </w:r>
      <w:r w:rsidRPr="00E62CBB">
        <w:t xml:space="preserve">; установки параметров отступа первой строки </w:t>
      </w:r>
      <w:r w:rsidRPr="00E62CBB">
        <w:lastRenderedPageBreak/>
        <w:t>абзаца </w:t>
      </w:r>
      <w:r w:rsidRPr="00E62CBB">
        <w:rPr>
          <w:i/>
          <w:iCs/>
        </w:rPr>
        <w:t>(</w:t>
      </w:r>
      <w:r w:rsidRPr="00E62CBB">
        <w:rPr>
          <w:i/>
          <w:iCs/>
          <w:lang w:val="en-US"/>
        </w:rPr>
        <w:t>first line indent</w:t>
      </w:r>
      <w:r w:rsidRPr="00E62CBB">
        <w:rPr>
          <w:i/>
          <w:iCs/>
        </w:rPr>
        <w:t>)</w:t>
      </w:r>
      <w:r w:rsidRPr="00E62CBB">
        <w:t>; операторы задания атрибутов рамки вокруг абзаца; операторы форматирования таблиц и др.</w:t>
      </w:r>
    </w:p>
    <w:p w14:paraId="00E5DBC1" w14:textId="7B685F41" w:rsidR="00D710A9" w:rsidRPr="00BC1224" w:rsidRDefault="00E62CBB" w:rsidP="00BC1224">
      <w:pPr>
        <w:pStyle w:val="ae"/>
      </w:pPr>
      <w:r w:rsidRPr="00BC1224">
        <w:t>Набор операторов рассматриваемого формата ориентирован на описание сложного текстового материала, включающего иллюстрации, таблицы, диаграммы и другие элементы печатных изданий</w:t>
      </w:r>
      <w:r w:rsidR="00AE618E" w:rsidRPr="00BC1224">
        <w:t xml:space="preserve"> [6]</w:t>
      </w:r>
      <w:r w:rsidRPr="00BC1224">
        <w:t>.</w:t>
      </w:r>
    </w:p>
    <w:p w14:paraId="75BE732A" w14:textId="533A4F85" w:rsidR="00D24B0F" w:rsidRDefault="008B59CD" w:rsidP="00CA51B6">
      <w:pPr>
        <w:pStyle w:val="2"/>
      </w:pPr>
      <w:bookmarkStart w:id="31" w:name="_Toc74828939"/>
      <w:r>
        <w:t>Требования к данны</w:t>
      </w:r>
      <w:r w:rsidR="001E5BD7">
        <w:t>м</w:t>
      </w:r>
      <w:r>
        <w:t xml:space="preserve"> БД</w:t>
      </w:r>
      <w:bookmarkEnd w:id="31"/>
    </w:p>
    <w:p w14:paraId="10CF23EE" w14:textId="3EFE840E" w:rsidR="00203E32" w:rsidRDefault="00D572C5" w:rsidP="00BC1224">
      <w:pPr>
        <w:pStyle w:val="ae"/>
      </w:pPr>
      <w:r>
        <w:t xml:space="preserve">На вход </w:t>
      </w:r>
      <w:r w:rsidR="006A72E2">
        <w:t>ПО</w:t>
      </w:r>
      <w:r>
        <w:t xml:space="preserve"> должны подаваться данные шаблонного вида. На </w:t>
      </w:r>
      <w:r w:rsidRPr="00880D83">
        <w:t>рисунках</w:t>
      </w:r>
      <w:r w:rsidR="000C482A" w:rsidRPr="00880D83">
        <w:t xml:space="preserve"> 8</w:t>
      </w:r>
      <w:r w:rsidR="00BF622E" w:rsidRPr="00880D83">
        <w:t>,</w:t>
      </w:r>
      <w:r w:rsidR="00880D83" w:rsidRPr="003D0048">
        <w:t xml:space="preserve"> </w:t>
      </w:r>
      <w:r w:rsidR="00BF622E" w:rsidRPr="00880D83">
        <w:t>9</w:t>
      </w:r>
      <w:r>
        <w:t xml:space="preserve"> изображен стандартный вид обрабатываемых д</w:t>
      </w:r>
      <w:r w:rsidR="003D0048">
        <w:t>окументов типа «Учебный план»</w:t>
      </w:r>
      <w:r>
        <w:t>.</w:t>
      </w:r>
    </w:p>
    <w:p w14:paraId="481270F3" w14:textId="77777777" w:rsidR="00D572C5" w:rsidRDefault="00D572C5" w:rsidP="00CA51B6">
      <w:pPr>
        <w:spacing w:line="360" w:lineRule="auto"/>
        <w:rPr>
          <w:b/>
          <w:bCs/>
        </w:rPr>
      </w:pPr>
      <w:r w:rsidRPr="000E07E7">
        <w:rPr>
          <w:noProof/>
          <w:lang w:eastAsia="ru-RU"/>
        </w:rPr>
        <w:drawing>
          <wp:inline distT="0" distB="0" distL="0" distR="0" wp14:anchorId="0E58BEA9" wp14:editId="01CFB936">
            <wp:extent cx="5940425" cy="4709160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9701" cy="471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3EE47" w14:textId="47715C70" w:rsidR="00D572C5" w:rsidRDefault="00D572C5" w:rsidP="00BC122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E07E7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0C482A">
        <w:rPr>
          <w:rFonts w:ascii="Times New Roman" w:hAnsi="Times New Roman" w:cs="Times New Roman"/>
          <w:sz w:val="28"/>
          <w:szCs w:val="28"/>
        </w:rPr>
        <w:t>8</w:t>
      </w:r>
      <w:r w:rsidRPr="000E07E7">
        <w:rPr>
          <w:rFonts w:ascii="Times New Roman" w:hAnsi="Times New Roman" w:cs="Times New Roman"/>
          <w:sz w:val="28"/>
          <w:szCs w:val="28"/>
        </w:rPr>
        <w:t xml:space="preserve"> –</w:t>
      </w:r>
      <w:r w:rsidR="000C482A">
        <w:rPr>
          <w:rFonts w:ascii="Times New Roman" w:hAnsi="Times New Roman" w:cs="Times New Roman"/>
          <w:sz w:val="28"/>
          <w:szCs w:val="28"/>
        </w:rPr>
        <w:t>Титульный лист учебног</w:t>
      </w:r>
      <w:r w:rsidRPr="000E07E7">
        <w:rPr>
          <w:rFonts w:ascii="Times New Roman" w:hAnsi="Times New Roman" w:cs="Times New Roman"/>
          <w:sz w:val="28"/>
          <w:szCs w:val="28"/>
        </w:rPr>
        <w:t>о плана</w:t>
      </w:r>
    </w:p>
    <w:p w14:paraId="38FB5488" w14:textId="34F803E3" w:rsidR="000C482A" w:rsidRDefault="000C482A" w:rsidP="00BC1224">
      <w:pPr>
        <w:pStyle w:val="ae"/>
      </w:pPr>
      <w:r w:rsidRPr="00880D83">
        <w:t xml:space="preserve">На титульном листе учебного плана хранятся следующие данные: название направления, профиля подготовки, выпускающей кафедры, срока и периода обучения, виды реализуемой профессиональной деятельности выпускника, а также календарный график. Календарный график помогает </w:t>
      </w:r>
      <w:r w:rsidRPr="00880D83">
        <w:lastRenderedPageBreak/>
        <w:t>отслеживать сроки обучения внутри учебного года и определять сессионные периоды.</w:t>
      </w:r>
    </w:p>
    <w:p w14:paraId="398B3DA9" w14:textId="77777777" w:rsidR="00D572C5" w:rsidRPr="003A6D02" w:rsidRDefault="00D572C5" w:rsidP="00CA51B6">
      <w:pPr>
        <w:spacing w:line="360" w:lineRule="auto"/>
        <w:rPr>
          <w:b/>
          <w:bCs/>
        </w:rPr>
      </w:pPr>
      <w:r w:rsidRPr="000E07E7">
        <w:rPr>
          <w:noProof/>
          <w:lang w:eastAsia="ru-RU"/>
        </w:rPr>
        <w:drawing>
          <wp:inline distT="0" distB="0" distL="0" distR="0" wp14:anchorId="1E1E0312" wp14:editId="6D452C0D">
            <wp:extent cx="5940425" cy="4517136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8182" cy="452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949B9" w14:textId="62F4205C" w:rsidR="00D572C5" w:rsidRDefault="00D572C5" w:rsidP="008843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E07E7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0C482A">
        <w:rPr>
          <w:rFonts w:ascii="Times New Roman" w:hAnsi="Times New Roman" w:cs="Times New Roman"/>
          <w:sz w:val="28"/>
          <w:szCs w:val="28"/>
        </w:rPr>
        <w:t>9</w:t>
      </w:r>
      <w:r w:rsidRPr="000E07E7">
        <w:rPr>
          <w:rFonts w:ascii="Times New Roman" w:hAnsi="Times New Roman" w:cs="Times New Roman"/>
          <w:sz w:val="28"/>
          <w:szCs w:val="28"/>
        </w:rPr>
        <w:t xml:space="preserve"> –</w:t>
      </w:r>
      <w:r>
        <w:rPr>
          <w:rFonts w:ascii="Times New Roman" w:hAnsi="Times New Roman" w:cs="Times New Roman"/>
          <w:sz w:val="28"/>
          <w:szCs w:val="28"/>
        </w:rPr>
        <w:t xml:space="preserve"> Страница учебного плана, содержащая таблицу</w:t>
      </w:r>
    </w:p>
    <w:p w14:paraId="7E1BBAF0" w14:textId="1D0F82B0" w:rsidR="000C482A" w:rsidRPr="0088431B" w:rsidRDefault="000C482A" w:rsidP="0088431B">
      <w:pPr>
        <w:pStyle w:val="ae"/>
      </w:pPr>
      <w:r w:rsidRPr="0088431B">
        <w:t>На последующих листах учебного плана хранятся название реализуемых дисциплин, обеспечивающая кафедра (важно отличать обеспечивающая кафедру от выпускающей), форма аттестации по каждой из дисциплин (это может быть экзамен, зачет, зачет с оценкой, и дополнительно курсовая работа и курсовой проект).</w:t>
      </w:r>
    </w:p>
    <w:p w14:paraId="010A8479" w14:textId="36F06590" w:rsidR="000C482A" w:rsidRPr="0088431B" w:rsidRDefault="000C482A" w:rsidP="0088431B">
      <w:pPr>
        <w:pStyle w:val="ae"/>
      </w:pPr>
      <w:r w:rsidRPr="0088431B">
        <w:t>Трудоемкость дисциплины показывает формат преподавания дисциплины (есть ли лекционные, практические и лабораторные занятия), нагрузку (как в зачетных единицах, так и аудиторной нагрузке).</w:t>
      </w:r>
    </w:p>
    <w:p w14:paraId="68BBA844" w14:textId="1EB21D2A" w:rsidR="003D0048" w:rsidRPr="0088431B" w:rsidRDefault="000C482A" w:rsidP="0088431B">
      <w:pPr>
        <w:pStyle w:val="ae"/>
      </w:pPr>
      <w:r w:rsidRPr="0088431B">
        <w:t>Важно отметить, что многие дисциплины преподаются несколько семестров, причем это не обязательно последовательные семестры. Данные сущности хранятся вместе, так как в последствии в отчетных документах эти данные суммируются.</w:t>
      </w:r>
    </w:p>
    <w:p w14:paraId="5D4EA1BE" w14:textId="2C9FCE71" w:rsidR="0088431B" w:rsidRPr="0088431B" w:rsidRDefault="003D0048" w:rsidP="0088431B">
      <w:pPr>
        <w:pStyle w:val="ae"/>
      </w:pPr>
      <w:r>
        <w:lastRenderedPageBreak/>
        <w:t>На рисунке 10 изображен стандартный вид документов типа «Экзаменационная ведомость».</w:t>
      </w:r>
    </w:p>
    <w:p w14:paraId="108C1B31" w14:textId="264C6F18" w:rsidR="00D572C5" w:rsidRDefault="00D572C5" w:rsidP="00CA51B6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D572C5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2D8D883" wp14:editId="395FABBE">
            <wp:extent cx="5939790" cy="5824728"/>
            <wp:effectExtent l="0" t="0" r="3810" b="508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2888"/>
                    <a:stretch/>
                  </pic:blipFill>
                  <pic:spPr bwMode="auto">
                    <a:xfrm>
                      <a:off x="0" y="0"/>
                      <a:ext cx="5955085" cy="5839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582F91" w14:textId="4A8A43EF" w:rsidR="00D572C5" w:rsidRDefault="00D572C5" w:rsidP="008843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E07E7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BF622E">
        <w:rPr>
          <w:rFonts w:ascii="Times New Roman" w:hAnsi="Times New Roman" w:cs="Times New Roman"/>
          <w:sz w:val="28"/>
          <w:szCs w:val="28"/>
        </w:rPr>
        <w:t>10</w:t>
      </w:r>
      <w:r w:rsidRPr="000E07E7">
        <w:rPr>
          <w:rFonts w:ascii="Times New Roman" w:hAnsi="Times New Roman" w:cs="Times New Roman"/>
          <w:sz w:val="28"/>
          <w:szCs w:val="28"/>
        </w:rPr>
        <w:t xml:space="preserve"> –</w:t>
      </w:r>
      <w:r>
        <w:rPr>
          <w:rFonts w:ascii="Times New Roman" w:hAnsi="Times New Roman" w:cs="Times New Roman"/>
          <w:sz w:val="28"/>
          <w:szCs w:val="28"/>
        </w:rPr>
        <w:t xml:space="preserve"> Экзаменационная ведомость</w:t>
      </w:r>
    </w:p>
    <w:p w14:paraId="43998D5F" w14:textId="565F03E6" w:rsidR="00D572C5" w:rsidRPr="00880D83" w:rsidRDefault="00BF622E" w:rsidP="0088431B">
      <w:pPr>
        <w:pStyle w:val="ae"/>
      </w:pPr>
      <w:r w:rsidRPr="00880D83">
        <w:t>В экзаменационных и зачетных ведомостях указываются пофамильные списки студентов, номера зачетных книжек, номер группы, обеспечивающая кафедра, название дисциплины, сессионный период, форма аттестации, курс и семестр, а также служебные поля для обратной синхронизации данных в ИС УМУ.</w:t>
      </w:r>
    </w:p>
    <w:p w14:paraId="41B4F670" w14:textId="32E1ECE4" w:rsidR="00BF622E" w:rsidRPr="00880D83" w:rsidRDefault="00BF622E" w:rsidP="0088431B">
      <w:pPr>
        <w:pStyle w:val="ae"/>
        <w:rPr>
          <w:szCs w:val="28"/>
        </w:rPr>
      </w:pPr>
      <w:r w:rsidRPr="00880D83">
        <w:rPr>
          <w:szCs w:val="28"/>
        </w:rPr>
        <w:t>Служебные поля содержат идентификаторы дисциплины и номера ведомости и печатаются белым текстом над таблицей.</w:t>
      </w:r>
    </w:p>
    <w:p w14:paraId="5CC363C0" w14:textId="136E0E79" w:rsidR="0088431B" w:rsidRDefault="00FE4B81" w:rsidP="0088431B">
      <w:pPr>
        <w:pStyle w:val="ae"/>
      </w:pPr>
      <w:r w:rsidRPr="00880D83">
        <w:lastRenderedPageBreak/>
        <w:t xml:space="preserve">На рисунке </w:t>
      </w:r>
      <w:r w:rsidR="00D572C5" w:rsidRPr="00880D83">
        <w:t>1</w:t>
      </w:r>
      <w:r w:rsidR="00BF622E" w:rsidRPr="00880D83">
        <w:t>1</w:t>
      </w:r>
      <w:r w:rsidRPr="00880D83">
        <w:t xml:space="preserve"> представлена схема используемой</w:t>
      </w:r>
      <w:r w:rsidR="00BF622E" w:rsidRPr="00880D83">
        <w:t xml:space="preserve"> в ИС «Личный кабинет преподавателя»</w:t>
      </w:r>
      <w:r w:rsidRPr="00880D83">
        <w:t xml:space="preserve"> базы данных.</w:t>
      </w:r>
    </w:p>
    <w:p w14:paraId="3B736E18" w14:textId="77777777" w:rsidR="00FE4B81" w:rsidRDefault="00FE4B81" w:rsidP="00CA51B6">
      <w:pPr>
        <w:pStyle w:val="ae"/>
        <w:ind w:left="-1134"/>
      </w:pPr>
      <w:r>
        <w:rPr>
          <w:noProof/>
        </w:rPr>
        <w:drawing>
          <wp:inline distT="0" distB="0" distL="0" distR="0" wp14:anchorId="5FB4D847" wp14:editId="03E6A57F">
            <wp:extent cx="6597015" cy="6071616"/>
            <wp:effectExtent l="0" t="0" r="0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8663" cy="608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1631B" w14:textId="380955B0" w:rsidR="00FE4B81" w:rsidRDefault="00FE4B81" w:rsidP="00CA51B6">
      <w:pPr>
        <w:pStyle w:val="ae"/>
        <w:ind w:left="-1134"/>
        <w:jc w:val="center"/>
      </w:pPr>
      <w:r>
        <w:t xml:space="preserve">Рисунок </w:t>
      </w:r>
      <w:r w:rsidR="00D572C5">
        <w:t>1</w:t>
      </w:r>
      <w:r w:rsidR="00BF622E">
        <w:t>1</w:t>
      </w:r>
      <w:r>
        <w:t xml:space="preserve"> – Схема БД</w:t>
      </w:r>
    </w:p>
    <w:p w14:paraId="37EC858A" w14:textId="7657D14F" w:rsidR="00D71A0E" w:rsidRDefault="00D71A0E" w:rsidP="00CA51B6">
      <w:pPr>
        <w:pStyle w:val="ae"/>
        <w:ind w:left="-1134"/>
        <w:jc w:val="left"/>
      </w:pPr>
      <w:r>
        <w:tab/>
      </w:r>
      <w:r>
        <w:tab/>
        <w:t>П</w:t>
      </w:r>
      <w:r w:rsidR="001168F7">
        <w:t xml:space="preserve">О </w:t>
      </w:r>
      <w:r>
        <w:t>импортирует данные в следующие таблицы:</w:t>
      </w:r>
    </w:p>
    <w:p w14:paraId="71A8E18B" w14:textId="57E6B3C6" w:rsidR="00D71A0E" w:rsidRDefault="0088431B" w:rsidP="0088431B">
      <w:pPr>
        <w:pStyle w:val="aff"/>
        <w:numPr>
          <w:ilvl w:val="0"/>
          <w:numId w:val="13"/>
        </w:numPr>
        <w:ind w:left="0" w:firstLine="709"/>
      </w:pPr>
      <w:r>
        <w:t>у</w:t>
      </w:r>
      <w:r w:rsidR="00D71A0E">
        <w:t>чебный план</w:t>
      </w:r>
      <w:r w:rsidR="003D0048">
        <w:t>,</w:t>
      </w:r>
    </w:p>
    <w:p w14:paraId="70746AB8" w14:textId="2FFFAC92" w:rsidR="00D71A0E" w:rsidRDefault="0088431B" w:rsidP="0088431B">
      <w:pPr>
        <w:pStyle w:val="aff"/>
        <w:numPr>
          <w:ilvl w:val="0"/>
          <w:numId w:val="13"/>
        </w:numPr>
        <w:ind w:left="0" w:firstLine="709"/>
      </w:pPr>
      <w:r>
        <w:t>с</w:t>
      </w:r>
      <w:r w:rsidR="00D71A0E">
        <w:t>одержание учебного плана</w:t>
      </w:r>
      <w:r w:rsidR="003D0048">
        <w:t>,</w:t>
      </w:r>
    </w:p>
    <w:p w14:paraId="6C3AAA38" w14:textId="63619013" w:rsidR="00D71A0E" w:rsidRDefault="0088431B" w:rsidP="0088431B">
      <w:pPr>
        <w:pStyle w:val="aff"/>
        <w:numPr>
          <w:ilvl w:val="0"/>
          <w:numId w:val="13"/>
        </w:numPr>
        <w:ind w:left="0" w:firstLine="709"/>
      </w:pPr>
      <w:r>
        <w:t>н</w:t>
      </w:r>
      <w:r w:rsidR="00D71A0E">
        <w:t>аправление</w:t>
      </w:r>
      <w:r w:rsidR="003D0048">
        <w:t>,</w:t>
      </w:r>
    </w:p>
    <w:p w14:paraId="18F9F95E" w14:textId="4446F848" w:rsidR="00D71A0E" w:rsidRDefault="0088431B" w:rsidP="0088431B">
      <w:pPr>
        <w:pStyle w:val="aff"/>
        <w:numPr>
          <w:ilvl w:val="0"/>
          <w:numId w:val="13"/>
        </w:numPr>
        <w:ind w:left="0" w:firstLine="709"/>
      </w:pPr>
      <w:r>
        <w:t>п</w:t>
      </w:r>
      <w:r w:rsidR="00D71A0E">
        <w:t>рофиль</w:t>
      </w:r>
      <w:r w:rsidR="003D0048">
        <w:t>,</w:t>
      </w:r>
    </w:p>
    <w:p w14:paraId="4D80A627" w14:textId="7BEECCC6" w:rsidR="00D71A0E" w:rsidRDefault="0088431B" w:rsidP="0088431B">
      <w:pPr>
        <w:pStyle w:val="aff"/>
        <w:numPr>
          <w:ilvl w:val="0"/>
          <w:numId w:val="13"/>
        </w:numPr>
        <w:ind w:left="0" w:firstLine="709"/>
      </w:pPr>
      <w:r>
        <w:t>д</w:t>
      </w:r>
      <w:r w:rsidR="00D71A0E">
        <w:t>исциплина</w:t>
      </w:r>
      <w:r w:rsidR="003D0048">
        <w:t>,</w:t>
      </w:r>
    </w:p>
    <w:p w14:paraId="7E707DE9" w14:textId="1D2C1E00" w:rsidR="00D71A0E" w:rsidRDefault="0088431B" w:rsidP="0088431B">
      <w:pPr>
        <w:pStyle w:val="aff"/>
        <w:numPr>
          <w:ilvl w:val="0"/>
          <w:numId w:val="13"/>
        </w:numPr>
        <w:ind w:left="0" w:firstLine="709"/>
      </w:pPr>
      <w:r>
        <w:t>с</w:t>
      </w:r>
      <w:r w:rsidR="00D71A0E">
        <w:t>ессионная ведомость</w:t>
      </w:r>
      <w:r w:rsidR="003D0048">
        <w:t>,</w:t>
      </w:r>
    </w:p>
    <w:p w14:paraId="5848905E" w14:textId="2D654B80" w:rsidR="00D71A0E" w:rsidRDefault="0088431B" w:rsidP="0088431B">
      <w:pPr>
        <w:pStyle w:val="aff"/>
        <w:numPr>
          <w:ilvl w:val="0"/>
          <w:numId w:val="13"/>
        </w:numPr>
        <w:ind w:left="0" w:firstLine="709"/>
      </w:pPr>
      <w:r>
        <w:lastRenderedPageBreak/>
        <w:t>с</w:t>
      </w:r>
      <w:r w:rsidR="00D71A0E">
        <w:t>одержание сессионной ведомости</w:t>
      </w:r>
      <w:r w:rsidR="003D0048">
        <w:t>.</w:t>
      </w:r>
    </w:p>
    <w:p w14:paraId="46C4AC26" w14:textId="220E4AB7" w:rsidR="00BF622E" w:rsidRDefault="00BF622E" w:rsidP="0088431B">
      <w:pPr>
        <w:pStyle w:val="ae"/>
        <w:jc w:val="left"/>
      </w:pPr>
      <w:r>
        <w:t>В таблице 1 приведена спецификация полей таблиц базы данных.</w:t>
      </w:r>
    </w:p>
    <w:p w14:paraId="60132F40" w14:textId="735E504E" w:rsidR="00D71A0E" w:rsidRDefault="00D71A0E" w:rsidP="00C7052C">
      <w:pPr>
        <w:pStyle w:val="ae"/>
        <w:ind w:firstLine="0"/>
        <w:jc w:val="left"/>
      </w:pPr>
      <w:r>
        <w:t>Таблица 1 – Требования к данным БД</w:t>
      </w:r>
    </w:p>
    <w:tbl>
      <w:tblPr>
        <w:tblStyle w:val="a8"/>
        <w:tblW w:w="9214" w:type="dxa"/>
        <w:tblInd w:w="-5" w:type="dxa"/>
        <w:tblLook w:val="04A0" w:firstRow="1" w:lastRow="0" w:firstColumn="1" w:lastColumn="0" w:noHBand="0" w:noVBand="1"/>
      </w:tblPr>
      <w:tblGrid>
        <w:gridCol w:w="2551"/>
        <w:gridCol w:w="3402"/>
        <w:gridCol w:w="3261"/>
      </w:tblGrid>
      <w:tr w:rsidR="00D71A0E" w14:paraId="70DD94AF" w14:textId="77777777" w:rsidTr="00C7052C">
        <w:tc>
          <w:tcPr>
            <w:tcW w:w="2551" w:type="dxa"/>
            <w:vAlign w:val="center"/>
          </w:tcPr>
          <w:p w14:paraId="5E07E965" w14:textId="4D1BE829" w:rsidR="00D71A0E" w:rsidRDefault="00D71A0E" w:rsidP="001D4C02">
            <w:pPr>
              <w:pStyle w:val="ae"/>
              <w:spacing w:line="276" w:lineRule="auto"/>
              <w:ind w:firstLine="0"/>
              <w:jc w:val="center"/>
            </w:pPr>
            <w:r>
              <w:t>Название таблицы</w:t>
            </w:r>
          </w:p>
        </w:tc>
        <w:tc>
          <w:tcPr>
            <w:tcW w:w="3402" w:type="dxa"/>
            <w:vAlign w:val="center"/>
          </w:tcPr>
          <w:p w14:paraId="7091B529" w14:textId="07531A88" w:rsidR="00D71A0E" w:rsidRDefault="00D71A0E" w:rsidP="001D4C02">
            <w:pPr>
              <w:pStyle w:val="ae"/>
              <w:spacing w:line="276" w:lineRule="auto"/>
              <w:ind w:firstLine="0"/>
              <w:jc w:val="center"/>
            </w:pPr>
            <w:r>
              <w:t>Поля таблицы</w:t>
            </w:r>
          </w:p>
        </w:tc>
        <w:tc>
          <w:tcPr>
            <w:tcW w:w="3261" w:type="dxa"/>
            <w:vAlign w:val="center"/>
          </w:tcPr>
          <w:p w14:paraId="20DFE533" w14:textId="3B7F3609" w:rsidR="00D71A0E" w:rsidRDefault="00D71A0E" w:rsidP="001D4C02">
            <w:pPr>
              <w:pStyle w:val="ae"/>
              <w:spacing w:line="276" w:lineRule="auto"/>
              <w:ind w:firstLine="0"/>
              <w:jc w:val="center"/>
            </w:pPr>
            <w:r>
              <w:t>Требования к импортируемым данным</w:t>
            </w:r>
          </w:p>
        </w:tc>
      </w:tr>
      <w:tr w:rsidR="00E45761" w14:paraId="19BB23A1" w14:textId="77777777" w:rsidTr="00C7052C">
        <w:tc>
          <w:tcPr>
            <w:tcW w:w="2551" w:type="dxa"/>
            <w:vMerge w:val="restart"/>
            <w:vAlign w:val="center"/>
          </w:tcPr>
          <w:p w14:paraId="7F9DE98B" w14:textId="1BFE5FB9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>Учебный план</w:t>
            </w:r>
          </w:p>
        </w:tc>
        <w:tc>
          <w:tcPr>
            <w:tcW w:w="3402" w:type="dxa"/>
            <w:vAlign w:val="center"/>
          </w:tcPr>
          <w:p w14:paraId="68156FF5" w14:textId="3E744869" w:rsidR="00E45761" w:rsidRPr="00D71A0E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выпускающей кафедры</w:t>
            </w:r>
          </w:p>
        </w:tc>
        <w:tc>
          <w:tcPr>
            <w:tcW w:w="3261" w:type="dxa"/>
            <w:vAlign w:val="center"/>
          </w:tcPr>
          <w:p w14:paraId="1974EA97" w14:textId="0EF53322" w:rsidR="00E45761" w:rsidRPr="00D71A0E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Кафедра»</w:t>
            </w:r>
          </w:p>
        </w:tc>
      </w:tr>
      <w:tr w:rsidR="00E45761" w14:paraId="6A595147" w14:textId="77777777" w:rsidTr="00C7052C">
        <w:tc>
          <w:tcPr>
            <w:tcW w:w="2551" w:type="dxa"/>
            <w:vMerge/>
            <w:vAlign w:val="center"/>
          </w:tcPr>
          <w:p w14:paraId="3B52A112" w14:textId="77777777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6BF9F140" w14:textId="08ABF45E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>Год набора</w:t>
            </w:r>
          </w:p>
        </w:tc>
        <w:tc>
          <w:tcPr>
            <w:tcW w:w="3261" w:type="dxa"/>
            <w:vAlign w:val="center"/>
          </w:tcPr>
          <w:p w14:paraId="6EA9098D" w14:textId="03FC91F7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>Целое 4-значное число</w:t>
            </w:r>
          </w:p>
        </w:tc>
      </w:tr>
      <w:tr w:rsidR="00E45761" w14:paraId="61C12453" w14:textId="77777777" w:rsidTr="00C7052C">
        <w:tc>
          <w:tcPr>
            <w:tcW w:w="2551" w:type="dxa"/>
            <w:vMerge/>
            <w:vAlign w:val="center"/>
          </w:tcPr>
          <w:p w14:paraId="7F8FF8F1" w14:textId="77777777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514E21D2" w14:textId="3C0D29D2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направления</w:t>
            </w:r>
          </w:p>
        </w:tc>
        <w:tc>
          <w:tcPr>
            <w:tcW w:w="3261" w:type="dxa"/>
            <w:vAlign w:val="center"/>
          </w:tcPr>
          <w:p w14:paraId="3D746143" w14:textId="718349F3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Направление»</w:t>
            </w:r>
          </w:p>
        </w:tc>
      </w:tr>
      <w:tr w:rsidR="00E45761" w14:paraId="17375182" w14:textId="77777777" w:rsidTr="00C7052C">
        <w:tc>
          <w:tcPr>
            <w:tcW w:w="2551" w:type="dxa"/>
            <w:vMerge/>
            <w:vAlign w:val="center"/>
          </w:tcPr>
          <w:p w14:paraId="499B6050" w14:textId="77777777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68CAC6EF" w14:textId="076F0E89" w:rsidR="00E45761" w:rsidRPr="00D71A0E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профиля</w:t>
            </w:r>
          </w:p>
        </w:tc>
        <w:tc>
          <w:tcPr>
            <w:tcW w:w="3261" w:type="dxa"/>
            <w:vAlign w:val="center"/>
          </w:tcPr>
          <w:p w14:paraId="463EB1EA" w14:textId="5E33F86B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Профиль»</w:t>
            </w:r>
          </w:p>
        </w:tc>
      </w:tr>
      <w:tr w:rsidR="00E45761" w14:paraId="5D0103A8" w14:textId="77777777" w:rsidTr="00C7052C">
        <w:tc>
          <w:tcPr>
            <w:tcW w:w="2551" w:type="dxa"/>
            <w:vMerge/>
            <w:vAlign w:val="center"/>
          </w:tcPr>
          <w:p w14:paraId="54D92C79" w14:textId="77777777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2A8BFEEA" w14:textId="253E251F" w:rsidR="00E45761" w:rsidRPr="00D71A0E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квалификации</w:t>
            </w:r>
          </w:p>
        </w:tc>
        <w:tc>
          <w:tcPr>
            <w:tcW w:w="3261" w:type="dxa"/>
            <w:vAlign w:val="center"/>
          </w:tcPr>
          <w:p w14:paraId="57BF327E" w14:textId="22586B37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Квалификация»</w:t>
            </w:r>
          </w:p>
        </w:tc>
      </w:tr>
      <w:tr w:rsidR="00E45761" w14:paraId="4AE5A095" w14:textId="77777777" w:rsidTr="00C7052C">
        <w:tc>
          <w:tcPr>
            <w:tcW w:w="2551" w:type="dxa"/>
            <w:vMerge/>
            <w:vAlign w:val="center"/>
          </w:tcPr>
          <w:p w14:paraId="1DEBA2F4" w14:textId="77777777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73D71B44" w14:textId="22E5210C" w:rsidR="00E45761" w:rsidRPr="00D71A0E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формы обучения</w:t>
            </w:r>
          </w:p>
        </w:tc>
        <w:tc>
          <w:tcPr>
            <w:tcW w:w="3261" w:type="dxa"/>
            <w:vAlign w:val="center"/>
          </w:tcPr>
          <w:p w14:paraId="1E3DFB7D" w14:textId="2499EE11" w:rsidR="00E45761" w:rsidRDefault="00E45761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Форма обучения»</w:t>
            </w:r>
          </w:p>
        </w:tc>
      </w:tr>
      <w:tr w:rsidR="00C7052C" w14:paraId="4ADDE579" w14:textId="77777777" w:rsidTr="00C7052C">
        <w:tc>
          <w:tcPr>
            <w:tcW w:w="2551" w:type="dxa"/>
            <w:vMerge w:val="restart"/>
            <w:vAlign w:val="center"/>
          </w:tcPr>
          <w:p w14:paraId="27C4B3BB" w14:textId="2EC1EB2D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t>Содержание учебного плана</w:t>
            </w:r>
          </w:p>
        </w:tc>
        <w:tc>
          <w:tcPr>
            <w:tcW w:w="3402" w:type="dxa"/>
            <w:vAlign w:val="center"/>
          </w:tcPr>
          <w:p w14:paraId="402FC25C" w14:textId="5213B75E" w:rsidR="00C7052C" w:rsidRPr="00A16EC9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учебного плана</w:t>
            </w:r>
          </w:p>
        </w:tc>
        <w:tc>
          <w:tcPr>
            <w:tcW w:w="3261" w:type="dxa"/>
            <w:vAlign w:val="center"/>
          </w:tcPr>
          <w:p w14:paraId="03400A75" w14:textId="7450C8F3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Учебный план»</w:t>
            </w:r>
          </w:p>
        </w:tc>
      </w:tr>
      <w:tr w:rsidR="00C7052C" w14:paraId="0816DDD7" w14:textId="77777777" w:rsidTr="00C7052C">
        <w:tc>
          <w:tcPr>
            <w:tcW w:w="2551" w:type="dxa"/>
            <w:vMerge/>
            <w:vAlign w:val="center"/>
          </w:tcPr>
          <w:p w14:paraId="11AF0EDC" w14:textId="77777777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03D9C599" w14:textId="33B9BA9B" w:rsidR="00C7052C" w:rsidRPr="00A16EC9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дисциплины</w:t>
            </w:r>
          </w:p>
        </w:tc>
        <w:tc>
          <w:tcPr>
            <w:tcW w:w="3261" w:type="dxa"/>
            <w:vAlign w:val="center"/>
          </w:tcPr>
          <w:p w14:paraId="547E307C" w14:textId="41299217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Дисциплина»</w:t>
            </w:r>
          </w:p>
        </w:tc>
      </w:tr>
      <w:tr w:rsidR="00C7052C" w14:paraId="5E39F1E9" w14:textId="77777777" w:rsidTr="00C7052C">
        <w:tc>
          <w:tcPr>
            <w:tcW w:w="2551" w:type="dxa"/>
            <w:vMerge/>
            <w:vAlign w:val="center"/>
          </w:tcPr>
          <w:p w14:paraId="7DDBC45F" w14:textId="77777777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73095D28" w14:textId="30A82028" w:rsidR="00C7052C" w:rsidRPr="00A16EC9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формы аттестации</w:t>
            </w:r>
          </w:p>
        </w:tc>
        <w:tc>
          <w:tcPr>
            <w:tcW w:w="3261" w:type="dxa"/>
            <w:vAlign w:val="center"/>
          </w:tcPr>
          <w:p w14:paraId="4947B00E" w14:textId="7BF86FCE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Форма аттестации»</w:t>
            </w:r>
          </w:p>
        </w:tc>
      </w:tr>
      <w:tr w:rsidR="00C7052C" w14:paraId="1B09C510" w14:textId="77777777" w:rsidTr="00C7052C">
        <w:tc>
          <w:tcPr>
            <w:tcW w:w="2551" w:type="dxa"/>
            <w:vMerge/>
            <w:vAlign w:val="center"/>
          </w:tcPr>
          <w:p w14:paraId="00667CDF" w14:textId="77777777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76D12A09" w14:textId="21E8A88A" w:rsidR="00C7052C" w:rsidRPr="00A16EC9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t>Номер семестра</w:t>
            </w:r>
          </w:p>
        </w:tc>
        <w:tc>
          <w:tcPr>
            <w:tcW w:w="3261" w:type="dxa"/>
            <w:vAlign w:val="center"/>
          </w:tcPr>
          <w:p w14:paraId="51468FDC" w14:textId="03AFAACE" w:rsidR="00C7052C" w:rsidRDefault="00C7052C" w:rsidP="001D4C02">
            <w:pPr>
              <w:pStyle w:val="ae"/>
              <w:spacing w:line="276" w:lineRule="auto"/>
              <w:ind w:firstLine="0"/>
              <w:jc w:val="center"/>
            </w:pPr>
            <w:r>
              <w:t>Целое число, обозначающее номер семестра</w:t>
            </w:r>
          </w:p>
        </w:tc>
      </w:tr>
      <w:tr w:rsidR="00C7052C" w14:paraId="36C53548" w14:textId="77777777" w:rsidTr="00C7052C">
        <w:tc>
          <w:tcPr>
            <w:tcW w:w="2551" w:type="dxa"/>
            <w:vMerge w:val="restart"/>
            <w:vAlign w:val="center"/>
          </w:tcPr>
          <w:p w14:paraId="3922C7C7" w14:textId="683364F2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>Направление</w:t>
            </w:r>
          </w:p>
        </w:tc>
        <w:tc>
          <w:tcPr>
            <w:tcW w:w="3402" w:type="dxa"/>
            <w:vAlign w:val="center"/>
          </w:tcPr>
          <w:p w14:paraId="0656E634" w14:textId="38DC7BFC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>Код направления</w:t>
            </w:r>
          </w:p>
        </w:tc>
        <w:tc>
          <w:tcPr>
            <w:tcW w:w="3261" w:type="dxa"/>
            <w:vAlign w:val="center"/>
          </w:tcPr>
          <w:p w14:paraId="4ECA0240" w14:textId="7D8D487C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>Строка, состоящая из цифр и точек</w:t>
            </w:r>
          </w:p>
        </w:tc>
      </w:tr>
      <w:tr w:rsidR="00C7052C" w14:paraId="327BBCD4" w14:textId="77777777" w:rsidTr="00C7052C">
        <w:tc>
          <w:tcPr>
            <w:tcW w:w="2551" w:type="dxa"/>
            <w:vMerge/>
            <w:vAlign w:val="center"/>
          </w:tcPr>
          <w:p w14:paraId="4B2A2966" w14:textId="77777777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2B831C5A" w14:textId="3022CA5D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>Название</w:t>
            </w:r>
          </w:p>
        </w:tc>
        <w:tc>
          <w:tcPr>
            <w:tcW w:w="3261" w:type="dxa"/>
            <w:vAlign w:val="center"/>
          </w:tcPr>
          <w:p w14:paraId="5FE36A8E" w14:textId="41BA1B71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>Строка, содержащая название направления</w:t>
            </w:r>
          </w:p>
        </w:tc>
      </w:tr>
      <w:tr w:rsidR="00C7052C" w14:paraId="3E2276E4" w14:textId="77777777" w:rsidTr="00C7052C">
        <w:tc>
          <w:tcPr>
            <w:tcW w:w="2551" w:type="dxa"/>
            <w:vMerge w:val="restart"/>
            <w:vAlign w:val="center"/>
          </w:tcPr>
          <w:p w14:paraId="350C3C11" w14:textId="3FD87BC8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>Дисциплина</w:t>
            </w:r>
          </w:p>
        </w:tc>
        <w:tc>
          <w:tcPr>
            <w:tcW w:w="3402" w:type="dxa"/>
            <w:vAlign w:val="center"/>
          </w:tcPr>
          <w:p w14:paraId="3169316B" w14:textId="62C66233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кафедры</w:t>
            </w:r>
          </w:p>
        </w:tc>
        <w:tc>
          <w:tcPr>
            <w:tcW w:w="3261" w:type="dxa"/>
            <w:vAlign w:val="center"/>
          </w:tcPr>
          <w:p w14:paraId="2B999629" w14:textId="6FB21A9D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Кафедра»</w:t>
            </w:r>
          </w:p>
        </w:tc>
      </w:tr>
      <w:tr w:rsidR="00C7052C" w14:paraId="3BDF4519" w14:textId="77777777" w:rsidTr="00C7052C">
        <w:tc>
          <w:tcPr>
            <w:tcW w:w="2551" w:type="dxa"/>
            <w:vMerge/>
            <w:vAlign w:val="center"/>
          </w:tcPr>
          <w:p w14:paraId="514F588A" w14:textId="77777777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6C048238" w14:textId="1EB3DBF1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>Наименование дисциплины</w:t>
            </w:r>
          </w:p>
        </w:tc>
        <w:tc>
          <w:tcPr>
            <w:tcW w:w="3261" w:type="dxa"/>
            <w:vAlign w:val="center"/>
          </w:tcPr>
          <w:p w14:paraId="04048141" w14:textId="75097D65" w:rsidR="00C7052C" w:rsidRDefault="00C7052C" w:rsidP="00C7052C">
            <w:pPr>
              <w:pStyle w:val="ae"/>
              <w:spacing w:line="276" w:lineRule="auto"/>
              <w:ind w:firstLine="0"/>
              <w:jc w:val="center"/>
            </w:pPr>
            <w:r>
              <w:t xml:space="preserve">Строка, содержащая название дисциплины </w:t>
            </w:r>
          </w:p>
        </w:tc>
      </w:tr>
    </w:tbl>
    <w:p w14:paraId="0FB57EE3" w14:textId="77777777" w:rsidR="00C7052C" w:rsidRDefault="00C7052C" w:rsidP="00C7052C">
      <w:pPr>
        <w:pStyle w:val="ae"/>
        <w:ind w:firstLine="0"/>
        <w:jc w:val="left"/>
      </w:pPr>
    </w:p>
    <w:p w14:paraId="0D98FF42" w14:textId="4E9D7E32" w:rsidR="00C869D5" w:rsidRDefault="00C7052C" w:rsidP="00C7052C">
      <w:pPr>
        <w:pStyle w:val="ae"/>
        <w:ind w:firstLine="0"/>
        <w:jc w:val="left"/>
      </w:pPr>
      <w:r>
        <w:lastRenderedPageBreak/>
        <w:t xml:space="preserve">    </w:t>
      </w:r>
      <w:r w:rsidR="00C869D5">
        <w:t>Продолжение</w:t>
      </w:r>
      <w:r>
        <w:t xml:space="preserve"> таблицы 1</w:t>
      </w:r>
    </w:p>
    <w:tbl>
      <w:tblPr>
        <w:tblStyle w:val="a8"/>
        <w:tblW w:w="9214" w:type="dxa"/>
        <w:tblInd w:w="279" w:type="dxa"/>
        <w:tblLook w:val="04A0" w:firstRow="1" w:lastRow="0" w:firstColumn="1" w:lastColumn="0" w:noHBand="0" w:noVBand="1"/>
      </w:tblPr>
      <w:tblGrid>
        <w:gridCol w:w="2551"/>
        <w:gridCol w:w="3402"/>
        <w:gridCol w:w="3261"/>
      </w:tblGrid>
      <w:tr w:rsidR="00C869D5" w14:paraId="0DAF687E" w14:textId="77777777" w:rsidTr="00C869D5">
        <w:tc>
          <w:tcPr>
            <w:tcW w:w="2551" w:type="dxa"/>
            <w:vAlign w:val="center"/>
          </w:tcPr>
          <w:p w14:paraId="4111DD5D" w14:textId="77777777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Название таблицы</w:t>
            </w:r>
          </w:p>
        </w:tc>
        <w:tc>
          <w:tcPr>
            <w:tcW w:w="3402" w:type="dxa"/>
            <w:vAlign w:val="center"/>
          </w:tcPr>
          <w:p w14:paraId="6565FF71" w14:textId="77777777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Поля таблицы</w:t>
            </w:r>
          </w:p>
        </w:tc>
        <w:tc>
          <w:tcPr>
            <w:tcW w:w="3261" w:type="dxa"/>
            <w:vAlign w:val="center"/>
          </w:tcPr>
          <w:p w14:paraId="150576E8" w14:textId="77777777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Требования к импортируемым данным</w:t>
            </w:r>
          </w:p>
        </w:tc>
      </w:tr>
      <w:tr w:rsidR="00C869D5" w14:paraId="2E37492C" w14:textId="77777777" w:rsidTr="00C869D5">
        <w:tc>
          <w:tcPr>
            <w:tcW w:w="2551" w:type="dxa"/>
            <w:vMerge w:val="restart"/>
            <w:vAlign w:val="center"/>
          </w:tcPr>
          <w:p w14:paraId="4D19CD14" w14:textId="222D88C2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Направление</w:t>
            </w:r>
          </w:p>
        </w:tc>
        <w:tc>
          <w:tcPr>
            <w:tcW w:w="3402" w:type="dxa"/>
            <w:vAlign w:val="center"/>
          </w:tcPr>
          <w:p w14:paraId="71DD5626" w14:textId="7BCF9F3D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Код направления</w:t>
            </w:r>
          </w:p>
        </w:tc>
        <w:tc>
          <w:tcPr>
            <w:tcW w:w="3261" w:type="dxa"/>
            <w:vAlign w:val="center"/>
          </w:tcPr>
          <w:p w14:paraId="533EE07F" w14:textId="05F3222F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Строка, состоящая из цифр и точек</w:t>
            </w:r>
          </w:p>
        </w:tc>
      </w:tr>
      <w:tr w:rsidR="00C869D5" w14:paraId="36E5EDF7" w14:textId="77777777" w:rsidTr="00C869D5">
        <w:tc>
          <w:tcPr>
            <w:tcW w:w="2551" w:type="dxa"/>
            <w:vMerge/>
            <w:vAlign w:val="center"/>
          </w:tcPr>
          <w:p w14:paraId="6339B740" w14:textId="77777777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38380E55" w14:textId="2B685DA5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Название</w:t>
            </w:r>
          </w:p>
        </w:tc>
        <w:tc>
          <w:tcPr>
            <w:tcW w:w="3261" w:type="dxa"/>
            <w:vAlign w:val="center"/>
          </w:tcPr>
          <w:p w14:paraId="598AA4ED" w14:textId="3436274F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Строка, содержащая название направления</w:t>
            </w:r>
          </w:p>
        </w:tc>
      </w:tr>
      <w:tr w:rsidR="00C869D5" w14:paraId="7E95E6EC" w14:textId="77777777" w:rsidTr="00C869D5">
        <w:tc>
          <w:tcPr>
            <w:tcW w:w="2551" w:type="dxa"/>
            <w:vMerge w:val="restart"/>
            <w:vAlign w:val="center"/>
          </w:tcPr>
          <w:p w14:paraId="2E3BBEA8" w14:textId="03AEF252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Дисциплина</w:t>
            </w:r>
          </w:p>
        </w:tc>
        <w:tc>
          <w:tcPr>
            <w:tcW w:w="3402" w:type="dxa"/>
            <w:vAlign w:val="center"/>
          </w:tcPr>
          <w:p w14:paraId="450E01EE" w14:textId="324B0508" w:rsidR="00C869D5" w:rsidRP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кафедры</w:t>
            </w:r>
          </w:p>
        </w:tc>
        <w:tc>
          <w:tcPr>
            <w:tcW w:w="3261" w:type="dxa"/>
            <w:vAlign w:val="center"/>
          </w:tcPr>
          <w:p w14:paraId="456CEB91" w14:textId="60AB432C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Кафедра»</w:t>
            </w:r>
          </w:p>
        </w:tc>
      </w:tr>
      <w:tr w:rsidR="00C869D5" w14:paraId="7D57500D" w14:textId="77777777" w:rsidTr="00C869D5">
        <w:tc>
          <w:tcPr>
            <w:tcW w:w="2551" w:type="dxa"/>
            <w:vMerge/>
            <w:vAlign w:val="center"/>
          </w:tcPr>
          <w:p w14:paraId="25BE45B8" w14:textId="77777777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0F85743F" w14:textId="6B02B5A0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>Наименование дисциплины</w:t>
            </w:r>
          </w:p>
        </w:tc>
        <w:tc>
          <w:tcPr>
            <w:tcW w:w="3261" w:type="dxa"/>
            <w:vAlign w:val="center"/>
          </w:tcPr>
          <w:p w14:paraId="0DC9448B" w14:textId="3126DCAE" w:rsidR="00C869D5" w:rsidRDefault="00C869D5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трока, содержащая название дисциплины </w:t>
            </w:r>
          </w:p>
        </w:tc>
      </w:tr>
      <w:tr w:rsidR="002A3E4D" w14:paraId="50D1D039" w14:textId="77777777" w:rsidTr="00C869D5">
        <w:tc>
          <w:tcPr>
            <w:tcW w:w="2551" w:type="dxa"/>
            <w:vMerge w:val="restart"/>
            <w:vAlign w:val="center"/>
          </w:tcPr>
          <w:p w14:paraId="61E8B540" w14:textId="2C1A6233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>Сессионная ведомость</w:t>
            </w:r>
          </w:p>
        </w:tc>
        <w:tc>
          <w:tcPr>
            <w:tcW w:w="3402" w:type="dxa"/>
            <w:vAlign w:val="center"/>
          </w:tcPr>
          <w:p w14:paraId="377E47D2" w14:textId="7F1AC7F6" w:rsidR="002A3E4D" w:rsidRPr="00C869D5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группы</w:t>
            </w:r>
          </w:p>
        </w:tc>
        <w:tc>
          <w:tcPr>
            <w:tcW w:w="3261" w:type="dxa"/>
            <w:vAlign w:val="center"/>
          </w:tcPr>
          <w:p w14:paraId="02960887" w14:textId="0F81514D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Группа»</w:t>
            </w:r>
          </w:p>
        </w:tc>
      </w:tr>
      <w:tr w:rsidR="002A3E4D" w14:paraId="7C8E4459" w14:textId="77777777" w:rsidTr="00C869D5">
        <w:tc>
          <w:tcPr>
            <w:tcW w:w="2551" w:type="dxa"/>
            <w:vMerge/>
            <w:vAlign w:val="center"/>
          </w:tcPr>
          <w:p w14:paraId="418CEA09" w14:textId="77777777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55FB2453" w14:textId="1002B55F" w:rsidR="002A3E4D" w:rsidRPr="00C869D5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формы аттестации</w:t>
            </w:r>
          </w:p>
        </w:tc>
        <w:tc>
          <w:tcPr>
            <w:tcW w:w="3261" w:type="dxa"/>
            <w:vAlign w:val="center"/>
          </w:tcPr>
          <w:p w14:paraId="1EAD61D1" w14:textId="6AEA5044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Форма аттестации»</w:t>
            </w:r>
          </w:p>
        </w:tc>
      </w:tr>
      <w:tr w:rsidR="002A3E4D" w14:paraId="656A30C6" w14:textId="77777777" w:rsidTr="00C869D5">
        <w:tc>
          <w:tcPr>
            <w:tcW w:w="2551" w:type="dxa"/>
            <w:vMerge/>
            <w:vAlign w:val="center"/>
          </w:tcPr>
          <w:p w14:paraId="7B94B4B9" w14:textId="77777777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12E61578" w14:textId="272ED5E2" w:rsidR="002A3E4D" w:rsidRP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пециальный </w:t>
            </w:r>
            <w:r>
              <w:rPr>
                <w:lang w:val="en-US"/>
              </w:rPr>
              <w:t xml:space="preserve">id </w:t>
            </w:r>
            <w:r>
              <w:t>ведомости №1</w:t>
            </w:r>
          </w:p>
        </w:tc>
        <w:tc>
          <w:tcPr>
            <w:tcW w:w="3261" w:type="dxa"/>
            <w:vAlign w:val="center"/>
          </w:tcPr>
          <w:p w14:paraId="1FD2649A" w14:textId="4DB0D31B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>Целое число</w:t>
            </w:r>
          </w:p>
        </w:tc>
      </w:tr>
      <w:tr w:rsidR="002A3E4D" w14:paraId="0C58C15F" w14:textId="77777777" w:rsidTr="00C869D5">
        <w:tc>
          <w:tcPr>
            <w:tcW w:w="2551" w:type="dxa"/>
            <w:vMerge/>
            <w:vAlign w:val="center"/>
          </w:tcPr>
          <w:p w14:paraId="31C8DFBB" w14:textId="2AB991C8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023BDF54" w14:textId="190E70DC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пециальный </w:t>
            </w:r>
            <w:r>
              <w:rPr>
                <w:lang w:val="en-US"/>
              </w:rPr>
              <w:t xml:space="preserve">id </w:t>
            </w:r>
            <w:r>
              <w:t>ведомости №2</w:t>
            </w:r>
          </w:p>
        </w:tc>
        <w:tc>
          <w:tcPr>
            <w:tcW w:w="3261" w:type="dxa"/>
            <w:vAlign w:val="center"/>
          </w:tcPr>
          <w:p w14:paraId="4DF35D8D" w14:textId="139F8562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>Целое число</w:t>
            </w:r>
          </w:p>
        </w:tc>
      </w:tr>
      <w:tr w:rsidR="002A3E4D" w14:paraId="5E11B112" w14:textId="77777777" w:rsidTr="00C869D5">
        <w:tc>
          <w:tcPr>
            <w:tcW w:w="2551" w:type="dxa"/>
            <w:vMerge/>
            <w:vAlign w:val="center"/>
          </w:tcPr>
          <w:p w14:paraId="3B36C18E" w14:textId="77777777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3EAC2E3E" w14:textId="5088F133" w:rsidR="002A3E4D" w:rsidRP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 xml:space="preserve">id </w:t>
            </w:r>
            <w:r>
              <w:t>содержания учебного плана</w:t>
            </w:r>
          </w:p>
        </w:tc>
        <w:tc>
          <w:tcPr>
            <w:tcW w:w="3261" w:type="dxa"/>
            <w:vAlign w:val="center"/>
          </w:tcPr>
          <w:p w14:paraId="6E76C934" w14:textId="0074ADF4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Содержание учебного плана»</w:t>
            </w:r>
          </w:p>
        </w:tc>
      </w:tr>
      <w:tr w:rsidR="002A3E4D" w14:paraId="5AAA0967" w14:textId="77777777" w:rsidTr="00C869D5">
        <w:tc>
          <w:tcPr>
            <w:tcW w:w="2551" w:type="dxa"/>
            <w:vMerge w:val="restart"/>
            <w:vAlign w:val="center"/>
          </w:tcPr>
          <w:p w14:paraId="7475A7BC" w14:textId="11B98832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>Содержание сессионной ведомости</w:t>
            </w:r>
          </w:p>
        </w:tc>
        <w:tc>
          <w:tcPr>
            <w:tcW w:w="3402" w:type="dxa"/>
            <w:vAlign w:val="center"/>
          </w:tcPr>
          <w:p w14:paraId="60B0DB06" w14:textId="15AAA33C" w:rsidR="002A3E4D" w:rsidRDefault="002A3E4D" w:rsidP="001D4C02">
            <w:pPr>
              <w:pStyle w:val="ae"/>
              <w:spacing w:line="276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сессионной ведомости</w:t>
            </w:r>
          </w:p>
        </w:tc>
        <w:tc>
          <w:tcPr>
            <w:tcW w:w="3261" w:type="dxa"/>
            <w:vAlign w:val="center"/>
          </w:tcPr>
          <w:p w14:paraId="7BCF4C2B" w14:textId="11ACB592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Сессионная ведомость»</w:t>
            </w:r>
          </w:p>
        </w:tc>
      </w:tr>
      <w:tr w:rsidR="002A3E4D" w14:paraId="6DF7C4C4" w14:textId="77777777" w:rsidTr="00C869D5">
        <w:tc>
          <w:tcPr>
            <w:tcW w:w="2551" w:type="dxa"/>
            <w:vMerge/>
            <w:vAlign w:val="center"/>
          </w:tcPr>
          <w:p w14:paraId="56A68E1E" w14:textId="77777777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</w:p>
        </w:tc>
        <w:tc>
          <w:tcPr>
            <w:tcW w:w="3402" w:type="dxa"/>
            <w:vAlign w:val="center"/>
          </w:tcPr>
          <w:p w14:paraId="4EA6F122" w14:textId="4E44E9B2" w:rsidR="002A3E4D" w:rsidRDefault="002A3E4D" w:rsidP="001D4C02">
            <w:pPr>
              <w:pStyle w:val="ae"/>
              <w:spacing w:line="276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студента</w:t>
            </w:r>
          </w:p>
        </w:tc>
        <w:tc>
          <w:tcPr>
            <w:tcW w:w="3261" w:type="dxa"/>
            <w:vAlign w:val="center"/>
          </w:tcPr>
          <w:p w14:paraId="757D9631" w14:textId="2E5A8323" w:rsidR="002A3E4D" w:rsidRDefault="002A3E4D" w:rsidP="001D4C02">
            <w:pPr>
              <w:pStyle w:val="ae"/>
              <w:spacing w:line="276" w:lineRule="auto"/>
              <w:ind w:firstLine="0"/>
              <w:jc w:val="center"/>
            </w:pPr>
            <w:r>
              <w:t xml:space="preserve">Существующий </w:t>
            </w:r>
            <w:r>
              <w:rPr>
                <w:lang w:val="en-US"/>
              </w:rPr>
              <w:t>id</w:t>
            </w:r>
            <w:r w:rsidRPr="00D71A0E">
              <w:t xml:space="preserve"> </w:t>
            </w:r>
            <w:r>
              <w:t>из таблицы «Студент»</w:t>
            </w:r>
          </w:p>
        </w:tc>
      </w:tr>
    </w:tbl>
    <w:p w14:paraId="14E76EF9" w14:textId="77777777" w:rsidR="00C869D5" w:rsidRPr="006D6352" w:rsidRDefault="00C869D5" w:rsidP="00880D83">
      <w:pPr>
        <w:pStyle w:val="ae"/>
        <w:ind w:firstLine="0"/>
        <w:jc w:val="left"/>
      </w:pPr>
    </w:p>
    <w:p w14:paraId="46FC729B" w14:textId="378B2083" w:rsidR="00D24B0F" w:rsidRDefault="008B59CD" w:rsidP="00CA51B6">
      <w:pPr>
        <w:pStyle w:val="2"/>
      </w:pPr>
      <w:bookmarkStart w:id="32" w:name="_Toc74828940"/>
      <w:r>
        <w:t>Соот</w:t>
      </w:r>
      <w:r w:rsidR="00BF622E">
        <w:t>несение данных из документов с полями БД</w:t>
      </w:r>
      <w:bookmarkEnd w:id="32"/>
    </w:p>
    <w:p w14:paraId="30A50551" w14:textId="65D29B4C" w:rsidR="000D46ED" w:rsidRPr="000D46ED" w:rsidRDefault="000D46ED" w:rsidP="00BF6879">
      <w:pPr>
        <w:pStyle w:val="ae"/>
      </w:pPr>
      <w:r w:rsidRPr="000D46ED">
        <w:t>Сущность — это любой однозначно идентифицируемый конкретный или абстрактный объект, включая события и связи между объектами, информация о котором хранится и обрабатывается в базе данных [</w:t>
      </w:r>
      <w:r>
        <w:t>7</w:t>
      </w:r>
      <w:r w:rsidRPr="000D46ED">
        <w:t>].</w:t>
      </w:r>
    </w:p>
    <w:p w14:paraId="7E1A973D" w14:textId="4556DE90" w:rsidR="00D24B0F" w:rsidRDefault="00BF622E" w:rsidP="00BF6879">
      <w:pPr>
        <w:pStyle w:val="ae"/>
      </w:pPr>
      <w:r>
        <w:t>Для корректной обработки данных сопоставим данные из документов с полями БД ИС «Личный кабинет препод</w:t>
      </w:r>
      <w:r w:rsidR="00880D83">
        <w:t>а</w:t>
      </w:r>
      <w:r>
        <w:t>вателя».</w:t>
      </w:r>
    </w:p>
    <w:p w14:paraId="7362926E" w14:textId="659765A6" w:rsidR="00372F5F" w:rsidRPr="00372F5F" w:rsidRDefault="00372F5F" w:rsidP="00407AA9">
      <w:pPr>
        <w:pStyle w:val="3"/>
      </w:pPr>
      <w:bookmarkStart w:id="33" w:name="_Toc74828941"/>
      <w:r>
        <w:lastRenderedPageBreak/>
        <w:t xml:space="preserve">2.4.1 </w:t>
      </w:r>
      <w:r w:rsidRPr="00372F5F">
        <w:t>Направление</w:t>
      </w:r>
      <w:r>
        <w:t xml:space="preserve">, </w:t>
      </w:r>
      <w:r w:rsidR="00E64445">
        <w:t>п</w:t>
      </w:r>
      <w:r>
        <w:t xml:space="preserve">рофиль, </w:t>
      </w:r>
      <w:r w:rsidR="00E64445">
        <w:t>к</w:t>
      </w:r>
      <w:r>
        <w:t xml:space="preserve">валификация, </w:t>
      </w:r>
      <w:r w:rsidR="00E64445">
        <w:t>ф</w:t>
      </w:r>
      <w:r>
        <w:t>орма обучения</w:t>
      </w:r>
      <w:bookmarkEnd w:id="33"/>
    </w:p>
    <w:p w14:paraId="6817159E" w14:textId="77777777" w:rsidR="00C7052C" w:rsidRDefault="00C7052C" w:rsidP="00C7052C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 рисунке 12 указаны соответствующие сущностям «Направление», «Профиль», «Квалификация», «Форма обучения» данные из документов типа «Учебная ведомость».</w:t>
      </w:r>
    </w:p>
    <w:p w14:paraId="50A999A0" w14:textId="17A6AC7D" w:rsidR="004B3B1D" w:rsidRDefault="00372F5F" w:rsidP="00372F5F">
      <w:pPr>
        <w:spacing w:line="360" w:lineRule="auto"/>
        <w:ind w:left="993" w:hanging="1134"/>
        <w:jc w:val="center"/>
        <w:rPr>
          <w:rFonts w:ascii="Times New Roman" w:hAnsi="Times New Roman" w:cs="Times New Roman"/>
          <w:sz w:val="28"/>
          <w:szCs w:val="28"/>
        </w:rPr>
      </w:pPr>
      <w:r w:rsidRPr="00372F5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033F479" wp14:editId="6110EA08">
            <wp:extent cx="5940425" cy="3470275"/>
            <wp:effectExtent l="0" t="0" r="317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7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995B9" w14:textId="355D11D9" w:rsidR="00372F5F" w:rsidRDefault="0017735E" w:rsidP="00E64445">
      <w:pPr>
        <w:pStyle w:val="ae"/>
        <w:ind w:left="-1134"/>
        <w:jc w:val="center"/>
      </w:pPr>
      <w:r>
        <w:t>Рисунок 1</w:t>
      </w:r>
      <w:r w:rsidR="00BF622E">
        <w:t>2</w:t>
      </w:r>
      <w:r>
        <w:t xml:space="preserve"> – Информация о направлении в учебном плане</w:t>
      </w:r>
    </w:p>
    <w:p w14:paraId="4F68AF30" w14:textId="4986C141" w:rsidR="0017735E" w:rsidRDefault="00E64445" w:rsidP="00407AA9">
      <w:pPr>
        <w:pStyle w:val="3"/>
      </w:pPr>
      <w:bookmarkStart w:id="34" w:name="_Toc74828942"/>
      <w:r>
        <w:t xml:space="preserve">2.4.2 </w:t>
      </w:r>
      <w:r w:rsidR="0017735E" w:rsidRPr="00372F5F">
        <w:t>Дисциплина</w:t>
      </w:r>
      <w:r>
        <w:t>, форма аттестации, номер семестра</w:t>
      </w:r>
      <w:bookmarkEnd w:id="34"/>
    </w:p>
    <w:p w14:paraId="45E5FEA7" w14:textId="77777777" w:rsidR="00C7052C" w:rsidRDefault="00C7052C" w:rsidP="00C7052C">
      <w:pPr>
        <w:pStyle w:val="ae"/>
      </w:pPr>
      <w:r>
        <w:rPr>
          <w:szCs w:val="28"/>
        </w:rPr>
        <w:t>На рисунке 13 указаны соответствующие сущностям</w:t>
      </w:r>
      <w:r>
        <w:t xml:space="preserve"> «Дисциплина», «Форма аттестации», «номер семестра» данные из документов типа «Учебная ведомость»</w:t>
      </w:r>
      <w:r>
        <w:rPr>
          <w:szCs w:val="28"/>
        </w:rPr>
        <w:t>.</w:t>
      </w:r>
    </w:p>
    <w:p w14:paraId="2C0E4A01" w14:textId="0445660C" w:rsidR="00BF6879" w:rsidRDefault="00E64445" w:rsidP="00BF6879">
      <w:pPr>
        <w:spacing w:line="360" w:lineRule="auto"/>
        <w:ind w:left="-851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6444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5688B36" wp14:editId="0AD1A322">
            <wp:extent cx="5939155" cy="2265406"/>
            <wp:effectExtent l="0" t="0" r="4445" b="190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2119" cy="227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3563" w14:textId="4E828C7F" w:rsidR="0017735E" w:rsidRPr="0017735E" w:rsidRDefault="00BF6879" w:rsidP="00E64445">
      <w:pPr>
        <w:pStyle w:val="ae"/>
        <w:ind w:left="-1134"/>
        <w:jc w:val="center"/>
      </w:pPr>
      <w:r>
        <w:t>Рисунок 1</w:t>
      </w:r>
      <w:r w:rsidR="00E64445">
        <w:t>3</w:t>
      </w:r>
      <w:r>
        <w:t xml:space="preserve"> – Информация о дисциплине в учебном плане</w:t>
      </w:r>
    </w:p>
    <w:p w14:paraId="68507983" w14:textId="3296C9DF" w:rsidR="0017735E" w:rsidRDefault="00E64445" w:rsidP="00407AA9">
      <w:pPr>
        <w:pStyle w:val="3"/>
      </w:pPr>
      <w:bookmarkStart w:id="35" w:name="_Toc74828943"/>
      <w:r>
        <w:lastRenderedPageBreak/>
        <w:t xml:space="preserve">2.4.3 </w:t>
      </w:r>
      <w:r w:rsidR="0017735E">
        <w:t>Группа</w:t>
      </w:r>
      <w:r>
        <w:t>, форма аттестации</w:t>
      </w:r>
      <w:bookmarkEnd w:id="35"/>
    </w:p>
    <w:p w14:paraId="71A11B91" w14:textId="77777777" w:rsidR="00C7052C" w:rsidRDefault="00C7052C" w:rsidP="00C7052C">
      <w:pPr>
        <w:pStyle w:val="ae"/>
      </w:pPr>
      <w:r>
        <w:rPr>
          <w:szCs w:val="28"/>
        </w:rPr>
        <w:t>На рисунке 14 указаны соответствующие сущностям</w:t>
      </w:r>
      <w:r>
        <w:t xml:space="preserve"> «Группа», «Форма аттестации» данные из документов типа «Сессионная ведомость</w:t>
      </w:r>
      <w:bookmarkStart w:id="36" w:name="_Hlk73302018"/>
      <w:r>
        <w:t>»</w:t>
      </w:r>
      <w:bookmarkEnd w:id="36"/>
      <w:r>
        <w:t>.</w:t>
      </w:r>
    </w:p>
    <w:p w14:paraId="4B8CD981" w14:textId="657A0087" w:rsidR="00BF6879" w:rsidRDefault="00E64445" w:rsidP="00BF6879">
      <w:pPr>
        <w:spacing w:line="360" w:lineRule="auto"/>
        <w:ind w:left="-1134" w:firstLine="709"/>
        <w:rPr>
          <w:rFonts w:ascii="Times New Roman" w:hAnsi="Times New Roman" w:cs="Times New Roman"/>
          <w:sz w:val="28"/>
          <w:szCs w:val="28"/>
        </w:rPr>
      </w:pPr>
      <w:r w:rsidRPr="00E6444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47339C0" wp14:editId="1A0D32C1">
            <wp:extent cx="5940425" cy="3550920"/>
            <wp:effectExtent l="0" t="0" r="317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9D0EF" w14:textId="0154B5BD" w:rsidR="00BF6879" w:rsidRPr="00BF6879" w:rsidRDefault="00BF6879" w:rsidP="00BF6879">
      <w:pPr>
        <w:pStyle w:val="ae"/>
        <w:ind w:left="-1134"/>
        <w:jc w:val="center"/>
      </w:pPr>
      <w:r>
        <w:t>Рисунок 1</w:t>
      </w:r>
      <w:r w:rsidR="00E64445">
        <w:t>4</w:t>
      </w:r>
      <w:r>
        <w:t xml:space="preserve"> – Информация о группе в сессионной ведомости</w:t>
      </w:r>
    </w:p>
    <w:p w14:paraId="64618793" w14:textId="2845B002" w:rsidR="0017735E" w:rsidRPr="00E64445" w:rsidRDefault="00E64445" w:rsidP="00407AA9">
      <w:pPr>
        <w:pStyle w:val="3"/>
      </w:pPr>
      <w:bookmarkStart w:id="37" w:name="_Toc74828944"/>
      <w:r>
        <w:t xml:space="preserve">2.4.4 </w:t>
      </w:r>
      <w:r w:rsidR="0017735E">
        <w:t>Специальны</w:t>
      </w:r>
      <w:r>
        <w:t>й</w:t>
      </w:r>
      <w:r w:rsidR="0017735E">
        <w:t xml:space="preserve"> идентификатор ведомости</w:t>
      </w:r>
      <w:r>
        <w:t xml:space="preserve"> №1</w:t>
      </w:r>
      <w:bookmarkEnd w:id="37"/>
    </w:p>
    <w:p w14:paraId="33C6EBE5" w14:textId="71548FB9" w:rsidR="003B7C54" w:rsidRDefault="00A44AE0" w:rsidP="003B7C54">
      <w:pPr>
        <w:pStyle w:val="ae"/>
      </w:pPr>
      <w:r>
        <w:t>На рисунке 15 указаны соответствующие сущности «Специальный идентификатор ведомости №1» данные из документов типа «Сессионная ведомость».</w:t>
      </w:r>
    </w:p>
    <w:p w14:paraId="11369AD2" w14:textId="1294AB8B" w:rsidR="003D0048" w:rsidRDefault="003D0048" w:rsidP="003B7C54">
      <w:pPr>
        <w:pStyle w:val="ae"/>
        <w:ind w:left="-709"/>
        <w:jc w:val="left"/>
      </w:pPr>
      <w:r w:rsidRPr="009B2A82">
        <w:rPr>
          <w:noProof/>
        </w:rPr>
        <w:drawing>
          <wp:inline distT="0" distB="0" distL="0" distR="0" wp14:anchorId="6C85A64C" wp14:editId="5E49914B">
            <wp:extent cx="5940425" cy="1853513"/>
            <wp:effectExtent l="0" t="0" r="317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b="47802"/>
                    <a:stretch/>
                  </pic:blipFill>
                  <pic:spPr bwMode="auto">
                    <a:xfrm>
                      <a:off x="0" y="0"/>
                      <a:ext cx="5940425" cy="1853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F6C132" w14:textId="38AC709D" w:rsidR="000B4AC7" w:rsidRDefault="000B4AC7" w:rsidP="003D0048">
      <w:pPr>
        <w:pStyle w:val="ae"/>
        <w:spacing w:line="240" w:lineRule="auto"/>
        <w:ind w:left="-1134"/>
        <w:jc w:val="center"/>
      </w:pPr>
      <w:r>
        <w:t>Рисунок 1</w:t>
      </w:r>
      <w:r w:rsidR="009B2A82">
        <w:t>5</w:t>
      </w:r>
      <w:r>
        <w:t xml:space="preserve"> – Информация о специальных идентификаторах ведомости в сессионной ведомости</w:t>
      </w:r>
    </w:p>
    <w:p w14:paraId="4A68F90C" w14:textId="541A9CC0" w:rsidR="003D0048" w:rsidRDefault="003D0048" w:rsidP="003D0048">
      <w:pPr>
        <w:pStyle w:val="ae"/>
        <w:spacing w:line="240" w:lineRule="auto"/>
        <w:ind w:left="-1134"/>
        <w:jc w:val="center"/>
      </w:pPr>
    </w:p>
    <w:p w14:paraId="1BFC44FF" w14:textId="37EFBCE9" w:rsidR="003B7C54" w:rsidRDefault="003B7C54" w:rsidP="003D0048">
      <w:pPr>
        <w:pStyle w:val="ae"/>
        <w:spacing w:line="240" w:lineRule="auto"/>
        <w:ind w:left="-1134"/>
        <w:jc w:val="center"/>
      </w:pPr>
    </w:p>
    <w:p w14:paraId="032EFB0F" w14:textId="77777777" w:rsidR="003B7C54" w:rsidRDefault="003B7C54" w:rsidP="003D0048">
      <w:pPr>
        <w:pStyle w:val="ae"/>
        <w:spacing w:line="240" w:lineRule="auto"/>
        <w:ind w:left="-1134"/>
        <w:jc w:val="center"/>
      </w:pPr>
    </w:p>
    <w:p w14:paraId="7BF6B6AE" w14:textId="08C33ACB" w:rsidR="0088431B" w:rsidRPr="00E64445" w:rsidRDefault="0088431B" w:rsidP="00407AA9">
      <w:pPr>
        <w:pStyle w:val="3"/>
      </w:pPr>
      <w:bookmarkStart w:id="38" w:name="_Toc74828945"/>
      <w:r>
        <w:lastRenderedPageBreak/>
        <w:t>2.4.5 Специальный идентификатор ведомости №1</w:t>
      </w:r>
      <w:bookmarkEnd w:id="38"/>
    </w:p>
    <w:p w14:paraId="32A484B3" w14:textId="6C8384FE" w:rsidR="003B7C54" w:rsidRPr="003B7C54" w:rsidRDefault="003D0048" w:rsidP="003B7C54">
      <w:pPr>
        <w:pStyle w:val="ae"/>
      </w:pPr>
      <w:r w:rsidRPr="003B7C54">
        <w:t>На рисунке 16 указаны соответствующие сущности «Специальный идентификатор ведомости №1» данные из документов типа «Сессионная ведомость».</w:t>
      </w:r>
    </w:p>
    <w:p w14:paraId="21626549" w14:textId="61EBEB08" w:rsidR="009B2A82" w:rsidRDefault="009B2A82" w:rsidP="009B2A82">
      <w:pPr>
        <w:spacing w:line="360" w:lineRule="auto"/>
        <w:ind w:left="-284"/>
      </w:pPr>
      <w:r w:rsidRPr="009B2A82">
        <w:rPr>
          <w:noProof/>
        </w:rPr>
        <w:drawing>
          <wp:inline distT="0" distB="0" distL="0" distR="0" wp14:anchorId="4353C99C" wp14:editId="1ACDBD82">
            <wp:extent cx="5940425" cy="1812324"/>
            <wp:effectExtent l="0" t="0" r="3175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48962"/>
                    <a:stretch/>
                  </pic:blipFill>
                  <pic:spPr bwMode="auto">
                    <a:xfrm>
                      <a:off x="0" y="0"/>
                      <a:ext cx="5940425" cy="1812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D63688" w14:textId="486C915B" w:rsidR="000B4AC7" w:rsidRDefault="009B2A82" w:rsidP="003D0048">
      <w:pPr>
        <w:pStyle w:val="ae"/>
        <w:spacing w:line="240" w:lineRule="auto"/>
        <w:ind w:left="-1134"/>
        <w:jc w:val="center"/>
      </w:pPr>
      <w:r>
        <w:t>Рисунок 16 – Информация о специальных идентификаторах ведомости в сессионной ведомости</w:t>
      </w:r>
    </w:p>
    <w:p w14:paraId="0811191E" w14:textId="77777777" w:rsidR="003D0048" w:rsidRPr="0017735E" w:rsidRDefault="003D0048" w:rsidP="003D0048">
      <w:pPr>
        <w:pStyle w:val="ae"/>
        <w:spacing w:line="240" w:lineRule="auto"/>
        <w:ind w:left="-1134"/>
        <w:jc w:val="center"/>
      </w:pPr>
    </w:p>
    <w:p w14:paraId="4240B86E" w14:textId="3E00443D" w:rsidR="000B6BAD" w:rsidRPr="00E64445" w:rsidRDefault="000B6BAD" w:rsidP="00407AA9">
      <w:pPr>
        <w:pStyle w:val="3"/>
      </w:pPr>
      <w:bookmarkStart w:id="39" w:name="_Toc74828946"/>
      <w:r>
        <w:t>2.4.6 Содержание учебного плана</w:t>
      </w:r>
      <w:bookmarkEnd w:id="39"/>
    </w:p>
    <w:p w14:paraId="65D7E6A0" w14:textId="77777777" w:rsidR="00C3396D" w:rsidRDefault="00C3396D" w:rsidP="003B7C54">
      <w:pPr>
        <w:pStyle w:val="ae"/>
      </w:pPr>
      <w:r>
        <w:t>Сущности «Содержание учебного плана» соответствует связка дисциплины и учебного плана, которые извлекаются из документов типа «Учебный план». Из документов типа «Сессионная ведомость» можно извлечь название дисциплины и найти соответствующую запись в таблице «Содержание учебного плана». На рисунке 17 указаны данные соответствующие сущности «Дисциплина».</w:t>
      </w:r>
    </w:p>
    <w:p w14:paraId="7475FFF1" w14:textId="69C68382" w:rsidR="000B4AC7" w:rsidRDefault="000B4AC7" w:rsidP="000B4AC7">
      <w:pPr>
        <w:spacing w:line="360" w:lineRule="auto"/>
        <w:ind w:left="-993" w:firstLine="709"/>
        <w:rPr>
          <w:rFonts w:ascii="Times New Roman" w:hAnsi="Times New Roman" w:cs="Times New Roman"/>
          <w:sz w:val="28"/>
          <w:szCs w:val="28"/>
        </w:rPr>
      </w:pPr>
      <w:r w:rsidRPr="000B4AC7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2A332FC" wp14:editId="73744B7A">
            <wp:extent cx="5940425" cy="2520563"/>
            <wp:effectExtent l="0" t="0" r="317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36388"/>
                    <a:stretch/>
                  </pic:blipFill>
                  <pic:spPr bwMode="auto">
                    <a:xfrm>
                      <a:off x="0" y="0"/>
                      <a:ext cx="5940425" cy="2520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A78C0B" w14:textId="383185A0" w:rsidR="0017735E" w:rsidRPr="0017735E" w:rsidRDefault="000B4AC7" w:rsidP="000B4AC7">
      <w:pPr>
        <w:pStyle w:val="ae"/>
        <w:ind w:left="-1134"/>
        <w:jc w:val="center"/>
      </w:pPr>
      <w:r>
        <w:t xml:space="preserve">Рисунок </w:t>
      </w:r>
      <w:r w:rsidR="000B6BAD">
        <w:t>17</w:t>
      </w:r>
      <w:r>
        <w:t xml:space="preserve"> – Информация о дисциплине в сессионной ведомости</w:t>
      </w:r>
    </w:p>
    <w:p w14:paraId="2B46A15E" w14:textId="69111D79" w:rsidR="000B6BAD" w:rsidRPr="00E64445" w:rsidRDefault="000B6BAD" w:rsidP="00407AA9">
      <w:pPr>
        <w:pStyle w:val="3"/>
      </w:pPr>
      <w:bookmarkStart w:id="40" w:name="_Toc74828947"/>
      <w:r>
        <w:lastRenderedPageBreak/>
        <w:t>2.4.7 Студент</w:t>
      </w:r>
      <w:bookmarkEnd w:id="40"/>
    </w:p>
    <w:p w14:paraId="4FB006CA" w14:textId="77777777" w:rsidR="00C3396D" w:rsidRPr="00D048C5" w:rsidRDefault="00C3396D" w:rsidP="003B7C54">
      <w:pPr>
        <w:pStyle w:val="ae"/>
      </w:pPr>
      <w:r>
        <w:t>Данные из таблицы «Студент» (</w:t>
      </w:r>
      <w:r>
        <w:rPr>
          <w:lang w:val="en-US"/>
        </w:rPr>
        <w:t>id</w:t>
      </w:r>
      <w:r w:rsidRPr="000B4AC7">
        <w:t xml:space="preserve"> </w:t>
      </w:r>
      <w:r>
        <w:t>студента) для таблицы «Содержание сессионной ведомости» находятся в соответствии с данными из документов типа «Сессионная ведомость», которые указаны на рисунке 18.</w:t>
      </w:r>
    </w:p>
    <w:p w14:paraId="5BC2C6EE" w14:textId="566C99A1" w:rsidR="00D048C5" w:rsidRDefault="00D048C5" w:rsidP="00BF6879">
      <w:pPr>
        <w:spacing w:line="360" w:lineRule="auto"/>
      </w:pPr>
      <w:r w:rsidRPr="000B4AC7">
        <w:rPr>
          <w:noProof/>
          <w:lang w:eastAsia="ru-RU"/>
        </w:rPr>
        <w:drawing>
          <wp:inline distT="0" distB="0" distL="0" distR="0" wp14:anchorId="384B081B" wp14:editId="5AA108F8">
            <wp:extent cx="5934571" cy="2225786"/>
            <wp:effectExtent l="0" t="0" r="9525" b="317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12250" b="31520"/>
                    <a:stretch/>
                  </pic:blipFill>
                  <pic:spPr bwMode="auto">
                    <a:xfrm>
                      <a:off x="0" y="0"/>
                      <a:ext cx="5940425" cy="2227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54A0D" w14:textId="5EE02ABB" w:rsidR="0017735E" w:rsidRPr="0075448B" w:rsidRDefault="00D048C5" w:rsidP="0075448B">
      <w:pPr>
        <w:pStyle w:val="ae"/>
        <w:ind w:left="-1134"/>
        <w:jc w:val="center"/>
      </w:pPr>
      <w:r>
        <w:t xml:space="preserve">Рисунок </w:t>
      </w:r>
      <w:r w:rsidR="000B6BAD">
        <w:t>18</w:t>
      </w:r>
      <w:r>
        <w:t xml:space="preserve"> – Информация о студентах в сессионной ведомости</w:t>
      </w:r>
    </w:p>
    <w:p w14:paraId="5D28F94B" w14:textId="3C29AEBE" w:rsidR="00D24B0F" w:rsidRDefault="00EA6EC4" w:rsidP="00CA51B6">
      <w:pPr>
        <w:pStyle w:val="2"/>
      </w:pPr>
      <w:bookmarkStart w:id="41" w:name="_Toc74828948"/>
      <w:r>
        <w:t>Выбор средств разработки</w:t>
      </w:r>
      <w:bookmarkEnd w:id="41"/>
    </w:p>
    <w:p w14:paraId="4003EB1F" w14:textId="320B0BBE" w:rsidR="00C92239" w:rsidRDefault="00C92239" w:rsidP="003B7C54">
      <w:pPr>
        <w:pStyle w:val="ae"/>
      </w:pPr>
      <w:r w:rsidRPr="00DF66A2">
        <w:t xml:space="preserve">Для реализации </w:t>
      </w:r>
      <w:r w:rsidR="006A72E2">
        <w:t>ПО</w:t>
      </w:r>
      <w:r>
        <w:t xml:space="preserve"> </w:t>
      </w:r>
      <w:r w:rsidRPr="00DF66A2">
        <w:t xml:space="preserve">необходимо выбрать </w:t>
      </w:r>
      <w:r>
        <w:t>средство разработки</w:t>
      </w:r>
      <w:r w:rsidRPr="00DF66A2">
        <w:t xml:space="preserve">. Сравним и проанализируем три </w:t>
      </w:r>
      <w:r>
        <w:t>языка программирования</w:t>
      </w:r>
      <w:r w:rsidRPr="00DF66A2">
        <w:t xml:space="preserve">: </w:t>
      </w:r>
      <w:r>
        <w:rPr>
          <w:lang w:val="en-US"/>
        </w:rPr>
        <w:t>Python</w:t>
      </w:r>
      <w:r w:rsidRPr="00DF66A2">
        <w:t xml:space="preserve">, </w:t>
      </w:r>
      <w:r>
        <w:rPr>
          <w:lang w:val="en-US"/>
        </w:rPr>
        <w:t>C</w:t>
      </w:r>
      <w:r w:rsidRPr="00646E47">
        <w:t>++</w:t>
      </w:r>
      <w:r w:rsidRPr="00DF66A2">
        <w:t xml:space="preserve"> и </w:t>
      </w:r>
      <w:r>
        <w:t>С</w:t>
      </w:r>
      <w:r w:rsidRPr="00B57C53">
        <w:t>#</w:t>
      </w:r>
      <w:r>
        <w:t>.</w:t>
      </w:r>
    </w:p>
    <w:p w14:paraId="1AF52B15" w14:textId="348A62AC" w:rsidR="00C92239" w:rsidRPr="004B3B1D" w:rsidRDefault="00C92239" w:rsidP="00407AA9">
      <w:pPr>
        <w:pStyle w:val="3"/>
      </w:pPr>
      <w:bookmarkStart w:id="42" w:name="_Toc58945898"/>
      <w:bookmarkStart w:id="43" w:name="_Toc64496590"/>
      <w:bookmarkStart w:id="44" w:name="_Toc74828949"/>
      <w:r w:rsidRPr="004B3B1D">
        <w:t xml:space="preserve">Язык </w:t>
      </w:r>
      <w:bookmarkEnd w:id="42"/>
      <w:bookmarkEnd w:id="43"/>
      <w:r w:rsidRPr="004B3B1D">
        <w:t>программирования С++</w:t>
      </w:r>
      <w:bookmarkEnd w:id="44"/>
    </w:p>
    <w:p w14:paraId="4A8289E6" w14:textId="2385AE48" w:rsidR="00C92239" w:rsidRDefault="00C92239" w:rsidP="00CA51B6">
      <w:pPr>
        <w:pStyle w:val="aff9"/>
      </w:pPr>
      <w:bookmarkStart w:id="45" w:name="_Toc58945899"/>
      <w:bookmarkStart w:id="46" w:name="_Toc64496591"/>
      <w:r w:rsidRPr="00227325">
        <w:t>Язык программирования С++ представляет</w:t>
      </w:r>
      <w:r>
        <w:t xml:space="preserve"> собой</w:t>
      </w:r>
      <w:r w:rsidRPr="00227325">
        <w:t xml:space="preserve"> высокоуровневый компилируемый язык программирования общего назначения со статической типизацией, который подходит для создания самых различных приложений</w:t>
      </w:r>
      <w:r w:rsidRPr="00A84ADA">
        <w:t xml:space="preserve"> [</w:t>
      </w:r>
      <w:r w:rsidR="000D46ED">
        <w:t>8</w:t>
      </w:r>
      <w:r w:rsidRPr="00A84ADA">
        <w:t xml:space="preserve">]. </w:t>
      </w:r>
      <w:r w:rsidRPr="00227325">
        <w:t>На сегодняшний день С++ является одним из самых популярных и распространенных языков</w:t>
      </w:r>
      <w:r>
        <w:t xml:space="preserve"> программирования</w:t>
      </w:r>
      <w:r w:rsidRPr="00227325">
        <w:t>.</w:t>
      </w:r>
      <w:r>
        <w:t xml:space="preserve"> Для языка написано большое количество учебников и пособий, облегчающих освоение языка. Так же С++ имеет подробную официальную документацию</w:t>
      </w:r>
      <w:r w:rsidR="00CB203E">
        <w:t>,</w:t>
      </w:r>
      <w:r>
        <w:t xml:space="preserve"> к которой можно обратиться при возникновении вопросов. Несмотря на это, язык имеет достаточно высокий порог вхождения из-за своей сложности и объёмности. С++ нечасто используется для работы с </w:t>
      </w:r>
      <w:r>
        <w:rPr>
          <w:lang w:val="en-US"/>
        </w:rPr>
        <w:t>PDF</w:t>
      </w:r>
      <w:r w:rsidRPr="001A7AD9">
        <w:t xml:space="preserve"> </w:t>
      </w:r>
      <w:r>
        <w:t xml:space="preserve">документами из-за небольшого количества библиотек языка, предназначенных для этого, и их сложности. Таким образом, язык имеет ограниченные и усложненные методы работы с </w:t>
      </w:r>
      <w:r>
        <w:rPr>
          <w:lang w:val="en-US"/>
        </w:rPr>
        <w:t>PDF</w:t>
      </w:r>
      <w:r w:rsidR="00D3599F" w:rsidRPr="00D3599F">
        <w:t xml:space="preserve"> </w:t>
      </w:r>
      <w:r w:rsidR="00D3599F">
        <w:t xml:space="preserve">и </w:t>
      </w:r>
      <w:r w:rsidR="00D3599F">
        <w:rPr>
          <w:lang w:val="en-US"/>
        </w:rPr>
        <w:t>RTF</w:t>
      </w:r>
      <w:r w:rsidRPr="001A7AD9">
        <w:t xml:space="preserve"> </w:t>
      </w:r>
      <w:r>
        <w:t>файлами</w:t>
      </w:r>
      <w:r w:rsidR="00F161A1" w:rsidRPr="00F161A1">
        <w:t xml:space="preserve"> [</w:t>
      </w:r>
      <w:r w:rsidR="000D46ED">
        <w:t>9</w:t>
      </w:r>
      <w:r w:rsidR="00F161A1" w:rsidRPr="00F161A1">
        <w:t>]</w:t>
      </w:r>
      <w:r>
        <w:t>.</w:t>
      </w:r>
    </w:p>
    <w:p w14:paraId="0CF126C5" w14:textId="17A193B4" w:rsidR="00C92239" w:rsidRPr="00F72D8D" w:rsidRDefault="00C92239" w:rsidP="00407AA9">
      <w:pPr>
        <w:pStyle w:val="3"/>
      </w:pPr>
      <w:bookmarkStart w:id="47" w:name="_Toc74828950"/>
      <w:r w:rsidRPr="00D34670">
        <w:lastRenderedPageBreak/>
        <w:t xml:space="preserve">Язык </w:t>
      </w:r>
      <w:r w:rsidRPr="00D34670">
        <w:rPr>
          <w:lang w:val="en-US"/>
        </w:rPr>
        <w:t>C</w:t>
      </w:r>
      <w:bookmarkEnd w:id="45"/>
      <w:bookmarkEnd w:id="46"/>
      <w:r w:rsidRPr="00F72D8D">
        <w:t>#</w:t>
      </w:r>
      <w:bookmarkEnd w:id="47"/>
    </w:p>
    <w:p w14:paraId="1A690612" w14:textId="27B513A5" w:rsidR="00C92239" w:rsidRPr="00175EB6" w:rsidRDefault="00C92239" w:rsidP="00CA51B6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175EB6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C# </w:t>
      </w:r>
      <w:r w:rsidR="00CB203E">
        <w:t>–</w:t>
      </w:r>
      <w:r w:rsidRPr="00175EB6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 объектно-ориентированный и типобезопасный язык программирования.</w:t>
      </w:r>
      <w:r w:rsidR="00CB203E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 </w:t>
      </w:r>
      <w:r w:rsidRPr="00175EB6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C# позволяет разработчикам создавать множество типов безопасных и надежных приложений, работающих в экосистеме .NET. C# относится к широко известному семейству языков C, и покажется хорошо знакомым любому, кто работал с C, C++, Java или JavaScript</w:t>
      </w:r>
      <w:r w:rsidRPr="00A84ADA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 [</w:t>
      </w:r>
      <w:r w:rsidR="000D46ED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10</w:t>
      </w:r>
      <w:r w:rsidRPr="00A84ADA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]</w:t>
      </w:r>
      <w:r w:rsidRPr="00175EB6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.</w:t>
      </w:r>
      <w:r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 Язык имеет подробную официальную документацию и множество учебников и пособий в свободном доступе. С</w:t>
      </w:r>
      <w:r w:rsidRPr="00FA0F67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# </w:t>
      </w:r>
      <w:r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несколько проще в освоении, чем С++. Для языка написано небольшое количество библиотек для работы с </w:t>
      </w:r>
      <w:r w:rsidRPr="00D3599F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  <w:lang w:val="en-US"/>
        </w:rPr>
        <w:t>PDF</w:t>
      </w:r>
      <w:r w:rsidR="00D3599F" w:rsidRPr="00D3599F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 </w:t>
      </w:r>
      <w:r w:rsidR="00D3599F" w:rsidRPr="00D3599F">
        <w:rPr>
          <w:rFonts w:ascii="Times New Roman" w:hAnsi="Times New Roman" w:cs="Times New Roman"/>
          <w:sz w:val="28"/>
          <w:szCs w:val="28"/>
        </w:rPr>
        <w:t xml:space="preserve">и </w:t>
      </w:r>
      <w:r w:rsidR="00D3599F" w:rsidRPr="00D3599F">
        <w:rPr>
          <w:rFonts w:ascii="Times New Roman" w:hAnsi="Times New Roman" w:cs="Times New Roman"/>
          <w:sz w:val="28"/>
          <w:szCs w:val="28"/>
          <w:lang w:val="en-US"/>
        </w:rPr>
        <w:t>RTF</w:t>
      </w:r>
      <w:r w:rsidRPr="00175EB6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документами, из-за чего возможности </w:t>
      </w:r>
      <w:r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  <w:lang w:val="en-US"/>
        </w:rPr>
        <w:t>C</w:t>
      </w:r>
      <w:r w:rsidRPr="00175EB6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# </w:t>
      </w:r>
      <w:r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в данной сфере ограничены</w:t>
      </w:r>
      <w:r w:rsidR="00F161A1" w:rsidRPr="00F161A1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 xml:space="preserve"> [1</w:t>
      </w:r>
      <w:r w:rsidR="000D46ED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1</w:t>
      </w:r>
      <w:r w:rsidR="00F161A1" w:rsidRPr="00F161A1"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]</w:t>
      </w:r>
      <w:r>
        <w:rPr>
          <w:rFonts w:ascii="Times New Roman" w:hAnsi="Times New Roman" w:cs="Times New Roman"/>
          <w:color w:val="171717"/>
          <w:sz w:val="28"/>
          <w:szCs w:val="28"/>
          <w:shd w:val="clear" w:color="auto" w:fill="FFFFFF"/>
        </w:rPr>
        <w:t>.</w:t>
      </w:r>
    </w:p>
    <w:p w14:paraId="4A1AA459" w14:textId="1016538E" w:rsidR="00C92239" w:rsidRPr="00D34670" w:rsidRDefault="00C92239" w:rsidP="00407AA9">
      <w:pPr>
        <w:pStyle w:val="3"/>
      </w:pPr>
      <w:bookmarkStart w:id="48" w:name="_Toc58945900"/>
      <w:bookmarkStart w:id="49" w:name="_Toc64496592"/>
      <w:bookmarkStart w:id="50" w:name="_Toc74828951"/>
      <w:r w:rsidRPr="00D34670">
        <w:t xml:space="preserve">Язык </w:t>
      </w:r>
      <w:r w:rsidRPr="00D34670">
        <w:rPr>
          <w:lang w:val="en-US"/>
        </w:rPr>
        <w:t>Python</w:t>
      </w:r>
      <w:bookmarkEnd w:id="48"/>
      <w:bookmarkEnd w:id="49"/>
      <w:bookmarkEnd w:id="50"/>
    </w:p>
    <w:p w14:paraId="7B1FD2EE" w14:textId="01D431B7" w:rsidR="00C92239" w:rsidRDefault="00C92239" w:rsidP="00CA51B6">
      <w:pPr>
        <w:pStyle w:val="aff9"/>
      </w:pPr>
      <w:r>
        <w:rPr>
          <w:lang w:val="en-US"/>
        </w:rPr>
        <w:t>Python</w:t>
      </w:r>
      <w:r>
        <w:t xml:space="preserve"> – </w:t>
      </w:r>
      <w:r w:rsidRPr="00312A30">
        <w:t>высокоуровневый</w:t>
      </w:r>
      <w:r>
        <w:t xml:space="preserve"> объектно-ориентированный</w:t>
      </w:r>
      <w:r w:rsidRPr="00312A30">
        <w:t xml:space="preserve"> язык программирования общего назначения с динамической типизацией и автоматическим управлением памятью, ориентированный на повышение производительности разработчика, читаемости кода и его качества, а также на обеспечение переносимости написанных на нём программ. Недостатками языка являются зачастую более низкая скорость работы и более высокое потребление памяти написанных на нём программ по сравнению с аналогичным кодом, написанным на Си или C++.</w:t>
      </w:r>
      <w:r>
        <w:t xml:space="preserve"> </w:t>
      </w:r>
      <w:r w:rsidRPr="00FD3881">
        <w:t>В то же время стандартная библиотека включает большой набор полезных функций</w:t>
      </w:r>
      <w:r w:rsidRPr="00A84ADA">
        <w:t xml:space="preserve"> [</w:t>
      </w:r>
      <w:r w:rsidR="00F161A1" w:rsidRPr="00F161A1">
        <w:t>1</w:t>
      </w:r>
      <w:r w:rsidR="000D46ED">
        <w:t>2</w:t>
      </w:r>
      <w:r w:rsidRPr="00A84ADA">
        <w:t>]</w:t>
      </w:r>
      <w:r>
        <w:t xml:space="preserve">. </w:t>
      </w:r>
      <w:r>
        <w:rPr>
          <w:lang w:val="en-US"/>
        </w:rPr>
        <w:t>Python</w:t>
      </w:r>
      <w:r w:rsidRPr="00312A30">
        <w:t xml:space="preserve"> </w:t>
      </w:r>
      <w:r>
        <w:t>имеет подробную официальную документацию. Для изучения языка написано большое количество учебников и статей, большую часть которых можно найти в свободном доступе. В отличии от С++ и С</w:t>
      </w:r>
      <w:r w:rsidRPr="00312A30">
        <w:t>#</w:t>
      </w:r>
      <w:r>
        <w:t xml:space="preserve"> </w:t>
      </w:r>
      <w:r>
        <w:rPr>
          <w:lang w:val="en-US"/>
        </w:rPr>
        <w:t>Python</w:t>
      </w:r>
      <w:r w:rsidRPr="00312A30">
        <w:t xml:space="preserve"> </w:t>
      </w:r>
      <w:r>
        <w:t>достаточно прост в освоении.</w:t>
      </w:r>
      <w:r w:rsidRPr="00312A30">
        <w:t xml:space="preserve"> </w:t>
      </w:r>
      <w:r>
        <w:t xml:space="preserve"> Язык имеет обширное количество библиотек для работы с документами в формате </w:t>
      </w:r>
      <w:r>
        <w:rPr>
          <w:lang w:val="en-US"/>
        </w:rPr>
        <w:t>PDF</w:t>
      </w:r>
      <w:r w:rsidR="00D3599F" w:rsidRPr="00D3599F">
        <w:t xml:space="preserve"> </w:t>
      </w:r>
      <w:r w:rsidR="00D3599F">
        <w:t xml:space="preserve">и </w:t>
      </w:r>
      <w:r w:rsidR="00D3599F">
        <w:rPr>
          <w:lang w:val="en-US"/>
        </w:rPr>
        <w:t>RTF</w:t>
      </w:r>
      <w:r w:rsidR="00F161A1" w:rsidRPr="00F161A1">
        <w:t xml:space="preserve"> [1</w:t>
      </w:r>
      <w:r w:rsidR="000D46ED">
        <w:t>3</w:t>
      </w:r>
      <w:r w:rsidR="00F161A1" w:rsidRPr="00F161A1">
        <w:t>]</w:t>
      </w:r>
      <w:r>
        <w:t>.</w:t>
      </w:r>
    </w:p>
    <w:p w14:paraId="0EEBE42F" w14:textId="63031433" w:rsidR="00C92239" w:rsidRPr="00D34670" w:rsidRDefault="00C92239" w:rsidP="00407AA9">
      <w:pPr>
        <w:pStyle w:val="3"/>
      </w:pPr>
      <w:bookmarkStart w:id="51" w:name="_Toc58945901"/>
      <w:bookmarkStart w:id="52" w:name="_Toc64496593"/>
      <w:bookmarkStart w:id="53" w:name="_Toc74828952"/>
      <w:r w:rsidRPr="00D34670">
        <w:t>Выбор языка программирования</w:t>
      </w:r>
      <w:bookmarkEnd w:id="51"/>
      <w:bookmarkEnd w:id="52"/>
      <w:bookmarkEnd w:id="53"/>
    </w:p>
    <w:p w14:paraId="665BF813" w14:textId="25B26895" w:rsidR="003C1A83" w:rsidRDefault="00C92239" w:rsidP="00437C43">
      <w:pPr>
        <w:pStyle w:val="aff9"/>
      </w:pPr>
      <w:r>
        <w:t>По результатам сравнения трёх языков программирования</w:t>
      </w:r>
      <w:r w:rsidR="00FD1CC1" w:rsidRPr="00FD1CC1">
        <w:t xml:space="preserve"> (</w:t>
      </w:r>
      <w:r w:rsidR="00FD1CC1">
        <w:t>Таблица №2</w:t>
      </w:r>
      <w:r w:rsidR="00FD1CC1" w:rsidRPr="00FD1CC1">
        <w:t>)</w:t>
      </w:r>
      <w:r>
        <w:t xml:space="preserve">, можно сделать вывод, что для реализации поставленных задач наиболее подходящим выбором будет </w:t>
      </w:r>
      <w:r>
        <w:rPr>
          <w:lang w:val="en-US"/>
        </w:rPr>
        <w:t>Python</w:t>
      </w:r>
      <w:r w:rsidRPr="00202A97">
        <w:t xml:space="preserve">. </w:t>
      </w:r>
      <w:r>
        <w:t xml:space="preserve">Язык прост в освоении и использовании и, что самое важное, имеет большой выбор средств для работы с </w:t>
      </w:r>
      <w:r>
        <w:rPr>
          <w:lang w:val="en-US"/>
        </w:rPr>
        <w:t>PDF</w:t>
      </w:r>
      <w:r w:rsidR="00D3599F">
        <w:t xml:space="preserve"> и </w:t>
      </w:r>
      <w:r w:rsidR="00D3599F">
        <w:rPr>
          <w:lang w:val="en-US"/>
        </w:rPr>
        <w:t>RTF</w:t>
      </w:r>
      <w:r w:rsidRPr="00202A97">
        <w:t xml:space="preserve">. </w:t>
      </w:r>
    </w:p>
    <w:p w14:paraId="4CC8AB6D" w14:textId="0AFF17B6" w:rsidR="00DD2596" w:rsidRDefault="00DD2596" w:rsidP="003C1A83">
      <w:pPr>
        <w:pStyle w:val="aff9"/>
        <w:ind w:firstLine="0"/>
      </w:pPr>
      <w:r>
        <w:lastRenderedPageBreak/>
        <w:t>Таблица 2 – Сравнение языков программирования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95"/>
        <w:gridCol w:w="2275"/>
        <w:gridCol w:w="2285"/>
        <w:gridCol w:w="2290"/>
      </w:tblGrid>
      <w:tr w:rsidR="00DD2596" w14:paraId="73063904" w14:textId="77777777" w:rsidTr="00DD2596">
        <w:tc>
          <w:tcPr>
            <w:tcW w:w="2336" w:type="dxa"/>
            <w:vAlign w:val="center"/>
          </w:tcPr>
          <w:p w14:paraId="11A54368" w14:textId="7698BCAA" w:rsidR="00DD2596" w:rsidRDefault="00DD2596" w:rsidP="001D4C02">
            <w:pPr>
              <w:pStyle w:val="aff9"/>
              <w:spacing w:line="276" w:lineRule="auto"/>
              <w:ind w:firstLine="0"/>
              <w:jc w:val="center"/>
            </w:pPr>
            <w:r>
              <w:t>Язык программирования</w:t>
            </w:r>
          </w:p>
        </w:tc>
        <w:tc>
          <w:tcPr>
            <w:tcW w:w="2336" w:type="dxa"/>
            <w:vAlign w:val="center"/>
          </w:tcPr>
          <w:p w14:paraId="0C1798EB" w14:textId="65E2DBDD" w:rsidR="00DD2596" w:rsidRPr="00DD2596" w:rsidRDefault="00DD2596" w:rsidP="001D4C02">
            <w:pPr>
              <w:pStyle w:val="aff9"/>
              <w:spacing w:line="276" w:lineRule="auto"/>
              <w:ind w:firstLine="0"/>
              <w:jc w:val="center"/>
            </w:pPr>
            <w:r>
              <w:t xml:space="preserve">Готовые библиотеки для работы с </w:t>
            </w:r>
            <w:r>
              <w:rPr>
                <w:lang w:val="en-US"/>
              </w:rPr>
              <w:t>PDF</w:t>
            </w:r>
          </w:p>
        </w:tc>
        <w:tc>
          <w:tcPr>
            <w:tcW w:w="2336" w:type="dxa"/>
            <w:vAlign w:val="center"/>
          </w:tcPr>
          <w:p w14:paraId="00522254" w14:textId="3DCF6F72" w:rsidR="00DD2596" w:rsidRPr="00DD2596" w:rsidRDefault="00DD2596" w:rsidP="001D4C02">
            <w:pPr>
              <w:pStyle w:val="aff9"/>
              <w:spacing w:line="276" w:lineRule="auto"/>
              <w:ind w:firstLine="0"/>
              <w:jc w:val="center"/>
            </w:pPr>
            <w:r>
              <w:t xml:space="preserve">Готовые библиотеки для работы с </w:t>
            </w:r>
            <w:r>
              <w:rPr>
                <w:lang w:val="en-US"/>
              </w:rPr>
              <w:t>RTF</w:t>
            </w:r>
          </w:p>
        </w:tc>
        <w:tc>
          <w:tcPr>
            <w:tcW w:w="2337" w:type="dxa"/>
            <w:vAlign w:val="center"/>
          </w:tcPr>
          <w:p w14:paraId="69FB9168" w14:textId="202D84B4" w:rsidR="00DD2596" w:rsidRPr="00DD2596" w:rsidRDefault="00DD2596" w:rsidP="001D4C02">
            <w:pPr>
              <w:pStyle w:val="aff9"/>
              <w:spacing w:line="276" w:lineRule="auto"/>
              <w:ind w:firstLine="0"/>
              <w:jc w:val="center"/>
            </w:pPr>
            <w:r>
              <w:t>Готовые библиотеки для работы с</w:t>
            </w:r>
            <w:r w:rsidRPr="00DD2596">
              <w:t xml:space="preserve"> </w:t>
            </w:r>
            <w:r>
              <w:t>БД</w:t>
            </w:r>
          </w:p>
        </w:tc>
      </w:tr>
      <w:tr w:rsidR="00DD2596" w14:paraId="556E1CDE" w14:textId="77777777" w:rsidTr="00DD2596">
        <w:tc>
          <w:tcPr>
            <w:tcW w:w="2336" w:type="dxa"/>
            <w:vAlign w:val="center"/>
          </w:tcPr>
          <w:p w14:paraId="50C64ECE" w14:textId="7B4A16DD" w:rsidR="00DD2596" w:rsidRPr="00DD2596" w:rsidRDefault="00DD2596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C++</w:t>
            </w:r>
          </w:p>
        </w:tc>
        <w:tc>
          <w:tcPr>
            <w:tcW w:w="2336" w:type="dxa"/>
            <w:vAlign w:val="center"/>
          </w:tcPr>
          <w:p w14:paraId="4FB4B14B" w14:textId="77777777" w:rsidR="00DD2596" w:rsidRDefault="00875E56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875E56">
              <w:t>PoDoFo</w:t>
            </w:r>
            <w:r>
              <w:rPr>
                <w:lang w:val="en-US"/>
              </w:rPr>
              <w:t>;</w:t>
            </w:r>
          </w:p>
          <w:p w14:paraId="62CA1484" w14:textId="250C7194" w:rsidR="00875E56" w:rsidRPr="00875E56" w:rsidRDefault="00875E56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875E56">
              <w:rPr>
                <w:lang w:val="en-US"/>
              </w:rPr>
              <w:t>Hummus PDF</w:t>
            </w:r>
            <w:r>
              <w:rPr>
                <w:lang w:val="en-US"/>
              </w:rPr>
              <w:t>;</w:t>
            </w:r>
            <w:r>
              <w:rPr>
                <w:lang w:val="en-US"/>
              </w:rPr>
              <w:br/>
            </w:r>
            <w:r w:rsidRPr="00875E56">
              <w:rPr>
                <w:lang w:val="en-US"/>
              </w:rPr>
              <w:t>MuPDF</w:t>
            </w:r>
          </w:p>
        </w:tc>
        <w:tc>
          <w:tcPr>
            <w:tcW w:w="2336" w:type="dxa"/>
            <w:vAlign w:val="center"/>
          </w:tcPr>
          <w:p w14:paraId="7D820A6E" w14:textId="0E53C2A9" w:rsidR="00DD2596" w:rsidRPr="0076233A" w:rsidRDefault="0076233A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76233A">
              <w:t>librtf</w:t>
            </w:r>
          </w:p>
        </w:tc>
        <w:tc>
          <w:tcPr>
            <w:tcW w:w="2337" w:type="dxa"/>
            <w:vAlign w:val="center"/>
          </w:tcPr>
          <w:p w14:paraId="5C94ECF1" w14:textId="31008B3F" w:rsidR="00DD2596" w:rsidRDefault="0076233A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76233A">
              <w:t>libpq</w:t>
            </w:r>
          </w:p>
          <w:p w14:paraId="00D70F2F" w14:textId="4658ED50" w:rsidR="0076233A" w:rsidRPr="0076233A" w:rsidRDefault="0076233A" w:rsidP="001D4C02">
            <w:pPr>
              <w:pStyle w:val="aff9"/>
              <w:spacing w:line="276" w:lineRule="auto"/>
              <w:ind w:firstLine="0"/>
              <w:jc w:val="center"/>
            </w:pPr>
          </w:p>
        </w:tc>
      </w:tr>
      <w:tr w:rsidR="00DD2596" w14:paraId="22820152" w14:textId="77777777" w:rsidTr="00DD2596">
        <w:tc>
          <w:tcPr>
            <w:tcW w:w="2336" w:type="dxa"/>
            <w:vAlign w:val="center"/>
          </w:tcPr>
          <w:p w14:paraId="7C566396" w14:textId="3D4D72B1" w:rsidR="00DD2596" w:rsidRPr="00DD2596" w:rsidRDefault="00DD2596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C#</w:t>
            </w:r>
          </w:p>
        </w:tc>
        <w:tc>
          <w:tcPr>
            <w:tcW w:w="2336" w:type="dxa"/>
            <w:vAlign w:val="center"/>
          </w:tcPr>
          <w:p w14:paraId="210BFD43" w14:textId="77777777" w:rsidR="00DD2596" w:rsidRDefault="005A2AF2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5A2AF2">
              <w:t>iTextSharp</w:t>
            </w:r>
            <w:r>
              <w:rPr>
                <w:lang w:val="en-US"/>
              </w:rPr>
              <w:t>;</w:t>
            </w:r>
          </w:p>
          <w:p w14:paraId="7E7497A3" w14:textId="77777777" w:rsidR="005A2AF2" w:rsidRDefault="005A2AF2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5A2AF2">
              <w:t>PdfPig</w:t>
            </w:r>
            <w:r w:rsidR="0076703B">
              <w:rPr>
                <w:lang w:val="en-US"/>
              </w:rPr>
              <w:t>;</w:t>
            </w:r>
          </w:p>
          <w:p w14:paraId="19376F39" w14:textId="1B7E6631" w:rsidR="0076703B" w:rsidRPr="0076703B" w:rsidRDefault="00945794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DF Clown</w:t>
            </w:r>
          </w:p>
        </w:tc>
        <w:tc>
          <w:tcPr>
            <w:tcW w:w="2336" w:type="dxa"/>
            <w:vAlign w:val="center"/>
          </w:tcPr>
          <w:p w14:paraId="25EFA2BB" w14:textId="77777777" w:rsidR="00DD2596" w:rsidRDefault="005A2AF2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1D4C02">
              <w:rPr>
                <w:lang w:val="en-US"/>
              </w:rPr>
              <w:t>RichTextBox</w:t>
            </w:r>
            <w:r w:rsidR="0076703B" w:rsidRPr="001D4C02">
              <w:rPr>
                <w:lang w:val="en-US"/>
              </w:rPr>
              <w:t xml:space="preserve"> (</w:t>
            </w:r>
            <w:r w:rsidR="0076703B">
              <w:t>встроенный</w:t>
            </w:r>
            <w:r w:rsidR="0076703B" w:rsidRPr="001D4C02">
              <w:rPr>
                <w:lang w:val="en-US"/>
              </w:rPr>
              <w:t xml:space="preserve"> </w:t>
            </w:r>
            <w:r w:rsidR="0076703B">
              <w:t>класс</w:t>
            </w:r>
            <w:r w:rsidR="0076703B" w:rsidRPr="001D4C02">
              <w:rPr>
                <w:lang w:val="en-US"/>
              </w:rPr>
              <w:t>)</w:t>
            </w:r>
            <w:r w:rsidR="0076703B">
              <w:rPr>
                <w:lang w:val="en-US"/>
              </w:rPr>
              <w:t>;</w:t>
            </w:r>
          </w:p>
          <w:p w14:paraId="7EB2AFC0" w14:textId="4600AE48" w:rsidR="0076703B" w:rsidRPr="0076703B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76703B">
              <w:rPr>
                <w:lang w:val="en-US"/>
              </w:rPr>
              <w:t>.NET RTF Writer Library</w:t>
            </w:r>
          </w:p>
        </w:tc>
        <w:tc>
          <w:tcPr>
            <w:tcW w:w="2337" w:type="dxa"/>
            <w:vAlign w:val="center"/>
          </w:tcPr>
          <w:p w14:paraId="280D54FC" w14:textId="011580F3" w:rsidR="00DD2596" w:rsidRDefault="0076703B" w:rsidP="001D4C02">
            <w:pPr>
              <w:pStyle w:val="aff9"/>
              <w:spacing w:line="276" w:lineRule="auto"/>
              <w:ind w:firstLine="0"/>
              <w:jc w:val="center"/>
            </w:pPr>
            <w:r w:rsidRPr="0076703B">
              <w:t>Npgsql</w:t>
            </w:r>
          </w:p>
        </w:tc>
      </w:tr>
      <w:tr w:rsidR="00DD2596" w14:paraId="1FFD91AE" w14:textId="77777777" w:rsidTr="00DD2596">
        <w:tc>
          <w:tcPr>
            <w:tcW w:w="2336" w:type="dxa"/>
            <w:vAlign w:val="center"/>
          </w:tcPr>
          <w:p w14:paraId="17F4FF77" w14:textId="69F07CD6" w:rsidR="00DD2596" w:rsidRPr="00DD2596" w:rsidRDefault="00DD2596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ython</w:t>
            </w:r>
          </w:p>
        </w:tc>
        <w:tc>
          <w:tcPr>
            <w:tcW w:w="2336" w:type="dxa"/>
            <w:vAlign w:val="center"/>
          </w:tcPr>
          <w:p w14:paraId="7F79EF86" w14:textId="77777777" w:rsidR="00DD2596" w:rsidRPr="001D4C02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1D4C02">
              <w:rPr>
                <w:lang w:val="en-US"/>
              </w:rPr>
              <w:t>PyPDF2;</w:t>
            </w:r>
          </w:p>
          <w:p w14:paraId="3DD2D6C6" w14:textId="77777777" w:rsidR="0076703B" w:rsidRPr="001D4C02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1D4C02">
              <w:rPr>
                <w:lang w:val="en-US"/>
              </w:rPr>
              <w:t>PDFMiner;</w:t>
            </w:r>
          </w:p>
          <w:p w14:paraId="77A36809" w14:textId="77777777" w:rsidR="0076703B" w:rsidRPr="001D4C02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1D4C02">
              <w:rPr>
                <w:lang w:val="en-US"/>
              </w:rPr>
              <w:t>PDFQuery;</w:t>
            </w:r>
          </w:p>
          <w:p w14:paraId="36B16BF6" w14:textId="77777777" w:rsidR="0076703B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1D4C02">
              <w:rPr>
                <w:lang w:val="en-US"/>
              </w:rPr>
              <w:t>tabula-py</w:t>
            </w:r>
            <w:r>
              <w:rPr>
                <w:lang w:val="en-US"/>
              </w:rPr>
              <w:t>;</w:t>
            </w:r>
          </w:p>
          <w:p w14:paraId="714050E7" w14:textId="77777777" w:rsidR="0076703B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76703B">
              <w:rPr>
                <w:lang w:val="en-US"/>
              </w:rPr>
              <w:t>pdflib</w:t>
            </w:r>
            <w:r>
              <w:rPr>
                <w:lang w:val="en-US"/>
              </w:rPr>
              <w:t>;</w:t>
            </w:r>
          </w:p>
          <w:p w14:paraId="6485FC97" w14:textId="77777777" w:rsidR="0076703B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76703B">
              <w:rPr>
                <w:lang w:val="en-US"/>
              </w:rPr>
              <w:t>PyMuPDF</w:t>
            </w:r>
            <w:r>
              <w:rPr>
                <w:lang w:val="en-US"/>
              </w:rPr>
              <w:t>;</w:t>
            </w:r>
          </w:p>
          <w:p w14:paraId="0AEEE6F7" w14:textId="77777777" w:rsidR="0076703B" w:rsidRDefault="0076703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76703B">
              <w:rPr>
                <w:lang w:val="en-US"/>
              </w:rPr>
              <w:t>pdfrw</w:t>
            </w:r>
            <w:r>
              <w:rPr>
                <w:lang w:val="en-US"/>
              </w:rPr>
              <w:t>;</w:t>
            </w:r>
          </w:p>
          <w:p w14:paraId="2CF932E7" w14:textId="17D03D9D" w:rsidR="0076703B" w:rsidRPr="0076703B" w:rsidRDefault="0076703B" w:rsidP="001D4C02">
            <w:pPr>
              <w:pStyle w:val="aff9"/>
              <w:spacing w:line="276" w:lineRule="auto"/>
              <w:ind w:firstLine="0"/>
              <w:jc w:val="center"/>
            </w:pPr>
            <w:r>
              <w:rPr>
                <w:lang w:val="en-US"/>
              </w:rPr>
              <w:t>Camelot</w:t>
            </w:r>
          </w:p>
        </w:tc>
        <w:tc>
          <w:tcPr>
            <w:tcW w:w="2336" w:type="dxa"/>
            <w:vAlign w:val="center"/>
          </w:tcPr>
          <w:p w14:paraId="418B2CBF" w14:textId="77777777" w:rsidR="00DD2596" w:rsidRDefault="00A752CB" w:rsidP="001D4C02">
            <w:pPr>
              <w:pStyle w:val="aff9"/>
              <w:spacing w:line="276" w:lineRule="auto"/>
              <w:ind w:firstLine="0"/>
              <w:jc w:val="center"/>
            </w:pPr>
            <w:r w:rsidRPr="00A752CB">
              <w:t>PyRTF</w:t>
            </w:r>
            <w:r>
              <w:t>;</w:t>
            </w:r>
          </w:p>
          <w:p w14:paraId="6EB7F858" w14:textId="77777777" w:rsidR="00A752CB" w:rsidRDefault="00A752C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A752CB">
              <w:t>docx</w:t>
            </w:r>
            <w:r>
              <w:rPr>
                <w:lang w:val="en-US"/>
              </w:rPr>
              <w:t>;</w:t>
            </w:r>
          </w:p>
          <w:p w14:paraId="6F228402" w14:textId="1D0AB614" w:rsidR="00A752CB" w:rsidRPr="00A752CB" w:rsidRDefault="00A752C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tfwriter</w:t>
            </w:r>
          </w:p>
        </w:tc>
        <w:tc>
          <w:tcPr>
            <w:tcW w:w="2337" w:type="dxa"/>
            <w:vAlign w:val="center"/>
          </w:tcPr>
          <w:p w14:paraId="203AFF08" w14:textId="77777777" w:rsidR="009C01B3" w:rsidRPr="00E733D2" w:rsidRDefault="00A752CB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E733D2">
              <w:rPr>
                <w:lang w:val="en-US"/>
              </w:rPr>
              <w:t>Psycopg2;</w:t>
            </w:r>
          </w:p>
          <w:p w14:paraId="3F9F97D7" w14:textId="22FAB3AB" w:rsidR="009C01B3" w:rsidRPr="009C01B3" w:rsidRDefault="009C01B3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9C01B3">
              <w:rPr>
                <w:lang w:val="en-US"/>
              </w:rPr>
              <w:t>pg8000</w:t>
            </w:r>
            <w:r>
              <w:rPr>
                <w:lang w:val="en-US"/>
              </w:rPr>
              <w:t>;</w:t>
            </w:r>
          </w:p>
          <w:p w14:paraId="5569DDF4" w14:textId="77777777" w:rsidR="00E733D2" w:rsidRDefault="009C01B3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9C01B3">
              <w:rPr>
                <w:lang w:val="en-US"/>
              </w:rPr>
              <w:t>py-postgreql</w:t>
            </w:r>
            <w:r w:rsidR="00E733D2">
              <w:rPr>
                <w:lang w:val="en-US"/>
              </w:rPr>
              <w:t>;</w:t>
            </w:r>
          </w:p>
          <w:p w14:paraId="61E49CA5" w14:textId="77777777" w:rsidR="00E733D2" w:rsidRDefault="009C01B3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9C01B3">
              <w:rPr>
                <w:lang w:val="en-US"/>
              </w:rPr>
              <w:t>PyGreSQL</w:t>
            </w:r>
            <w:r w:rsidR="00E733D2">
              <w:rPr>
                <w:lang w:val="en-US"/>
              </w:rPr>
              <w:t>;</w:t>
            </w:r>
          </w:p>
          <w:p w14:paraId="01645093" w14:textId="77777777" w:rsidR="00E733D2" w:rsidRDefault="009C01B3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9C01B3">
              <w:rPr>
                <w:lang w:val="en-US"/>
              </w:rPr>
              <w:t>ocpgdb</w:t>
            </w:r>
            <w:r w:rsidR="00E733D2">
              <w:rPr>
                <w:lang w:val="en-US"/>
              </w:rPr>
              <w:t>;</w:t>
            </w:r>
          </w:p>
          <w:p w14:paraId="1355119A" w14:textId="774EB37C" w:rsidR="009C01B3" w:rsidRPr="009C01B3" w:rsidRDefault="009C01B3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9C01B3">
              <w:rPr>
                <w:lang w:val="en-US"/>
              </w:rPr>
              <w:t>bpsql</w:t>
            </w:r>
            <w:r w:rsidR="00E733D2">
              <w:rPr>
                <w:lang w:val="en-US"/>
              </w:rPr>
              <w:t>;</w:t>
            </w:r>
          </w:p>
          <w:p w14:paraId="1A2F347E" w14:textId="4190FDDD" w:rsidR="00A752CB" w:rsidRPr="00A752CB" w:rsidRDefault="009C01B3" w:rsidP="001D4C02">
            <w:pPr>
              <w:pStyle w:val="aff9"/>
              <w:spacing w:line="276" w:lineRule="auto"/>
              <w:ind w:firstLine="0"/>
              <w:jc w:val="center"/>
              <w:rPr>
                <w:lang w:val="en-US"/>
              </w:rPr>
            </w:pPr>
            <w:r w:rsidRPr="009C01B3">
              <w:rPr>
                <w:lang w:val="en-US"/>
              </w:rPr>
              <w:t>SQLAlchemy</w:t>
            </w:r>
          </w:p>
        </w:tc>
      </w:tr>
    </w:tbl>
    <w:p w14:paraId="13C28FBB" w14:textId="77777777" w:rsidR="00DD2596" w:rsidRPr="00AA4C2F" w:rsidRDefault="00DD2596" w:rsidP="00CA51B6">
      <w:pPr>
        <w:pStyle w:val="aff9"/>
      </w:pPr>
    </w:p>
    <w:p w14:paraId="27B30C8C" w14:textId="77777777" w:rsidR="00C92239" w:rsidRDefault="00C92239" w:rsidP="00CA51B6">
      <w:pPr>
        <w:spacing w:before="240" w:after="240" w:line="36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88CA65B" w14:textId="4483E131" w:rsidR="00EA6EC4" w:rsidRDefault="005232FD" w:rsidP="00CA51B6">
      <w:pPr>
        <w:pStyle w:val="1"/>
      </w:pPr>
      <w:r w:rsidRPr="00C92239">
        <w:br w:type="page"/>
      </w:r>
      <w:bookmarkStart w:id="54" w:name="_Toc74828953"/>
      <w:r w:rsidR="00EA6EC4">
        <w:lastRenderedPageBreak/>
        <w:t>Программная реализация</w:t>
      </w:r>
      <w:bookmarkEnd w:id="54"/>
    </w:p>
    <w:p w14:paraId="1262F8FC" w14:textId="6CDFF12E" w:rsidR="000D46ED" w:rsidRPr="000D46ED" w:rsidRDefault="000D46ED" w:rsidP="000D46ED">
      <w:pPr>
        <w:pStyle w:val="ae"/>
      </w:pPr>
      <w:r w:rsidRPr="000D46ED">
        <w:t xml:space="preserve">Алгоритм — </w:t>
      </w:r>
      <w:r w:rsidR="003B7C54">
        <w:t>к</w:t>
      </w:r>
      <w:r w:rsidRPr="000D46ED">
        <w:t>онечный набор предписаний для получения решения задачи посредством конечного количества операций</w:t>
      </w:r>
      <w:r>
        <w:t xml:space="preserve"> </w:t>
      </w:r>
      <w:r w:rsidRPr="000D46ED">
        <w:t>[14].</w:t>
      </w:r>
    </w:p>
    <w:p w14:paraId="46D6ECC4" w14:textId="4820A058" w:rsidR="00EA6EC4" w:rsidRDefault="00FE4B81" w:rsidP="00CA51B6">
      <w:pPr>
        <w:pStyle w:val="2"/>
      </w:pPr>
      <w:bookmarkStart w:id="55" w:name="_Toc74828954"/>
      <w:r>
        <w:t xml:space="preserve">Модуль обработки </w:t>
      </w:r>
      <w:r>
        <w:rPr>
          <w:lang w:val="en-US"/>
        </w:rPr>
        <w:t>PDF</w:t>
      </w:r>
      <w:bookmarkEnd w:id="55"/>
    </w:p>
    <w:p w14:paraId="3E45F0D9" w14:textId="2C3B0D74" w:rsidR="00EA6EC4" w:rsidRPr="0007642E" w:rsidRDefault="00550920" w:rsidP="00CA51B6">
      <w:pPr>
        <w:pStyle w:val="ae"/>
      </w:pPr>
      <w:r>
        <w:t xml:space="preserve">Алгоритм работы модуля обработки </w:t>
      </w:r>
      <w:r>
        <w:rPr>
          <w:lang w:val="en-US"/>
        </w:rPr>
        <w:t>PDF</w:t>
      </w:r>
      <w:r w:rsidR="0007642E">
        <w:t xml:space="preserve"> представлен на рисунк</w:t>
      </w:r>
      <w:r w:rsidR="009400F5">
        <w:t>ах</w:t>
      </w:r>
      <w:r w:rsidR="0007642E">
        <w:t xml:space="preserve"> 1</w:t>
      </w:r>
      <w:r w:rsidR="004020AF">
        <w:t>9</w:t>
      </w:r>
      <w:r w:rsidR="009400F5">
        <w:t xml:space="preserve">, </w:t>
      </w:r>
      <w:r w:rsidR="004020AF">
        <w:t>20</w:t>
      </w:r>
      <w:r w:rsidR="0007642E">
        <w:t>.</w:t>
      </w:r>
    </w:p>
    <w:p w14:paraId="540F21A2" w14:textId="59134B84" w:rsidR="00A32D94" w:rsidRDefault="00AC50EC" w:rsidP="00AC50EC">
      <w:pPr>
        <w:pStyle w:val="ae"/>
        <w:ind w:firstLine="0"/>
        <w:jc w:val="center"/>
        <w:rPr>
          <w:noProof/>
        </w:rPr>
      </w:pPr>
      <w:r>
        <w:rPr>
          <w:noProof/>
        </w:rPr>
        <w:drawing>
          <wp:inline distT="0" distB="0" distL="0" distR="0" wp14:anchorId="5444E9DC" wp14:editId="549126BB">
            <wp:extent cx="4175760" cy="7059168"/>
            <wp:effectExtent l="0" t="0" r="0" b="889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9162" cy="708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23CA5" w14:textId="6F563459" w:rsidR="0007642E" w:rsidRPr="00437C43" w:rsidRDefault="0007642E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19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Алгоритм работы модуля обработки 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val="en-US" w:eastAsia="ru-RU"/>
        </w:rPr>
        <w:t>PDF</w:t>
      </w:r>
    </w:p>
    <w:p w14:paraId="08B50571" w14:textId="6AB6A98B" w:rsidR="006923EA" w:rsidRDefault="006923EA" w:rsidP="004020AF">
      <w:pPr>
        <w:pStyle w:val="ae"/>
        <w:ind w:firstLine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C0F4E63" wp14:editId="7393DF2A">
            <wp:extent cx="5260975" cy="8740346"/>
            <wp:effectExtent l="0" t="0" r="0" b="381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600" cy="8774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33127" w14:textId="0AE54E64" w:rsidR="0007642E" w:rsidRPr="00437C43" w:rsidRDefault="0007642E" w:rsidP="006A72E2">
      <w:pPr>
        <w:tabs>
          <w:tab w:val="left" w:pos="4176"/>
        </w:tabs>
        <w:spacing w:after="0"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0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Алгоритм работы модуля обработки 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val="en-US" w:eastAsia="ru-RU"/>
        </w:rPr>
        <w:t>PDF</w:t>
      </w:r>
    </w:p>
    <w:p w14:paraId="19FCF6D2" w14:textId="3E76777C" w:rsidR="00BD73C7" w:rsidRPr="0088431B" w:rsidRDefault="00BD73C7" w:rsidP="0088431B">
      <w:pPr>
        <w:pStyle w:val="ae"/>
      </w:pPr>
      <w:r w:rsidRPr="0088431B">
        <w:lastRenderedPageBreak/>
        <w:t>На рисунке 21 изображено продолжение алгоритма работы модуля.</w:t>
      </w:r>
    </w:p>
    <w:p w14:paraId="4BC520DA" w14:textId="6CFD576D" w:rsidR="0007642E" w:rsidRDefault="00BD73C7" w:rsidP="00CA51B6">
      <w:pPr>
        <w:pStyle w:val="ae"/>
        <w:ind w:firstLine="0"/>
        <w:jc w:val="center"/>
        <w:rPr>
          <w:noProof/>
        </w:rPr>
      </w:pPr>
      <w:r>
        <w:rPr>
          <w:noProof/>
        </w:rPr>
        <w:drawing>
          <wp:inline distT="0" distB="0" distL="0" distR="0" wp14:anchorId="4E0FDA79" wp14:editId="2A37236C">
            <wp:extent cx="4303721" cy="8476735"/>
            <wp:effectExtent l="0" t="0" r="1905" b="63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474" cy="849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BF9F" w14:textId="56F80C09" w:rsidR="0007642E" w:rsidRPr="0007642E" w:rsidRDefault="0007642E" w:rsidP="00CA51B6">
      <w:pPr>
        <w:tabs>
          <w:tab w:val="left" w:pos="4176"/>
        </w:tabs>
        <w:spacing w:line="360" w:lineRule="auto"/>
        <w:jc w:val="center"/>
        <w:rPr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1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Алгоритм работы модуля обработки 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val="en-US" w:eastAsia="ru-RU"/>
        </w:rPr>
        <w:t>PDF</w:t>
      </w:r>
    </w:p>
    <w:p w14:paraId="041D7CF6" w14:textId="3435EE24" w:rsidR="0007642E" w:rsidRDefault="00152AFF" w:rsidP="00152AFF">
      <w:pPr>
        <w:pStyle w:val="ae"/>
      </w:pPr>
      <w:r>
        <w:lastRenderedPageBreak/>
        <w:t>Фрагмент кода, отвечающий за получение данных:</w:t>
      </w:r>
    </w:p>
    <w:p w14:paraId="57D626C4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page = doc.loadPage(0)</w:t>
      </w:r>
    </w:p>
    <w:p w14:paraId="4D9A137B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page_text = page.getText("text")</w:t>
      </w:r>
    </w:p>
    <w:p w14:paraId="2AEA2D34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a = page_text.find("</w:t>
      </w:r>
      <w:r w:rsidRPr="0088431B">
        <w:rPr>
          <w:rFonts w:ascii="Courier New" w:hAnsi="Courier New" w:cs="Courier New"/>
          <w:szCs w:val="28"/>
        </w:rPr>
        <w:t>Направление</w:t>
      </w:r>
      <w:r w:rsidRPr="0088431B">
        <w:rPr>
          <w:rFonts w:ascii="Courier New" w:hAnsi="Courier New" w:cs="Courier New"/>
          <w:szCs w:val="28"/>
          <w:lang w:val="en-US"/>
        </w:rPr>
        <w:t>")</w:t>
      </w:r>
    </w:p>
    <w:p w14:paraId="74D4DD5C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</w:rPr>
      </w:pPr>
      <w:r w:rsidRPr="0088431B">
        <w:rPr>
          <w:rFonts w:ascii="Courier New" w:hAnsi="Courier New" w:cs="Courier New"/>
          <w:szCs w:val="28"/>
        </w:rPr>
        <w:t>b = page_text.find("организационно")</w:t>
      </w:r>
    </w:p>
    <w:p w14:paraId="253CF87A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if a == -1:</w:t>
      </w:r>
    </w:p>
    <w:p w14:paraId="2F152315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 xml:space="preserve">    a = page_text.find("</w:t>
      </w:r>
      <w:r w:rsidRPr="0088431B">
        <w:rPr>
          <w:rFonts w:ascii="Courier New" w:hAnsi="Courier New" w:cs="Courier New"/>
          <w:szCs w:val="28"/>
        </w:rPr>
        <w:t>Квалификация</w:t>
      </w:r>
      <w:r w:rsidRPr="0088431B">
        <w:rPr>
          <w:rFonts w:ascii="Courier New" w:hAnsi="Courier New" w:cs="Courier New"/>
          <w:szCs w:val="28"/>
          <w:lang w:val="en-US"/>
        </w:rPr>
        <w:t>:")</w:t>
      </w:r>
    </w:p>
    <w:p w14:paraId="58EFB066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</w:rPr>
      </w:pPr>
      <w:r w:rsidRPr="0088431B">
        <w:rPr>
          <w:rFonts w:ascii="Courier New" w:hAnsi="Courier New" w:cs="Courier New"/>
          <w:szCs w:val="28"/>
          <w:lang w:val="en-US"/>
        </w:rPr>
        <w:t xml:space="preserve">    </w:t>
      </w:r>
      <w:r w:rsidRPr="0088431B">
        <w:rPr>
          <w:rFonts w:ascii="Courier New" w:hAnsi="Courier New" w:cs="Courier New"/>
          <w:szCs w:val="28"/>
        </w:rPr>
        <w:t>b = page_text.find("Виды проф. деятельности:")</w:t>
      </w:r>
    </w:p>
    <w:p w14:paraId="7E4F15BD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print(page_text)</w:t>
      </w:r>
    </w:p>
    <w:p w14:paraId="3B01E7F3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print("a = ", a, " b = ", b)</w:t>
      </w:r>
    </w:p>
    <w:p w14:paraId="13FDA0B1" w14:textId="608E69C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data = page_text[a:b]</w:t>
      </w:r>
    </w:p>
    <w:p w14:paraId="33B81F66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book = openpyxl.Workbook()</w:t>
      </w:r>
    </w:p>
    <w:p w14:paraId="39996718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sheet1 = book.create_sheet('list 1', 0)</w:t>
      </w:r>
    </w:p>
    <w:p w14:paraId="443DA483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i = data.find('0')</w:t>
      </w:r>
    </w:p>
    <w:p w14:paraId="0BDD0E3C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direction = data[i:i+8]</w:t>
      </w:r>
    </w:p>
    <w:p w14:paraId="3A77C2B4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sheet1['B1'] = direction</w:t>
      </w:r>
    </w:p>
    <w:p w14:paraId="70717580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m = data.find('</w:t>
      </w:r>
      <w:r w:rsidRPr="0088431B">
        <w:rPr>
          <w:rFonts w:ascii="Courier New" w:hAnsi="Courier New" w:cs="Courier New"/>
          <w:szCs w:val="28"/>
        </w:rPr>
        <w:t>Магистерская</w:t>
      </w:r>
      <w:r w:rsidRPr="0088431B">
        <w:rPr>
          <w:rFonts w:ascii="Courier New" w:hAnsi="Courier New" w:cs="Courier New"/>
          <w:szCs w:val="28"/>
          <w:lang w:val="en-US"/>
        </w:rPr>
        <w:t>')</w:t>
      </w:r>
    </w:p>
    <w:p w14:paraId="4BB5B399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if (m==-1):</w:t>
      </w:r>
    </w:p>
    <w:p w14:paraId="14B7D76A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 xml:space="preserve">    b = data.find('Профиль')</w:t>
      </w:r>
    </w:p>
    <w:p w14:paraId="6BCFC762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 xml:space="preserve">    j = b</w:t>
      </w:r>
    </w:p>
    <w:p w14:paraId="1D20FE8E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</w:rPr>
      </w:pPr>
      <w:r w:rsidRPr="0088431B">
        <w:rPr>
          <w:rFonts w:ascii="Courier New" w:hAnsi="Courier New" w:cs="Courier New"/>
          <w:szCs w:val="28"/>
          <w:lang w:val="en-US"/>
        </w:rPr>
        <w:t xml:space="preserve">    sheet</w:t>
      </w:r>
      <w:r w:rsidRPr="0088431B">
        <w:rPr>
          <w:rFonts w:ascii="Courier New" w:hAnsi="Courier New" w:cs="Courier New"/>
          <w:szCs w:val="28"/>
        </w:rPr>
        <w:t>1['</w:t>
      </w:r>
      <w:r w:rsidRPr="0088431B">
        <w:rPr>
          <w:rFonts w:ascii="Courier New" w:hAnsi="Courier New" w:cs="Courier New"/>
          <w:szCs w:val="28"/>
          <w:lang w:val="en-US"/>
        </w:rPr>
        <w:t>A</w:t>
      </w:r>
      <w:r w:rsidRPr="0088431B">
        <w:rPr>
          <w:rFonts w:ascii="Courier New" w:hAnsi="Courier New" w:cs="Courier New"/>
          <w:szCs w:val="28"/>
        </w:rPr>
        <w:t>2'] = 'Профиль'</w:t>
      </w:r>
    </w:p>
    <w:p w14:paraId="3D591D05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</w:rPr>
      </w:pPr>
      <w:r w:rsidRPr="0088431B">
        <w:rPr>
          <w:rFonts w:ascii="Courier New" w:hAnsi="Courier New" w:cs="Courier New"/>
          <w:szCs w:val="28"/>
          <w:lang w:val="en-US"/>
        </w:rPr>
        <w:t>else</w:t>
      </w:r>
      <w:r w:rsidRPr="0088431B">
        <w:rPr>
          <w:rFonts w:ascii="Courier New" w:hAnsi="Courier New" w:cs="Courier New"/>
          <w:szCs w:val="28"/>
        </w:rPr>
        <w:t>:</w:t>
      </w:r>
    </w:p>
    <w:p w14:paraId="1EBB25A8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</w:rPr>
      </w:pPr>
      <w:r w:rsidRPr="0088431B">
        <w:rPr>
          <w:rFonts w:ascii="Courier New" w:hAnsi="Courier New" w:cs="Courier New"/>
          <w:szCs w:val="28"/>
        </w:rPr>
        <w:t xml:space="preserve">    </w:t>
      </w:r>
      <w:r w:rsidRPr="0088431B">
        <w:rPr>
          <w:rFonts w:ascii="Courier New" w:hAnsi="Courier New" w:cs="Courier New"/>
          <w:szCs w:val="28"/>
          <w:lang w:val="en-US"/>
        </w:rPr>
        <w:t>sheet</w:t>
      </w:r>
      <w:r w:rsidRPr="0088431B">
        <w:rPr>
          <w:rFonts w:ascii="Courier New" w:hAnsi="Courier New" w:cs="Courier New"/>
          <w:szCs w:val="28"/>
        </w:rPr>
        <w:t>1['</w:t>
      </w:r>
      <w:r w:rsidRPr="0088431B">
        <w:rPr>
          <w:rFonts w:ascii="Courier New" w:hAnsi="Courier New" w:cs="Courier New"/>
          <w:szCs w:val="28"/>
          <w:lang w:val="en-US"/>
        </w:rPr>
        <w:t>A</w:t>
      </w:r>
      <w:r w:rsidRPr="0088431B">
        <w:rPr>
          <w:rFonts w:ascii="Courier New" w:hAnsi="Courier New" w:cs="Courier New"/>
          <w:szCs w:val="28"/>
        </w:rPr>
        <w:t>2'] = "Магистерская программа"</w:t>
      </w:r>
    </w:p>
    <w:p w14:paraId="174CB0FF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name_direction = data[i+9:j]</w:t>
      </w:r>
    </w:p>
    <w:p w14:paraId="4438DECB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a = data.find('Квалификация')</w:t>
      </w:r>
    </w:p>
    <w:p w14:paraId="54C7F0FB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b = data.find('Форма')</w:t>
      </w:r>
    </w:p>
    <w:p w14:paraId="1574A1DB" w14:textId="77777777" w:rsidR="00152AFF" w:rsidRPr="0088431B" w:rsidRDefault="00152AFF" w:rsidP="00152AFF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qualification = data[a+13:b]</w:t>
      </w:r>
    </w:p>
    <w:p w14:paraId="7D6BB5CD" w14:textId="383EB34F" w:rsidR="00152AFF" w:rsidRPr="0088431B" w:rsidRDefault="00152AFF" w:rsidP="0088431B">
      <w:pPr>
        <w:pStyle w:val="ae"/>
        <w:rPr>
          <w:rFonts w:ascii="Courier New" w:hAnsi="Courier New" w:cs="Courier New"/>
          <w:szCs w:val="28"/>
          <w:lang w:val="en-US"/>
        </w:rPr>
      </w:pPr>
      <w:r w:rsidRPr="0088431B">
        <w:rPr>
          <w:rFonts w:ascii="Courier New" w:hAnsi="Courier New" w:cs="Courier New"/>
          <w:szCs w:val="28"/>
          <w:lang w:val="en-US"/>
        </w:rPr>
        <w:t>sheet1['B3'] = qualification</w:t>
      </w:r>
    </w:p>
    <w:p w14:paraId="3C236066" w14:textId="77777777" w:rsidR="00152AFF" w:rsidRPr="00152AFF" w:rsidRDefault="00152AFF" w:rsidP="00E72EEE">
      <w:pPr>
        <w:pStyle w:val="ae"/>
        <w:ind w:firstLine="0"/>
        <w:rPr>
          <w:lang w:val="en-US"/>
        </w:rPr>
      </w:pPr>
    </w:p>
    <w:p w14:paraId="1C357FEA" w14:textId="42234398" w:rsidR="00EA6EC4" w:rsidRDefault="00FE4B81" w:rsidP="00CA51B6">
      <w:pPr>
        <w:pStyle w:val="2"/>
      </w:pPr>
      <w:bookmarkStart w:id="56" w:name="_Toc74828955"/>
      <w:r>
        <w:lastRenderedPageBreak/>
        <w:t xml:space="preserve">Модуль обработки </w:t>
      </w:r>
      <w:r>
        <w:rPr>
          <w:lang w:val="en-US"/>
        </w:rPr>
        <w:t>RTF</w:t>
      </w:r>
      <w:bookmarkEnd w:id="56"/>
    </w:p>
    <w:p w14:paraId="402F3485" w14:textId="4DE31E6F" w:rsidR="009400F5" w:rsidRDefault="009400F5" w:rsidP="00CA51B6">
      <w:pPr>
        <w:pStyle w:val="ae"/>
      </w:pPr>
      <w:r>
        <w:t xml:space="preserve">Алгоритм работы модуля обработки </w:t>
      </w:r>
      <w:r>
        <w:rPr>
          <w:lang w:val="en-US"/>
        </w:rPr>
        <w:t>RTF</w:t>
      </w:r>
      <w:r>
        <w:t xml:space="preserve"> представлен на рисунк</w:t>
      </w:r>
      <w:r w:rsidR="00E72EEE">
        <w:t>ах</w:t>
      </w:r>
      <w:r>
        <w:t xml:space="preserve"> </w:t>
      </w:r>
      <w:r w:rsidR="00E72EEE">
        <w:t>22, 23</w:t>
      </w:r>
      <w:r>
        <w:t>.</w:t>
      </w:r>
    </w:p>
    <w:p w14:paraId="651F20CE" w14:textId="2049E427" w:rsidR="009400F5" w:rsidRDefault="00E72EEE" w:rsidP="00E72EEE">
      <w:pPr>
        <w:pStyle w:val="ae"/>
        <w:ind w:left="-1701"/>
        <w:jc w:val="center"/>
      </w:pPr>
      <w:r>
        <w:rPr>
          <w:noProof/>
        </w:rPr>
        <w:drawing>
          <wp:inline distT="0" distB="0" distL="0" distR="0" wp14:anchorId="4DC27C1E" wp14:editId="49CD37D1">
            <wp:extent cx="2666989" cy="8001000"/>
            <wp:effectExtent l="0" t="0" r="63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395" cy="804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45D6E" w14:textId="04F2A4C4" w:rsidR="009400F5" w:rsidRPr="0007642E" w:rsidRDefault="009400F5" w:rsidP="00CA51B6">
      <w:pPr>
        <w:tabs>
          <w:tab w:val="left" w:pos="4176"/>
        </w:tabs>
        <w:spacing w:line="360" w:lineRule="auto"/>
        <w:jc w:val="center"/>
        <w:rPr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Алгоритм работы модуля обработки </w:t>
      </w:r>
      <w:r w:rsidR="00EF1A3E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val="en-US" w:eastAsia="ru-RU"/>
        </w:rPr>
        <w:t>RTF</w:t>
      </w:r>
    </w:p>
    <w:p w14:paraId="75E0927B" w14:textId="2000C02A" w:rsidR="009400F5" w:rsidRDefault="00E72EEE" w:rsidP="00E72EEE">
      <w:pPr>
        <w:pStyle w:val="ae"/>
        <w:jc w:val="center"/>
      </w:pPr>
      <w:r>
        <w:rPr>
          <w:noProof/>
        </w:rPr>
        <w:lastRenderedPageBreak/>
        <w:drawing>
          <wp:inline distT="0" distB="0" distL="0" distR="0" wp14:anchorId="57D8D570" wp14:editId="554DD330">
            <wp:extent cx="3204210" cy="8921578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6583" cy="8928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B1C6F" w14:textId="6BA7B177" w:rsidR="009400F5" w:rsidRDefault="007A5371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3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Алгоритм работы модуля обработки 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val="en-US" w:eastAsia="ru-RU"/>
        </w:rPr>
        <w:t>RTF</w:t>
      </w:r>
    </w:p>
    <w:p w14:paraId="4953271B" w14:textId="0A2009A6" w:rsidR="00707010" w:rsidRDefault="00707010" w:rsidP="00707010">
      <w:pPr>
        <w:pStyle w:val="ae"/>
        <w:rPr>
          <w:noProof/>
        </w:rPr>
      </w:pPr>
      <w:r>
        <w:rPr>
          <w:noProof/>
        </w:rPr>
        <w:lastRenderedPageBreak/>
        <w:t>Фрагмент кода, отвечающий за получение данных:</w:t>
      </w:r>
    </w:p>
    <w:p w14:paraId="41602BED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table = document.tables[0]</w:t>
      </w:r>
    </w:p>
    <w:p w14:paraId="2181ECFB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discipline = table.rows[5].cells[4].text.strip()</w:t>
      </w:r>
    </w:p>
    <w:p w14:paraId="106D1069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semester = table.rows[4].cells[17].text.strip()</w:t>
      </w:r>
    </w:p>
    <w:p w14:paraId="431B3A9A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kaf = table.rows[6].cells[4].text.strip()</w:t>
      </w:r>
    </w:p>
    <w:p w14:paraId="06A3F11A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grname = str(table.rows[4].cells[27].text.strip())</w:t>
      </w:r>
    </w:p>
    <w:p w14:paraId="5A652D0A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course = table.rows[4].cells[12].text.strip()</w:t>
      </w:r>
    </w:p>
    <w:p w14:paraId="767DB41E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faculty = table.rows[4].cells[7].text.strip()</w:t>
      </w:r>
    </w:p>
    <w:p w14:paraId="4F73DAC8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vedid = table.rows[7].cells[28].text.strip()</w:t>
      </w:r>
    </w:p>
    <w:p w14:paraId="2A9D1C79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vedid2 = table.rows[7].cells[6].text.strip()</w:t>
      </w:r>
    </w:p>
    <w:p w14:paraId="685A246C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vedtype = table.rows[7].cells[0].text.strip()</w:t>
      </w:r>
    </w:p>
    <w:p w14:paraId="65343499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period = table.rows[7].cells[14].text.strip()</w:t>
      </w:r>
    </w:p>
    <w:p w14:paraId="1ED2CAF8" w14:textId="77777777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dateexam = table.rows[len(table.rows) - 9].cells[7].text.strip()</w:t>
      </w:r>
    </w:p>
    <w:p w14:paraId="67CE52AC" w14:textId="17C14976" w:rsidR="00707010" w:rsidRPr="0088431B" w:rsidRDefault="00707010" w:rsidP="00981DF0">
      <w:pPr>
        <w:pStyle w:val="ae"/>
        <w:rPr>
          <w:rFonts w:ascii="Courier New" w:hAnsi="Courier New" w:cs="Courier New"/>
          <w:lang w:val="en-US"/>
        </w:rPr>
      </w:pPr>
      <w:r w:rsidRPr="0088431B">
        <w:rPr>
          <w:rFonts w:ascii="Courier New" w:hAnsi="Courier New" w:cs="Courier New"/>
          <w:lang w:val="en-US"/>
        </w:rPr>
        <w:t>student = table.rows[10].cells[15].text.strip()</w:t>
      </w:r>
    </w:p>
    <w:p w14:paraId="785B1175" w14:textId="1B1294B4" w:rsidR="00EA6EC4" w:rsidRDefault="00FE4B81" w:rsidP="00CA51B6">
      <w:pPr>
        <w:pStyle w:val="2"/>
      </w:pPr>
      <w:bookmarkStart w:id="57" w:name="_Toc74828956"/>
      <w:r>
        <w:t xml:space="preserve">Работа с </w:t>
      </w:r>
      <w:r>
        <w:rPr>
          <w:lang w:val="en-US"/>
        </w:rPr>
        <w:t>SQL</w:t>
      </w:r>
      <w:bookmarkEnd w:id="57"/>
    </w:p>
    <w:p w14:paraId="58B9AD03" w14:textId="392EFC0E" w:rsidR="00EA6EC4" w:rsidRPr="00D76A52" w:rsidRDefault="000D5E3C" w:rsidP="00CA51B6">
      <w:pPr>
        <w:pStyle w:val="ae"/>
      </w:pPr>
      <w:r>
        <w:t xml:space="preserve">Во время работы </w:t>
      </w:r>
      <w:r w:rsidR="001168F7">
        <w:t>ПО</w:t>
      </w:r>
      <w:r>
        <w:t xml:space="preserve"> производит </w:t>
      </w:r>
      <w:r>
        <w:rPr>
          <w:lang w:val="en-US"/>
        </w:rPr>
        <w:t>SQL</w:t>
      </w:r>
      <w:r>
        <w:t>-запросы в базу данных для поиска и добавления записей</w:t>
      </w:r>
      <w:r w:rsidR="00D76A52" w:rsidRPr="00D76A52">
        <w:t xml:space="preserve"> [15]</w:t>
      </w:r>
      <w:r>
        <w:t xml:space="preserve">. В программе используются запросы типа </w:t>
      </w:r>
      <w:r>
        <w:rPr>
          <w:lang w:val="en-US"/>
        </w:rPr>
        <w:t>SELECT</w:t>
      </w:r>
      <w:r w:rsidRPr="00D76A52">
        <w:t xml:space="preserve"> </w:t>
      </w:r>
      <w:r>
        <w:t xml:space="preserve">и </w:t>
      </w:r>
      <w:r>
        <w:rPr>
          <w:lang w:val="en-US"/>
        </w:rPr>
        <w:t>INSERT</w:t>
      </w:r>
      <w:r w:rsidRPr="00D76A52">
        <w:t>.</w:t>
      </w:r>
    </w:p>
    <w:p w14:paraId="56366A67" w14:textId="249DCFEA" w:rsidR="00352247" w:rsidRPr="001D4C02" w:rsidRDefault="00352247" w:rsidP="00CA51B6">
      <w:pPr>
        <w:pStyle w:val="ae"/>
      </w:pPr>
      <w:r>
        <w:t>Примеры</w:t>
      </w:r>
      <w:r w:rsidRPr="001D4C02">
        <w:t xml:space="preserve"> </w:t>
      </w:r>
      <w:r>
        <w:t>использующихся</w:t>
      </w:r>
      <w:r w:rsidRPr="001D4C02">
        <w:t xml:space="preserve"> </w:t>
      </w:r>
      <w:r>
        <w:t>запросов</w:t>
      </w:r>
      <w:r w:rsidRPr="001D4C02">
        <w:t>:</w:t>
      </w:r>
    </w:p>
    <w:p w14:paraId="553E09B1" w14:textId="5DDFDCDF" w:rsidR="00352247" w:rsidRDefault="00352247" w:rsidP="00352247">
      <w:pPr>
        <w:pStyle w:val="ae"/>
        <w:rPr>
          <w:lang w:val="en-US"/>
        </w:rPr>
      </w:pPr>
      <w:r w:rsidRPr="00352247">
        <w:rPr>
          <w:lang w:val="en-US"/>
        </w:rPr>
        <w:t>"SELECT syllabus_id FROM syllabus WHERE year = %s AND department_id = %s AND direction_id = %s AND profile_id = %s AND form_of_training_id = %s AND qualification_id = %s ", (year, department_id, direction_id, profile_id, form_of_training_id, qualification_id )</w:t>
      </w:r>
    </w:p>
    <w:p w14:paraId="77DEE871" w14:textId="693459B3" w:rsidR="00352247" w:rsidRDefault="00352247" w:rsidP="00352247">
      <w:pPr>
        <w:pStyle w:val="ae"/>
        <w:rPr>
          <w:lang w:val="en-US"/>
        </w:rPr>
      </w:pPr>
      <w:r w:rsidRPr="00352247">
        <w:rPr>
          <w:lang w:val="en-US"/>
        </w:rPr>
        <w:t>"INSERT INTO syllabus (syllabus_id, year, department_id, direction_id, profile_id, qualification_id, form_of_training_id ) VALUES (%s, %s, %s, %s, %s, %s, %s)", (syllabus_id, year,department_id, direction_id, profile_id, qualification_id, form_of_training_id )</w:t>
      </w:r>
    </w:p>
    <w:p w14:paraId="1862222A" w14:textId="77777777" w:rsidR="00352247" w:rsidRPr="00352247" w:rsidRDefault="00352247" w:rsidP="00352247">
      <w:pPr>
        <w:pStyle w:val="ae"/>
        <w:rPr>
          <w:lang w:val="en-US"/>
        </w:rPr>
      </w:pPr>
    </w:p>
    <w:p w14:paraId="7A75B045" w14:textId="582111F9" w:rsidR="00FE4B81" w:rsidRDefault="00FE4B81" w:rsidP="00CA51B6">
      <w:pPr>
        <w:pStyle w:val="2"/>
      </w:pPr>
      <w:bookmarkStart w:id="58" w:name="_Toc74828957"/>
      <w:r>
        <w:lastRenderedPageBreak/>
        <w:t xml:space="preserve">Результат работы </w:t>
      </w:r>
      <w:r w:rsidR="006A72E2">
        <w:t>ПО</w:t>
      </w:r>
      <w:bookmarkEnd w:id="58"/>
    </w:p>
    <w:p w14:paraId="668AEB67" w14:textId="51C33B92" w:rsidR="00FE4B81" w:rsidRDefault="000D5E3C" w:rsidP="00CA51B6">
      <w:pPr>
        <w:pStyle w:val="ae"/>
      </w:pPr>
      <w:r>
        <w:t xml:space="preserve">На рисунках </w:t>
      </w:r>
      <w:r w:rsidR="00E72EEE">
        <w:t>24, 25</w:t>
      </w:r>
      <w:r>
        <w:t xml:space="preserve"> приведены результаты работы </w:t>
      </w:r>
      <w:r w:rsidR="006A72E2">
        <w:t>ПО</w:t>
      </w:r>
      <w:r w:rsidR="00E72EEE">
        <w:t xml:space="preserve"> с таблицами «Учебный план» и «Содержание учебного плана»</w:t>
      </w:r>
      <w:r>
        <w:t>.</w:t>
      </w:r>
    </w:p>
    <w:p w14:paraId="379729F3" w14:textId="1A455DA3" w:rsidR="000D5E3C" w:rsidRPr="006D6352" w:rsidRDefault="000D5E3C" w:rsidP="00CA51B6">
      <w:pPr>
        <w:pStyle w:val="ae"/>
        <w:ind w:firstLine="142"/>
        <w:jc w:val="center"/>
      </w:pPr>
      <w:r w:rsidRPr="000D5E3C">
        <w:rPr>
          <w:noProof/>
        </w:rPr>
        <w:drawing>
          <wp:inline distT="0" distB="0" distL="0" distR="0" wp14:anchorId="7225F214" wp14:editId="7BD95C4F">
            <wp:extent cx="5940425" cy="2246630"/>
            <wp:effectExtent l="0" t="0" r="3175" b="127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9575A" w14:textId="1B502043" w:rsidR="00213399" w:rsidRPr="00213399" w:rsidRDefault="000D5E3C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4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Содержание таблицы «Уч</w:t>
      </w:r>
      <w:r w:rsidR="00560509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ебный план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»</w:t>
      </w:r>
    </w:p>
    <w:p w14:paraId="0E88559C" w14:textId="77777777" w:rsidR="00213399" w:rsidRDefault="00213399" w:rsidP="00CA51B6">
      <w:pPr>
        <w:spacing w:line="360" w:lineRule="auto"/>
      </w:pPr>
      <w:r w:rsidRPr="00213399">
        <w:rPr>
          <w:noProof/>
          <w:lang w:eastAsia="ru-RU"/>
        </w:rPr>
        <w:drawing>
          <wp:inline distT="0" distB="0" distL="0" distR="0" wp14:anchorId="4B5E988D" wp14:editId="7D6D1473">
            <wp:extent cx="6059805" cy="4156364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99209" cy="4183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D7A7" w14:textId="7E3CB067" w:rsidR="00213399" w:rsidRDefault="00213399" w:rsidP="0088431B">
      <w:pPr>
        <w:tabs>
          <w:tab w:val="left" w:pos="4176"/>
        </w:tabs>
        <w:spacing w:after="0"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5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Содержание таблицы «Содержание учебного плана»</w:t>
      </w:r>
    </w:p>
    <w:p w14:paraId="794865E9" w14:textId="19244773" w:rsidR="00E72EEE" w:rsidRDefault="00E72EEE" w:rsidP="00E72EEE">
      <w:pPr>
        <w:pStyle w:val="ae"/>
        <w:rPr>
          <w:noProof/>
        </w:rPr>
      </w:pPr>
      <w:r>
        <w:rPr>
          <w:noProof/>
        </w:rPr>
        <w:t xml:space="preserve">На рисунках 26, 27 изображены результаты работы </w:t>
      </w:r>
      <w:r w:rsidR="006A72E2">
        <w:rPr>
          <w:noProof/>
        </w:rPr>
        <w:t>ПО</w:t>
      </w:r>
      <w:r>
        <w:rPr>
          <w:noProof/>
        </w:rPr>
        <w:t xml:space="preserve"> с таблицами «Дисциплина» и «Профиль».</w:t>
      </w:r>
    </w:p>
    <w:p w14:paraId="1D577683" w14:textId="77777777" w:rsidR="002E5F84" w:rsidRDefault="002E5F84" w:rsidP="00CA51B6">
      <w:pPr>
        <w:tabs>
          <w:tab w:val="left" w:pos="4176"/>
        </w:tabs>
        <w:spacing w:line="360" w:lineRule="auto"/>
        <w:jc w:val="center"/>
      </w:pPr>
      <w:r w:rsidRPr="002E5F84">
        <w:rPr>
          <w:noProof/>
          <w:lang w:eastAsia="ru-RU"/>
        </w:rPr>
        <w:lastRenderedPageBreak/>
        <w:drawing>
          <wp:inline distT="0" distB="0" distL="0" distR="0" wp14:anchorId="03999002" wp14:editId="353653A6">
            <wp:extent cx="4351397" cy="6149873"/>
            <wp:effectExtent l="0" t="0" r="0" b="381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6149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5216" w14:textId="4F0849F0" w:rsidR="002E5F84" w:rsidRDefault="002E5F84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6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Содержание таблицы «Дисциплина»</w:t>
      </w:r>
    </w:p>
    <w:p w14:paraId="30179181" w14:textId="77777777" w:rsidR="00080FFF" w:rsidRDefault="00080FFF" w:rsidP="00CA51B6">
      <w:pPr>
        <w:tabs>
          <w:tab w:val="left" w:pos="4176"/>
        </w:tabs>
        <w:spacing w:line="360" w:lineRule="auto"/>
        <w:jc w:val="center"/>
      </w:pPr>
      <w:r w:rsidRPr="00080FFF">
        <w:rPr>
          <w:noProof/>
          <w:lang w:eastAsia="ru-RU"/>
        </w:rPr>
        <w:drawing>
          <wp:inline distT="0" distB="0" distL="0" distR="0" wp14:anchorId="17716BCE" wp14:editId="75418C48">
            <wp:extent cx="3208298" cy="1714649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5BCAF" w14:textId="0C095DD3" w:rsidR="00080FFF" w:rsidRDefault="00080FFF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7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Содержание таблицы «Профиль»</w:t>
      </w:r>
    </w:p>
    <w:p w14:paraId="30C8BB36" w14:textId="6B58ED9A" w:rsidR="000314DC" w:rsidRDefault="00E72EEE" w:rsidP="00E72EEE">
      <w:pPr>
        <w:pStyle w:val="ae"/>
        <w:rPr>
          <w:noProof/>
        </w:rPr>
      </w:pPr>
      <w:r w:rsidRPr="00E72EEE">
        <w:rPr>
          <w:noProof/>
        </w:rPr>
        <w:lastRenderedPageBreak/>
        <w:t>На рисунках 2</w:t>
      </w:r>
      <w:r>
        <w:rPr>
          <w:noProof/>
        </w:rPr>
        <w:t>8</w:t>
      </w:r>
      <w:r w:rsidRPr="00E72EEE">
        <w:rPr>
          <w:noProof/>
        </w:rPr>
        <w:t>, 2</w:t>
      </w:r>
      <w:r>
        <w:rPr>
          <w:noProof/>
        </w:rPr>
        <w:t>9, 30</w:t>
      </w:r>
      <w:r w:rsidRPr="00E72EEE">
        <w:rPr>
          <w:noProof/>
        </w:rPr>
        <w:t xml:space="preserve"> изображены результаты работы </w:t>
      </w:r>
      <w:r w:rsidR="006A72E2">
        <w:rPr>
          <w:noProof/>
        </w:rPr>
        <w:t>ПО</w:t>
      </w:r>
      <w:r w:rsidRPr="00E72EEE">
        <w:rPr>
          <w:noProof/>
        </w:rPr>
        <w:t xml:space="preserve"> с таблицами «</w:t>
      </w:r>
      <w:r>
        <w:rPr>
          <w:noProof/>
        </w:rPr>
        <w:t>Направление</w:t>
      </w:r>
      <w:r w:rsidRPr="00E72EEE">
        <w:rPr>
          <w:noProof/>
        </w:rPr>
        <w:t>»</w:t>
      </w:r>
      <w:r>
        <w:rPr>
          <w:noProof/>
        </w:rPr>
        <w:t xml:space="preserve">, </w:t>
      </w:r>
      <w:r w:rsidRPr="00E72EEE">
        <w:rPr>
          <w:noProof/>
        </w:rPr>
        <w:t>«</w:t>
      </w:r>
      <w:r>
        <w:rPr>
          <w:noProof/>
        </w:rPr>
        <w:t>Сессионная ведомость</w:t>
      </w:r>
      <w:r w:rsidRPr="00E72EEE">
        <w:rPr>
          <w:noProof/>
        </w:rPr>
        <w:t>»</w:t>
      </w:r>
      <w:r>
        <w:rPr>
          <w:noProof/>
        </w:rPr>
        <w:t xml:space="preserve"> и «Содержание сессионной ведомости»</w:t>
      </w:r>
      <w:r w:rsidRPr="00E72EEE">
        <w:rPr>
          <w:noProof/>
        </w:rPr>
        <w:t>.</w:t>
      </w:r>
    </w:p>
    <w:p w14:paraId="10D3B7F4" w14:textId="7AF76DF5" w:rsidR="000314DC" w:rsidRDefault="000314DC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 w:rsidRPr="000314DC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drawing>
          <wp:inline distT="0" distB="0" distL="0" distR="0" wp14:anchorId="0142450C" wp14:editId="7C2F9DF3">
            <wp:extent cx="5471160" cy="2029968"/>
            <wp:effectExtent l="0" t="0" r="0" b="889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78940" cy="203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2FC2" w14:textId="5E610EC3" w:rsidR="000314DC" w:rsidRDefault="000314DC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8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Содержание таблицы «Направление»</w:t>
      </w:r>
    </w:p>
    <w:p w14:paraId="28CD4D2F" w14:textId="77777777" w:rsidR="000314DC" w:rsidRDefault="000314DC" w:rsidP="00CA51B6">
      <w:pPr>
        <w:tabs>
          <w:tab w:val="left" w:pos="4176"/>
        </w:tabs>
        <w:spacing w:line="360" w:lineRule="auto"/>
        <w:jc w:val="center"/>
      </w:pPr>
      <w:r w:rsidRPr="000314DC">
        <w:rPr>
          <w:noProof/>
          <w:lang w:eastAsia="ru-RU"/>
        </w:rPr>
        <w:drawing>
          <wp:inline distT="0" distB="0" distL="0" distR="0" wp14:anchorId="542955A8" wp14:editId="2F04B211">
            <wp:extent cx="5940425" cy="1600200"/>
            <wp:effectExtent l="0" t="0" r="317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6956" cy="160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DAE85" w14:textId="4C804800" w:rsidR="00CA51B6" w:rsidRPr="00CA51B6" w:rsidRDefault="000314DC" w:rsidP="00CA51B6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29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Содержание таблицы «Сессионная ведомость»</w:t>
      </w:r>
    </w:p>
    <w:p w14:paraId="2467AFB1" w14:textId="4B437F0B" w:rsidR="009744DF" w:rsidRDefault="009744DF" w:rsidP="00CA51B6">
      <w:pPr>
        <w:tabs>
          <w:tab w:val="left" w:pos="4176"/>
        </w:tabs>
        <w:spacing w:line="360" w:lineRule="auto"/>
        <w:jc w:val="center"/>
      </w:pPr>
      <w:r w:rsidRPr="000314DC">
        <w:rPr>
          <w:noProof/>
          <w:lang w:eastAsia="ru-RU"/>
        </w:rPr>
        <w:drawing>
          <wp:inline distT="0" distB="0" distL="0" distR="0" wp14:anchorId="62B3558D" wp14:editId="35BC0A4A">
            <wp:extent cx="5484643" cy="2907792"/>
            <wp:effectExtent l="0" t="0" r="1905" b="698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10537"/>
                    <a:stretch/>
                  </pic:blipFill>
                  <pic:spPr bwMode="auto">
                    <a:xfrm>
                      <a:off x="0" y="0"/>
                      <a:ext cx="5508921" cy="2920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47BAB" w14:textId="7916652C" w:rsidR="000D5E3C" w:rsidRPr="00407AA9" w:rsidRDefault="009744DF" w:rsidP="00407AA9">
      <w:pPr>
        <w:tabs>
          <w:tab w:val="left" w:pos="4176"/>
        </w:tabs>
        <w:spacing w:line="360" w:lineRule="auto"/>
        <w:jc w:val="center"/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Рисунок </w:t>
      </w:r>
      <w:r w:rsidR="000740A2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3</w:t>
      </w:r>
      <w:r w:rsidR="004019F1"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>0</w:t>
      </w:r>
      <w:r>
        <w:rPr>
          <w:rFonts w:ascii="Times New Roman" w:eastAsia="Times New Roman" w:hAnsi="Times New Roman" w:cs="Times New Roman"/>
          <w:noProof/>
          <w:color w:val="000000"/>
          <w:sz w:val="28"/>
          <w:szCs w:val="23"/>
          <w:lang w:eastAsia="ru-RU"/>
        </w:rPr>
        <w:t xml:space="preserve"> – Содержание таблицы «Содержание сессионной ведомости»</w:t>
      </w:r>
    </w:p>
    <w:p w14:paraId="4497A9B6" w14:textId="0DB3EFD5" w:rsidR="00E41049" w:rsidRDefault="008B4016" w:rsidP="00CA51B6">
      <w:pPr>
        <w:pStyle w:val="afd"/>
      </w:pPr>
      <w:bookmarkStart w:id="59" w:name="_Toc74828958"/>
      <w:r w:rsidRPr="008B4016">
        <w:lastRenderedPageBreak/>
        <w:t>ЗАКЛЮЧЕНИЕ</w:t>
      </w:r>
      <w:bookmarkEnd w:id="59"/>
    </w:p>
    <w:p w14:paraId="234C6ECC" w14:textId="4DAB8810" w:rsidR="00041484" w:rsidRDefault="00041484" w:rsidP="00407AA9">
      <w:pPr>
        <w:pStyle w:val="ae"/>
      </w:pPr>
      <w:r>
        <w:t>В рамках данной выпускной квалификационной работы был</w:t>
      </w:r>
      <w:r w:rsidR="00E66EA7">
        <w:t>о</w:t>
      </w:r>
      <w:r>
        <w:t xml:space="preserve"> разработан</w:t>
      </w:r>
      <w:r w:rsidR="00E66EA7">
        <w:t>о</w:t>
      </w:r>
      <w:r>
        <w:t xml:space="preserve"> программн</w:t>
      </w:r>
      <w:r w:rsidR="00E66EA7">
        <w:t xml:space="preserve">ое </w:t>
      </w:r>
      <w:r>
        <w:t>обеспечени</w:t>
      </w:r>
      <w:r w:rsidR="00E66EA7">
        <w:t xml:space="preserve">е для </w:t>
      </w:r>
      <w:r>
        <w:t>импорта данных в базу данных информационной системы.</w:t>
      </w:r>
    </w:p>
    <w:p w14:paraId="7138B7A7" w14:textId="6CC672B9" w:rsidR="00041484" w:rsidRDefault="00041484" w:rsidP="00407AA9">
      <w:pPr>
        <w:pStyle w:val="ae"/>
      </w:pPr>
      <w:r>
        <w:t>В первом разделе был проведён анализ предметной области. Были рассмотрены процессы электронного документооборота и документооборота вуза. Были проанализированы способы синхронизации с ИС.</w:t>
      </w:r>
    </w:p>
    <w:p w14:paraId="1DBC81C5" w14:textId="142C1673" w:rsidR="00041484" w:rsidRDefault="00041484" w:rsidP="00407AA9">
      <w:pPr>
        <w:pStyle w:val="ae"/>
      </w:pPr>
      <w:r>
        <w:t xml:space="preserve">Во втором разделе </w:t>
      </w:r>
      <w:r w:rsidR="001A4E97">
        <w:t xml:space="preserve">были </w:t>
      </w:r>
      <w:r>
        <w:t>рассм</w:t>
      </w:r>
      <w:r w:rsidR="001A4E97">
        <w:t>отрены</w:t>
      </w:r>
      <w:r>
        <w:t xml:space="preserve"> общая структура файлов формата </w:t>
      </w:r>
      <w:r>
        <w:rPr>
          <w:lang w:val="en-US"/>
        </w:rPr>
        <w:t>PDF</w:t>
      </w:r>
      <w:r w:rsidRPr="00041484">
        <w:t xml:space="preserve"> </w:t>
      </w:r>
      <w:r>
        <w:t xml:space="preserve">и </w:t>
      </w:r>
      <w:r>
        <w:rPr>
          <w:lang w:val="en-US"/>
        </w:rPr>
        <w:t>RTF</w:t>
      </w:r>
      <w:r>
        <w:t xml:space="preserve"> и шаблоны обрабатываемых документов</w:t>
      </w:r>
      <w:r w:rsidR="001A4E97">
        <w:t>.</w:t>
      </w:r>
      <w:r>
        <w:t xml:space="preserve"> </w:t>
      </w:r>
      <w:r w:rsidR="001A4E97">
        <w:t xml:space="preserve">Были </w:t>
      </w:r>
      <w:r>
        <w:t>обознач</w:t>
      </w:r>
      <w:r w:rsidR="001A4E97">
        <w:t xml:space="preserve">ены </w:t>
      </w:r>
      <w:r>
        <w:t>требования</w:t>
      </w:r>
      <w:r w:rsidR="001A4E97">
        <w:t xml:space="preserve"> к данным БД. Описаны требования к соответствию данных. Был обоснован выбор средств разработки.</w:t>
      </w:r>
    </w:p>
    <w:p w14:paraId="0A580840" w14:textId="596D1875" w:rsidR="001A4E97" w:rsidRDefault="001A4E97" w:rsidP="00407AA9">
      <w:pPr>
        <w:pStyle w:val="ae"/>
      </w:pPr>
      <w:r>
        <w:t xml:space="preserve">В третьем разделе представлены скриншоты результата работы </w:t>
      </w:r>
      <w:r w:rsidR="006A72E2">
        <w:t>ПО</w:t>
      </w:r>
      <w:r>
        <w:t>.</w:t>
      </w:r>
    </w:p>
    <w:p w14:paraId="7EC47D0E" w14:textId="35680FF9" w:rsidR="00041484" w:rsidRDefault="001A4E97" w:rsidP="00407AA9">
      <w:pPr>
        <w:pStyle w:val="ae"/>
      </w:pPr>
      <w:r>
        <w:t>Итогом данной выпускной квалификационной работы является готовый программный продукт.</w:t>
      </w:r>
    </w:p>
    <w:p w14:paraId="1536D282" w14:textId="46435B48" w:rsidR="00533F5B" w:rsidRDefault="00041484" w:rsidP="00041484">
      <w:pPr>
        <w:spacing w:line="360" w:lineRule="auto"/>
        <w:jc w:val="both"/>
        <w:rPr>
          <w:bCs/>
          <w:iCs/>
        </w:rPr>
      </w:pPr>
      <w:r>
        <w:rPr>
          <w:rFonts w:ascii="Times New Roman" w:hAnsi="Times New Roman" w:cs="Times New Roman"/>
          <w:bCs/>
          <w:iCs/>
          <w:sz w:val="28"/>
          <w:szCs w:val="28"/>
        </w:rPr>
        <w:tab/>
      </w:r>
      <w:r w:rsidR="00533F5B">
        <w:rPr>
          <w:bCs/>
          <w:iCs/>
        </w:rPr>
        <w:br w:type="page"/>
      </w:r>
    </w:p>
    <w:p w14:paraId="28F15DBA" w14:textId="77777777" w:rsidR="00D24B0F" w:rsidRPr="009F1ECB" w:rsidRDefault="00D24B0F" w:rsidP="00CA51B6">
      <w:pPr>
        <w:pStyle w:val="afd"/>
      </w:pPr>
      <w:bookmarkStart w:id="60" w:name="_Toc74828959"/>
      <w:r w:rsidRPr="009F1ECB">
        <w:lastRenderedPageBreak/>
        <w:t>СПИСОК ИСПОЛЬЗОВАННЫХ ИСТОЧНИКОВ</w:t>
      </w:r>
      <w:bookmarkEnd w:id="60"/>
    </w:p>
    <w:p w14:paraId="7774ED31" w14:textId="58259222" w:rsidR="0051540C" w:rsidRDefault="003A21A1" w:rsidP="003A21A1">
      <w:pPr>
        <w:pStyle w:val="a2"/>
      </w:pPr>
      <w:r w:rsidRPr="003A21A1">
        <w:t>ГОСТ Р 53898-2013</w:t>
      </w:r>
      <w:r>
        <w:t xml:space="preserve"> Системы электронного документооборота </w:t>
      </w:r>
      <w:r w:rsidR="00082A6B" w:rsidRPr="00082A6B">
        <w:t>[</w:t>
      </w:r>
      <w:r w:rsidR="00082A6B">
        <w:t>Электронный ресурс</w:t>
      </w:r>
      <w:r w:rsidR="00082A6B" w:rsidRPr="00082A6B">
        <w:t>]</w:t>
      </w:r>
      <w:r w:rsidR="00082A6B">
        <w:t xml:space="preserve">. – </w:t>
      </w:r>
      <w:r w:rsidR="00082A6B">
        <w:rPr>
          <w:lang w:val="en-US"/>
        </w:rPr>
        <w:t>URL</w:t>
      </w:r>
      <w:r w:rsidR="00082A6B" w:rsidRPr="00082A6B">
        <w:t>:</w:t>
      </w:r>
      <w:r w:rsidR="00082A6B" w:rsidRPr="00082A6B">
        <w:rPr>
          <w:color w:val="auto"/>
        </w:rPr>
        <w:t xml:space="preserve"> </w:t>
      </w:r>
      <w:hyperlink r:id="rId39" w:history="1">
        <w:r w:rsidR="00082A6B" w:rsidRPr="00082A6B">
          <w:rPr>
            <w:rStyle w:val="a9"/>
            <w:color w:val="auto"/>
            <w:u w:val="none"/>
          </w:rPr>
          <w:t>https://docs.cntd.ru/document/1200108037</w:t>
        </w:r>
      </w:hyperlink>
      <w:r w:rsidR="00082A6B" w:rsidRPr="00082A6B">
        <w:t xml:space="preserve"> (дата обращения: 25.05.2021)</w:t>
      </w:r>
    </w:p>
    <w:p w14:paraId="0616BD87" w14:textId="0D4E617F" w:rsidR="003A21A1" w:rsidRDefault="003A21A1" w:rsidP="003A21A1">
      <w:pPr>
        <w:pStyle w:val="a2"/>
      </w:pPr>
      <w:r>
        <w:t>Положение о текущем рубежном контроле успеваемости и промежуточной аттестации обучающихся</w:t>
      </w:r>
      <w:r w:rsidR="00477F09">
        <w:t xml:space="preserve"> </w:t>
      </w:r>
      <w:r w:rsidR="00477F09" w:rsidRPr="00477F09">
        <w:t>[</w:t>
      </w:r>
      <w:r w:rsidR="00477F09">
        <w:t>Электронный ресурс</w:t>
      </w:r>
      <w:r w:rsidR="00477F09" w:rsidRPr="00477F09">
        <w:t>]</w:t>
      </w:r>
      <w:r w:rsidR="00477F09">
        <w:t xml:space="preserve">. – </w:t>
      </w:r>
      <w:r w:rsidR="00477F09">
        <w:rPr>
          <w:lang w:val="en-US"/>
        </w:rPr>
        <w:t>URL</w:t>
      </w:r>
      <w:r w:rsidR="00477F09" w:rsidRPr="00477F09">
        <w:t xml:space="preserve">: </w:t>
      </w:r>
      <w:hyperlink r:id="rId40" w:history="1">
        <w:r w:rsidR="00477F09" w:rsidRPr="00571646">
          <w:rPr>
            <w:rStyle w:val="a9"/>
            <w:color w:val="auto"/>
            <w:u w:val="none"/>
          </w:rPr>
          <w:t>https://voenmeh.ru/images/docs/uch_upr/polozh_o_tekushem_kontrole_uspevaemosti.pdf</w:t>
        </w:r>
      </w:hyperlink>
      <w:r w:rsidR="00477F09" w:rsidRPr="00571646">
        <w:rPr>
          <w:color w:val="auto"/>
        </w:rPr>
        <w:t xml:space="preserve"> </w:t>
      </w:r>
      <w:r w:rsidR="00477F09" w:rsidRPr="00477F09">
        <w:t>(</w:t>
      </w:r>
      <w:r w:rsidR="00477F09">
        <w:t>дата обращения: 25.05.2021</w:t>
      </w:r>
      <w:r w:rsidR="00477F09" w:rsidRPr="00477F09">
        <w:t>)</w:t>
      </w:r>
    </w:p>
    <w:p w14:paraId="46564440" w14:textId="778027BD" w:rsidR="003A21A1" w:rsidRDefault="00477F09" w:rsidP="003A21A1">
      <w:pPr>
        <w:pStyle w:val="a2"/>
      </w:pPr>
      <w:r>
        <w:t xml:space="preserve">Приказ о внесении изменений в Положение о текущем рубежном контроле успеваемости  и промежуточной аттестации обучающихся </w:t>
      </w:r>
      <w:r w:rsidRPr="00477F09">
        <w:t>[</w:t>
      </w:r>
      <w:r>
        <w:t>Электронный ресурс</w:t>
      </w:r>
      <w:r w:rsidRPr="00477F09">
        <w:t>]</w:t>
      </w:r>
      <w:r>
        <w:t xml:space="preserve">. – </w:t>
      </w:r>
      <w:r>
        <w:rPr>
          <w:lang w:val="en-US"/>
        </w:rPr>
        <w:t>URL</w:t>
      </w:r>
      <w:r w:rsidRPr="00477F09">
        <w:t xml:space="preserve">: </w:t>
      </w:r>
      <w:hyperlink r:id="rId41" w:history="1">
        <w:r w:rsidRPr="00571646">
          <w:rPr>
            <w:rStyle w:val="a9"/>
            <w:rFonts w:eastAsia="Calibri"/>
            <w:color w:val="auto"/>
            <w:szCs w:val="28"/>
            <w:u w:val="none"/>
          </w:rPr>
          <w:t>https://voenmeh.ru/images/docs/otdel-kachestvaobraz/SMK/prikaz_80-O_05032021_izm_v_polozh.pdf</w:t>
        </w:r>
      </w:hyperlink>
      <w:r w:rsidRPr="00571646">
        <w:rPr>
          <w:rStyle w:val="1456"/>
          <w:rFonts w:eastAsia="Calibri"/>
          <w:color w:val="auto"/>
          <w:szCs w:val="28"/>
        </w:rPr>
        <w:t xml:space="preserve"> </w:t>
      </w:r>
      <w:r w:rsidRPr="00571646">
        <w:rPr>
          <w:color w:val="auto"/>
        </w:rPr>
        <w:t>(д</w:t>
      </w:r>
      <w:r>
        <w:t>ата обращения: 25.05.2021</w:t>
      </w:r>
      <w:r w:rsidRPr="00477F09">
        <w:t>)</w:t>
      </w:r>
    </w:p>
    <w:p w14:paraId="0C7E0528" w14:textId="66DDA3B1" w:rsidR="0025297E" w:rsidRDefault="0025297E" w:rsidP="0025297E">
      <w:pPr>
        <w:pStyle w:val="a2"/>
      </w:pPr>
      <w:r w:rsidRPr="0025297E">
        <w:t xml:space="preserve">Подробная информация о </w:t>
      </w:r>
      <w:r>
        <w:t xml:space="preserve">внутренней </w:t>
      </w:r>
      <w:r w:rsidRPr="0025297E">
        <w:t>структуре</w:t>
      </w:r>
      <w:r>
        <w:t xml:space="preserve"> </w:t>
      </w:r>
      <w:r>
        <w:rPr>
          <w:lang w:val="en-US"/>
        </w:rPr>
        <w:t>PDF</w:t>
      </w:r>
      <w:r w:rsidRPr="0025297E">
        <w:t xml:space="preserve"> </w:t>
      </w:r>
      <w:r w:rsidRPr="00477F09">
        <w:t>[</w:t>
      </w:r>
      <w:r>
        <w:t>Электронный ресурс</w:t>
      </w:r>
      <w:r w:rsidRPr="00477F09">
        <w:t>]</w:t>
      </w:r>
      <w:r>
        <w:t xml:space="preserve">. – </w:t>
      </w:r>
      <w:r>
        <w:rPr>
          <w:lang w:val="en-US"/>
        </w:rPr>
        <w:t>URL</w:t>
      </w:r>
      <w:r w:rsidRPr="00477F09">
        <w:t xml:space="preserve">: </w:t>
      </w:r>
      <w:r w:rsidRPr="0025297E">
        <w:t xml:space="preserve">https://opensource.adobe.com/dc-acrobat-sdk-docs/ </w:t>
      </w:r>
      <w:r w:rsidRPr="00477F09">
        <w:t>(</w:t>
      </w:r>
      <w:r>
        <w:t>дата обращения: 25.05.2021</w:t>
      </w:r>
      <w:r w:rsidRPr="00477F09">
        <w:t>)</w:t>
      </w:r>
    </w:p>
    <w:p w14:paraId="5FDDB7CF" w14:textId="0A5BBFF1" w:rsidR="009A79A1" w:rsidRDefault="009A79A1" w:rsidP="0025297E">
      <w:pPr>
        <w:pStyle w:val="a2"/>
      </w:pPr>
      <w:r>
        <w:t xml:space="preserve">Спецификация формата </w:t>
      </w:r>
      <w:r>
        <w:rPr>
          <w:lang w:val="en-US"/>
        </w:rPr>
        <w:t>PDF</w:t>
      </w:r>
      <w:r>
        <w:t xml:space="preserve"> 1.7 </w:t>
      </w:r>
      <w:r w:rsidRPr="009A79A1">
        <w:t>[</w:t>
      </w:r>
      <w:r>
        <w:t>Электронный ресурс</w:t>
      </w:r>
      <w:r w:rsidRPr="009A79A1">
        <w:t>]</w:t>
      </w:r>
      <w:r>
        <w:t xml:space="preserve">. – </w:t>
      </w:r>
      <w:r>
        <w:rPr>
          <w:lang w:val="en-US"/>
        </w:rPr>
        <w:t>URL</w:t>
      </w:r>
      <w:r w:rsidRPr="009A79A1">
        <w:t xml:space="preserve">: </w:t>
      </w:r>
      <w:hyperlink r:id="rId42" w:history="1">
        <w:r w:rsidR="00E24BB7" w:rsidRPr="00571646">
          <w:rPr>
            <w:rStyle w:val="a9"/>
            <w:color w:val="auto"/>
            <w:u w:val="none"/>
            <w:lang w:val="en-US"/>
          </w:rPr>
          <w:t>https</w:t>
        </w:r>
        <w:r w:rsidR="00E24BB7" w:rsidRPr="00571646">
          <w:rPr>
            <w:rStyle w:val="a9"/>
            <w:color w:val="auto"/>
            <w:u w:val="none"/>
          </w:rPr>
          <w:t>://</w:t>
        </w:r>
        <w:r w:rsidR="00E24BB7" w:rsidRPr="00571646">
          <w:rPr>
            <w:rStyle w:val="a9"/>
            <w:color w:val="auto"/>
            <w:u w:val="none"/>
            <w:lang w:val="en-US"/>
          </w:rPr>
          <w:t>wwwimages</w:t>
        </w:r>
        <w:r w:rsidR="00E24BB7" w:rsidRPr="00571646">
          <w:rPr>
            <w:rStyle w:val="a9"/>
            <w:color w:val="auto"/>
            <w:u w:val="none"/>
          </w:rPr>
          <w:t>2.</w:t>
        </w:r>
        <w:r w:rsidR="00E24BB7" w:rsidRPr="00571646">
          <w:rPr>
            <w:rStyle w:val="a9"/>
            <w:color w:val="auto"/>
            <w:u w:val="none"/>
            <w:lang w:val="en-US"/>
          </w:rPr>
          <w:t>adobe</w:t>
        </w:r>
        <w:r w:rsidR="00E24BB7" w:rsidRPr="00571646">
          <w:rPr>
            <w:rStyle w:val="a9"/>
            <w:color w:val="auto"/>
            <w:u w:val="none"/>
          </w:rPr>
          <w:t>.</w:t>
        </w:r>
        <w:r w:rsidR="00E24BB7" w:rsidRPr="00571646">
          <w:rPr>
            <w:rStyle w:val="a9"/>
            <w:color w:val="auto"/>
            <w:u w:val="none"/>
            <w:lang w:val="en-US"/>
          </w:rPr>
          <w:t>com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content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dam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acom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en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devnet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pdf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pdfs</w:t>
        </w:r>
        <w:r w:rsidR="00E24BB7" w:rsidRPr="00571646">
          <w:rPr>
            <w:rStyle w:val="a9"/>
            <w:color w:val="auto"/>
            <w:u w:val="none"/>
          </w:rPr>
          <w:t>/</w:t>
        </w:r>
        <w:r w:rsidR="00E24BB7" w:rsidRPr="00571646">
          <w:rPr>
            <w:rStyle w:val="a9"/>
            <w:color w:val="auto"/>
            <w:u w:val="none"/>
            <w:lang w:val="en-US"/>
          </w:rPr>
          <w:t>pdf</w:t>
        </w:r>
        <w:r w:rsidR="00E24BB7" w:rsidRPr="00571646">
          <w:rPr>
            <w:rStyle w:val="a9"/>
            <w:color w:val="auto"/>
            <w:u w:val="none"/>
          </w:rPr>
          <w:t>_</w:t>
        </w:r>
        <w:r w:rsidR="00E24BB7" w:rsidRPr="00571646">
          <w:rPr>
            <w:rStyle w:val="a9"/>
            <w:color w:val="auto"/>
            <w:u w:val="none"/>
            <w:lang w:val="en-US"/>
          </w:rPr>
          <w:t>reference</w:t>
        </w:r>
        <w:r w:rsidR="00E24BB7" w:rsidRPr="00571646">
          <w:rPr>
            <w:rStyle w:val="a9"/>
            <w:color w:val="auto"/>
            <w:u w:val="none"/>
          </w:rPr>
          <w:t>_1-7.</w:t>
        </w:r>
        <w:r w:rsidR="00E24BB7" w:rsidRPr="00571646">
          <w:rPr>
            <w:rStyle w:val="a9"/>
            <w:color w:val="auto"/>
            <w:u w:val="none"/>
            <w:lang w:val="en-US"/>
          </w:rPr>
          <w:t>pdf</w:t>
        </w:r>
      </w:hyperlink>
      <w:r w:rsidR="00E24BB7" w:rsidRPr="00E24BB7">
        <w:t xml:space="preserve"> </w:t>
      </w:r>
      <w:r w:rsidR="00E24BB7" w:rsidRPr="00477F09">
        <w:t>(</w:t>
      </w:r>
      <w:r w:rsidR="00E24BB7">
        <w:t>дата обращения: 25.05.2021</w:t>
      </w:r>
      <w:r w:rsidR="00E24BB7" w:rsidRPr="00477F09">
        <w:t>)</w:t>
      </w:r>
    </w:p>
    <w:p w14:paraId="0A817789" w14:textId="5B9CA300" w:rsidR="0025297E" w:rsidRDefault="0025297E" w:rsidP="003A21A1">
      <w:pPr>
        <w:pStyle w:val="a2"/>
      </w:pPr>
      <w:r w:rsidRPr="0025297E">
        <w:t xml:space="preserve">Спецификация </w:t>
      </w:r>
      <w:r w:rsidR="009A79A1">
        <w:t xml:space="preserve">формата </w:t>
      </w:r>
      <w:r w:rsidRPr="0025297E">
        <w:t>RTF 1.9.1</w:t>
      </w:r>
      <w:r>
        <w:t xml:space="preserve"> </w:t>
      </w:r>
      <w:r w:rsidRPr="00477F09">
        <w:t>[</w:t>
      </w:r>
      <w:r>
        <w:t>Электронный ресурс</w:t>
      </w:r>
      <w:r w:rsidRPr="00477F09">
        <w:t>]</w:t>
      </w:r>
      <w:r>
        <w:t xml:space="preserve">. – </w:t>
      </w:r>
      <w:r>
        <w:rPr>
          <w:lang w:val="en-US"/>
        </w:rPr>
        <w:t>URL</w:t>
      </w:r>
      <w:r w:rsidRPr="00477F09">
        <w:t>:</w:t>
      </w:r>
      <w:r w:rsidRPr="0025297E">
        <w:t xml:space="preserve"> </w:t>
      </w:r>
      <w:hyperlink r:id="rId43" w:history="1">
        <w:r w:rsidRPr="00571646">
          <w:rPr>
            <w:rStyle w:val="a9"/>
            <w:color w:val="auto"/>
            <w:u w:val="none"/>
          </w:rPr>
          <w:t>https://web.archive.org/web/20190708132914/http://www.kleinlercher.at/tools/Windows_Protocols/Word2007RTFSpec9.pdf</w:t>
        </w:r>
      </w:hyperlink>
      <w:r w:rsidRPr="00571646">
        <w:rPr>
          <w:color w:val="auto"/>
        </w:rPr>
        <w:t xml:space="preserve"> </w:t>
      </w:r>
      <w:r w:rsidRPr="00477F09">
        <w:t>(</w:t>
      </w:r>
      <w:r>
        <w:t>дата обращения: 25.05.2021</w:t>
      </w:r>
      <w:r w:rsidRPr="00477F09">
        <w:t>)</w:t>
      </w:r>
    </w:p>
    <w:p w14:paraId="23262286" w14:textId="7247F6A4" w:rsidR="000D46ED" w:rsidRDefault="000D46ED" w:rsidP="000D46ED">
      <w:pPr>
        <w:pStyle w:val="a2"/>
      </w:pPr>
      <w:r>
        <w:t xml:space="preserve">Конноллн, Томас, Бегг, Карелии. Базы данных. Проектирование, реализация и сопровождение. Теория и практика. 3-е издание: Пер. с англ. </w:t>
      </w:r>
      <w:r w:rsidR="00E14D42">
        <w:t>–</w:t>
      </w:r>
      <w:r>
        <w:t xml:space="preserve"> М. : Издательский дом "Вильяме", 2003. — 1440 с.</w:t>
      </w:r>
    </w:p>
    <w:p w14:paraId="562912CE" w14:textId="2B557936" w:rsidR="00E24BB7" w:rsidRDefault="00E24BB7" w:rsidP="003A21A1">
      <w:pPr>
        <w:pStyle w:val="a2"/>
      </w:pPr>
      <w:r>
        <w:t xml:space="preserve">Официальный сайт языка программирования С++ </w:t>
      </w:r>
      <w:r w:rsidRPr="00E24BB7">
        <w:t>[</w:t>
      </w:r>
      <w:r>
        <w:t>Электронный ресурс</w:t>
      </w:r>
      <w:r w:rsidRPr="00E24BB7">
        <w:t xml:space="preserve">]. – </w:t>
      </w:r>
      <w:r>
        <w:rPr>
          <w:lang w:val="en-US"/>
        </w:rPr>
        <w:t>URL</w:t>
      </w:r>
      <w:r w:rsidRPr="00571646">
        <w:rPr>
          <w:color w:val="auto"/>
        </w:rPr>
        <w:t xml:space="preserve">: </w:t>
      </w:r>
      <w:hyperlink r:id="rId44" w:history="1">
        <w:r w:rsidRPr="00571646">
          <w:rPr>
            <w:rStyle w:val="a9"/>
            <w:color w:val="auto"/>
            <w:u w:val="none"/>
          </w:rPr>
          <w:t>https://isocpp.org/</w:t>
        </w:r>
      </w:hyperlink>
      <w:r w:rsidRPr="00E24BB7">
        <w:t xml:space="preserve"> </w:t>
      </w:r>
      <w:r w:rsidRPr="00477F09">
        <w:t>(</w:t>
      </w:r>
      <w:r>
        <w:t>дата обращения: 25.05.2021</w:t>
      </w:r>
      <w:r w:rsidRPr="00477F09">
        <w:t>)</w:t>
      </w:r>
    </w:p>
    <w:p w14:paraId="0917CD95" w14:textId="7CFC0C8E" w:rsidR="00F161A1" w:rsidRDefault="00F161A1" w:rsidP="003A21A1">
      <w:pPr>
        <w:pStyle w:val="a2"/>
      </w:pPr>
      <w:r>
        <w:t>Стауструп, Бьярне. Программирование: принципы и практика использования С++: Пер. с англ. – М.: ООО «И. Д. Вильямс», 2011. – 1248 с.</w:t>
      </w:r>
    </w:p>
    <w:p w14:paraId="509ECA7C" w14:textId="7136931C" w:rsidR="00E24BB7" w:rsidRDefault="00E24BB7" w:rsidP="00E24BB7">
      <w:pPr>
        <w:pStyle w:val="a2"/>
      </w:pPr>
      <w:r>
        <w:lastRenderedPageBreak/>
        <w:t xml:space="preserve">Документация языка программирования </w:t>
      </w:r>
      <w:r>
        <w:rPr>
          <w:lang w:val="en-US"/>
        </w:rPr>
        <w:t>C</w:t>
      </w:r>
      <w:r w:rsidRPr="00E24BB7">
        <w:t>#</w:t>
      </w:r>
      <w:r>
        <w:t xml:space="preserve"> </w:t>
      </w:r>
      <w:r w:rsidRPr="00E24BB7">
        <w:t>[</w:t>
      </w:r>
      <w:r>
        <w:t>Электронный ресурс</w:t>
      </w:r>
      <w:r w:rsidRPr="00E24BB7">
        <w:t xml:space="preserve">]. – </w:t>
      </w:r>
      <w:r>
        <w:rPr>
          <w:lang w:val="en-US"/>
        </w:rPr>
        <w:t>URL</w:t>
      </w:r>
      <w:r w:rsidRPr="00E24BB7">
        <w:t xml:space="preserve">: https://docs.microsoft.com/ru-ru/dotnet/csharp/ </w:t>
      </w:r>
      <w:r w:rsidRPr="00477F09">
        <w:t>(</w:t>
      </w:r>
      <w:r>
        <w:t>дата обращения: 25.05.2021</w:t>
      </w:r>
      <w:r w:rsidRPr="00477F09">
        <w:t>)</w:t>
      </w:r>
    </w:p>
    <w:p w14:paraId="55B68C09" w14:textId="3CD6B80A" w:rsidR="00F161A1" w:rsidRDefault="000D2951" w:rsidP="00E24BB7">
      <w:pPr>
        <w:pStyle w:val="a2"/>
      </w:pPr>
      <w:r>
        <w:t>Албахари, Джозеф, Албахари, Бен. С</w:t>
      </w:r>
      <w:r w:rsidRPr="000D2951">
        <w:t xml:space="preserve"># 7.0 </w:t>
      </w:r>
      <w:r>
        <w:t xml:space="preserve">Справочник. Полное описание языка. </w:t>
      </w:r>
      <w:r w:rsidR="00E14D42">
        <w:t xml:space="preserve">– </w:t>
      </w:r>
      <w:r>
        <w:t>Спб. : ООО «Альфа-книга», 2017. – 1507 с.</w:t>
      </w:r>
    </w:p>
    <w:p w14:paraId="76CAE2F1" w14:textId="6482791D" w:rsidR="00E24BB7" w:rsidRDefault="00E24BB7" w:rsidP="00E24BB7">
      <w:pPr>
        <w:pStyle w:val="a2"/>
      </w:pPr>
      <w:r>
        <w:t xml:space="preserve">Официальный сайт языка программирования </w:t>
      </w:r>
      <w:r w:rsidR="00F161A1">
        <w:rPr>
          <w:lang w:val="en-US"/>
        </w:rPr>
        <w:t>Python</w:t>
      </w:r>
      <w:r>
        <w:t xml:space="preserve"> </w:t>
      </w:r>
      <w:r w:rsidRPr="00E24BB7">
        <w:t>[</w:t>
      </w:r>
      <w:r>
        <w:t>Электронный ресурс</w:t>
      </w:r>
      <w:r w:rsidRPr="00E24BB7">
        <w:t xml:space="preserve">]. – </w:t>
      </w:r>
      <w:r>
        <w:rPr>
          <w:lang w:val="en-US"/>
        </w:rPr>
        <w:t>URL</w:t>
      </w:r>
      <w:r w:rsidRPr="00E24BB7">
        <w:t xml:space="preserve">: </w:t>
      </w:r>
      <w:hyperlink r:id="rId45" w:history="1">
        <w:r w:rsidR="00F161A1" w:rsidRPr="00082A6B">
          <w:rPr>
            <w:rStyle w:val="a9"/>
            <w:rFonts w:eastAsia="Calibri"/>
            <w:color w:val="auto"/>
            <w:szCs w:val="28"/>
            <w:u w:val="none"/>
            <w:lang w:val="en-US"/>
          </w:rPr>
          <w:t>https</w:t>
        </w:r>
        <w:r w:rsidR="00F161A1" w:rsidRPr="00082A6B">
          <w:rPr>
            <w:rStyle w:val="a9"/>
            <w:rFonts w:eastAsia="Calibri"/>
            <w:color w:val="auto"/>
            <w:szCs w:val="28"/>
            <w:u w:val="none"/>
          </w:rPr>
          <w:t>://</w:t>
        </w:r>
        <w:r w:rsidR="00F161A1" w:rsidRPr="00082A6B">
          <w:rPr>
            <w:rStyle w:val="a9"/>
            <w:rFonts w:eastAsia="Calibri"/>
            <w:color w:val="auto"/>
            <w:szCs w:val="28"/>
            <w:u w:val="none"/>
            <w:lang w:val="en-US"/>
          </w:rPr>
          <w:t>www</w:t>
        </w:r>
        <w:r w:rsidR="00F161A1" w:rsidRPr="00082A6B">
          <w:rPr>
            <w:rStyle w:val="a9"/>
            <w:rFonts w:eastAsia="Calibri"/>
            <w:color w:val="auto"/>
            <w:szCs w:val="28"/>
            <w:u w:val="none"/>
          </w:rPr>
          <w:t>.</w:t>
        </w:r>
        <w:r w:rsidR="00F161A1" w:rsidRPr="00082A6B">
          <w:rPr>
            <w:rStyle w:val="a9"/>
            <w:rFonts w:eastAsia="Calibri"/>
            <w:color w:val="auto"/>
            <w:szCs w:val="28"/>
            <w:u w:val="none"/>
            <w:lang w:val="en-US"/>
          </w:rPr>
          <w:t>python</w:t>
        </w:r>
        <w:r w:rsidR="00F161A1" w:rsidRPr="00082A6B">
          <w:rPr>
            <w:rStyle w:val="a9"/>
            <w:rFonts w:eastAsia="Calibri"/>
            <w:color w:val="auto"/>
            <w:szCs w:val="28"/>
            <w:u w:val="none"/>
          </w:rPr>
          <w:t>.</w:t>
        </w:r>
        <w:r w:rsidR="00F161A1" w:rsidRPr="00082A6B">
          <w:rPr>
            <w:rStyle w:val="a9"/>
            <w:rFonts w:eastAsia="Calibri"/>
            <w:color w:val="auto"/>
            <w:szCs w:val="28"/>
            <w:u w:val="none"/>
            <w:lang w:val="en-US"/>
          </w:rPr>
          <w:t>org</w:t>
        </w:r>
        <w:r w:rsidR="00F161A1" w:rsidRPr="00082A6B">
          <w:rPr>
            <w:rStyle w:val="a9"/>
            <w:rFonts w:eastAsia="Calibri"/>
            <w:color w:val="auto"/>
            <w:szCs w:val="28"/>
            <w:u w:val="none"/>
          </w:rPr>
          <w:t>/</w:t>
        </w:r>
      </w:hyperlink>
      <w:r w:rsidRPr="00E24BB7">
        <w:t xml:space="preserve"> </w:t>
      </w:r>
      <w:r w:rsidRPr="00477F09">
        <w:t>(</w:t>
      </w:r>
      <w:r>
        <w:t>дата обращения: 25.05.2021</w:t>
      </w:r>
      <w:r w:rsidRPr="00477F09">
        <w:t>)</w:t>
      </w:r>
    </w:p>
    <w:p w14:paraId="195F8E60" w14:textId="2DA18D68" w:rsidR="000D2951" w:rsidRDefault="000D2951" w:rsidP="000D2951">
      <w:pPr>
        <w:pStyle w:val="a2"/>
      </w:pPr>
      <w:r w:rsidRPr="00A85746">
        <w:t xml:space="preserve">Стандартная библиотека Python 3: справочник с примерами, 2-е изд. Пер. с англ. </w:t>
      </w:r>
      <w:r w:rsidR="00E14D42">
        <w:t>–</w:t>
      </w:r>
      <w:r w:rsidRPr="00A85746">
        <w:t xml:space="preserve"> СПб. : ООО “Диалектика”, 2019. </w:t>
      </w:r>
      <w:r w:rsidR="00E14D42">
        <w:t>–</w:t>
      </w:r>
      <w:r w:rsidRPr="00A85746">
        <w:t xml:space="preserve"> 1376 с.</w:t>
      </w:r>
    </w:p>
    <w:p w14:paraId="15B78188" w14:textId="4AD7B5BA" w:rsidR="00D76A52" w:rsidRPr="00A85746" w:rsidRDefault="00D76A52" w:rsidP="00D76A52">
      <w:pPr>
        <w:pStyle w:val="a2"/>
      </w:pPr>
      <w:r>
        <w:t xml:space="preserve">Дж. Макконнелл. Основы современных алгоритмов. 2-е дополненное издание Москва: Техносфера, 2004. </w:t>
      </w:r>
      <w:r w:rsidR="00E14D42">
        <w:t>–</w:t>
      </w:r>
      <w:r>
        <w:t xml:space="preserve"> 368с. </w:t>
      </w:r>
    </w:p>
    <w:p w14:paraId="3D022FF3" w14:textId="77777777" w:rsidR="00D76A52" w:rsidRDefault="00D76A52" w:rsidP="00D76A52">
      <w:pPr>
        <w:pStyle w:val="a2"/>
      </w:pPr>
      <w:r w:rsidRPr="00D76A52">
        <w:t xml:space="preserve">Документация к PostgreSQL 13.3 </w:t>
      </w:r>
      <w:r w:rsidRPr="00E24BB7">
        <w:t>[</w:t>
      </w:r>
      <w:r>
        <w:t>Электронный ресурс</w:t>
      </w:r>
      <w:r w:rsidRPr="00E24BB7">
        <w:t xml:space="preserve">]. – </w:t>
      </w:r>
      <w:r>
        <w:rPr>
          <w:lang w:val="en-US"/>
        </w:rPr>
        <w:t>URL</w:t>
      </w:r>
      <w:r w:rsidRPr="00E24BB7">
        <w:t>:</w:t>
      </w:r>
      <w:r w:rsidRPr="00D76A52">
        <w:t xml:space="preserve"> </w:t>
      </w:r>
      <w:hyperlink r:id="rId46" w:history="1">
        <w:r w:rsidRPr="00571646">
          <w:rPr>
            <w:rStyle w:val="a9"/>
            <w:color w:val="auto"/>
            <w:u w:val="none"/>
          </w:rPr>
          <w:t>https://postgrespro.ru/docs/postgresql/13/index</w:t>
        </w:r>
      </w:hyperlink>
      <w:r w:rsidRPr="00D76A52">
        <w:t xml:space="preserve"> </w:t>
      </w:r>
      <w:r w:rsidRPr="00477F09">
        <w:t>(</w:t>
      </w:r>
      <w:r>
        <w:t>дата обращения: 25.05.2021</w:t>
      </w:r>
      <w:r w:rsidRPr="00477F09">
        <w:t>)</w:t>
      </w:r>
    </w:p>
    <w:p w14:paraId="2FF65EC9" w14:textId="17F64E0E" w:rsidR="00E24BB7" w:rsidRDefault="00E24BB7" w:rsidP="00D76A52">
      <w:pPr>
        <w:pStyle w:val="a2"/>
        <w:numPr>
          <w:ilvl w:val="0"/>
          <w:numId w:val="0"/>
        </w:numPr>
        <w:ind w:left="709"/>
      </w:pPr>
    </w:p>
    <w:p w14:paraId="3CC892D9" w14:textId="75B6709C" w:rsidR="003A21A1" w:rsidRDefault="003A21A1" w:rsidP="003A21A1">
      <w:pPr>
        <w:pStyle w:val="a2"/>
        <w:numPr>
          <w:ilvl w:val="0"/>
          <w:numId w:val="0"/>
        </w:numPr>
        <w:ind w:left="709"/>
      </w:pPr>
    </w:p>
    <w:p w14:paraId="059F4A37" w14:textId="256379A7" w:rsidR="003A21A1" w:rsidRPr="003A21A1" w:rsidRDefault="003A21A1" w:rsidP="003A21A1">
      <w:pP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br w:type="page"/>
      </w:r>
    </w:p>
    <w:p w14:paraId="4D03BB3B" w14:textId="77777777" w:rsidR="00E14D42" w:rsidRDefault="003D0FC6" w:rsidP="00CA51B6">
      <w:pPr>
        <w:pStyle w:val="afd"/>
      </w:pPr>
      <w:bookmarkStart w:id="61" w:name="_Toc74828960"/>
      <w:r>
        <w:lastRenderedPageBreak/>
        <w:t>ПРИЛОЖЕНИЕ</w:t>
      </w:r>
      <w:r w:rsidR="00EB6F05">
        <w:t xml:space="preserve"> </w:t>
      </w:r>
      <w:r>
        <w:t>А</w:t>
      </w:r>
      <w:bookmarkStart w:id="62" w:name="_Toc10570589"/>
      <w:bookmarkStart w:id="63" w:name="_Toc36106794"/>
      <w:bookmarkEnd w:id="61"/>
    </w:p>
    <w:p w14:paraId="2B6C4BD7" w14:textId="0BCCE8F3" w:rsidR="00CB0667" w:rsidRPr="00407AA9" w:rsidRDefault="00407AA9" w:rsidP="00407AA9">
      <w:pPr>
        <w:pStyle w:val="3"/>
      </w:pPr>
      <w:bookmarkStart w:id="64" w:name="_Toc74828961"/>
      <w:r w:rsidRPr="00407AA9">
        <w:t>Акт о внедрении</w:t>
      </w:r>
      <w:bookmarkEnd w:id="64"/>
    </w:p>
    <w:bookmarkEnd w:id="62"/>
    <w:bookmarkEnd w:id="63"/>
    <w:p w14:paraId="40E6C86E" w14:textId="12710BD0" w:rsidR="007E1676" w:rsidRPr="00451820" w:rsidRDefault="007E1676" w:rsidP="00E24339">
      <w:pPr>
        <w:pStyle w:val="aff4"/>
        <w:jc w:val="left"/>
        <w:outlineLvl w:val="9"/>
      </w:pPr>
    </w:p>
    <w:sectPr w:rsidR="007E1676" w:rsidRPr="00451820" w:rsidSect="00FA7BCE">
      <w:footerReference w:type="default" r:id="rId47"/>
      <w:footerReference w:type="first" r:id="rId4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584F2" w14:textId="77777777" w:rsidR="005C66AA" w:rsidRDefault="005C66AA" w:rsidP="00ED0C90">
      <w:pPr>
        <w:spacing w:after="0" w:line="240" w:lineRule="auto"/>
      </w:pPr>
      <w:r>
        <w:separator/>
      </w:r>
    </w:p>
  </w:endnote>
  <w:endnote w:type="continuationSeparator" w:id="0">
    <w:p w14:paraId="7A8892AC" w14:textId="77777777" w:rsidR="005C66AA" w:rsidRDefault="005C66AA" w:rsidP="00ED0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rlito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15659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0DBB17C7" w14:textId="388509BC" w:rsidR="003937A1" w:rsidRPr="00AC655C" w:rsidRDefault="003937A1" w:rsidP="00AC655C">
        <w:pPr>
          <w:pStyle w:val="ac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C655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655C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AC655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F44E04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AC655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D6586" w14:textId="77777777" w:rsidR="003937A1" w:rsidRPr="00A54A8F" w:rsidRDefault="003937A1" w:rsidP="00275B3B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ru-RU"/>
      </w:rPr>
    </w:pPr>
    <w:r w:rsidRPr="00A54A8F">
      <w:rPr>
        <w:rFonts w:ascii="Times New Roman" w:eastAsia="Times New Roman" w:hAnsi="Times New Roman" w:cs="Times New Roman"/>
        <w:sz w:val="24"/>
        <w:szCs w:val="24"/>
        <w:lang w:eastAsia="ru-RU"/>
      </w:rPr>
      <w:t>САНКТ-ПЕТЕРБУРГ</w:t>
    </w:r>
  </w:p>
  <w:p w14:paraId="25F73C9F" w14:textId="285C5C8C" w:rsidR="003937A1" w:rsidRPr="00275B3B" w:rsidRDefault="003937A1" w:rsidP="00275B3B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ru-RU"/>
      </w:rPr>
    </w:pPr>
    <w:r w:rsidRPr="00A54A8F">
      <w:rPr>
        <w:rFonts w:ascii="Times New Roman" w:eastAsia="Times New Roman" w:hAnsi="Times New Roman" w:cs="Times New Roman"/>
        <w:sz w:val="24"/>
        <w:szCs w:val="24"/>
        <w:lang w:eastAsia="ru-RU"/>
      </w:rPr>
      <w:t>20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>21</w:t>
    </w:r>
    <w:r>
      <w:rPr>
        <w:rFonts w:ascii="Times New Roman" w:eastAsia="Times New Roman" w:hAnsi="Times New Roman" w:cs="Times New Roman"/>
        <w:sz w:val="24"/>
        <w:szCs w:val="24"/>
        <w:lang w:eastAsia="ru-RU"/>
      </w:rPr>
      <w:t xml:space="preserve"> </w:t>
    </w:r>
    <w:r w:rsidRPr="00A54A8F">
      <w:rPr>
        <w:rFonts w:ascii="Times New Roman" w:eastAsia="Times New Roman" w:hAnsi="Times New Roman" w:cs="Times New Roman"/>
        <w:sz w:val="24"/>
        <w:szCs w:val="24"/>
        <w:lang w:eastAsia="ru-RU"/>
      </w:rPr>
      <w:t>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11EB9" w14:textId="77777777" w:rsidR="005C66AA" w:rsidRDefault="005C66AA" w:rsidP="00ED0C90">
      <w:pPr>
        <w:spacing w:after="0" w:line="240" w:lineRule="auto"/>
      </w:pPr>
      <w:r>
        <w:separator/>
      </w:r>
    </w:p>
  </w:footnote>
  <w:footnote w:type="continuationSeparator" w:id="0">
    <w:p w14:paraId="6257C9EC" w14:textId="77777777" w:rsidR="005C66AA" w:rsidRDefault="005C66AA" w:rsidP="00ED0C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B4085"/>
    <w:multiLevelType w:val="hybridMultilevel"/>
    <w:tmpl w:val="3892A87E"/>
    <w:lvl w:ilvl="0" w:tplc="2812A89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12447E6"/>
    <w:multiLevelType w:val="hybridMultilevel"/>
    <w:tmpl w:val="1C6A527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47B5905"/>
    <w:multiLevelType w:val="hybridMultilevel"/>
    <w:tmpl w:val="4B0EEC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17196"/>
    <w:multiLevelType w:val="hybridMultilevel"/>
    <w:tmpl w:val="93E2BED8"/>
    <w:lvl w:ilvl="0" w:tplc="40CE829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94FA8"/>
    <w:multiLevelType w:val="hybridMultilevel"/>
    <w:tmpl w:val="3D50776E"/>
    <w:lvl w:ilvl="0" w:tplc="40CE82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0E36A82"/>
    <w:multiLevelType w:val="hybridMultilevel"/>
    <w:tmpl w:val="7CB48F86"/>
    <w:lvl w:ilvl="0" w:tplc="40CE82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50A1AB6"/>
    <w:multiLevelType w:val="hybridMultilevel"/>
    <w:tmpl w:val="924E35BC"/>
    <w:lvl w:ilvl="0" w:tplc="D8A83B90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AAA0930"/>
    <w:multiLevelType w:val="hybridMultilevel"/>
    <w:tmpl w:val="4D1A674E"/>
    <w:lvl w:ilvl="0" w:tplc="81E0E236">
      <w:start w:val="1"/>
      <w:numFmt w:val="decimal"/>
      <w:pStyle w:val="a0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327F6CEB"/>
    <w:multiLevelType w:val="multilevel"/>
    <w:tmpl w:val="6434AE2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2"/>
      <w:lvlText w:val="%1.%2"/>
      <w:lvlJc w:val="left"/>
      <w:pPr>
        <w:ind w:left="1427" w:hanging="576"/>
      </w:pPr>
      <w:rPr>
        <w:rFonts w:cs="Times New Roman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lvlText w:val="%1.%2.%3"/>
      <w:lvlJc w:val="left"/>
      <w:pPr>
        <w:ind w:left="1571" w:hanging="720"/>
      </w:pPr>
      <w:rPr>
        <w:rFonts w:cs="Times New Roman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9" w15:restartNumberingAfterBreak="0">
    <w:nsid w:val="36B742CF"/>
    <w:multiLevelType w:val="hybridMultilevel"/>
    <w:tmpl w:val="15C8DB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7A04F2"/>
    <w:multiLevelType w:val="hybridMultilevel"/>
    <w:tmpl w:val="D0CCB12A"/>
    <w:lvl w:ilvl="0" w:tplc="40CE82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B642B4C"/>
    <w:multiLevelType w:val="hybridMultilevel"/>
    <w:tmpl w:val="8BB89B2C"/>
    <w:lvl w:ilvl="0" w:tplc="5EC4236C">
      <w:start w:val="1"/>
      <w:numFmt w:val="bullet"/>
      <w:pStyle w:val="a1"/>
      <w:lvlText w:val="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2824876"/>
    <w:multiLevelType w:val="hybridMultilevel"/>
    <w:tmpl w:val="F31E64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0D5E33"/>
    <w:multiLevelType w:val="hybridMultilevel"/>
    <w:tmpl w:val="205476E4"/>
    <w:lvl w:ilvl="0" w:tplc="40CE82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66A1012D"/>
    <w:multiLevelType w:val="hybridMultilevel"/>
    <w:tmpl w:val="8CA295F8"/>
    <w:lvl w:ilvl="0" w:tplc="B5B0C686">
      <w:start w:val="1"/>
      <w:numFmt w:val="decimal"/>
      <w:lvlText w:val="%1)"/>
      <w:lvlJc w:val="left"/>
    </w:lvl>
    <w:lvl w:ilvl="1" w:tplc="B6C648F0">
      <w:start w:val="1"/>
      <w:numFmt w:val="lowerLetter"/>
      <w:lvlText w:val="%2."/>
      <w:lvlJc w:val="left"/>
      <w:pPr>
        <w:ind w:left="1440" w:hanging="360"/>
      </w:pPr>
    </w:lvl>
    <w:lvl w:ilvl="2" w:tplc="A962C60A">
      <w:start w:val="1"/>
      <w:numFmt w:val="lowerRoman"/>
      <w:lvlText w:val="%3."/>
      <w:lvlJc w:val="right"/>
      <w:pPr>
        <w:ind w:left="2160" w:hanging="180"/>
      </w:pPr>
    </w:lvl>
    <w:lvl w:ilvl="3" w:tplc="01B03330">
      <w:start w:val="1"/>
      <w:numFmt w:val="decimal"/>
      <w:lvlText w:val="%4."/>
      <w:lvlJc w:val="left"/>
      <w:pPr>
        <w:ind w:left="2880" w:hanging="360"/>
      </w:pPr>
    </w:lvl>
    <w:lvl w:ilvl="4" w:tplc="42EE22D2">
      <w:start w:val="1"/>
      <w:numFmt w:val="lowerLetter"/>
      <w:lvlText w:val="%5."/>
      <w:lvlJc w:val="left"/>
      <w:pPr>
        <w:ind w:left="3600" w:hanging="360"/>
      </w:pPr>
    </w:lvl>
    <w:lvl w:ilvl="5" w:tplc="21C61876">
      <w:start w:val="1"/>
      <w:numFmt w:val="lowerRoman"/>
      <w:lvlText w:val="%6."/>
      <w:lvlJc w:val="right"/>
      <w:pPr>
        <w:ind w:left="4320" w:hanging="180"/>
      </w:pPr>
    </w:lvl>
    <w:lvl w:ilvl="6" w:tplc="E0104896">
      <w:start w:val="1"/>
      <w:numFmt w:val="decimal"/>
      <w:lvlText w:val="%7."/>
      <w:lvlJc w:val="left"/>
      <w:pPr>
        <w:ind w:left="5040" w:hanging="360"/>
      </w:pPr>
    </w:lvl>
    <w:lvl w:ilvl="7" w:tplc="06D6A346">
      <w:start w:val="1"/>
      <w:numFmt w:val="lowerLetter"/>
      <w:lvlText w:val="%8."/>
      <w:lvlJc w:val="left"/>
      <w:pPr>
        <w:ind w:left="5760" w:hanging="360"/>
      </w:pPr>
    </w:lvl>
    <w:lvl w:ilvl="8" w:tplc="1E4818F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BD0854"/>
    <w:multiLevelType w:val="hybridMultilevel"/>
    <w:tmpl w:val="67267DDA"/>
    <w:lvl w:ilvl="0" w:tplc="40CE82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5C85044"/>
    <w:multiLevelType w:val="hybridMultilevel"/>
    <w:tmpl w:val="18803DA4"/>
    <w:lvl w:ilvl="0" w:tplc="40CE82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A485FA4"/>
    <w:multiLevelType w:val="hybridMultilevel"/>
    <w:tmpl w:val="EB6E746E"/>
    <w:lvl w:ilvl="0" w:tplc="2850FAB6">
      <w:start w:val="1"/>
      <w:numFmt w:val="decimal"/>
      <w:pStyle w:val="a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E2BFA"/>
    <w:multiLevelType w:val="hybridMultilevel"/>
    <w:tmpl w:val="B128D80A"/>
    <w:lvl w:ilvl="0" w:tplc="40CE829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7"/>
  </w:num>
  <w:num w:numId="4">
    <w:abstractNumId w:val="6"/>
  </w:num>
  <w:num w:numId="5">
    <w:abstractNumId w:val="7"/>
  </w:num>
  <w:num w:numId="6">
    <w:abstractNumId w:val="3"/>
  </w:num>
  <w:num w:numId="7">
    <w:abstractNumId w:val="14"/>
  </w:num>
  <w:num w:numId="8">
    <w:abstractNumId w:val="9"/>
  </w:num>
  <w:num w:numId="9">
    <w:abstractNumId w:val="2"/>
  </w:num>
  <w:num w:numId="10">
    <w:abstractNumId w:val="12"/>
  </w:num>
  <w:num w:numId="11">
    <w:abstractNumId w:val="18"/>
  </w:num>
  <w:num w:numId="12">
    <w:abstractNumId w:val="10"/>
  </w:num>
  <w:num w:numId="13">
    <w:abstractNumId w:val="5"/>
  </w:num>
  <w:num w:numId="14">
    <w:abstractNumId w:val="4"/>
  </w:num>
  <w:num w:numId="15">
    <w:abstractNumId w:val="16"/>
  </w:num>
  <w:num w:numId="16">
    <w:abstractNumId w:val="15"/>
  </w:num>
  <w:num w:numId="17">
    <w:abstractNumId w:val="13"/>
  </w:num>
  <w:num w:numId="18">
    <w:abstractNumId w:val="1"/>
  </w:num>
  <w:num w:numId="19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LockTheme/>
  <w:styleLockQFSet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NDc3NTYxMDO2tDBR0lEKTi0uzszPAymwqAUAoPB0XywAAAA="/>
  </w:docVars>
  <w:rsids>
    <w:rsidRoot w:val="00261AA7"/>
    <w:rsid w:val="00006890"/>
    <w:rsid w:val="0001426B"/>
    <w:rsid w:val="00016A86"/>
    <w:rsid w:val="00017E48"/>
    <w:rsid w:val="00026541"/>
    <w:rsid w:val="0003048A"/>
    <w:rsid w:val="000314DC"/>
    <w:rsid w:val="00031B51"/>
    <w:rsid w:val="0003356E"/>
    <w:rsid w:val="00035BF6"/>
    <w:rsid w:val="00037AC6"/>
    <w:rsid w:val="00041484"/>
    <w:rsid w:val="00042DDB"/>
    <w:rsid w:val="000504AE"/>
    <w:rsid w:val="00056088"/>
    <w:rsid w:val="00057ACC"/>
    <w:rsid w:val="000608AB"/>
    <w:rsid w:val="00066374"/>
    <w:rsid w:val="00066873"/>
    <w:rsid w:val="00067193"/>
    <w:rsid w:val="000703E6"/>
    <w:rsid w:val="000740A2"/>
    <w:rsid w:val="0007642E"/>
    <w:rsid w:val="00080FFF"/>
    <w:rsid w:val="00082A6B"/>
    <w:rsid w:val="00083953"/>
    <w:rsid w:val="000941EC"/>
    <w:rsid w:val="00097E46"/>
    <w:rsid w:val="000A1582"/>
    <w:rsid w:val="000A6CC5"/>
    <w:rsid w:val="000A7BB4"/>
    <w:rsid w:val="000B2566"/>
    <w:rsid w:val="000B4AC7"/>
    <w:rsid w:val="000B5C69"/>
    <w:rsid w:val="000B6BAD"/>
    <w:rsid w:val="000B6FC3"/>
    <w:rsid w:val="000C2E0F"/>
    <w:rsid w:val="000C482A"/>
    <w:rsid w:val="000C5C5F"/>
    <w:rsid w:val="000C6188"/>
    <w:rsid w:val="000D2951"/>
    <w:rsid w:val="000D46ED"/>
    <w:rsid w:val="000D5E3C"/>
    <w:rsid w:val="000E1584"/>
    <w:rsid w:val="000E5128"/>
    <w:rsid w:val="000F1336"/>
    <w:rsid w:val="000F23B0"/>
    <w:rsid w:val="000F30FD"/>
    <w:rsid w:val="00101BB5"/>
    <w:rsid w:val="001069C4"/>
    <w:rsid w:val="001168F7"/>
    <w:rsid w:val="0013131C"/>
    <w:rsid w:val="00133767"/>
    <w:rsid w:val="00133C92"/>
    <w:rsid w:val="001348DA"/>
    <w:rsid w:val="001356B8"/>
    <w:rsid w:val="00135EC6"/>
    <w:rsid w:val="00140C32"/>
    <w:rsid w:val="00152AFF"/>
    <w:rsid w:val="00153B6F"/>
    <w:rsid w:val="00153D9A"/>
    <w:rsid w:val="001621C7"/>
    <w:rsid w:val="00165F28"/>
    <w:rsid w:val="00166ECF"/>
    <w:rsid w:val="001766E6"/>
    <w:rsid w:val="0017735E"/>
    <w:rsid w:val="00190E85"/>
    <w:rsid w:val="00195058"/>
    <w:rsid w:val="001963E8"/>
    <w:rsid w:val="00196454"/>
    <w:rsid w:val="001A27D9"/>
    <w:rsid w:val="001A3619"/>
    <w:rsid w:val="001A4E97"/>
    <w:rsid w:val="001A5C00"/>
    <w:rsid w:val="001A668F"/>
    <w:rsid w:val="001A7C42"/>
    <w:rsid w:val="001B1B07"/>
    <w:rsid w:val="001B5EFC"/>
    <w:rsid w:val="001B7AF1"/>
    <w:rsid w:val="001C1B51"/>
    <w:rsid w:val="001C25C4"/>
    <w:rsid w:val="001C5723"/>
    <w:rsid w:val="001C6E8D"/>
    <w:rsid w:val="001C7951"/>
    <w:rsid w:val="001D4C02"/>
    <w:rsid w:val="001D7B14"/>
    <w:rsid w:val="001D7ED0"/>
    <w:rsid w:val="001E2CB8"/>
    <w:rsid w:val="001E2FB1"/>
    <w:rsid w:val="001E5BD7"/>
    <w:rsid w:val="001F08F3"/>
    <w:rsid w:val="001F13CF"/>
    <w:rsid w:val="001F516D"/>
    <w:rsid w:val="002014BD"/>
    <w:rsid w:val="00203E32"/>
    <w:rsid w:val="0020455B"/>
    <w:rsid w:val="00205BEB"/>
    <w:rsid w:val="00211DAA"/>
    <w:rsid w:val="00213399"/>
    <w:rsid w:val="0022062A"/>
    <w:rsid w:val="0022084A"/>
    <w:rsid w:val="002229A7"/>
    <w:rsid w:val="00225973"/>
    <w:rsid w:val="00226EAE"/>
    <w:rsid w:val="00230D5E"/>
    <w:rsid w:val="0023125F"/>
    <w:rsid w:val="00231552"/>
    <w:rsid w:val="00233EB5"/>
    <w:rsid w:val="00234D2D"/>
    <w:rsid w:val="002365D8"/>
    <w:rsid w:val="00246EEC"/>
    <w:rsid w:val="0025005A"/>
    <w:rsid w:val="0025297E"/>
    <w:rsid w:val="00255E10"/>
    <w:rsid w:val="00255F68"/>
    <w:rsid w:val="00257EF3"/>
    <w:rsid w:val="002601A2"/>
    <w:rsid w:val="00260F24"/>
    <w:rsid w:val="00261AA7"/>
    <w:rsid w:val="00272616"/>
    <w:rsid w:val="00275B3B"/>
    <w:rsid w:val="00276525"/>
    <w:rsid w:val="00284D9E"/>
    <w:rsid w:val="00287B51"/>
    <w:rsid w:val="002916AC"/>
    <w:rsid w:val="0029265B"/>
    <w:rsid w:val="00293AC0"/>
    <w:rsid w:val="0029415D"/>
    <w:rsid w:val="002A3E4D"/>
    <w:rsid w:val="002A48DC"/>
    <w:rsid w:val="002A5289"/>
    <w:rsid w:val="002B2B8A"/>
    <w:rsid w:val="002C1C57"/>
    <w:rsid w:val="002D17A7"/>
    <w:rsid w:val="002E5F84"/>
    <w:rsid w:val="002F5B9F"/>
    <w:rsid w:val="003001C3"/>
    <w:rsid w:val="00300739"/>
    <w:rsid w:val="00303260"/>
    <w:rsid w:val="00304075"/>
    <w:rsid w:val="003050EC"/>
    <w:rsid w:val="00317FDB"/>
    <w:rsid w:val="003202F8"/>
    <w:rsid w:val="0032064D"/>
    <w:rsid w:val="003207D5"/>
    <w:rsid w:val="00327CD2"/>
    <w:rsid w:val="00332140"/>
    <w:rsid w:val="00333141"/>
    <w:rsid w:val="00334EB9"/>
    <w:rsid w:val="003406F6"/>
    <w:rsid w:val="00347AC7"/>
    <w:rsid w:val="00352247"/>
    <w:rsid w:val="003606CB"/>
    <w:rsid w:val="00361930"/>
    <w:rsid w:val="00362920"/>
    <w:rsid w:val="003652BE"/>
    <w:rsid w:val="00365710"/>
    <w:rsid w:val="003661FE"/>
    <w:rsid w:val="00367092"/>
    <w:rsid w:val="00372F5F"/>
    <w:rsid w:val="00377396"/>
    <w:rsid w:val="00383666"/>
    <w:rsid w:val="003844C9"/>
    <w:rsid w:val="003844E6"/>
    <w:rsid w:val="003860F2"/>
    <w:rsid w:val="00390D8B"/>
    <w:rsid w:val="003937A1"/>
    <w:rsid w:val="00397D56"/>
    <w:rsid w:val="003A21A1"/>
    <w:rsid w:val="003B300E"/>
    <w:rsid w:val="003B3C38"/>
    <w:rsid w:val="003B7C54"/>
    <w:rsid w:val="003C1A83"/>
    <w:rsid w:val="003C2B40"/>
    <w:rsid w:val="003C3A9A"/>
    <w:rsid w:val="003C6117"/>
    <w:rsid w:val="003D0048"/>
    <w:rsid w:val="003D0FC6"/>
    <w:rsid w:val="003D2C86"/>
    <w:rsid w:val="003E19C7"/>
    <w:rsid w:val="003E3631"/>
    <w:rsid w:val="003E4689"/>
    <w:rsid w:val="003E6B51"/>
    <w:rsid w:val="004019F1"/>
    <w:rsid w:val="004020AF"/>
    <w:rsid w:val="00407AA9"/>
    <w:rsid w:val="00411DE8"/>
    <w:rsid w:val="004153E1"/>
    <w:rsid w:val="004220DC"/>
    <w:rsid w:val="00426A08"/>
    <w:rsid w:val="00431E61"/>
    <w:rsid w:val="00435B8C"/>
    <w:rsid w:val="00437C43"/>
    <w:rsid w:val="00444FCF"/>
    <w:rsid w:val="00451820"/>
    <w:rsid w:val="004538E8"/>
    <w:rsid w:val="004573DC"/>
    <w:rsid w:val="0046188B"/>
    <w:rsid w:val="00463276"/>
    <w:rsid w:val="0046520A"/>
    <w:rsid w:val="00465D95"/>
    <w:rsid w:val="00466806"/>
    <w:rsid w:val="00466FB5"/>
    <w:rsid w:val="00473A1B"/>
    <w:rsid w:val="00476273"/>
    <w:rsid w:val="00476640"/>
    <w:rsid w:val="00477890"/>
    <w:rsid w:val="00477F09"/>
    <w:rsid w:val="00481823"/>
    <w:rsid w:val="004823CB"/>
    <w:rsid w:val="004962E0"/>
    <w:rsid w:val="004972AD"/>
    <w:rsid w:val="00497BA7"/>
    <w:rsid w:val="004A0E67"/>
    <w:rsid w:val="004A2FCC"/>
    <w:rsid w:val="004A79D9"/>
    <w:rsid w:val="004B1F97"/>
    <w:rsid w:val="004B3B1D"/>
    <w:rsid w:val="004B3E50"/>
    <w:rsid w:val="004C3815"/>
    <w:rsid w:val="004C39C1"/>
    <w:rsid w:val="004C6673"/>
    <w:rsid w:val="004D4B37"/>
    <w:rsid w:val="004E3877"/>
    <w:rsid w:val="004E66E2"/>
    <w:rsid w:val="004E6B39"/>
    <w:rsid w:val="004E71C5"/>
    <w:rsid w:val="004F2EB0"/>
    <w:rsid w:val="004F37F2"/>
    <w:rsid w:val="00503C79"/>
    <w:rsid w:val="00505D37"/>
    <w:rsid w:val="00507988"/>
    <w:rsid w:val="00513BF3"/>
    <w:rsid w:val="0051540C"/>
    <w:rsid w:val="00516EE0"/>
    <w:rsid w:val="005220D2"/>
    <w:rsid w:val="005232FD"/>
    <w:rsid w:val="00525D81"/>
    <w:rsid w:val="00533F5B"/>
    <w:rsid w:val="00537807"/>
    <w:rsid w:val="005505C4"/>
    <w:rsid w:val="00550920"/>
    <w:rsid w:val="005604EF"/>
    <w:rsid w:val="00560509"/>
    <w:rsid w:val="00560F99"/>
    <w:rsid w:val="005619E3"/>
    <w:rsid w:val="00562BA8"/>
    <w:rsid w:val="00562EB1"/>
    <w:rsid w:val="00571646"/>
    <w:rsid w:val="00572ABB"/>
    <w:rsid w:val="005802CA"/>
    <w:rsid w:val="00594F6A"/>
    <w:rsid w:val="005950CD"/>
    <w:rsid w:val="005A28AA"/>
    <w:rsid w:val="005A2AF2"/>
    <w:rsid w:val="005A420C"/>
    <w:rsid w:val="005A4ED7"/>
    <w:rsid w:val="005B1860"/>
    <w:rsid w:val="005B193E"/>
    <w:rsid w:val="005B2473"/>
    <w:rsid w:val="005C5F17"/>
    <w:rsid w:val="005C66AA"/>
    <w:rsid w:val="005D630E"/>
    <w:rsid w:val="005E66D1"/>
    <w:rsid w:val="005E7D77"/>
    <w:rsid w:val="005E7F45"/>
    <w:rsid w:val="005F0C04"/>
    <w:rsid w:val="005F1300"/>
    <w:rsid w:val="005F1CFA"/>
    <w:rsid w:val="005F3C95"/>
    <w:rsid w:val="005F57AB"/>
    <w:rsid w:val="006037E1"/>
    <w:rsid w:val="00603F3D"/>
    <w:rsid w:val="006041A5"/>
    <w:rsid w:val="006046D3"/>
    <w:rsid w:val="0060493B"/>
    <w:rsid w:val="006061A4"/>
    <w:rsid w:val="00606AF9"/>
    <w:rsid w:val="0061259A"/>
    <w:rsid w:val="00613B7E"/>
    <w:rsid w:val="00620417"/>
    <w:rsid w:val="00622F1A"/>
    <w:rsid w:val="00624629"/>
    <w:rsid w:val="00636C9B"/>
    <w:rsid w:val="00642377"/>
    <w:rsid w:val="00646577"/>
    <w:rsid w:val="00653E2E"/>
    <w:rsid w:val="0066443D"/>
    <w:rsid w:val="00664BBE"/>
    <w:rsid w:val="006741F7"/>
    <w:rsid w:val="006744A6"/>
    <w:rsid w:val="006768FA"/>
    <w:rsid w:val="006814DF"/>
    <w:rsid w:val="00683202"/>
    <w:rsid w:val="00690FAF"/>
    <w:rsid w:val="006923EA"/>
    <w:rsid w:val="00693FA7"/>
    <w:rsid w:val="00695744"/>
    <w:rsid w:val="00695CDD"/>
    <w:rsid w:val="00695D57"/>
    <w:rsid w:val="006979C2"/>
    <w:rsid w:val="006A72E2"/>
    <w:rsid w:val="006B3732"/>
    <w:rsid w:val="006B7CBF"/>
    <w:rsid w:val="006C5993"/>
    <w:rsid w:val="006D6352"/>
    <w:rsid w:val="006D687D"/>
    <w:rsid w:val="00701656"/>
    <w:rsid w:val="00702630"/>
    <w:rsid w:val="00707010"/>
    <w:rsid w:val="00715BAB"/>
    <w:rsid w:val="007244E3"/>
    <w:rsid w:val="00727646"/>
    <w:rsid w:val="007409AB"/>
    <w:rsid w:val="007442C3"/>
    <w:rsid w:val="0075448B"/>
    <w:rsid w:val="0076126C"/>
    <w:rsid w:val="00761A07"/>
    <w:rsid w:val="0076233A"/>
    <w:rsid w:val="0076703B"/>
    <w:rsid w:val="00773E68"/>
    <w:rsid w:val="007771A8"/>
    <w:rsid w:val="00777B4E"/>
    <w:rsid w:val="00782BA2"/>
    <w:rsid w:val="007850EC"/>
    <w:rsid w:val="00787183"/>
    <w:rsid w:val="007936A2"/>
    <w:rsid w:val="00797557"/>
    <w:rsid w:val="007A5371"/>
    <w:rsid w:val="007A60E5"/>
    <w:rsid w:val="007A61D7"/>
    <w:rsid w:val="007B00D4"/>
    <w:rsid w:val="007B20D4"/>
    <w:rsid w:val="007B4FB6"/>
    <w:rsid w:val="007B60DF"/>
    <w:rsid w:val="007C06CF"/>
    <w:rsid w:val="007C0820"/>
    <w:rsid w:val="007C33A3"/>
    <w:rsid w:val="007D58A7"/>
    <w:rsid w:val="007D5C01"/>
    <w:rsid w:val="007E1676"/>
    <w:rsid w:val="007E2520"/>
    <w:rsid w:val="007E503F"/>
    <w:rsid w:val="007F2E6D"/>
    <w:rsid w:val="007F2F93"/>
    <w:rsid w:val="00803FD8"/>
    <w:rsid w:val="008043E6"/>
    <w:rsid w:val="008069C6"/>
    <w:rsid w:val="00817C69"/>
    <w:rsid w:val="00830A08"/>
    <w:rsid w:val="008315E4"/>
    <w:rsid w:val="00837FAE"/>
    <w:rsid w:val="0084320B"/>
    <w:rsid w:val="00843365"/>
    <w:rsid w:val="00850CFE"/>
    <w:rsid w:val="008512C0"/>
    <w:rsid w:val="00853D99"/>
    <w:rsid w:val="00855909"/>
    <w:rsid w:val="00855A25"/>
    <w:rsid w:val="00855E97"/>
    <w:rsid w:val="00865EA5"/>
    <w:rsid w:val="00875E56"/>
    <w:rsid w:val="00880D83"/>
    <w:rsid w:val="00883028"/>
    <w:rsid w:val="0088431B"/>
    <w:rsid w:val="00884381"/>
    <w:rsid w:val="008A242A"/>
    <w:rsid w:val="008B2AAC"/>
    <w:rsid w:val="008B2FEB"/>
    <w:rsid w:val="008B4016"/>
    <w:rsid w:val="008B59CD"/>
    <w:rsid w:val="008B5D7B"/>
    <w:rsid w:val="008B7098"/>
    <w:rsid w:val="008B725E"/>
    <w:rsid w:val="008C0F31"/>
    <w:rsid w:val="008C1DEC"/>
    <w:rsid w:val="008C78D8"/>
    <w:rsid w:val="008D4949"/>
    <w:rsid w:val="008E3A8D"/>
    <w:rsid w:val="008E5191"/>
    <w:rsid w:val="008E711C"/>
    <w:rsid w:val="008F32D1"/>
    <w:rsid w:val="008F33A8"/>
    <w:rsid w:val="008F3C3D"/>
    <w:rsid w:val="00900486"/>
    <w:rsid w:val="009104A4"/>
    <w:rsid w:val="00913C9E"/>
    <w:rsid w:val="00915362"/>
    <w:rsid w:val="0092217D"/>
    <w:rsid w:val="0092224B"/>
    <w:rsid w:val="00925462"/>
    <w:rsid w:val="00927A6C"/>
    <w:rsid w:val="0093585D"/>
    <w:rsid w:val="00936A44"/>
    <w:rsid w:val="0093718B"/>
    <w:rsid w:val="009400F5"/>
    <w:rsid w:val="00945794"/>
    <w:rsid w:val="00954004"/>
    <w:rsid w:val="00954DF3"/>
    <w:rsid w:val="0095517B"/>
    <w:rsid w:val="00956F8F"/>
    <w:rsid w:val="00962ADA"/>
    <w:rsid w:val="009744DF"/>
    <w:rsid w:val="00981DF0"/>
    <w:rsid w:val="009957B4"/>
    <w:rsid w:val="009A395E"/>
    <w:rsid w:val="009A79A1"/>
    <w:rsid w:val="009B10FE"/>
    <w:rsid w:val="009B2A82"/>
    <w:rsid w:val="009C01B3"/>
    <w:rsid w:val="009C0364"/>
    <w:rsid w:val="009C21F0"/>
    <w:rsid w:val="009C4293"/>
    <w:rsid w:val="009C4E1E"/>
    <w:rsid w:val="009C55D0"/>
    <w:rsid w:val="009D27E5"/>
    <w:rsid w:val="009E24D0"/>
    <w:rsid w:val="009E317A"/>
    <w:rsid w:val="009E3341"/>
    <w:rsid w:val="009F19A9"/>
    <w:rsid w:val="009F1ECB"/>
    <w:rsid w:val="009F5986"/>
    <w:rsid w:val="00A009BE"/>
    <w:rsid w:val="00A00BAB"/>
    <w:rsid w:val="00A0175C"/>
    <w:rsid w:val="00A048BC"/>
    <w:rsid w:val="00A078CA"/>
    <w:rsid w:val="00A10C84"/>
    <w:rsid w:val="00A155AB"/>
    <w:rsid w:val="00A16EC9"/>
    <w:rsid w:val="00A16F7D"/>
    <w:rsid w:val="00A17229"/>
    <w:rsid w:val="00A233B4"/>
    <w:rsid w:val="00A2567D"/>
    <w:rsid w:val="00A31057"/>
    <w:rsid w:val="00A32D94"/>
    <w:rsid w:val="00A420A6"/>
    <w:rsid w:val="00A435CF"/>
    <w:rsid w:val="00A44AE0"/>
    <w:rsid w:val="00A45CE8"/>
    <w:rsid w:val="00A47E9C"/>
    <w:rsid w:val="00A50162"/>
    <w:rsid w:val="00A526A4"/>
    <w:rsid w:val="00A54A8F"/>
    <w:rsid w:val="00A615BD"/>
    <w:rsid w:val="00A74B35"/>
    <w:rsid w:val="00A74F4B"/>
    <w:rsid w:val="00A752CB"/>
    <w:rsid w:val="00A75439"/>
    <w:rsid w:val="00A81B79"/>
    <w:rsid w:val="00A846ED"/>
    <w:rsid w:val="00A86DC3"/>
    <w:rsid w:val="00A9197C"/>
    <w:rsid w:val="00AA1ACD"/>
    <w:rsid w:val="00AA1B3E"/>
    <w:rsid w:val="00AB45E5"/>
    <w:rsid w:val="00AC3A3D"/>
    <w:rsid w:val="00AC50EC"/>
    <w:rsid w:val="00AC655C"/>
    <w:rsid w:val="00AD3377"/>
    <w:rsid w:val="00AD3EA5"/>
    <w:rsid w:val="00AD7597"/>
    <w:rsid w:val="00AE08AC"/>
    <w:rsid w:val="00AE1C27"/>
    <w:rsid w:val="00AE5517"/>
    <w:rsid w:val="00AE618E"/>
    <w:rsid w:val="00AE7947"/>
    <w:rsid w:val="00AF0846"/>
    <w:rsid w:val="00AF6581"/>
    <w:rsid w:val="00B015BC"/>
    <w:rsid w:val="00B066B9"/>
    <w:rsid w:val="00B07AA0"/>
    <w:rsid w:val="00B13AC3"/>
    <w:rsid w:val="00B15D1F"/>
    <w:rsid w:val="00B1622A"/>
    <w:rsid w:val="00B229B4"/>
    <w:rsid w:val="00B24737"/>
    <w:rsid w:val="00B252BF"/>
    <w:rsid w:val="00B27DE5"/>
    <w:rsid w:val="00B30AC8"/>
    <w:rsid w:val="00B40F3D"/>
    <w:rsid w:val="00B4327E"/>
    <w:rsid w:val="00B51487"/>
    <w:rsid w:val="00B60C95"/>
    <w:rsid w:val="00B6268D"/>
    <w:rsid w:val="00B634BF"/>
    <w:rsid w:val="00B65641"/>
    <w:rsid w:val="00B844DA"/>
    <w:rsid w:val="00B84BC3"/>
    <w:rsid w:val="00B96620"/>
    <w:rsid w:val="00BA3B47"/>
    <w:rsid w:val="00BA4245"/>
    <w:rsid w:val="00BB135C"/>
    <w:rsid w:val="00BB2CD7"/>
    <w:rsid w:val="00BB4E8C"/>
    <w:rsid w:val="00BB77B2"/>
    <w:rsid w:val="00BC1224"/>
    <w:rsid w:val="00BC4DA8"/>
    <w:rsid w:val="00BC74F5"/>
    <w:rsid w:val="00BD73C7"/>
    <w:rsid w:val="00BE00D2"/>
    <w:rsid w:val="00BE0685"/>
    <w:rsid w:val="00BE1D98"/>
    <w:rsid w:val="00BE3186"/>
    <w:rsid w:val="00BE3EB7"/>
    <w:rsid w:val="00BF622E"/>
    <w:rsid w:val="00BF6879"/>
    <w:rsid w:val="00C01CA1"/>
    <w:rsid w:val="00C01D0C"/>
    <w:rsid w:val="00C10665"/>
    <w:rsid w:val="00C12682"/>
    <w:rsid w:val="00C13161"/>
    <w:rsid w:val="00C216DD"/>
    <w:rsid w:val="00C229F4"/>
    <w:rsid w:val="00C3043C"/>
    <w:rsid w:val="00C304DA"/>
    <w:rsid w:val="00C3396D"/>
    <w:rsid w:val="00C355B4"/>
    <w:rsid w:val="00C36228"/>
    <w:rsid w:val="00C534D7"/>
    <w:rsid w:val="00C56306"/>
    <w:rsid w:val="00C56F62"/>
    <w:rsid w:val="00C64274"/>
    <w:rsid w:val="00C65034"/>
    <w:rsid w:val="00C7052C"/>
    <w:rsid w:val="00C7530D"/>
    <w:rsid w:val="00C814CD"/>
    <w:rsid w:val="00C85A3F"/>
    <w:rsid w:val="00C869D5"/>
    <w:rsid w:val="00C87D7B"/>
    <w:rsid w:val="00C92239"/>
    <w:rsid w:val="00C9318D"/>
    <w:rsid w:val="00C97D13"/>
    <w:rsid w:val="00CA0BAA"/>
    <w:rsid w:val="00CA1320"/>
    <w:rsid w:val="00CA4160"/>
    <w:rsid w:val="00CA51B6"/>
    <w:rsid w:val="00CB0667"/>
    <w:rsid w:val="00CB1C12"/>
    <w:rsid w:val="00CB203E"/>
    <w:rsid w:val="00CB2C7A"/>
    <w:rsid w:val="00CB3635"/>
    <w:rsid w:val="00CB56ED"/>
    <w:rsid w:val="00CB6A0A"/>
    <w:rsid w:val="00CB6E67"/>
    <w:rsid w:val="00CC31FA"/>
    <w:rsid w:val="00CC5B45"/>
    <w:rsid w:val="00CD0683"/>
    <w:rsid w:val="00CE6A41"/>
    <w:rsid w:val="00CF1B16"/>
    <w:rsid w:val="00CF2589"/>
    <w:rsid w:val="00CF3656"/>
    <w:rsid w:val="00CF5209"/>
    <w:rsid w:val="00CF5FCD"/>
    <w:rsid w:val="00D048C5"/>
    <w:rsid w:val="00D21D13"/>
    <w:rsid w:val="00D24B0F"/>
    <w:rsid w:val="00D25BEC"/>
    <w:rsid w:val="00D31183"/>
    <w:rsid w:val="00D3599F"/>
    <w:rsid w:val="00D449C8"/>
    <w:rsid w:val="00D450FC"/>
    <w:rsid w:val="00D51D2E"/>
    <w:rsid w:val="00D55E33"/>
    <w:rsid w:val="00D572C5"/>
    <w:rsid w:val="00D66078"/>
    <w:rsid w:val="00D6633E"/>
    <w:rsid w:val="00D710A9"/>
    <w:rsid w:val="00D71A0E"/>
    <w:rsid w:val="00D74CFA"/>
    <w:rsid w:val="00D76A52"/>
    <w:rsid w:val="00D7718D"/>
    <w:rsid w:val="00D808E9"/>
    <w:rsid w:val="00D853E7"/>
    <w:rsid w:val="00D87C04"/>
    <w:rsid w:val="00D93375"/>
    <w:rsid w:val="00D9464A"/>
    <w:rsid w:val="00DA185C"/>
    <w:rsid w:val="00DA4C45"/>
    <w:rsid w:val="00DA7FAD"/>
    <w:rsid w:val="00DB558F"/>
    <w:rsid w:val="00DC411F"/>
    <w:rsid w:val="00DC7683"/>
    <w:rsid w:val="00DC7BC1"/>
    <w:rsid w:val="00DD11FB"/>
    <w:rsid w:val="00DD2596"/>
    <w:rsid w:val="00DE6253"/>
    <w:rsid w:val="00DE679B"/>
    <w:rsid w:val="00E059C2"/>
    <w:rsid w:val="00E06ED1"/>
    <w:rsid w:val="00E104CD"/>
    <w:rsid w:val="00E14D42"/>
    <w:rsid w:val="00E15AE9"/>
    <w:rsid w:val="00E177C2"/>
    <w:rsid w:val="00E17814"/>
    <w:rsid w:val="00E212E7"/>
    <w:rsid w:val="00E22134"/>
    <w:rsid w:val="00E23E2F"/>
    <w:rsid w:val="00E24339"/>
    <w:rsid w:val="00E24A87"/>
    <w:rsid w:val="00E24BB7"/>
    <w:rsid w:val="00E25241"/>
    <w:rsid w:val="00E25720"/>
    <w:rsid w:val="00E31B62"/>
    <w:rsid w:val="00E36A8D"/>
    <w:rsid w:val="00E41049"/>
    <w:rsid w:val="00E45761"/>
    <w:rsid w:val="00E537F8"/>
    <w:rsid w:val="00E61AFD"/>
    <w:rsid w:val="00E61EDD"/>
    <w:rsid w:val="00E62CBB"/>
    <w:rsid w:val="00E638F6"/>
    <w:rsid w:val="00E64308"/>
    <w:rsid w:val="00E64445"/>
    <w:rsid w:val="00E65FA2"/>
    <w:rsid w:val="00E663DC"/>
    <w:rsid w:val="00E66EA7"/>
    <w:rsid w:val="00E72EEE"/>
    <w:rsid w:val="00E733D2"/>
    <w:rsid w:val="00E73DB9"/>
    <w:rsid w:val="00E74938"/>
    <w:rsid w:val="00E760AF"/>
    <w:rsid w:val="00E82E18"/>
    <w:rsid w:val="00E925CB"/>
    <w:rsid w:val="00E9498C"/>
    <w:rsid w:val="00E973F1"/>
    <w:rsid w:val="00EA0472"/>
    <w:rsid w:val="00EA1942"/>
    <w:rsid w:val="00EA2280"/>
    <w:rsid w:val="00EA356C"/>
    <w:rsid w:val="00EA6EC4"/>
    <w:rsid w:val="00EB086F"/>
    <w:rsid w:val="00EB4B39"/>
    <w:rsid w:val="00EB517E"/>
    <w:rsid w:val="00EB672C"/>
    <w:rsid w:val="00EB6F05"/>
    <w:rsid w:val="00EC0032"/>
    <w:rsid w:val="00ED0C90"/>
    <w:rsid w:val="00ED1740"/>
    <w:rsid w:val="00ED2734"/>
    <w:rsid w:val="00ED47C2"/>
    <w:rsid w:val="00EE0844"/>
    <w:rsid w:val="00EE5206"/>
    <w:rsid w:val="00EE7432"/>
    <w:rsid w:val="00EF0529"/>
    <w:rsid w:val="00EF06A1"/>
    <w:rsid w:val="00EF1A3E"/>
    <w:rsid w:val="00EF445B"/>
    <w:rsid w:val="00EF78C5"/>
    <w:rsid w:val="00F00839"/>
    <w:rsid w:val="00F0240B"/>
    <w:rsid w:val="00F06FC6"/>
    <w:rsid w:val="00F13C3C"/>
    <w:rsid w:val="00F161A1"/>
    <w:rsid w:val="00F3056F"/>
    <w:rsid w:val="00F34EB5"/>
    <w:rsid w:val="00F35737"/>
    <w:rsid w:val="00F35861"/>
    <w:rsid w:val="00F36542"/>
    <w:rsid w:val="00F44406"/>
    <w:rsid w:val="00F44E04"/>
    <w:rsid w:val="00F4505F"/>
    <w:rsid w:val="00F505A4"/>
    <w:rsid w:val="00F50B4D"/>
    <w:rsid w:val="00F51CD9"/>
    <w:rsid w:val="00F61BE5"/>
    <w:rsid w:val="00F61EB0"/>
    <w:rsid w:val="00F6219B"/>
    <w:rsid w:val="00F6231D"/>
    <w:rsid w:val="00F74606"/>
    <w:rsid w:val="00F74F6B"/>
    <w:rsid w:val="00F75612"/>
    <w:rsid w:val="00F75C43"/>
    <w:rsid w:val="00F75E07"/>
    <w:rsid w:val="00F848BE"/>
    <w:rsid w:val="00F85ADC"/>
    <w:rsid w:val="00F8699F"/>
    <w:rsid w:val="00F91074"/>
    <w:rsid w:val="00F93E03"/>
    <w:rsid w:val="00F94636"/>
    <w:rsid w:val="00FA01A5"/>
    <w:rsid w:val="00FA21E9"/>
    <w:rsid w:val="00FA6621"/>
    <w:rsid w:val="00FA7BCE"/>
    <w:rsid w:val="00FD1CC1"/>
    <w:rsid w:val="00FD79C1"/>
    <w:rsid w:val="00FE1C52"/>
    <w:rsid w:val="00FE4B81"/>
    <w:rsid w:val="00FE73E8"/>
    <w:rsid w:val="00FF25BD"/>
    <w:rsid w:val="00FF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2ADF6B"/>
  <w15:chartTrackingRefBased/>
  <w15:docId w15:val="{8DE1B504-0D29-4FFD-BEB9-7DEEA223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rsid w:val="007442C3"/>
  </w:style>
  <w:style w:type="paragraph" w:styleId="1">
    <w:name w:val="heading 1"/>
    <w:basedOn w:val="a3"/>
    <w:next w:val="a3"/>
    <w:link w:val="10"/>
    <w:qFormat/>
    <w:rsid w:val="007442C3"/>
    <w:pPr>
      <w:keepNext/>
      <w:keepLines/>
      <w:widowControl w:val="0"/>
      <w:numPr>
        <w:numId w:val="1"/>
      </w:numPr>
      <w:spacing w:after="0" w:line="360" w:lineRule="auto"/>
      <w:ind w:left="0" w:firstLine="709"/>
      <w:jc w:val="both"/>
      <w:outlineLvl w:val="0"/>
    </w:pPr>
    <w:rPr>
      <w:rFonts w:ascii="Times New Roman" w:eastAsia="Calibri" w:hAnsi="Times New Roman" w:cs="Times New Roman"/>
      <w:b/>
      <w:bCs/>
      <w:sz w:val="28"/>
      <w:szCs w:val="28"/>
    </w:rPr>
  </w:style>
  <w:style w:type="paragraph" w:styleId="2">
    <w:name w:val="heading 2"/>
    <w:basedOn w:val="a3"/>
    <w:next w:val="a3"/>
    <w:link w:val="20"/>
    <w:autoRedefine/>
    <w:qFormat/>
    <w:rsid w:val="006D6352"/>
    <w:pPr>
      <w:keepNext/>
      <w:keepLines/>
      <w:widowControl w:val="0"/>
      <w:numPr>
        <w:ilvl w:val="1"/>
        <w:numId w:val="1"/>
      </w:numPr>
      <w:spacing w:after="0" w:line="360" w:lineRule="auto"/>
      <w:ind w:left="0" w:firstLine="709"/>
      <w:jc w:val="both"/>
      <w:outlineLvl w:val="1"/>
    </w:pPr>
    <w:rPr>
      <w:rFonts w:ascii="Times New Roman" w:eastAsia="Calibri" w:hAnsi="Times New Roman" w:cs="Times New Roman"/>
      <w:b/>
      <w:bCs/>
      <w:sz w:val="28"/>
      <w:szCs w:val="26"/>
    </w:rPr>
  </w:style>
  <w:style w:type="paragraph" w:styleId="3">
    <w:name w:val="heading 3"/>
    <w:basedOn w:val="a3"/>
    <w:next w:val="a3"/>
    <w:link w:val="30"/>
    <w:autoRedefine/>
    <w:qFormat/>
    <w:rsid w:val="00407AA9"/>
    <w:pPr>
      <w:keepNext/>
      <w:keepLines/>
      <w:widowControl w:val="0"/>
      <w:spacing w:after="0" w:line="360" w:lineRule="auto"/>
      <w:ind w:hanging="142"/>
      <w:jc w:val="center"/>
      <w:outlineLvl w:val="2"/>
    </w:pPr>
    <w:rPr>
      <w:rFonts w:ascii="Times New Roman" w:eastAsia="Calibri" w:hAnsi="Times New Roman" w:cs="Times New Roman"/>
      <w:b/>
      <w:bCs/>
      <w:color w:val="000000" w:themeColor="text1"/>
      <w:sz w:val="28"/>
      <w:szCs w:val="28"/>
    </w:rPr>
  </w:style>
  <w:style w:type="paragraph" w:styleId="4">
    <w:name w:val="heading 4"/>
    <w:basedOn w:val="a3"/>
    <w:next w:val="a3"/>
    <w:link w:val="40"/>
    <w:autoRedefine/>
    <w:qFormat/>
    <w:rsid w:val="008043E6"/>
    <w:pPr>
      <w:keepNext/>
      <w:widowControl w:val="0"/>
      <w:numPr>
        <w:ilvl w:val="3"/>
        <w:numId w:val="1"/>
      </w:numPr>
      <w:tabs>
        <w:tab w:val="left" w:pos="1560"/>
      </w:tabs>
      <w:spacing w:after="0" w:line="360" w:lineRule="auto"/>
      <w:ind w:left="0" w:firstLine="709"/>
      <w:jc w:val="both"/>
      <w:outlineLvl w:val="3"/>
    </w:pPr>
    <w:rPr>
      <w:rFonts w:ascii="Times New Roman" w:eastAsia="Calibri" w:hAnsi="Times New Roman" w:cs="Times New Roman"/>
      <w:bCs/>
      <w:iCs/>
      <w:sz w:val="28"/>
      <w:szCs w:val="28"/>
      <w:lang w:eastAsia="ru-RU"/>
    </w:rPr>
  </w:style>
  <w:style w:type="paragraph" w:styleId="5">
    <w:name w:val="heading 5"/>
    <w:basedOn w:val="a3"/>
    <w:next w:val="a3"/>
    <w:link w:val="50"/>
    <w:rsid w:val="00683202"/>
    <w:pPr>
      <w:keepNext/>
      <w:widowControl w:val="0"/>
      <w:spacing w:after="0" w:line="360" w:lineRule="auto"/>
      <w:ind w:left="1008" w:hanging="1008"/>
      <w:jc w:val="both"/>
      <w:outlineLvl w:val="4"/>
    </w:pPr>
    <w:rPr>
      <w:rFonts w:ascii="Times New Roman" w:eastAsia="Calibri" w:hAnsi="Times New Roman" w:cs="Times New Roman"/>
      <w:sz w:val="28"/>
    </w:rPr>
  </w:style>
  <w:style w:type="paragraph" w:styleId="6">
    <w:name w:val="heading 6"/>
    <w:basedOn w:val="a3"/>
    <w:next w:val="a3"/>
    <w:link w:val="60"/>
    <w:rsid w:val="00683202"/>
    <w:pPr>
      <w:keepNext/>
      <w:keepLines/>
      <w:widowControl w:val="0"/>
      <w:spacing w:after="0" w:line="360" w:lineRule="auto"/>
      <w:ind w:left="1152" w:hanging="1152"/>
      <w:jc w:val="both"/>
      <w:outlineLvl w:val="5"/>
    </w:pPr>
    <w:rPr>
      <w:rFonts w:ascii="Times New Roman" w:eastAsia="Calibri" w:hAnsi="Times New Roman" w:cs="Times New Roman"/>
      <w:iCs/>
      <w:sz w:val="28"/>
    </w:rPr>
  </w:style>
  <w:style w:type="paragraph" w:styleId="7">
    <w:name w:val="heading 7"/>
    <w:basedOn w:val="a3"/>
    <w:next w:val="a3"/>
    <w:link w:val="70"/>
    <w:rsid w:val="00683202"/>
    <w:pPr>
      <w:keepNext/>
      <w:keepLines/>
      <w:widowControl w:val="0"/>
      <w:spacing w:after="0" w:line="360" w:lineRule="auto"/>
      <w:ind w:left="1296" w:hanging="1296"/>
      <w:jc w:val="both"/>
      <w:outlineLvl w:val="6"/>
    </w:pPr>
    <w:rPr>
      <w:rFonts w:ascii="Times New Roman" w:eastAsia="Calibri" w:hAnsi="Times New Roman" w:cs="Times New Roman"/>
      <w:iCs/>
      <w:sz w:val="28"/>
    </w:rPr>
  </w:style>
  <w:style w:type="paragraph" w:styleId="8">
    <w:name w:val="heading 8"/>
    <w:basedOn w:val="a3"/>
    <w:next w:val="a3"/>
    <w:link w:val="80"/>
    <w:rsid w:val="00683202"/>
    <w:pPr>
      <w:keepNext/>
      <w:keepLines/>
      <w:widowControl w:val="0"/>
      <w:spacing w:before="200" w:after="0" w:line="360" w:lineRule="auto"/>
      <w:ind w:left="1440" w:hanging="1440"/>
      <w:jc w:val="both"/>
      <w:outlineLvl w:val="7"/>
    </w:pPr>
    <w:rPr>
      <w:rFonts w:ascii="Cambria" w:eastAsia="Calibri" w:hAnsi="Cambria" w:cs="Times New Roman"/>
      <w:color w:val="404040"/>
      <w:sz w:val="20"/>
      <w:szCs w:val="20"/>
    </w:rPr>
  </w:style>
  <w:style w:type="paragraph" w:styleId="9">
    <w:name w:val="heading 9"/>
    <w:basedOn w:val="a3"/>
    <w:next w:val="a3"/>
    <w:link w:val="90"/>
    <w:rsid w:val="00683202"/>
    <w:pPr>
      <w:keepNext/>
      <w:keepLines/>
      <w:widowControl w:val="0"/>
      <w:spacing w:before="200" w:after="0" w:line="360" w:lineRule="auto"/>
      <w:ind w:left="1584" w:hanging="1584"/>
      <w:jc w:val="both"/>
      <w:outlineLvl w:val="8"/>
    </w:pPr>
    <w:rPr>
      <w:rFonts w:ascii="Cambria" w:eastAsia="Calibri" w:hAnsi="Cambria" w:cs="Times New Roman"/>
      <w:i/>
      <w:iCs/>
      <w:color w:val="404040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7442C3"/>
    <w:rPr>
      <w:rFonts w:ascii="Times New Roman" w:eastAsia="Calibri" w:hAnsi="Times New Roman" w:cs="Times New Roman"/>
      <w:b/>
      <w:bCs/>
      <w:sz w:val="28"/>
      <w:szCs w:val="28"/>
    </w:rPr>
  </w:style>
  <w:style w:type="character" w:customStyle="1" w:styleId="20">
    <w:name w:val="Заголовок 2 Знак"/>
    <w:link w:val="2"/>
    <w:rsid w:val="006D6352"/>
    <w:rPr>
      <w:rFonts w:ascii="Times New Roman" w:eastAsia="Calibri" w:hAnsi="Times New Roman" w:cs="Times New Roman"/>
      <w:b/>
      <w:bCs/>
      <w:sz w:val="28"/>
      <w:szCs w:val="26"/>
    </w:rPr>
  </w:style>
  <w:style w:type="character" w:customStyle="1" w:styleId="30">
    <w:name w:val="Заголовок 3 Знак"/>
    <w:link w:val="3"/>
    <w:rsid w:val="00407AA9"/>
    <w:rPr>
      <w:rFonts w:ascii="Times New Roman" w:eastAsia="Calibri" w:hAnsi="Times New Roman" w:cs="Times New Roman"/>
      <w:b/>
      <w:bCs/>
      <w:color w:val="000000" w:themeColor="text1"/>
      <w:sz w:val="28"/>
      <w:szCs w:val="28"/>
    </w:rPr>
  </w:style>
  <w:style w:type="character" w:customStyle="1" w:styleId="40">
    <w:name w:val="Заголовок 4 Знак"/>
    <w:link w:val="4"/>
    <w:rsid w:val="008043E6"/>
    <w:rPr>
      <w:rFonts w:ascii="Times New Roman" w:eastAsia="Calibri" w:hAnsi="Times New Roman" w:cs="Times New Roman"/>
      <w:bCs/>
      <w:iCs/>
      <w:sz w:val="28"/>
      <w:szCs w:val="28"/>
      <w:lang w:eastAsia="ru-RU"/>
    </w:rPr>
  </w:style>
  <w:style w:type="character" w:customStyle="1" w:styleId="50">
    <w:name w:val="Заголовок 5 Знак"/>
    <w:basedOn w:val="a4"/>
    <w:link w:val="5"/>
    <w:rsid w:val="00683202"/>
    <w:rPr>
      <w:rFonts w:ascii="Times New Roman" w:eastAsia="Calibri" w:hAnsi="Times New Roman" w:cs="Times New Roman"/>
      <w:sz w:val="28"/>
    </w:rPr>
  </w:style>
  <w:style w:type="character" w:customStyle="1" w:styleId="60">
    <w:name w:val="Заголовок 6 Знак"/>
    <w:basedOn w:val="a4"/>
    <w:link w:val="6"/>
    <w:rsid w:val="00683202"/>
    <w:rPr>
      <w:rFonts w:ascii="Times New Roman" w:eastAsia="Calibri" w:hAnsi="Times New Roman" w:cs="Times New Roman"/>
      <w:iCs/>
      <w:sz w:val="28"/>
    </w:rPr>
  </w:style>
  <w:style w:type="character" w:customStyle="1" w:styleId="70">
    <w:name w:val="Заголовок 7 Знак"/>
    <w:basedOn w:val="a4"/>
    <w:link w:val="7"/>
    <w:rsid w:val="00683202"/>
    <w:rPr>
      <w:rFonts w:ascii="Times New Roman" w:eastAsia="Calibri" w:hAnsi="Times New Roman" w:cs="Times New Roman"/>
      <w:iCs/>
      <w:sz w:val="28"/>
    </w:rPr>
  </w:style>
  <w:style w:type="character" w:customStyle="1" w:styleId="80">
    <w:name w:val="Заголовок 8 Знак"/>
    <w:basedOn w:val="a4"/>
    <w:link w:val="8"/>
    <w:rsid w:val="00683202"/>
    <w:rPr>
      <w:rFonts w:ascii="Cambria" w:eastAsia="Calibri" w:hAnsi="Cambria" w:cs="Times New Roman"/>
      <w:color w:val="404040"/>
      <w:sz w:val="20"/>
      <w:szCs w:val="20"/>
    </w:rPr>
  </w:style>
  <w:style w:type="character" w:customStyle="1" w:styleId="90">
    <w:name w:val="Заголовок 9 Знак"/>
    <w:basedOn w:val="a4"/>
    <w:link w:val="9"/>
    <w:rsid w:val="00683202"/>
    <w:rPr>
      <w:rFonts w:ascii="Cambria" w:eastAsia="Calibri" w:hAnsi="Cambria" w:cs="Times New Roman"/>
      <w:i/>
      <w:iCs/>
      <w:color w:val="404040"/>
      <w:sz w:val="20"/>
      <w:szCs w:val="20"/>
    </w:rPr>
  </w:style>
  <w:style w:type="paragraph" w:styleId="a7">
    <w:name w:val="List Paragraph"/>
    <w:basedOn w:val="a3"/>
    <w:uiPriority w:val="34"/>
    <w:qFormat/>
    <w:rsid w:val="002916AC"/>
    <w:pPr>
      <w:ind w:left="720"/>
      <w:contextualSpacing/>
    </w:pPr>
  </w:style>
  <w:style w:type="table" w:styleId="a8">
    <w:name w:val="Table Grid"/>
    <w:basedOn w:val="a5"/>
    <w:uiPriority w:val="39"/>
    <w:rsid w:val="003C3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4"/>
    <w:uiPriority w:val="99"/>
    <w:unhideWhenUsed/>
    <w:rsid w:val="003C3A9A"/>
    <w:rPr>
      <w:color w:val="0563C1" w:themeColor="hyperlink"/>
      <w:u w:val="single"/>
    </w:rPr>
  </w:style>
  <w:style w:type="character" w:customStyle="1" w:styleId="11">
    <w:name w:val="Неразрешенное упоминание1"/>
    <w:basedOn w:val="a4"/>
    <w:uiPriority w:val="99"/>
    <w:semiHidden/>
    <w:unhideWhenUsed/>
    <w:rsid w:val="003C3A9A"/>
    <w:rPr>
      <w:color w:val="605E5C"/>
      <w:shd w:val="clear" w:color="auto" w:fill="E1DFDD"/>
    </w:rPr>
  </w:style>
  <w:style w:type="paragraph" w:styleId="aa">
    <w:name w:val="header"/>
    <w:basedOn w:val="a3"/>
    <w:link w:val="ab"/>
    <w:uiPriority w:val="99"/>
    <w:unhideWhenUsed/>
    <w:rsid w:val="00ED0C9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4"/>
    <w:link w:val="aa"/>
    <w:uiPriority w:val="99"/>
    <w:rsid w:val="00ED0C90"/>
  </w:style>
  <w:style w:type="paragraph" w:styleId="ac">
    <w:name w:val="footer"/>
    <w:basedOn w:val="a3"/>
    <w:link w:val="ad"/>
    <w:uiPriority w:val="99"/>
    <w:unhideWhenUsed/>
    <w:rsid w:val="00ED0C9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4"/>
    <w:link w:val="ac"/>
    <w:uiPriority w:val="99"/>
    <w:rsid w:val="00ED0C90"/>
  </w:style>
  <w:style w:type="paragraph" w:styleId="HTML">
    <w:name w:val="HTML Preformatted"/>
    <w:basedOn w:val="a3"/>
    <w:link w:val="HTML0"/>
    <w:uiPriority w:val="99"/>
    <w:unhideWhenUsed/>
    <w:rsid w:val="00CC5B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4"/>
    <w:link w:val="HTML"/>
    <w:uiPriority w:val="99"/>
    <w:rsid w:val="00CC5B45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0">
    <w:name w:val="Список нумерованный"/>
    <w:basedOn w:val="ae"/>
    <w:link w:val="af"/>
    <w:qFormat/>
    <w:rsid w:val="009F1ECB"/>
    <w:pPr>
      <w:numPr>
        <w:numId w:val="5"/>
      </w:numPr>
      <w:ind w:left="0" w:firstLine="709"/>
    </w:pPr>
    <w:rPr>
      <w:lang w:val="en-US"/>
    </w:rPr>
  </w:style>
  <w:style w:type="character" w:customStyle="1" w:styleId="pln">
    <w:name w:val="pln"/>
    <w:basedOn w:val="a4"/>
    <w:rsid w:val="00CC5B45"/>
  </w:style>
  <w:style w:type="character" w:customStyle="1" w:styleId="pun">
    <w:name w:val="pun"/>
    <w:basedOn w:val="a4"/>
    <w:rsid w:val="00CC5B45"/>
  </w:style>
  <w:style w:type="paragraph" w:customStyle="1" w:styleId="a2">
    <w:name w:val="Список источников"/>
    <w:basedOn w:val="ae"/>
    <w:link w:val="af0"/>
    <w:qFormat/>
    <w:rsid w:val="009F1ECB"/>
    <w:pPr>
      <w:numPr>
        <w:numId w:val="3"/>
      </w:numPr>
      <w:ind w:left="0" w:firstLine="709"/>
    </w:pPr>
  </w:style>
  <w:style w:type="character" w:customStyle="1" w:styleId="af1">
    <w:name w:val="абзац Знак"/>
    <w:basedOn w:val="a4"/>
    <w:link w:val="ae"/>
    <w:rsid w:val="009F1ECB"/>
    <w:rPr>
      <w:rFonts w:ascii="Times New Roman" w:eastAsia="Times New Roman" w:hAnsi="Times New Roman" w:cs="Times New Roman"/>
      <w:color w:val="000000"/>
      <w:sz w:val="28"/>
      <w:szCs w:val="23"/>
      <w:lang w:eastAsia="ru-RU"/>
    </w:rPr>
  </w:style>
  <w:style w:type="character" w:styleId="HTML1">
    <w:name w:val="HTML Code"/>
    <w:basedOn w:val="a4"/>
    <w:uiPriority w:val="99"/>
    <w:semiHidden/>
    <w:unhideWhenUsed/>
    <w:rsid w:val="00CC5B45"/>
    <w:rPr>
      <w:rFonts w:ascii="Courier New" w:eastAsia="Times New Roman" w:hAnsi="Courier New" w:cs="Courier New"/>
      <w:sz w:val="20"/>
      <w:szCs w:val="20"/>
    </w:rPr>
  </w:style>
  <w:style w:type="paragraph" w:customStyle="1" w:styleId="af2">
    <w:name w:val="Текст гост"/>
    <w:basedOn w:val="a3"/>
    <w:link w:val="af3"/>
    <w:rsid w:val="007F2E6D"/>
    <w:pPr>
      <w:spacing w:after="0"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f3">
    <w:name w:val="Текст гост Знак"/>
    <w:basedOn w:val="a4"/>
    <w:link w:val="af2"/>
    <w:rsid w:val="007F2E6D"/>
    <w:rPr>
      <w:rFonts w:ascii="Times New Roman" w:hAnsi="Times New Roman" w:cs="Times New Roman"/>
      <w:sz w:val="28"/>
      <w:szCs w:val="28"/>
    </w:rPr>
  </w:style>
  <w:style w:type="paragraph" w:styleId="af4">
    <w:name w:val="Normal (Web)"/>
    <w:basedOn w:val="a3"/>
    <w:uiPriority w:val="99"/>
    <w:unhideWhenUsed/>
    <w:rsid w:val="007F2E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keyword">
    <w:name w:val="keyword"/>
    <w:basedOn w:val="a4"/>
    <w:rsid w:val="007F2E6D"/>
  </w:style>
  <w:style w:type="character" w:customStyle="1" w:styleId="af">
    <w:name w:val="Список нумерованный Знак"/>
    <w:basedOn w:val="af1"/>
    <w:link w:val="a0"/>
    <w:rsid w:val="009F1ECB"/>
    <w:rPr>
      <w:rFonts w:ascii="Times New Roman" w:eastAsia="Times New Roman" w:hAnsi="Times New Roman" w:cs="Times New Roman"/>
      <w:color w:val="000000"/>
      <w:sz w:val="28"/>
      <w:szCs w:val="23"/>
      <w:lang w:val="en-US" w:eastAsia="ru-RU"/>
    </w:rPr>
  </w:style>
  <w:style w:type="character" w:styleId="af5">
    <w:name w:val="Strong"/>
    <w:basedOn w:val="a4"/>
    <w:uiPriority w:val="22"/>
    <w:qFormat/>
    <w:rsid w:val="00444FCF"/>
    <w:rPr>
      <w:b/>
      <w:bCs/>
    </w:rPr>
  </w:style>
  <w:style w:type="character" w:styleId="af6">
    <w:name w:val="Emphasis"/>
    <w:basedOn w:val="a4"/>
    <w:uiPriority w:val="20"/>
    <w:rsid w:val="00444FCF"/>
    <w:rPr>
      <w:i/>
      <w:iCs/>
    </w:rPr>
  </w:style>
  <w:style w:type="character" w:customStyle="1" w:styleId="notranslate">
    <w:name w:val="notranslate"/>
    <w:basedOn w:val="a4"/>
    <w:rsid w:val="00F6231D"/>
  </w:style>
  <w:style w:type="character" w:customStyle="1" w:styleId="21">
    <w:name w:val="Неразрешенное упоминание2"/>
    <w:basedOn w:val="a4"/>
    <w:uiPriority w:val="99"/>
    <w:semiHidden/>
    <w:unhideWhenUsed/>
    <w:rsid w:val="00CF5FCD"/>
    <w:rPr>
      <w:color w:val="605E5C"/>
      <w:shd w:val="clear" w:color="auto" w:fill="E1DFDD"/>
    </w:rPr>
  </w:style>
  <w:style w:type="paragraph" w:styleId="af7">
    <w:name w:val="TOC Heading"/>
    <w:basedOn w:val="1"/>
    <w:next w:val="a3"/>
    <w:uiPriority w:val="39"/>
    <w:unhideWhenUsed/>
    <w:rsid w:val="005604EF"/>
    <w:pPr>
      <w:widowControl/>
      <w:numPr>
        <w:numId w:val="0"/>
      </w:num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eastAsia="ru-RU"/>
    </w:rPr>
  </w:style>
  <w:style w:type="paragraph" w:styleId="12">
    <w:name w:val="toc 1"/>
    <w:basedOn w:val="a3"/>
    <w:next w:val="a3"/>
    <w:autoRedefine/>
    <w:uiPriority w:val="39"/>
    <w:unhideWhenUsed/>
    <w:rsid w:val="009E24D0"/>
    <w:pPr>
      <w:tabs>
        <w:tab w:val="left" w:pos="440"/>
        <w:tab w:val="right" w:leader="dot" w:pos="9345"/>
      </w:tabs>
      <w:spacing w:after="0" w:line="360" w:lineRule="auto"/>
      <w:jc w:val="both"/>
    </w:pPr>
    <w:rPr>
      <w:rFonts w:ascii="Times New Roman" w:hAnsi="Times New Roman"/>
      <w:sz w:val="28"/>
    </w:rPr>
  </w:style>
  <w:style w:type="paragraph" w:styleId="22">
    <w:name w:val="toc 2"/>
    <w:basedOn w:val="a3"/>
    <w:next w:val="a3"/>
    <w:autoRedefine/>
    <w:uiPriority w:val="39"/>
    <w:unhideWhenUsed/>
    <w:rsid w:val="00D25BEC"/>
    <w:pPr>
      <w:tabs>
        <w:tab w:val="left" w:pos="851"/>
        <w:tab w:val="right" w:leader="dot" w:pos="9345"/>
      </w:tabs>
      <w:spacing w:after="0" w:line="360" w:lineRule="auto"/>
      <w:ind w:firstLine="284"/>
    </w:pPr>
    <w:rPr>
      <w:rFonts w:ascii="Times New Roman" w:hAnsi="Times New Roman"/>
      <w:noProof/>
      <w:sz w:val="28"/>
    </w:rPr>
  </w:style>
  <w:style w:type="paragraph" w:customStyle="1" w:styleId="msonormal0">
    <w:name w:val="msonormal"/>
    <w:basedOn w:val="a3"/>
    <w:rsid w:val="00153D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f0">
    <w:name w:val="Список источников Знак"/>
    <w:basedOn w:val="af1"/>
    <w:link w:val="a2"/>
    <w:rsid w:val="009F1ECB"/>
    <w:rPr>
      <w:rFonts w:ascii="Times New Roman" w:eastAsia="Times New Roman" w:hAnsi="Times New Roman" w:cs="Times New Roman"/>
      <w:color w:val="000000"/>
      <w:sz w:val="28"/>
      <w:szCs w:val="23"/>
      <w:lang w:eastAsia="ru-RU"/>
    </w:rPr>
  </w:style>
  <w:style w:type="paragraph" w:styleId="31">
    <w:name w:val="toc 3"/>
    <w:basedOn w:val="a3"/>
    <w:next w:val="a3"/>
    <w:autoRedefine/>
    <w:uiPriority w:val="39"/>
    <w:unhideWhenUsed/>
    <w:rsid w:val="00B1622A"/>
    <w:pPr>
      <w:tabs>
        <w:tab w:val="left" w:pos="1418"/>
        <w:tab w:val="right" w:leader="dot" w:pos="9345"/>
      </w:tabs>
      <w:spacing w:after="0" w:line="360" w:lineRule="auto"/>
      <w:ind w:firstLine="567"/>
      <w:jc w:val="both"/>
    </w:pPr>
    <w:rPr>
      <w:rFonts w:ascii="Times New Roman" w:hAnsi="Times New Roman"/>
      <w:noProof/>
      <w:sz w:val="28"/>
      <w:szCs w:val="24"/>
    </w:rPr>
  </w:style>
  <w:style w:type="paragraph" w:customStyle="1" w:styleId="ae">
    <w:name w:val="абзац"/>
    <w:basedOn w:val="a3"/>
    <w:link w:val="af1"/>
    <w:qFormat/>
    <w:rsid w:val="008315E4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color w:val="000000"/>
      <w:sz w:val="28"/>
      <w:szCs w:val="23"/>
      <w:lang w:eastAsia="ru-RU"/>
    </w:rPr>
  </w:style>
  <w:style w:type="character" w:customStyle="1" w:styleId="32">
    <w:name w:val="Неразрешенное упоминание3"/>
    <w:basedOn w:val="a4"/>
    <w:uiPriority w:val="99"/>
    <w:semiHidden/>
    <w:unhideWhenUsed/>
    <w:rsid w:val="001C6E8D"/>
    <w:rPr>
      <w:color w:val="605E5C"/>
      <w:shd w:val="clear" w:color="auto" w:fill="E1DFDD"/>
    </w:rPr>
  </w:style>
  <w:style w:type="paragraph" w:styleId="af8">
    <w:name w:val="Balloon Text"/>
    <w:basedOn w:val="a3"/>
    <w:link w:val="af9"/>
    <w:uiPriority w:val="99"/>
    <w:semiHidden/>
    <w:unhideWhenUsed/>
    <w:rsid w:val="001964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9">
    <w:name w:val="Текст выноски Знак"/>
    <w:basedOn w:val="a4"/>
    <w:link w:val="af8"/>
    <w:uiPriority w:val="99"/>
    <w:semiHidden/>
    <w:rsid w:val="00196454"/>
    <w:rPr>
      <w:rFonts w:ascii="Segoe UI" w:hAnsi="Segoe UI" w:cs="Segoe UI"/>
      <w:sz w:val="18"/>
      <w:szCs w:val="18"/>
    </w:rPr>
  </w:style>
  <w:style w:type="character" w:customStyle="1" w:styleId="41">
    <w:name w:val="Неразрешенное упоминание4"/>
    <w:basedOn w:val="a4"/>
    <w:uiPriority w:val="99"/>
    <w:semiHidden/>
    <w:unhideWhenUsed/>
    <w:rsid w:val="007E1676"/>
    <w:rPr>
      <w:color w:val="605E5C"/>
      <w:shd w:val="clear" w:color="auto" w:fill="E1DFDD"/>
    </w:rPr>
  </w:style>
  <w:style w:type="character" w:customStyle="1" w:styleId="51">
    <w:name w:val="Неразрешенное упоминание5"/>
    <w:basedOn w:val="a4"/>
    <w:uiPriority w:val="99"/>
    <w:semiHidden/>
    <w:unhideWhenUsed/>
    <w:rsid w:val="00026541"/>
    <w:rPr>
      <w:color w:val="605E5C"/>
      <w:shd w:val="clear" w:color="auto" w:fill="E1DFDD"/>
    </w:rPr>
  </w:style>
  <w:style w:type="paragraph" w:customStyle="1" w:styleId="afa">
    <w:name w:val="Заголовок раздела"/>
    <w:basedOn w:val="1"/>
    <w:autoRedefine/>
    <w:rsid w:val="00F94636"/>
    <w:pPr>
      <w:jc w:val="left"/>
    </w:pPr>
  </w:style>
  <w:style w:type="paragraph" w:customStyle="1" w:styleId="a1">
    <w:name w:val="список"/>
    <w:basedOn w:val="af2"/>
    <w:link w:val="afb"/>
    <w:rsid w:val="00332140"/>
    <w:pPr>
      <w:numPr>
        <w:numId w:val="2"/>
      </w:numPr>
      <w:ind w:left="0" w:firstLine="709"/>
    </w:pPr>
  </w:style>
  <w:style w:type="character" w:customStyle="1" w:styleId="afb">
    <w:name w:val="список Знак"/>
    <w:basedOn w:val="af3"/>
    <w:link w:val="a1"/>
    <w:rsid w:val="00332140"/>
    <w:rPr>
      <w:rFonts w:ascii="Times New Roman" w:hAnsi="Times New Roman" w:cs="Times New Roman"/>
      <w:sz w:val="28"/>
      <w:szCs w:val="28"/>
    </w:rPr>
  </w:style>
  <w:style w:type="paragraph" w:customStyle="1" w:styleId="13">
    <w:name w:val="Стиль1"/>
    <w:basedOn w:val="a1"/>
    <w:link w:val="14"/>
    <w:autoRedefine/>
    <w:rsid w:val="000A1582"/>
  </w:style>
  <w:style w:type="paragraph" w:customStyle="1" w:styleId="a">
    <w:name w:val="Нум.список"/>
    <w:basedOn w:val="13"/>
    <w:link w:val="afc"/>
    <w:rsid w:val="007442C3"/>
    <w:pPr>
      <w:numPr>
        <w:numId w:val="4"/>
      </w:numPr>
    </w:pPr>
  </w:style>
  <w:style w:type="character" w:customStyle="1" w:styleId="14">
    <w:name w:val="Стиль1 Знак"/>
    <w:basedOn w:val="afb"/>
    <w:link w:val="13"/>
    <w:rsid w:val="000A1582"/>
    <w:rPr>
      <w:rFonts w:ascii="Times New Roman" w:hAnsi="Times New Roman" w:cs="Times New Roman"/>
      <w:sz w:val="28"/>
      <w:szCs w:val="28"/>
    </w:rPr>
  </w:style>
  <w:style w:type="character" w:customStyle="1" w:styleId="afc">
    <w:name w:val="Нум.список Знак"/>
    <w:basedOn w:val="14"/>
    <w:link w:val="a"/>
    <w:rsid w:val="007442C3"/>
    <w:rPr>
      <w:rFonts w:ascii="Times New Roman" w:hAnsi="Times New Roman" w:cs="Times New Roman"/>
      <w:sz w:val="28"/>
      <w:szCs w:val="28"/>
    </w:rPr>
  </w:style>
  <w:style w:type="paragraph" w:customStyle="1" w:styleId="afd">
    <w:name w:val="Структурный элемент"/>
    <w:basedOn w:val="1"/>
    <w:link w:val="afe"/>
    <w:qFormat/>
    <w:rsid w:val="009F1ECB"/>
    <w:pPr>
      <w:numPr>
        <w:numId w:val="0"/>
      </w:numPr>
      <w:jc w:val="center"/>
    </w:pPr>
    <w:rPr>
      <w:rFonts w:eastAsia="Times New Roman"/>
      <w:bCs w:val="0"/>
      <w:caps/>
      <w:shd w:val="clear" w:color="auto" w:fill="FFFFFF"/>
    </w:rPr>
  </w:style>
  <w:style w:type="paragraph" w:customStyle="1" w:styleId="aff">
    <w:name w:val="Марк.список"/>
    <w:basedOn w:val="a1"/>
    <w:qFormat/>
    <w:rsid w:val="0051540C"/>
  </w:style>
  <w:style w:type="character" w:customStyle="1" w:styleId="afe">
    <w:name w:val="Структурный элемент Знак"/>
    <w:basedOn w:val="10"/>
    <w:link w:val="afd"/>
    <w:rsid w:val="009F1ECB"/>
    <w:rPr>
      <w:rFonts w:ascii="Times New Roman" w:eastAsia="Times New Roman" w:hAnsi="Times New Roman" w:cs="Times New Roman"/>
      <w:b/>
      <w:bCs w:val="0"/>
      <w:caps/>
      <w:sz w:val="28"/>
      <w:szCs w:val="28"/>
    </w:rPr>
  </w:style>
  <w:style w:type="paragraph" w:customStyle="1" w:styleId="aff0">
    <w:name w:val="Заг.таблицы"/>
    <w:basedOn w:val="a3"/>
    <w:qFormat/>
    <w:rsid w:val="0051540C"/>
    <w:pPr>
      <w:spacing w:after="0" w:line="240" w:lineRule="auto"/>
      <w:jc w:val="both"/>
    </w:pPr>
    <w:rPr>
      <w:rFonts w:ascii="Times New Roman" w:hAnsi="Times New Roman" w:cs="Times New Roman"/>
      <w:sz w:val="28"/>
      <w:szCs w:val="28"/>
    </w:rPr>
  </w:style>
  <w:style w:type="paragraph" w:customStyle="1" w:styleId="aff1">
    <w:name w:val="Подрис.надпись"/>
    <w:basedOn w:val="af2"/>
    <w:qFormat/>
    <w:rsid w:val="0051540C"/>
    <w:pPr>
      <w:spacing w:line="240" w:lineRule="auto"/>
      <w:ind w:firstLine="0"/>
      <w:jc w:val="center"/>
    </w:pPr>
  </w:style>
  <w:style w:type="paragraph" w:customStyle="1" w:styleId="120">
    <w:name w:val="Таблшица 12"/>
    <w:basedOn w:val="ae"/>
    <w:rsid w:val="00006890"/>
    <w:pPr>
      <w:ind w:firstLine="0"/>
      <w:jc w:val="center"/>
    </w:pPr>
    <w:rPr>
      <w:sz w:val="24"/>
    </w:rPr>
  </w:style>
  <w:style w:type="paragraph" w:customStyle="1" w:styleId="100">
    <w:name w:val="Таблица 10"/>
    <w:basedOn w:val="ae"/>
    <w:rsid w:val="00006890"/>
    <w:pPr>
      <w:ind w:firstLine="0"/>
      <w:jc w:val="center"/>
    </w:pPr>
    <w:rPr>
      <w:sz w:val="20"/>
    </w:rPr>
  </w:style>
  <w:style w:type="paragraph" w:customStyle="1" w:styleId="91">
    <w:name w:val="Таблица 9"/>
    <w:basedOn w:val="ae"/>
    <w:rsid w:val="00006890"/>
    <w:pPr>
      <w:ind w:firstLine="0"/>
      <w:jc w:val="center"/>
    </w:pPr>
    <w:rPr>
      <w:sz w:val="18"/>
    </w:rPr>
  </w:style>
  <w:style w:type="paragraph" w:customStyle="1" w:styleId="aff2">
    <w:name w:val="Подстрочный"/>
    <w:basedOn w:val="ae"/>
    <w:rsid w:val="00226EAE"/>
    <w:rPr>
      <w:vertAlign w:val="subscript"/>
    </w:rPr>
  </w:style>
  <w:style w:type="paragraph" w:customStyle="1" w:styleId="aff3">
    <w:name w:val="Надстрочный"/>
    <w:basedOn w:val="ae"/>
    <w:rsid w:val="00226EAE"/>
    <w:rPr>
      <w:vertAlign w:val="superscript"/>
    </w:rPr>
  </w:style>
  <w:style w:type="paragraph" w:customStyle="1" w:styleId="140">
    <w:name w:val="Таблица 14"/>
    <w:basedOn w:val="ae"/>
    <w:qFormat/>
    <w:rsid w:val="00006890"/>
    <w:pPr>
      <w:ind w:firstLine="0"/>
      <w:jc w:val="center"/>
    </w:pPr>
  </w:style>
  <w:style w:type="paragraph" w:customStyle="1" w:styleId="aff4">
    <w:name w:val="Название приложения"/>
    <w:basedOn w:val="afd"/>
    <w:qFormat/>
    <w:rsid w:val="00CB0667"/>
    <w:rPr>
      <w:caps w:val="0"/>
    </w:rPr>
  </w:style>
  <w:style w:type="paragraph" w:customStyle="1" w:styleId="aff5">
    <w:name w:val="ФИО титульный лист"/>
    <w:basedOn w:val="a3"/>
    <w:rsid w:val="00CB0667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4"/>
      <w:lang w:eastAsia="ru-RU"/>
    </w:rPr>
  </w:style>
  <w:style w:type="paragraph" w:customStyle="1" w:styleId="aff6">
    <w:name w:val="Текст титульный лист"/>
    <w:basedOn w:val="a3"/>
    <w:rsid w:val="00B40F3D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f7">
    <w:name w:val="дополнительный текст титульный лист"/>
    <w:basedOn w:val="a3"/>
    <w:rsid w:val="00B40F3D"/>
    <w:pPr>
      <w:spacing w:after="0" w:line="240" w:lineRule="auto"/>
      <w:ind w:right="-108"/>
      <w:jc w:val="center"/>
    </w:pPr>
    <w:rPr>
      <w:rFonts w:ascii="Times New Roman" w:eastAsia="Times New Roman" w:hAnsi="Times New Roman" w:cs="Times New Roman"/>
      <w:spacing w:val="-10"/>
      <w:sz w:val="24"/>
      <w:szCs w:val="24"/>
      <w:lang w:eastAsia="ru-RU"/>
    </w:rPr>
  </w:style>
  <w:style w:type="paragraph" w:customStyle="1" w:styleId="aff8">
    <w:name w:val="Дата и подпись титульный лист"/>
    <w:basedOn w:val="a3"/>
    <w:rsid w:val="00B40F3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copyright-span">
    <w:name w:val="copyright-span"/>
    <w:basedOn w:val="a4"/>
    <w:rsid w:val="00BB77B2"/>
  </w:style>
  <w:style w:type="paragraph" w:customStyle="1" w:styleId="docdata">
    <w:name w:val="docdata"/>
    <w:aliases w:val="docy,v5,1845,bqiaagaaeyqcaaagiaiaaanbbgaabwkgaaaaaaaaaaaaaaaaaaaaaaaaaaaaaaaaaaaaaaaaaaaaaaaaaaaaaaaaaaaaaaaaaaaaaaaaaaaaaaaaaaaaaaaaaaaaaaaaaaaaaaaaaaaaaaaaaaaaaaaaaaaaaaaaaaaaaaaaaaaaaaaaaaaaaaaaaaaaaaaaaaaaaaaaaaaaaaaaaaaaaaaaaaaaaaaaaaaaaaaa"/>
    <w:basedOn w:val="a3"/>
    <w:rsid w:val="00B24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f9">
    <w:name w:val="Стиль для текста"/>
    <w:basedOn w:val="a3"/>
    <w:link w:val="affa"/>
    <w:qFormat/>
    <w:rsid w:val="00C92239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character" w:customStyle="1" w:styleId="affa">
    <w:name w:val="Стиль для текста Знак"/>
    <w:basedOn w:val="a4"/>
    <w:link w:val="aff9"/>
    <w:rsid w:val="00C92239"/>
    <w:rPr>
      <w:rFonts w:ascii="Times New Roman" w:hAnsi="Times New Roman"/>
      <w:sz w:val="28"/>
    </w:rPr>
  </w:style>
  <w:style w:type="character" w:styleId="affb">
    <w:name w:val="annotation reference"/>
    <w:basedOn w:val="a4"/>
    <w:uiPriority w:val="99"/>
    <w:semiHidden/>
    <w:unhideWhenUsed/>
    <w:rsid w:val="00246EEC"/>
    <w:rPr>
      <w:sz w:val="16"/>
      <w:szCs w:val="16"/>
    </w:rPr>
  </w:style>
  <w:style w:type="paragraph" w:styleId="affc">
    <w:name w:val="annotation text"/>
    <w:basedOn w:val="a3"/>
    <w:link w:val="affd"/>
    <w:uiPriority w:val="99"/>
    <w:semiHidden/>
    <w:unhideWhenUsed/>
    <w:rsid w:val="00246EEC"/>
    <w:pPr>
      <w:spacing w:line="240" w:lineRule="auto"/>
    </w:pPr>
    <w:rPr>
      <w:sz w:val="20"/>
      <w:szCs w:val="20"/>
    </w:rPr>
  </w:style>
  <w:style w:type="character" w:customStyle="1" w:styleId="affd">
    <w:name w:val="Текст примечания Знак"/>
    <w:basedOn w:val="a4"/>
    <w:link w:val="affc"/>
    <w:uiPriority w:val="99"/>
    <w:semiHidden/>
    <w:rsid w:val="00246EEC"/>
    <w:rPr>
      <w:sz w:val="20"/>
      <w:szCs w:val="20"/>
    </w:rPr>
  </w:style>
  <w:style w:type="paragraph" w:styleId="affe">
    <w:name w:val="annotation subject"/>
    <w:basedOn w:val="affc"/>
    <w:next w:val="affc"/>
    <w:link w:val="afff"/>
    <w:uiPriority w:val="99"/>
    <w:semiHidden/>
    <w:unhideWhenUsed/>
    <w:rsid w:val="00246EEC"/>
    <w:rPr>
      <w:b/>
      <w:bCs/>
    </w:rPr>
  </w:style>
  <w:style w:type="character" w:customStyle="1" w:styleId="afff">
    <w:name w:val="Тема примечания Знак"/>
    <w:basedOn w:val="affd"/>
    <w:link w:val="affe"/>
    <w:uiPriority w:val="99"/>
    <w:semiHidden/>
    <w:rsid w:val="00246EEC"/>
    <w:rPr>
      <w:b/>
      <w:bCs/>
      <w:sz w:val="20"/>
      <w:szCs w:val="20"/>
    </w:rPr>
  </w:style>
  <w:style w:type="character" w:styleId="afff0">
    <w:name w:val="Unresolved Mention"/>
    <w:basedOn w:val="a4"/>
    <w:uiPriority w:val="99"/>
    <w:semiHidden/>
    <w:unhideWhenUsed/>
    <w:rsid w:val="003A21A1"/>
    <w:rPr>
      <w:color w:val="605E5C"/>
      <w:shd w:val="clear" w:color="auto" w:fill="E1DFDD"/>
    </w:rPr>
  </w:style>
  <w:style w:type="character" w:customStyle="1" w:styleId="1456">
    <w:name w:val="1456"/>
    <w:aliases w:val="bqiaagaaeyqcaaagiaiaaapwbaaabeqeaaaaaaaaaaaaaaaaaaaaaaaaaaaaaaaaaaaaaaaaaaaaaaaaaaaaaaaaaaaaaaaaaaaaaaaaaaaaaaaaaaaaaaaaaaaaaaaaaaaaaaaaaaaaaaaaaaaaaaaaaaaaaaaaaaaaaaaaaaaaaaaaaaaaaaaaaaaaaaaaaaaaaaaaaaaaaaaaaaaaaaaaaaaaaaaaaaaaaaaa"/>
    <w:basedOn w:val="a4"/>
    <w:rsid w:val="003A21A1"/>
  </w:style>
  <w:style w:type="character" w:styleId="afff1">
    <w:name w:val="FollowedHyperlink"/>
    <w:basedOn w:val="a4"/>
    <w:uiPriority w:val="99"/>
    <w:semiHidden/>
    <w:unhideWhenUsed/>
    <w:rsid w:val="003A21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2455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4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479565">
                  <w:marLeft w:val="0"/>
                  <w:marRight w:val="0"/>
                  <w:marTop w:val="0"/>
                  <w:marBottom w:val="120"/>
                  <w:divBdr>
                    <w:top w:val="single" w:sz="6" w:space="0" w:color="F5F5F5"/>
                    <w:left w:val="single" w:sz="6" w:space="0" w:color="F5F5F5"/>
                    <w:bottom w:val="single" w:sz="6" w:space="0" w:color="F5F5F5"/>
                    <w:right w:val="single" w:sz="6" w:space="0" w:color="F5F5F5"/>
                  </w:divBdr>
                  <w:divsChild>
                    <w:div w:id="210314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077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6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2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1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2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7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gi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docs.cntd.ru/document/1200108037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wwwimages2.adobe.com/content/dam/acom/en/devnet/pdf/pdfs/pdf_reference_1-7.pdf" TargetMode="External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yperlink" Target="https://voenmeh.ru/images/docs/uch_upr/polozh_o_tekushem_kontrole_uspevaemosti.pdf" TargetMode="External"/><Relationship Id="rId45" Type="http://schemas.openxmlformats.org/officeDocument/2006/relationships/hyperlink" Target="https://www.python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4" Type="http://schemas.openxmlformats.org/officeDocument/2006/relationships/hyperlink" Target="https://isocpp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gi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web.archive.org/web/20190708132914/http://www.kleinlercher.at/tools/Windows_Protocols/Word2007RTFSpec9.pdf" TargetMode="External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postgrespro.ru/docs/postgresql/13/index" TargetMode="External"/><Relationship Id="rId20" Type="http://schemas.openxmlformats.org/officeDocument/2006/relationships/image" Target="media/image13.png"/><Relationship Id="rId41" Type="http://schemas.openxmlformats.org/officeDocument/2006/relationships/hyperlink" Target="https://voenmeh.ru/images/docs/otdel-kachestvaobraz/SMK/prikaz_80-O_05032021_izm_v_polozh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FE329-6D8A-4378-B037-9F524ECC9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47</Pages>
  <Words>6216</Words>
  <Characters>35435</Characters>
  <Application>Microsoft Office Word</Application>
  <DocSecurity>0</DocSecurity>
  <Lines>295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8088</dc:creator>
  <cp:keywords/>
  <dc:description/>
  <cp:lastModifiedBy>m8088</cp:lastModifiedBy>
  <cp:revision>47</cp:revision>
  <cp:lastPrinted>2021-05-28T11:25:00Z</cp:lastPrinted>
  <dcterms:created xsi:type="dcterms:W3CDTF">2021-06-01T20:44:00Z</dcterms:created>
  <dcterms:modified xsi:type="dcterms:W3CDTF">2022-03-22T10:17:00Z</dcterms:modified>
</cp:coreProperties>
</file>